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810171195"/>
        <w:docPartObj>
          <w:docPartGallery w:val="Cover Pages"/>
          <w:docPartUnique/>
        </w:docPartObj>
      </w:sdtPr>
      <w:sdtEndPr>
        <w:rPr>
          <w:rFonts w:eastAsiaTheme="minorEastAsia"/>
          <w:b/>
          <w:bCs/>
          <w:sz w:val="22"/>
          <w:szCs w:val="22"/>
        </w:rPr>
      </w:sdtEndPr>
      <w:sdtContent>
        <w:p w14:paraId="0E6A7F78" w14:textId="44D692BA" w:rsidR="00221363" w:rsidRDefault="00221363" w:rsidP="00327105"/>
        <w:p w14:paraId="16290D41" w14:textId="0A9F0418" w:rsidR="00221363" w:rsidRPr="00221363" w:rsidRDefault="00221363" w:rsidP="00723828">
          <w:pPr>
            <w:overflowPunct/>
            <w:autoSpaceDE/>
            <w:autoSpaceDN/>
            <w:adjustRightInd/>
            <w:spacing w:after="160" w:line="259" w:lineRule="auto"/>
            <w:jc w:val="center"/>
            <w:textAlignment w:val="auto"/>
            <w:rPr>
              <w:rFonts w:ascii="Arial" w:hAnsi="Arial" w:cs="Arial"/>
              <w:noProof/>
            </w:rPr>
          </w:pPr>
          <w:r w:rsidRPr="00221363">
            <w:rPr>
              <w:rFonts w:ascii="Arial" w:eastAsiaTheme="minorEastAsia" w:hAnsi="Arial" w:cs="Arial"/>
              <w:b/>
              <w:bCs/>
              <w:sz w:val="44"/>
              <w:szCs w:val="44"/>
            </w:rPr>
            <w:t xml:space="preserve">A CASE STUDY REPORT ON ONLINE </w:t>
          </w:r>
          <w:r w:rsidR="00723828">
            <w:rPr>
              <w:rFonts w:ascii="Arial" w:eastAsiaTheme="minorEastAsia" w:hAnsi="Arial" w:cs="Arial"/>
              <w:b/>
              <w:bCs/>
              <w:sz w:val="44"/>
              <w:szCs w:val="44"/>
            </w:rPr>
            <w:t xml:space="preserve">            </w:t>
          </w:r>
          <w:r w:rsidRPr="00221363">
            <w:rPr>
              <w:rFonts w:ascii="Arial" w:eastAsiaTheme="minorEastAsia" w:hAnsi="Arial" w:cs="Arial"/>
              <w:b/>
              <w:bCs/>
              <w:sz w:val="44"/>
              <w:szCs w:val="44"/>
            </w:rPr>
            <w:t>RETAIL DAT</w:t>
          </w:r>
          <w:r>
            <w:rPr>
              <w:rFonts w:ascii="Arial" w:eastAsiaTheme="minorEastAsia" w:hAnsi="Arial" w:cs="Arial"/>
              <w:b/>
              <w:bCs/>
              <w:sz w:val="44"/>
              <w:szCs w:val="44"/>
            </w:rPr>
            <w:t>A SET</w:t>
          </w:r>
        </w:p>
        <w:p w14:paraId="304A1516" w14:textId="77777777" w:rsidR="00221363" w:rsidRDefault="00221363" w:rsidP="00327105">
          <w:pPr>
            <w:overflowPunct/>
            <w:autoSpaceDE/>
            <w:autoSpaceDN/>
            <w:adjustRightInd/>
            <w:spacing w:after="160" w:line="259" w:lineRule="auto"/>
            <w:textAlignment w:val="auto"/>
            <w:rPr>
              <w:noProof/>
            </w:rPr>
          </w:pPr>
        </w:p>
        <w:p w14:paraId="1BB8109D" w14:textId="77777777" w:rsidR="00221363" w:rsidRDefault="00221363" w:rsidP="00327105">
          <w:pPr>
            <w:overflowPunct/>
            <w:autoSpaceDE/>
            <w:autoSpaceDN/>
            <w:adjustRightInd/>
            <w:spacing w:after="160" w:line="259" w:lineRule="auto"/>
            <w:textAlignment w:val="auto"/>
            <w:rPr>
              <w:noProof/>
            </w:rPr>
          </w:pPr>
        </w:p>
        <w:p w14:paraId="72B80D0A" w14:textId="77777777" w:rsidR="00221363" w:rsidRDefault="00221363" w:rsidP="00327105">
          <w:pPr>
            <w:overflowPunct/>
            <w:autoSpaceDE/>
            <w:autoSpaceDN/>
            <w:adjustRightInd/>
            <w:spacing w:after="160" w:line="259" w:lineRule="auto"/>
            <w:textAlignment w:val="auto"/>
            <w:rPr>
              <w:noProof/>
            </w:rPr>
          </w:pPr>
        </w:p>
        <w:p w14:paraId="3AFF172A" w14:textId="77777777" w:rsidR="00221363" w:rsidRDefault="00221363" w:rsidP="00327105">
          <w:pPr>
            <w:overflowPunct/>
            <w:autoSpaceDE/>
            <w:autoSpaceDN/>
            <w:adjustRightInd/>
            <w:spacing w:after="160" w:line="259" w:lineRule="auto"/>
            <w:textAlignment w:val="auto"/>
            <w:rPr>
              <w:noProof/>
            </w:rPr>
          </w:pPr>
        </w:p>
        <w:p w14:paraId="18AFE648" w14:textId="77777777" w:rsidR="00221363" w:rsidRDefault="00221363" w:rsidP="00327105">
          <w:pPr>
            <w:overflowPunct/>
            <w:autoSpaceDE/>
            <w:autoSpaceDN/>
            <w:adjustRightInd/>
            <w:spacing w:after="160" w:line="259" w:lineRule="auto"/>
            <w:textAlignment w:val="auto"/>
            <w:rPr>
              <w:noProof/>
            </w:rPr>
          </w:pPr>
        </w:p>
        <w:p w14:paraId="13A91180" w14:textId="77777777" w:rsidR="00221363" w:rsidRDefault="00221363" w:rsidP="00327105">
          <w:pPr>
            <w:overflowPunct/>
            <w:autoSpaceDE/>
            <w:autoSpaceDN/>
            <w:adjustRightInd/>
            <w:spacing w:after="160" w:line="259" w:lineRule="auto"/>
            <w:textAlignment w:val="auto"/>
            <w:rPr>
              <w:rFonts w:eastAsiaTheme="minorEastAsia"/>
              <w:b/>
              <w:bCs/>
              <w:sz w:val="44"/>
              <w:szCs w:val="44"/>
            </w:rPr>
          </w:pPr>
          <w:r>
            <w:rPr>
              <w:noProof/>
            </w:rPr>
            <w:drawing>
              <wp:inline distT="0" distB="0" distL="0" distR="0" wp14:anchorId="416D059E" wp14:editId="1F97BE35">
                <wp:extent cx="5554980" cy="2131618"/>
                <wp:effectExtent l="0" t="0" r="7620" b="2540"/>
                <wp:docPr id="36" name="Picture 36" descr="Teesside University | University All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eesside University | University Allianc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15225" cy="2231482"/>
                        </a:xfrm>
                        <a:prstGeom prst="rect">
                          <a:avLst/>
                        </a:prstGeom>
                        <a:noFill/>
                        <a:ln>
                          <a:noFill/>
                        </a:ln>
                      </pic:spPr>
                    </pic:pic>
                  </a:graphicData>
                </a:graphic>
              </wp:inline>
            </w:drawing>
          </w:r>
          <w:r w:rsidRPr="00221363">
            <w:rPr>
              <w:rFonts w:eastAsiaTheme="minorEastAsia"/>
              <w:b/>
              <w:bCs/>
              <w:sz w:val="44"/>
              <w:szCs w:val="44"/>
            </w:rPr>
            <w:t xml:space="preserve"> </w:t>
          </w:r>
        </w:p>
        <w:p w14:paraId="23903C03" w14:textId="77777777" w:rsidR="00221363" w:rsidRDefault="00221363" w:rsidP="00327105">
          <w:pPr>
            <w:overflowPunct/>
            <w:autoSpaceDE/>
            <w:autoSpaceDN/>
            <w:adjustRightInd/>
            <w:spacing w:after="160" w:line="259" w:lineRule="auto"/>
            <w:textAlignment w:val="auto"/>
            <w:rPr>
              <w:rFonts w:ascii="Courier New" w:eastAsiaTheme="minorEastAsia" w:hAnsi="Courier New" w:cs="Courier New"/>
              <w:b/>
              <w:bCs/>
              <w:sz w:val="36"/>
              <w:szCs w:val="36"/>
            </w:rPr>
          </w:pPr>
        </w:p>
        <w:p w14:paraId="1FFA0FB2" w14:textId="34F12E76" w:rsidR="00221363" w:rsidRPr="00221363" w:rsidRDefault="00221363" w:rsidP="00723828">
          <w:pPr>
            <w:overflowPunct/>
            <w:autoSpaceDE/>
            <w:autoSpaceDN/>
            <w:adjustRightInd/>
            <w:spacing w:after="160" w:line="259" w:lineRule="auto"/>
            <w:jc w:val="center"/>
            <w:textAlignment w:val="auto"/>
            <w:rPr>
              <w:rFonts w:ascii="Courier New" w:eastAsiaTheme="minorEastAsia" w:hAnsi="Courier New" w:cs="Courier New"/>
              <w:b/>
              <w:bCs/>
              <w:sz w:val="36"/>
              <w:szCs w:val="36"/>
            </w:rPr>
          </w:pPr>
          <w:r w:rsidRPr="00221363">
            <w:rPr>
              <w:rFonts w:ascii="Courier New" w:eastAsiaTheme="minorEastAsia" w:hAnsi="Courier New" w:cs="Courier New"/>
              <w:b/>
              <w:bCs/>
              <w:sz w:val="36"/>
              <w:szCs w:val="36"/>
            </w:rPr>
            <w:t>Data Mining (CIS4015-N-FJI-2020)</w:t>
          </w:r>
        </w:p>
        <w:p w14:paraId="3B9E2B84" w14:textId="77777777" w:rsidR="00221363" w:rsidRDefault="00221363" w:rsidP="00327105">
          <w:pPr>
            <w:overflowPunct/>
            <w:autoSpaceDE/>
            <w:autoSpaceDN/>
            <w:adjustRightInd/>
            <w:spacing w:after="160" w:line="259" w:lineRule="auto"/>
            <w:textAlignment w:val="auto"/>
            <w:rPr>
              <w:rFonts w:eastAsiaTheme="minorEastAsia"/>
              <w:b/>
              <w:bCs/>
              <w:sz w:val="44"/>
              <w:szCs w:val="44"/>
            </w:rPr>
          </w:pPr>
        </w:p>
        <w:p w14:paraId="70C2DEF9" w14:textId="6882656B" w:rsidR="00221363" w:rsidRDefault="00221363" w:rsidP="00327105">
          <w:pPr>
            <w:overflowPunct/>
            <w:autoSpaceDE/>
            <w:autoSpaceDN/>
            <w:adjustRightInd/>
            <w:spacing w:after="160" w:line="259" w:lineRule="auto"/>
            <w:textAlignment w:val="auto"/>
            <w:rPr>
              <w:rFonts w:eastAsiaTheme="minorEastAsia"/>
              <w:b/>
              <w:bCs/>
              <w:sz w:val="44"/>
              <w:szCs w:val="44"/>
            </w:rPr>
          </w:pPr>
          <w:r>
            <w:rPr>
              <w:rFonts w:eastAsiaTheme="minorEastAsia"/>
              <w:b/>
              <w:bCs/>
              <w:sz w:val="44"/>
              <w:szCs w:val="44"/>
            </w:rPr>
            <w:t xml:space="preserve">                                    </w:t>
          </w:r>
        </w:p>
        <w:p w14:paraId="160D9521" w14:textId="77777777" w:rsidR="00221363" w:rsidRDefault="00221363" w:rsidP="00723828">
          <w:pPr>
            <w:overflowPunct/>
            <w:autoSpaceDE/>
            <w:autoSpaceDN/>
            <w:adjustRightInd/>
            <w:spacing w:after="160" w:line="259" w:lineRule="auto"/>
            <w:jc w:val="right"/>
            <w:textAlignment w:val="auto"/>
            <w:rPr>
              <w:rFonts w:eastAsiaTheme="minorEastAsia"/>
              <w:b/>
              <w:bCs/>
              <w:sz w:val="44"/>
              <w:szCs w:val="44"/>
            </w:rPr>
          </w:pPr>
        </w:p>
        <w:p w14:paraId="08E2C90D" w14:textId="450CC5D0" w:rsidR="00221363" w:rsidRPr="00221363" w:rsidRDefault="00221363" w:rsidP="00723828">
          <w:pPr>
            <w:overflowPunct/>
            <w:autoSpaceDE/>
            <w:autoSpaceDN/>
            <w:adjustRightInd/>
            <w:spacing w:after="160" w:line="259" w:lineRule="auto"/>
            <w:jc w:val="right"/>
            <w:textAlignment w:val="auto"/>
            <w:rPr>
              <w:rFonts w:eastAsiaTheme="minorEastAsia"/>
              <w:b/>
              <w:bCs/>
              <w:sz w:val="28"/>
              <w:szCs w:val="28"/>
            </w:rPr>
          </w:pPr>
          <w:r>
            <w:rPr>
              <w:rFonts w:eastAsiaTheme="minorEastAsia"/>
              <w:b/>
              <w:bCs/>
              <w:sz w:val="44"/>
              <w:szCs w:val="44"/>
            </w:rPr>
            <w:t xml:space="preserve"> </w:t>
          </w:r>
          <w:r w:rsidRPr="00221363">
            <w:rPr>
              <w:rFonts w:eastAsiaTheme="minorEastAsia"/>
              <w:b/>
              <w:bCs/>
              <w:sz w:val="28"/>
              <w:szCs w:val="28"/>
            </w:rPr>
            <w:t>A Mahikanth Reddy (W9332307)</w:t>
          </w:r>
        </w:p>
        <w:p w14:paraId="04E4B1B5" w14:textId="77777777" w:rsidR="00221363" w:rsidRPr="00221363" w:rsidRDefault="00221363" w:rsidP="00723828">
          <w:pPr>
            <w:overflowPunct/>
            <w:autoSpaceDE/>
            <w:autoSpaceDN/>
            <w:adjustRightInd/>
            <w:spacing w:after="160" w:line="259" w:lineRule="auto"/>
            <w:jc w:val="right"/>
            <w:textAlignment w:val="auto"/>
            <w:rPr>
              <w:rFonts w:eastAsiaTheme="minorEastAsia"/>
              <w:b/>
              <w:bCs/>
              <w:sz w:val="28"/>
              <w:szCs w:val="28"/>
            </w:rPr>
          </w:pPr>
          <w:r w:rsidRPr="00221363">
            <w:rPr>
              <w:rFonts w:eastAsiaTheme="minorEastAsia"/>
              <w:b/>
              <w:bCs/>
              <w:sz w:val="28"/>
              <w:szCs w:val="28"/>
            </w:rPr>
            <w:t xml:space="preserve">Kalyana Ramakrishna </w:t>
          </w:r>
          <w:proofErr w:type="gramStart"/>
          <w:r w:rsidRPr="00221363">
            <w:rPr>
              <w:rFonts w:eastAsiaTheme="minorEastAsia"/>
              <w:b/>
              <w:bCs/>
              <w:sz w:val="28"/>
              <w:szCs w:val="28"/>
            </w:rPr>
            <w:t>Karri(</w:t>
          </w:r>
          <w:proofErr w:type="gramEnd"/>
          <w:r w:rsidRPr="00221363">
            <w:rPr>
              <w:rFonts w:eastAsiaTheme="minorEastAsia"/>
              <w:b/>
              <w:bCs/>
              <w:sz w:val="28"/>
              <w:szCs w:val="28"/>
            </w:rPr>
            <w:t>W9316286 )</w:t>
          </w:r>
        </w:p>
        <w:p w14:paraId="5949E8F3" w14:textId="6B80113A" w:rsidR="00221363" w:rsidRPr="00221363" w:rsidRDefault="00221363" w:rsidP="00723828">
          <w:pPr>
            <w:overflowPunct/>
            <w:autoSpaceDE/>
            <w:autoSpaceDN/>
            <w:adjustRightInd/>
            <w:spacing w:after="160" w:line="259" w:lineRule="auto"/>
            <w:jc w:val="right"/>
            <w:textAlignment w:val="auto"/>
            <w:rPr>
              <w:rFonts w:eastAsiaTheme="minorEastAsia"/>
              <w:b/>
              <w:bCs/>
              <w:sz w:val="28"/>
              <w:szCs w:val="28"/>
            </w:rPr>
          </w:pPr>
          <w:r>
            <w:rPr>
              <w:rFonts w:eastAsiaTheme="minorEastAsia"/>
              <w:b/>
              <w:bCs/>
              <w:sz w:val="28"/>
              <w:szCs w:val="28"/>
            </w:rPr>
            <w:t>M</w:t>
          </w:r>
          <w:r w:rsidRPr="00221363">
            <w:rPr>
              <w:rFonts w:eastAsiaTheme="minorEastAsia"/>
              <w:b/>
              <w:bCs/>
              <w:sz w:val="28"/>
              <w:szCs w:val="28"/>
            </w:rPr>
            <w:t xml:space="preserve">anjunath </w:t>
          </w:r>
          <w:r>
            <w:rPr>
              <w:rFonts w:eastAsiaTheme="minorEastAsia"/>
              <w:b/>
              <w:bCs/>
              <w:sz w:val="28"/>
              <w:szCs w:val="28"/>
            </w:rPr>
            <w:t>C</w:t>
          </w:r>
          <w:r w:rsidRPr="00221363">
            <w:rPr>
              <w:rFonts w:eastAsiaTheme="minorEastAsia"/>
              <w:b/>
              <w:bCs/>
              <w:sz w:val="28"/>
              <w:szCs w:val="28"/>
            </w:rPr>
            <w:t xml:space="preserve">handrakanth </w:t>
          </w:r>
          <w:r>
            <w:rPr>
              <w:rFonts w:eastAsiaTheme="minorEastAsia"/>
              <w:b/>
              <w:bCs/>
              <w:sz w:val="28"/>
              <w:szCs w:val="28"/>
            </w:rPr>
            <w:t>Y</w:t>
          </w:r>
          <w:r w:rsidRPr="00221363">
            <w:rPr>
              <w:rFonts w:eastAsiaTheme="minorEastAsia"/>
              <w:b/>
              <w:bCs/>
              <w:sz w:val="28"/>
              <w:szCs w:val="28"/>
            </w:rPr>
            <w:t xml:space="preserve">alala (W9290876) </w:t>
          </w:r>
        </w:p>
        <w:p w14:paraId="5747DEA0" w14:textId="77777777" w:rsidR="00221363" w:rsidRDefault="00221363" w:rsidP="00723828">
          <w:pPr>
            <w:overflowPunct/>
            <w:autoSpaceDE/>
            <w:autoSpaceDN/>
            <w:adjustRightInd/>
            <w:spacing w:after="160" w:line="259" w:lineRule="auto"/>
            <w:jc w:val="right"/>
            <w:textAlignment w:val="auto"/>
            <w:rPr>
              <w:rFonts w:eastAsiaTheme="minorEastAsia"/>
              <w:b/>
              <w:bCs/>
              <w:sz w:val="28"/>
              <w:szCs w:val="28"/>
            </w:rPr>
          </w:pPr>
          <w:r>
            <w:rPr>
              <w:rFonts w:eastAsiaTheme="minorEastAsia"/>
              <w:b/>
              <w:bCs/>
              <w:sz w:val="28"/>
              <w:szCs w:val="28"/>
            </w:rPr>
            <w:t>P</w:t>
          </w:r>
          <w:r w:rsidRPr="00221363">
            <w:rPr>
              <w:rFonts w:eastAsiaTheme="minorEastAsia"/>
              <w:b/>
              <w:bCs/>
              <w:sz w:val="28"/>
              <w:szCs w:val="28"/>
            </w:rPr>
            <w:t xml:space="preserve">reetham </w:t>
          </w:r>
          <w:r>
            <w:rPr>
              <w:rFonts w:eastAsiaTheme="minorEastAsia"/>
              <w:b/>
              <w:bCs/>
              <w:sz w:val="28"/>
              <w:szCs w:val="28"/>
            </w:rPr>
            <w:t>C</w:t>
          </w:r>
          <w:r w:rsidRPr="00221363">
            <w:rPr>
              <w:rFonts w:eastAsiaTheme="minorEastAsia"/>
              <w:b/>
              <w:bCs/>
              <w:sz w:val="28"/>
              <w:szCs w:val="28"/>
            </w:rPr>
            <w:t xml:space="preserve">hikkamagalur </w:t>
          </w:r>
          <w:r>
            <w:rPr>
              <w:rFonts w:eastAsiaTheme="minorEastAsia"/>
              <w:b/>
              <w:bCs/>
              <w:sz w:val="28"/>
              <w:szCs w:val="28"/>
            </w:rPr>
            <w:t>S</w:t>
          </w:r>
          <w:r w:rsidRPr="00221363">
            <w:rPr>
              <w:rFonts w:eastAsiaTheme="minorEastAsia"/>
              <w:b/>
              <w:bCs/>
              <w:sz w:val="28"/>
              <w:szCs w:val="28"/>
            </w:rPr>
            <w:t>hylendhra (W</w:t>
          </w:r>
          <w:proofErr w:type="gramStart"/>
          <w:r w:rsidRPr="00221363">
            <w:rPr>
              <w:rFonts w:eastAsiaTheme="minorEastAsia"/>
              <w:b/>
              <w:bCs/>
              <w:sz w:val="28"/>
              <w:szCs w:val="28"/>
            </w:rPr>
            <w:t>9300889 )</w:t>
          </w:r>
          <w:proofErr w:type="gramEnd"/>
        </w:p>
        <w:p w14:paraId="1622A633" w14:textId="501CE772" w:rsidR="00221363" w:rsidRDefault="00221363" w:rsidP="00723828">
          <w:pPr>
            <w:overflowPunct/>
            <w:autoSpaceDE/>
            <w:autoSpaceDN/>
            <w:adjustRightInd/>
            <w:spacing w:after="160" w:line="259" w:lineRule="auto"/>
            <w:jc w:val="right"/>
            <w:textAlignment w:val="auto"/>
            <w:rPr>
              <w:rFonts w:eastAsiaTheme="minorEastAsia"/>
              <w:b/>
              <w:bCs/>
              <w:sz w:val="22"/>
              <w:szCs w:val="22"/>
              <w:lang w:val="en-US" w:eastAsia="en-US"/>
            </w:rPr>
          </w:pPr>
          <w:r>
            <w:rPr>
              <w:rFonts w:eastAsiaTheme="minorEastAsia"/>
              <w:b/>
              <w:bCs/>
              <w:sz w:val="22"/>
              <w:szCs w:val="22"/>
            </w:rPr>
            <w:t xml:space="preserve"> </w:t>
          </w:r>
          <w:r>
            <w:rPr>
              <w:rFonts w:eastAsiaTheme="minorEastAsia"/>
              <w:b/>
              <w:bCs/>
              <w:sz w:val="22"/>
              <w:szCs w:val="22"/>
            </w:rPr>
            <w:br w:type="page"/>
          </w:r>
        </w:p>
      </w:sdtContent>
    </w:sdt>
    <w:sdt>
      <w:sdtPr>
        <w:rPr>
          <w:rFonts w:ascii="Times New Roman" w:eastAsiaTheme="minorEastAsia" w:hAnsi="Times New Roman" w:cs="Times New Roman"/>
          <w:color w:val="auto"/>
          <w:sz w:val="22"/>
          <w:szCs w:val="22"/>
          <w:lang w:val="en-GB" w:eastAsia="en-GB"/>
        </w:rPr>
        <w:id w:val="-1410526455"/>
        <w:docPartObj>
          <w:docPartGallery w:val="Table of Contents"/>
          <w:docPartUnique/>
        </w:docPartObj>
      </w:sdtPr>
      <w:sdtEndPr>
        <w:rPr>
          <w:rFonts w:eastAsia="SimSun"/>
        </w:rPr>
      </w:sdtEndPr>
      <w:sdtContent>
        <w:p w14:paraId="1FD2E1CA" w14:textId="77A6F213" w:rsidR="00DD676D" w:rsidRDefault="00DD676D" w:rsidP="00327105">
          <w:pPr>
            <w:pStyle w:val="TOCHeading"/>
            <w:rPr>
              <w:rFonts w:ascii="Times New Roman" w:hAnsi="Times New Roman" w:cs="Times New Roman"/>
              <w:sz w:val="22"/>
              <w:szCs w:val="22"/>
            </w:rPr>
          </w:pPr>
          <w:r w:rsidRPr="005C1E61">
            <w:rPr>
              <w:rFonts w:ascii="Times New Roman" w:hAnsi="Times New Roman" w:cs="Times New Roman"/>
              <w:sz w:val="22"/>
              <w:szCs w:val="22"/>
            </w:rPr>
            <w:t>Table of Contents</w:t>
          </w:r>
        </w:p>
        <w:p w14:paraId="27D787CD" w14:textId="77777777" w:rsidR="00221363" w:rsidRPr="00221363" w:rsidRDefault="00221363" w:rsidP="00327105">
          <w:pPr>
            <w:rPr>
              <w:lang w:val="en-US" w:eastAsia="en-US"/>
            </w:rPr>
          </w:pPr>
        </w:p>
        <w:p w14:paraId="782CD806" w14:textId="206A7E51" w:rsidR="00DD676D" w:rsidRPr="005C1E61" w:rsidRDefault="00DD676D" w:rsidP="00327105">
          <w:pPr>
            <w:pStyle w:val="TOC1"/>
            <w:numPr>
              <w:ilvl w:val="0"/>
              <w:numId w:val="14"/>
            </w:numPr>
            <w:rPr>
              <w:rFonts w:ascii="Times New Roman" w:hAnsi="Times New Roman"/>
            </w:rPr>
          </w:pPr>
          <w:r w:rsidRPr="005C1E61">
            <w:rPr>
              <w:rFonts w:ascii="Times New Roman" w:hAnsi="Times New Roman"/>
              <w:b/>
              <w:bCs/>
            </w:rPr>
            <w:t>Abstract</w:t>
          </w:r>
          <w:r w:rsidRPr="005C1E61">
            <w:rPr>
              <w:rFonts w:ascii="Times New Roman" w:hAnsi="Times New Roman"/>
            </w:rPr>
            <w:ptab w:relativeTo="margin" w:alignment="right" w:leader="dot"/>
          </w:r>
          <w:r w:rsidR="0079354A">
            <w:rPr>
              <w:rFonts w:ascii="Times New Roman" w:hAnsi="Times New Roman"/>
              <w:b/>
              <w:bCs/>
            </w:rPr>
            <w:t>2</w:t>
          </w:r>
        </w:p>
        <w:p w14:paraId="6B684F9E" w14:textId="38C9EE03" w:rsidR="00DD676D" w:rsidRPr="005C1E61" w:rsidRDefault="00DD676D" w:rsidP="00327105">
          <w:pPr>
            <w:pStyle w:val="TOC1"/>
            <w:numPr>
              <w:ilvl w:val="0"/>
              <w:numId w:val="14"/>
            </w:numPr>
            <w:rPr>
              <w:rFonts w:ascii="Times New Roman" w:hAnsi="Times New Roman"/>
            </w:rPr>
          </w:pPr>
          <w:r w:rsidRPr="005C1E61">
            <w:rPr>
              <w:rFonts w:ascii="Times New Roman" w:hAnsi="Times New Roman"/>
              <w:b/>
              <w:bCs/>
            </w:rPr>
            <w:t>Introduction</w:t>
          </w:r>
          <w:r w:rsidRPr="005C1E61">
            <w:rPr>
              <w:rFonts w:ascii="Times New Roman" w:hAnsi="Times New Roman"/>
            </w:rPr>
            <w:ptab w:relativeTo="margin" w:alignment="right" w:leader="dot"/>
          </w:r>
          <w:r w:rsidR="0079354A">
            <w:rPr>
              <w:rFonts w:ascii="Times New Roman" w:hAnsi="Times New Roman"/>
              <w:b/>
              <w:bCs/>
            </w:rPr>
            <w:t>2</w:t>
          </w:r>
        </w:p>
        <w:p w14:paraId="1BC360E7" w14:textId="23E2A968" w:rsidR="00DD676D" w:rsidRPr="005C1E61" w:rsidRDefault="00DD676D" w:rsidP="00327105">
          <w:pPr>
            <w:pStyle w:val="TOC1"/>
            <w:numPr>
              <w:ilvl w:val="0"/>
              <w:numId w:val="14"/>
            </w:numPr>
            <w:rPr>
              <w:rFonts w:ascii="Times New Roman" w:hAnsi="Times New Roman"/>
            </w:rPr>
          </w:pPr>
          <w:r w:rsidRPr="005C1E61">
            <w:rPr>
              <w:rFonts w:ascii="Times New Roman" w:hAnsi="Times New Roman"/>
              <w:b/>
              <w:bCs/>
            </w:rPr>
            <w:t>Data pre-processing</w:t>
          </w:r>
          <w:r w:rsidRPr="005C1E61">
            <w:rPr>
              <w:rFonts w:ascii="Times New Roman" w:hAnsi="Times New Roman"/>
            </w:rPr>
            <w:ptab w:relativeTo="margin" w:alignment="right" w:leader="dot"/>
          </w:r>
          <w:r w:rsidR="0079354A">
            <w:rPr>
              <w:rFonts w:ascii="Times New Roman" w:hAnsi="Times New Roman"/>
              <w:b/>
              <w:bCs/>
            </w:rPr>
            <w:t>3</w:t>
          </w:r>
        </w:p>
        <w:p w14:paraId="3169452D" w14:textId="41E64C09" w:rsidR="00DD676D" w:rsidRPr="005C1E61" w:rsidRDefault="00DD676D" w:rsidP="00327105">
          <w:pPr>
            <w:pStyle w:val="TOC1"/>
            <w:numPr>
              <w:ilvl w:val="0"/>
              <w:numId w:val="14"/>
            </w:numPr>
            <w:rPr>
              <w:rFonts w:ascii="Times New Roman" w:hAnsi="Times New Roman"/>
              <w:b/>
              <w:bCs/>
            </w:rPr>
          </w:pPr>
          <w:r w:rsidRPr="005C1E61">
            <w:rPr>
              <w:rFonts w:ascii="Times New Roman" w:hAnsi="Times New Roman"/>
              <w:b/>
              <w:bCs/>
            </w:rPr>
            <w:t>Data Analysis</w:t>
          </w:r>
          <w:r w:rsidRPr="005C1E61">
            <w:rPr>
              <w:rFonts w:ascii="Times New Roman" w:hAnsi="Times New Roman"/>
            </w:rPr>
            <w:ptab w:relativeTo="margin" w:alignment="right" w:leader="dot"/>
          </w:r>
          <w:r w:rsidR="0079354A">
            <w:rPr>
              <w:rFonts w:ascii="Times New Roman" w:hAnsi="Times New Roman"/>
              <w:b/>
              <w:bCs/>
            </w:rPr>
            <w:t>3</w:t>
          </w:r>
        </w:p>
        <w:p w14:paraId="2E8F9F39" w14:textId="04824249" w:rsidR="00DD676D" w:rsidRPr="005C1E61" w:rsidRDefault="00DD676D" w:rsidP="00327105">
          <w:pPr>
            <w:pStyle w:val="TOC2"/>
            <w:ind w:left="216"/>
            <w:rPr>
              <w:rFonts w:ascii="Times New Roman" w:hAnsi="Times New Roman"/>
            </w:rPr>
          </w:pPr>
          <w:r w:rsidRPr="005C1E61">
            <w:rPr>
              <w:rFonts w:ascii="Times New Roman" w:hAnsi="Times New Roman"/>
            </w:rPr>
            <w:t xml:space="preserve">          4.1 Addition of Total column</w:t>
          </w:r>
          <w:r w:rsidRPr="005C1E61">
            <w:rPr>
              <w:rFonts w:ascii="Times New Roman" w:hAnsi="Times New Roman"/>
            </w:rPr>
            <w:ptab w:relativeTo="margin" w:alignment="right" w:leader="dot"/>
          </w:r>
          <w:r w:rsidR="0079354A">
            <w:rPr>
              <w:rFonts w:ascii="Times New Roman" w:hAnsi="Times New Roman"/>
            </w:rPr>
            <w:t>4</w:t>
          </w:r>
        </w:p>
        <w:p w14:paraId="56DC194F" w14:textId="6773F763" w:rsidR="00DD676D" w:rsidRPr="005C1E61" w:rsidRDefault="00DD676D" w:rsidP="00327105">
          <w:pPr>
            <w:pStyle w:val="TOC2"/>
            <w:ind w:left="216" w:firstLine="504"/>
            <w:rPr>
              <w:rFonts w:ascii="Times New Roman" w:hAnsi="Times New Roman"/>
            </w:rPr>
          </w:pPr>
          <w:r w:rsidRPr="005C1E61">
            <w:rPr>
              <w:rFonts w:ascii="Times New Roman" w:hAnsi="Times New Roman"/>
            </w:rPr>
            <w:t>4.2 Overperforming countries</w:t>
          </w:r>
          <w:r w:rsidRPr="005C1E61">
            <w:rPr>
              <w:rFonts w:ascii="Times New Roman" w:hAnsi="Times New Roman"/>
            </w:rPr>
            <w:ptab w:relativeTo="margin" w:alignment="right" w:leader="dot"/>
          </w:r>
          <w:r w:rsidR="0079354A">
            <w:rPr>
              <w:rFonts w:ascii="Times New Roman" w:hAnsi="Times New Roman"/>
            </w:rPr>
            <w:t>4</w:t>
          </w:r>
        </w:p>
        <w:p w14:paraId="54C3D01A" w14:textId="30D2D00D" w:rsidR="00DD676D" w:rsidRPr="005C1E61" w:rsidRDefault="00DD676D" w:rsidP="00327105">
          <w:pPr>
            <w:pStyle w:val="TOC2"/>
            <w:ind w:left="216" w:firstLine="504"/>
            <w:rPr>
              <w:rFonts w:ascii="Times New Roman" w:hAnsi="Times New Roman"/>
            </w:rPr>
          </w:pPr>
          <w:r w:rsidRPr="005C1E61">
            <w:rPr>
              <w:rFonts w:ascii="Times New Roman" w:hAnsi="Times New Roman"/>
            </w:rPr>
            <w:t>4.3 Underperforming countries</w:t>
          </w:r>
          <w:r w:rsidRPr="005C1E61">
            <w:rPr>
              <w:rFonts w:ascii="Times New Roman" w:hAnsi="Times New Roman"/>
            </w:rPr>
            <w:ptab w:relativeTo="margin" w:alignment="right" w:leader="dot"/>
          </w:r>
          <w:r w:rsidR="0079354A">
            <w:rPr>
              <w:rFonts w:ascii="Times New Roman" w:hAnsi="Times New Roman"/>
            </w:rPr>
            <w:t>4</w:t>
          </w:r>
        </w:p>
        <w:p w14:paraId="77135E91" w14:textId="4A92357A" w:rsidR="00DD676D" w:rsidRPr="005C1E61" w:rsidRDefault="00DD676D" w:rsidP="00327105">
          <w:pPr>
            <w:pStyle w:val="TOC2"/>
            <w:ind w:left="216" w:firstLine="504"/>
            <w:rPr>
              <w:rFonts w:ascii="Times New Roman" w:hAnsi="Times New Roman"/>
            </w:rPr>
          </w:pPr>
          <w:r w:rsidRPr="005C1E61">
            <w:rPr>
              <w:rFonts w:ascii="Times New Roman" w:hAnsi="Times New Roman"/>
            </w:rPr>
            <w:t>4.4 Top customers order wise</w:t>
          </w:r>
          <w:r w:rsidRPr="005C1E61">
            <w:rPr>
              <w:rFonts w:ascii="Times New Roman" w:hAnsi="Times New Roman"/>
            </w:rPr>
            <w:ptab w:relativeTo="margin" w:alignment="right" w:leader="dot"/>
          </w:r>
          <w:r w:rsidR="0079354A">
            <w:rPr>
              <w:rFonts w:ascii="Times New Roman" w:hAnsi="Times New Roman"/>
            </w:rPr>
            <w:t>5</w:t>
          </w:r>
        </w:p>
        <w:p w14:paraId="3D1FDACF" w14:textId="1CB714F1" w:rsidR="00DD676D" w:rsidRPr="005C1E61" w:rsidRDefault="00DD676D" w:rsidP="00327105">
          <w:pPr>
            <w:pStyle w:val="TOC2"/>
            <w:ind w:left="216" w:firstLine="504"/>
            <w:rPr>
              <w:rFonts w:ascii="Times New Roman" w:hAnsi="Times New Roman"/>
            </w:rPr>
          </w:pPr>
          <w:r w:rsidRPr="005C1E61">
            <w:rPr>
              <w:rFonts w:ascii="Times New Roman" w:hAnsi="Times New Roman"/>
            </w:rPr>
            <w:t>4.5 Top customers spending wise</w:t>
          </w:r>
          <w:r w:rsidRPr="005C1E61">
            <w:rPr>
              <w:rFonts w:ascii="Times New Roman" w:hAnsi="Times New Roman"/>
            </w:rPr>
            <w:ptab w:relativeTo="margin" w:alignment="right" w:leader="dot"/>
          </w:r>
          <w:r w:rsidR="0079354A">
            <w:rPr>
              <w:rFonts w:ascii="Times New Roman" w:hAnsi="Times New Roman"/>
            </w:rPr>
            <w:t>5</w:t>
          </w:r>
        </w:p>
        <w:p w14:paraId="0A1A140A" w14:textId="5CF657D7" w:rsidR="00DD676D" w:rsidRPr="005C1E61" w:rsidRDefault="00DD676D" w:rsidP="00327105">
          <w:pPr>
            <w:pStyle w:val="TOC2"/>
            <w:ind w:left="216" w:firstLine="504"/>
            <w:rPr>
              <w:rFonts w:ascii="Times New Roman" w:hAnsi="Times New Roman"/>
            </w:rPr>
          </w:pPr>
          <w:r w:rsidRPr="005C1E61">
            <w:rPr>
              <w:rFonts w:ascii="Times New Roman" w:hAnsi="Times New Roman"/>
            </w:rPr>
            <w:t>4.6 Most sold products by quantity</w:t>
          </w:r>
          <w:r w:rsidRPr="005C1E61">
            <w:rPr>
              <w:rFonts w:ascii="Times New Roman" w:hAnsi="Times New Roman"/>
            </w:rPr>
            <w:ptab w:relativeTo="margin" w:alignment="right" w:leader="dot"/>
          </w:r>
          <w:r w:rsidR="0079354A">
            <w:rPr>
              <w:rFonts w:ascii="Times New Roman" w:hAnsi="Times New Roman"/>
            </w:rPr>
            <w:t>6</w:t>
          </w:r>
        </w:p>
        <w:p w14:paraId="257F7922" w14:textId="74B4F84B" w:rsidR="00DD676D" w:rsidRPr="005C1E61" w:rsidRDefault="00DD676D" w:rsidP="00327105">
          <w:pPr>
            <w:pStyle w:val="TOC2"/>
            <w:ind w:left="216" w:firstLine="504"/>
            <w:rPr>
              <w:rFonts w:ascii="Times New Roman" w:hAnsi="Times New Roman"/>
            </w:rPr>
          </w:pPr>
          <w:r w:rsidRPr="005C1E61">
            <w:rPr>
              <w:rFonts w:ascii="Times New Roman" w:hAnsi="Times New Roman"/>
            </w:rPr>
            <w:t>4.7 Monthly sales analysis</w:t>
          </w:r>
          <w:r w:rsidRPr="005C1E61">
            <w:rPr>
              <w:rFonts w:ascii="Times New Roman" w:hAnsi="Times New Roman"/>
            </w:rPr>
            <w:ptab w:relativeTo="margin" w:alignment="right" w:leader="dot"/>
          </w:r>
          <w:r w:rsidR="0079354A">
            <w:rPr>
              <w:rFonts w:ascii="Times New Roman" w:hAnsi="Times New Roman"/>
            </w:rPr>
            <w:t>7</w:t>
          </w:r>
        </w:p>
        <w:p w14:paraId="2656DB5B" w14:textId="4DB95619" w:rsidR="00DD676D" w:rsidRPr="005C1E61" w:rsidRDefault="00DD676D" w:rsidP="00327105">
          <w:pPr>
            <w:pStyle w:val="TOC2"/>
            <w:ind w:left="216" w:firstLine="504"/>
            <w:rPr>
              <w:rFonts w:ascii="Times New Roman" w:hAnsi="Times New Roman"/>
            </w:rPr>
          </w:pPr>
          <w:r w:rsidRPr="005C1E61">
            <w:rPr>
              <w:rFonts w:ascii="Times New Roman" w:hAnsi="Times New Roman"/>
            </w:rPr>
            <w:t>4.8 Daily sales analysis</w:t>
          </w:r>
          <w:r w:rsidRPr="005C1E61">
            <w:rPr>
              <w:rFonts w:ascii="Times New Roman" w:hAnsi="Times New Roman"/>
            </w:rPr>
            <w:ptab w:relativeTo="margin" w:alignment="right" w:leader="dot"/>
          </w:r>
          <w:r w:rsidR="0079354A">
            <w:rPr>
              <w:rFonts w:ascii="Times New Roman" w:hAnsi="Times New Roman"/>
            </w:rPr>
            <w:t>7</w:t>
          </w:r>
        </w:p>
        <w:p w14:paraId="6D29E8E7" w14:textId="6C064AB0" w:rsidR="00DD676D" w:rsidRPr="005C1E61" w:rsidRDefault="00DD676D" w:rsidP="00327105">
          <w:pPr>
            <w:pStyle w:val="TOC2"/>
            <w:ind w:left="216" w:firstLine="504"/>
            <w:rPr>
              <w:rFonts w:ascii="Times New Roman" w:hAnsi="Times New Roman"/>
            </w:rPr>
          </w:pPr>
          <w:r w:rsidRPr="005C1E61">
            <w:rPr>
              <w:rFonts w:ascii="Times New Roman" w:hAnsi="Times New Roman"/>
            </w:rPr>
            <w:t>4.9 Hourly sales analysis</w:t>
          </w:r>
          <w:r w:rsidRPr="005C1E61">
            <w:rPr>
              <w:rFonts w:ascii="Times New Roman" w:hAnsi="Times New Roman"/>
            </w:rPr>
            <w:ptab w:relativeTo="margin" w:alignment="right" w:leader="dot"/>
          </w:r>
          <w:r w:rsidR="0079354A">
            <w:rPr>
              <w:rFonts w:ascii="Times New Roman" w:hAnsi="Times New Roman"/>
            </w:rPr>
            <w:t>8</w:t>
          </w:r>
        </w:p>
        <w:p w14:paraId="7BD8E49E" w14:textId="230F74D8" w:rsidR="00DD676D" w:rsidRPr="005C1E61" w:rsidRDefault="00DD676D" w:rsidP="00327105">
          <w:pPr>
            <w:pStyle w:val="TOC2"/>
            <w:ind w:left="216" w:firstLine="504"/>
            <w:rPr>
              <w:rFonts w:ascii="Times New Roman" w:hAnsi="Times New Roman"/>
            </w:rPr>
          </w:pPr>
          <w:r w:rsidRPr="005C1E61">
            <w:rPr>
              <w:rFonts w:ascii="Times New Roman" w:hAnsi="Times New Roman"/>
            </w:rPr>
            <w:t>4.10 Sales of a product over the year</w:t>
          </w:r>
          <w:r w:rsidRPr="005C1E61">
            <w:rPr>
              <w:rFonts w:ascii="Times New Roman" w:hAnsi="Times New Roman"/>
            </w:rPr>
            <w:ptab w:relativeTo="margin" w:alignment="right" w:leader="dot"/>
          </w:r>
          <w:r w:rsidR="00065B60">
            <w:rPr>
              <w:rFonts w:ascii="Times New Roman" w:hAnsi="Times New Roman"/>
            </w:rPr>
            <w:t>9</w:t>
          </w:r>
        </w:p>
        <w:p w14:paraId="4AC78798" w14:textId="0D1B818C" w:rsidR="00DD676D" w:rsidRPr="005C1E61" w:rsidRDefault="00DD676D" w:rsidP="00327105">
          <w:pPr>
            <w:pStyle w:val="TOC2"/>
            <w:ind w:left="216" w:firstLine="504"/>
            <w:rPr>
              <w:rFonts w:ascii="Times New Roman" w:hAnsi="Times New Roman"/>
            </w:rPr>
          </w:pPr>
          <w:r w:rsidRPr="005C1E61">
            <w:rPr>
              <w:rFonts w:ascii="Times New Roman" w:hAnsi="Times New Roman"/>
            </w:rPr>
            <w:t>4.11 Some other basic statistics</w:t>
          </w:r>
          <w:r w:rsidRPr="005C1E61">
            <w:rPr>
              <w:rFonts w:ascii="Times New Roman" w:hAnsi="Times New Roman"/>
            </w:rPr>
            <w:ptab w:relativeTo="margin" w:alignment="right" w:leader="dot"/>
          </w:r>
          <w:r w:rsidR="00065B60">
            <w:rPr>
              <w:rFonts w:ascii="Times New Roman" w:hAnsi="Times New Roman"/>
            </w:rPr>
            <w:t>11</w:t>
          </w:r>
        </w:p>
        <w:p w14:paraId="63A9B858" w14:textId="1CCE3AB8" w:rsidR="00DD676D" w:rsidRPr="005C1E61" w:rsidRDefault="00DD676D" w:rsidP="00327105">
          <w:pPr>
            <w:pStyle w:val="TOC2"/>
            <w:ind w:left="216" w:firstLine="504"/>
            <w:rPr>
              <w:rFonts w:ascii="Times New Roman" w:hAnsi="Times New Roman"/>
            </w:rPr>
          </w:pPr>
          <w:r w:rsidRPr="005C1E61">
            <w:rPr>
              <w:rFonts w:ascii="Times New Roman" w:hAnsi="Times New Roman"/>
            </w:rPr>
            <w:t>4.12 Analysis of an individual country</w:t>
          </w:r>
          <w:r w:rsidRPr="005C1E61">
            <w:rPr>
              <w:rFonts w:ascii="Times New Roman" w:hAnsi="Times New Roman"/>
            </w:rPr>
            <w:ptab w:relativeTo="margin" w:alignment="right" w:leader="dot"/>
          </w:r>
          <w:r w:rsidR="00065B60">
            <w:rPr>
              <w:rFonts w:ascii="Times New Roman" w:hAnsi="Times New Roman"/>
            </w:rPr>
            <w:t>10</w:t>
          </w:r>
        </w:p>
        <w:p w14:paraId="0111F7EA" w14:textId="2EAF697B" w:rsidR="00DD676D" w:rsidRPr="005C1E61" w:rsidRDefault="00DD676D" w:rsidP="00327105">
          <w:pPr>
            <w:pStyle w:val="TOC1"/>
            <w:numPr>
              <w:ilvl w:val="0"/>
              <w:numId w:val="14"/>
            </w:numPr>
            <w:rPr>
              <w:rFonts w:ascii="Times New Roman" w:hAnsi="Times New Roman"/>
              <w:b/>
              <w:bCs/>
            </w:rPr>
          </w:pPr>
          <w:r w:rsidRPr="005C1E61">
            <w:rPr>
              <w:rFonts w:ascii="Times New Roman" w:hAnsi="Times New Roman"/>
              <w:b/>
              <w:bCs/>
            </w:rPr>
            <w:t>Apriori algorithm</w:t>
          </w:r>
          <w:r w:rsidRPr="005C1E61">
            <w:rPr>
              <w:rFonts w:ascii="Times New Roman" w:hAnsi="Times New Roman"/>
            </w:rPr>
            <w:ptab w:relativeTo="margin" w:alignment="right" w:leader="dot"/>
          </w:r>
          <w:r w:rsidRPr="005C1E61">
            <w:rPr>
              <w:rFonts w:ascii="Times New Roman" w:hAnsi="Times New Roman"/>
              <w:b/>
              <w:bCs/>
            </w:rPr>
            <w:t>1</w:t>
          </w:r>
          <w:r w:rsidR="00065B60">
            <w:rPr>
              <w:rFonts w:ascii="Times New Roman" w:hAnsi="Times New Roman"/>
              <w:b/>
              <w:bCs/>
            </w:rPr>
            <w:t>2</w:t>
          </w:r>
        </w:p>
        <w:p w14:paraId="29608DB9" w14:textId="1A6E55D9" w:rsidR="00DD676D" w:rsidRDefault="00DD676D" w:rsidP="00327105">
          <w:pPr>
            <w:ind w:firstLine="720"/>
            <w:rPr>
              <w:sz w:val="22"/>
              <w:szCs w:val="22"/>
            </w:rPr>
          </w:pPr>
          <w:r w:rsidRPr="005C1E61">
            <w:rPr>
              <w:sz w:val="22"/>
              <w:szCs w:val="22"/>
            </w:rPr>
            <w:t>5.1 Step by step evaluation of the programme</w:t>
          </w:r>
          <w:r w:rsidRPr="005C1E61">
            <w:rPr>
              <w:sz w:val="22"/>
              <w:szCs w:val="22"/>
            </w:rPr>
            <w:ptab w:relativeTo="margin" w:alignment="right" w:leader="dot"/>
          </w:r>
          <w:r w:rsidR="00065B60">
            <w:rPr>
              <w:sz w:val="22"/>
              <w:szCs w:val="22"/>
            </w:rPr>
            <w:t>1</w:t>
          </w:r>
          <w:r w:rsidRPr="005C1E61">
            <w:rPr>
              <w:sz w:val="22"/>
              <w:szCs w:val="22"/>
            </w:rPr>
            <w:t>2</w:t>
          </w:r>
        </w:p>
        <w:p w14:paraId="3188D5DF" w14:textId="77777777" w:rsidR="005C1E61" w:rsidRPr="005C1E61" w:rsidRDefault="005C1E61" w:rsidP="00327105">
          <w:pPr>
            <w:ind w:firstLine="720"/>
            <w:rPr>
              <w:sz w:val="22"/>
              <w:szCs w:val="22"/>
              <w:lang w:val="en-US"/>
            </w:rPr>
          </w:pPr>
        </w:p>
        <w:p w14:paraId="7829B125" w14:textId="15E02839" w:rsidR="00DD676D" w:rsidRPr="005C1E61" w:rsidRDefault="00DD676D" w:rsidP="00327105">
          <w:pPr>
            <w:pStyle w:val="TOC1"/>
            <w:rPr>
              <w:rFonts w:ascii="Times New Roman" w:hAnsi="Times New Roman"/>
              <w:b/>
              <w:bCs/>
            </w:rPr>
          </w:pPr>
          <w:r w:rsidRPr="005C1E61">
            <w:rPr>
              <w:rFonts w:ascii="Times New Roman" w:hAnsi="Times New Roman"/>
              <w:b/>
              <w:bCs/>
            </w:rPr>
            <w:t xml:space="preserve">       6. RFM k-means clustering model</w:t>
          </w:r>
          <w:r w:rsidRPr="005C1E61">
            <w:rPr>
              <w:rFonts w:ascii="Times New Roman" w:hAnsi="Times New Roman"/>
            </w:rPr>
            <w:ptab w:relativeTo="margin" w:alignment="right" w:leader="dot"/>
          </w:r>
          <w:r w:rsidRPr="005C1E61">
            <w:rPr>
              <w:rFonts w:ascii="Times New Roman" w:hAnsi="Times New Roman"/>
              <w:b/>
              <w:bCs/>
            </w:rPr>
            <w:t>1</w:t>
          </w:r>
          <w:r w:rsidR="00065B60">
            <w:rPr>
              <w:rFonts w:ascii="Times New Roman" w:hAnsi="Times New Roman"/>
              <w:b/>
              <w:bCs/>
            </w:rPr>
            <w:t>5</w:t>
          </w:r>
        </w:p>
        <w:p w14:paraId="727DD3F5" w14:textId="77C2CA7E" w:rsidR="00DD676D" w:rsidRPr="005C1E61" w:rsidRDefault="00DD676D" w:rsidP="00327105">
          <w:pPr>
            <w:ind w:firstLine="720"/>
            <w:rPr>
              <w:sz w:val="22"/>
              <w:szCs w:val="22"/>
            </w:rPr>
          </w:pPr>
          <w:r w:rsidRPr="005C1E61">
            <w:rPr>
              <w:sz w:val="22"/>
              <w:szCs w:val="22"/>
            </w:rPr>
            <w:t>6.1 Libraries, file read, data frame</w:t>
          </w:r>
          <w:r w:rsidRPr="005C1E61">
            <w:rPr>
              <w:sz w:val="22"/>
              <w:szCs w:val="22"/>
            </w:rPr>
            <w:ptab w:relativeTo="margin" w:alignment="right" w:leader="dot"/>
          </w:r>
          <w:r w:rsidR="00065B60">
            <w:rPr>
              <w:sz w:val="22"/>
              <w:szCs w:val="22"/>
            </w:rPr>
            <w:t>16</w:t>
          </w:r>
        </w:p>
        <w:p w14:paraId="7206CA0C" w14:textId="77777777" w:rsidR="005C1E61" w:rsidRPr="005C1E61" w:rsidRDefault="005C1E61" w:rsidP="00327105">
          <w:pPr>
            <w:ind w:firstLine="720"/>
            <w:rPr>
              <w:sz w:val="22"/>
              <w:szCs w:val="22"/>
              <w:lang w:val="en-US"/>
            </w:rPr>
          </w:pPr>
        </w:p>
        <w:p w14:paraId="60395BCF" w14:textId="2A77CF71" w:rsidR="00DD676D" w:rsidRPr="005C1E61" w:rsidRDefault="00DD676D" w:rsidP="00327105">
          <w:pPr>
            <w:ind w:firstLine="720"/>
            <w:rPr>
              <w:sz w:val="22"/>
              <w:szCs w:val="22"/>
            </w:rPr>
          </w:pPr>
          <w:r w:rsidRPr="005C1E61">
            <w:rPr>
              <w:sz w:val="22"/>
              <w:szCs w:val="22"/>
            </w:rPr>
            <w:t>6.2 Dataset cleansing</w:t>
          </w:r>
          <w:r w:rsidRPr="005C1E61">
            <w:rPr>
              <w:sz w:val="22"/>
              <w:szCs w:val="22"/>
            </w:rPr>
            <w:ptab w:relativeTo="margin" w:alignment="right" w:leader="dot"/>
          </w:r>
          <w:r w:rsidR="00065B60">
            <w:rPr>
              <w:sz w:val="22"/>
              <w:szCs w:val="22"/>
            </w:rPr>
            <w:t>16</w:t>
          </w:r>
        </w:p>
        <w:p w14:paraId="5FD717CA" w14:textId="77777777" w:rsidR="005C1E61" w:rsidRPr="005C1E61" w:rsidRDefault="005C1E61" w:rsidP="00327105">
          <w:pPr>
            <w:ind w:firstLine="720"/>
            <w:rPr>
              <w:sz w:val="22"/>
              <w:szCs w:val="22"/>
              <w:lang w:val="en-US"/>
            </w:rPr>
          </w:pPr>
        </w:p>
        <w:p w14:paraId="1383ED24" w14:textId="01543999" w:rsidR="00DD676D" w:rsidRPr="005C1E61" w:rsidRDefault="00DD676D" w:rsidP="00327105">
          <w:pPr>
            <w:ind w:firstLine="720"/>
            <w:rPr>
              <w:sz w:val="22"/>
              <w:szCs w:val="22"/>
            </w:rPr>
          </w:pPr>
          <w:r w:rsidRPr="005C1E61">
            <w:rPr>
              <w:sz w:val="22"/>
              <w:szCs w:val="22"/>
            </w:rPr>
            <w:t>6.3 Data preparation</w:t>
          </w:r>
          <w:r w:rsidRPr="005C1E61">
            <w:rPr>
              <w:sz w:val="22"/>
              <w:szCs w:val="22"/>
            </w:rPr>
            <w:ptab w:relativeTo="margin" w:alignment="right" w:leader="dot"/>
          </w:r>
          <w:r w:rsidR="00065B60">
            <w:rPr>
              <w:sz w:val="22"/>
              <w:szCs w:val="22"/>
            </w:rPr>
            <w:t>17</w:t>
          </w:r>
        </w:p>
        <w:p w14:paraId="15B148D2" w14:textId="77777777" w:rsidR="005C1E61" w:rsidRPr="005C1E61" w:rsidRDefault="005C1E61" w:rsidP="00327105">
          <w:pPr>
            <w:ind w:firstLine="720"/>
            <w:rPr>
              <w:sz w:val="22"/>
              <w:szCs w:val="22"/>
              <w:lang w:val="en-US"/>
            </w:rPr>
          </w:pPr>
        </w:p>
        <w:p w14:paraId="472D48DB" w14:textId="17325F47" w:rsidR="00DD676D" w:rsidRPr="005C1E61" w:rsidRDefault="00DD676D" w:rsidP="00327105">
          <w:pPr>
            <w:ind w:firstLine="720"/>
            <w:rPr>
              <w:sz w:val="22"/>
              <w:szCs w:val="22"/>
            </w:rPr>
          </w:pPr>
          <w:r w:rsidRPr="005C1E61">
            <w:rPr>
              <w:sz w:val="22"/>
              <w:szCs w:val="22"/>
            </w:rPr>
            <w:t>6.4 k-means implementation</w:t>
          </w:r>
          <w:r w:rsidRPr="005C1E61">
            <w:rPr>
              <w:sz w:val="22"/>
              <w:szCs w:val="22"/>
            </w:rPr>
            <w:ptab w:relativeTo="margin" w:alignment="right" w:leader="dot"/>
          </w:r>
          <w:r w:rsidRPr="005C1E61">
            <w:rPr>
              <w:sz w:val="22"/>
              <w:szCs w:val="22"/>
            </w:rPr>
            <w:t>2</w:t>
          </w:r>
          <w:r w:rsidR="00065B60">
            <w:rPr>
              <w:sz w:val="22"/>
              <w:szCs w:val="22"/>
            </w:rPr>
            <w:t>0</w:t>
          </w:r>
        </w:p>
        <w:p w14:paraId="2D109F6F" w14:textId="77777777" w:rsidR="005C1E61" w:rsidRPr="005C1E61" w:rsidRDefault="005C1E61" w:rsidP="00327105">
          <w:pPr>
            <w:ind w:firstLine="720"/>
            <w:rPr>
              <w:sz w:val="22"/>
              <w:szCs w:val="22"/>
              <w:lang w:val="en-US"/>
            </w:rPr>
          </w:pPr>
        </w:p>
        <w:p w14:paraId="2F50DE0A" w14:textId="027DDF38" w:rsidR="00DD676D" w:rsidRPr="005C1E61" w:rsidRDefault="00DD676D" w:rsidP="00327105">
          <w:pPr>
            <w:ind w:firstLine="720"/>
            <w:rPr>
              <w:sz w:val="22"/>
              <w:szCs w:val="22"/>
            </w:rPr>
          </w:pPr>
          <w:r w:rsidRPr="005C1E61">
            <w:rPr>
              <w:sz w:val="22"/>
              <w:szCs w:val="22"/>
            </w:rPr>
            <w:t>6.5 Rescaling the attributes</w:t>
          </w:r>
          <w:r w:rsidRPr="005C1E61">
            <w:rPr>
              <w:sz w:val="22"/>
              <w:szCs w:val="22"/>
            </w:rPr>
            <w:ptab w:relativeTo="margin" w:alignment="right" w:leader="dot"/>
          </w:r>
          <w:r w:rsidRPr="005C1E61">
            <w:rPr>
              <w:sz w:val="22"/>
              <w:szCs w:val="22"/>
            </w:rPr>
            <w:t>2</w:t>
          </w:r>
          <w:r w:rsidR="00065B60">
            <w:rPr>
              <w:sz w:val="22"/>
              <w:szCs w:val="22"/>
            </w:rPr>
            <w:t>3</w:t>
          </w:r>
        </w:p>
        <w:p w14:paraId="1BD234C1" w14:textId="77777777" w:rsidR="005C1E61" w:rsidRPr="005C1E61" w:rsidRDefault="005C1E61" w:rsidP="00327105">
          <w:pPr>
            <w:ind w:firstLine="720"/>
            <w:rPr>
              <w:sz w:val="22"/>
              <w:szCs w:val="22"/>
              <w:lang w:val="en-US"/>
            </w:rPr>
          </w:pPr>
        </w:p>
        <w:p w14:paraId="4C62EF5D" w14:textId="31E91DB5" w:rsidR="00DD676D" w:rsidRPr="005C1E61" w:rsidRDefault="00DD676D" w:rsidP="00327105">
          <w:pPr>
            <w:ind w:firstLine="720"/>
            <w:rPr>
              <w:sz w:val="22"/>
              <w:szCs w:val="22"/>
            </w:rPr>
          </w:pPr>
          <w:r w:rsidRPr="005C1E61">
            <w:rPr>
              <w:sz w:val="22"/>
              <w:szCs w:val="22"/>
            </w:rPr>
            <w:t>6.6 Building the k-means clustering model</w:t>
          </w:r>
          <w:r w:rsidRPr="005C1E61">
            <w:rPr>
              <w:sz w:val="22"/>
              <w:szCs w:val="22"/>
            </w:rPr>
            <w:ptab w:relativeTo="margin" w:alignment="right" w:leader="dot"/>
          </w:r>
          <w:r w:rsidRPr="005C1E61">
            <w:rPr>
              <w:sz w:val="22"/>
              <w:szCs w:val="22"/>
            </w:rPr>
            <w:t>2</w:t>
          </w:r>
          <w:r w:rsidR="00065B60">
            <w:rPr>
              <w:sz w:val="22"/>
              <w:szCs w:val="22"/>
            </w:rPr>
            <w:t>3</w:t>
          </w:r>
        </w:p>
        <w:p w14:paraId="7CEEB6A4" w14:textId="77777777" w:rsidR="005C1E61" w:rsidRPr="005C1E61" w:rsidRDefault="005C1E61" w:rsidP="00327105">
          <w:pPr>
            <w:ind w:firstLine="720"/>
            <w:rPr>
              <w:sz w:val="22"/>
              <w:szCs w:val="22"/>
              <w:lang w:val="en-US"/>
            </w:rPr>
          </w:pPr>
        </w:p>
        <w:p w14:paraId="0A859270" w14:textId="223159D8" w:rsidR="00DD676D" w:rsidRPr="00065B60" w:rsidRDefault="00DD676D" w:rsidP="00327105">
          <w:pPr>
            <w:pStyle w:val="TOC1"/>
            <w:rPr>
              <w:rFonts w:ascii="Times New Roman" w:hAnsi="Times New Roman"/>
            </w:rPr>
          </w:pPr>
          <w:r w:rsidRPr="005C1E61">
            <w:rPr>
              <w:rFonts w:ascii="Times New Roman" w:hAnsi="Times New Roman"/>
              <w:b/>
              <w:bCs/>
            </w:rPr>
            <w:t>7. Results, Discussions and Future work</w:t>
          </w:r>
          <w:r w:rsidRPr="005C1E61">
            <w:rPr>
              <w:rFonts w:ascii="Times New Roman" w:hAnsi="Times New Roman"/>
            </w:rPr>
            <w:ptab w:relativeTo="margin" w:alignment="right" w:leader="dot"/>
          </w:r>
          <w:r w:rsidR="00065B60" w:rsidRPr="00065B60">
            <w:rPr>
              <w:rFonts w:ascii="Times New Roman" w:hAnsi="Times New Roman"/>
            </w:rPr>
            <w:t>28</w:t>
          </w:r>
        </w:p>
        <w:p w14:paraId="72035314" w14:textId="77777777" w:rsidR="00E33AF4" w:rsidRDefault="00DD676D" w:rsidP="00327105">
          <w:pPr>
            <w:pStyle w:val="TOC1"/>
            <w:rPr>
              <w:rFonts w:ascii="Times New Roman" w:hAnsi="Times New Roman"/>
            </w:rPr>
          </w:pPr>
          <w:r w:rsidRPr="005C1E61">
            <w:rPr>
              <w:rFonts w:ascii="Times New Roman" w:hAnsi="Times New Roman"/>
              <w:b/>
              <w:bCs/>
            </w:rPr>
            <w:t>8. Conclusion</w:t>
          </w:r>
          <w:r w:rsidRPr="005C1E61">
            <w:rPr>
              <w:rFonts w:ascii="Times New Roman" w:hAnsi="Times New Roman"/>
            </w:rPr>
            <w:ptab w:relativeTo="margin" w:alignment="right" w:leader="dot"/>
          </w:r>
          <w:r w:rsidR="00065B60" w:rsidRPr="00065B60">
            <w:rPr>
              <w:rFonts w:ascii="Times New Roman" w:hAnsi="Times New Roman"/>
            </w:rPr>
            <w:t>32</w:t>
          </w:r>
        </w:p>
        <w:p w14:paraId="414F8963" w14:textId="308256C0" w:rsidR="00DD676D" w:rsidRPr="00E33AF4" w:rsidRDefault="00E33AF4" w:rsidP="00E33AF4">
          <w:pPr>
            <w:rPr>
              <w:sz w:val="22"/>
              <w:szCs w:val="22"/>
              <w:lang w:val="en-US" w:eastAsia="en-US"/>
            </w:rPr>
          </w:pPr>
          <w:r w:rsidRPr="00E33AF4">
            <w:rPr>
              <w:sz w:val="22"/>
              <w:szCs w:val="22"/>
              <w:lang w:val="en-US" w:eastAsia="en-US"/>
            </w:rPr>
            <w:t xml:space="preserve">9. </w:t>
          </w:r>
          <w:r w:rsidRPr="00E33AF4">
            <w:rPr>
              <w:b/>
              <w:bCs/>
              <w:sz w:val="22"/>
              <w:szCs w:val="22"/>
              <w:lang w:val="en-US" w:eastAsia="en-US"/>
            </w:rPr>
            <w:t>Individual Peer Marks</w:t>
          </w:r>
          <w:r w:rsidRPr="00E33AF4">
            <w:rPr>
              <w:sz w:val="22"/>
              <w:szCs w:val="22"/>
              <w:lang w:val="en-US" w:eastAsia="en-US"/>
            </w:rPr>
            <w:t>……………………………………</w:t>
          </w:r>
          <w:r>
            <w:rPr>
              <w:sz w:val="22"/>
              <w:szCs w:val="22"/>
              <w:lang w:val="en-US" w:eastAsia="en-US"/>
            </w:rPr>
            <w:t>……………………………………….</w:t>
          </w:r>
          <w:r w:rsidRPr="00E33AF4">
            <w:rPr>
              <w:sz w:val="22"/>
              <w:szCs w:val="22"/>
              <w:lang w:val="en-US" w:eastAsia="en-US"/>
            </w:rPr>
            <w:t>32</w:t>
          </w:r>
        </w:p>
      </w:sdtContent>
    </w:sdt>
    <w:p w14:paraId="2356655F" w14:textId="77777777" w:rsidR="00DD676D" w:rsidRDefault="00DD676D" w:rsidP="00327105"/>
    <w:p w14:paraId="5B254B11" w14:textId="77777777" w:rsidR="00DD676D" w:rsidRDefault="00DD676D" w:rsidP="00327105">
      <w:pPr>
        <w:rPr>
          <w:rFonts w:ascii="Arial" w:hAnsi="Arial" w:cs="Arial"/>
          <w:b/>
          <w:bCs/>
          <w:sz w:val="22"/>
          <w:szCs w:val="22"/>
        </w:rPr>
      </w:pPr>
    </w:p>
    <w:p w14:paraId="48CEE0D6" w14:textId="77777777" w:rsidR="00DD676D" w:rsidRDefault="00DD676D" w:rsidP="00327105">
      <w:pPr>
        <w:rPr>
          <w:rFonts w:ascii="Arial" w:hAnsi="Arial" w:cs="Arial"/>
          <w:b/>
          <w:bCs/>
          <w:sz w:val="22"/>
          <w:szCs w:val="22"/>
        </w:rPr>
      </w:pPr>
    </w:p>
    <w:p w14:paraId="2CFEAF77" w14:textId="77777777" w:rsidR="00DD676D" w:rsidRDefault="00DD676D" w:rsidP="00327105">
      <w:pPr>
        <w:rPr>
          <w:rFonts w:ascii="Arial" w:hAnsi="Arial" w:cs="Arial"/>
          <w:b/>
          <w:bCs/>
          <w:sz w:val="22"/>
          <w:szCs w:val="22"/>
        </w:rPr>
      </w:pPr>
    </w:p>
    <w:p w14:paraId="6B1DCEF7" w14:textId="77777777" w:rsidR="00DD676D" w:rsidRDefault="00DD676D" w:rsidP="00327105">
      <w:pPr>
        <w:rPr>
          <w:rFonts w:ascii="Arial" w:hAnsi="Arial" w:cs="Arial"/>
          <w:b/>
          <w:bCs/>
          <w:sz w:val="22"/>
          <w:szCs w:val="22"/>
        </w:rPr>
      </w:pPr>
    </w:p>
    <w:p w14:paraId="33567983" w14:textId="77777777" w:rsidR="00DD676D" w:rsidRDefault="00DD676D" w:rsidP="00327105">
      <w:pPr>
        <w:rPr>
          <w:rFonts w:ascii="Arial" w:hAnsi="Arial" w:cs="Arial"/>
          <w:b/>
          <w:bCs/>
          <w:sz w:val="22"/>
          <w:szCs w:val="22"/>
        </w:rPr>
      </w:pPr>
    </w:p>
    <w:p w14:paraId="310AAFD0" w14:textId="77777777" w:rsidR="00DD676D" w:rsidRDefault="00DD676D" w:rsidP="00327105">
      <w:pPr>
        <w:rPr>
          <w:rFonts w:ascii="Arial" w:hAnsi="Arial" w:cs="Arial"/>
          <w:b/>
          <w:bCs/>
          <w:sz w:val="22"/>
          <w:szCs w:val="22"/>
        </w:rPr>
      </w:pPr>
    </w:p>
    <w:p w14:paraId="7685CF12" w14:textId="77777777" w:rsidR="00DD676D" w:rsidRDefault="00DD676D" w:rsidP="00327105">
      <w:pPr>
        <w:rPr>
          <w:rFonts w:ascii="Arial" w:hAnsi="Arial" w:cs="Arial"/>
          <w:b/>
          <w:bCs/>
          <w:sz w:val="22"/>
          <w:szCs w:val="22"/>
        </w:rPr>
      </w:pPr>
    </w:p>
    <w:p w14:paraId="0F9B8226" w14:textId="77777777" w:rsidR="00DD676D" w:rsidRDefault="00DD676D" w:rsidP="00327105">
      <w:pPr>
        <w:rPr>
          <w:rFonts w:ascii="Arial" w:hAnsi="Arial" w:cs="Arial"/>
          <w:b/>
          <w:bCs/>
          <w:sz w:val="22"/>
          <w:szCs w:val="22"/>
        </w:rPr>
      </w:pPr>
    </w:p>
    <w:p w14:paraId="39DA3EB3" w14:textId="77777777" w:rsidR="00DD676D" w:rsidRDefault="00DD676D" w:rsidP="00327105">
      <w:pPr>
        <w:rPr>
          <w:rFonts w:ascii="Arial" w:hAnsi="Arial" w:cs="Arial"/>
          <w:b/>
          <w:bCs/>
          <w:sz w:val="22"/>
          <w:szCs w:val="22"/>
        </w:rPr>
      </w:pPr>
    </w:p>
    <w:p w14:paraId="2990E836" w14:textId="77777777" w:rsidR="00DD676D" w:rsidRDefault="00DD676D" w:rsidP="00327105">
      <w:pPr>
        <w:rPr>
          <w:rFonts w:ascii="Arial" w:hAnsi="Arial" w:cs="Arial"/>
          <w:b/>
          <w:bCs/>
          <w:sz w:val="22"/>
          <w:szCs w:val="22"/>
        </w:rPr>
      </w:pPr>
    </w:p>
    <w:p w14:paraId="50533880" w14:textId="77777777" w:rsidR="00AA14AB" w:rsidRDefault="00AA14AB" w:rsidP="00327105">
      <w:pPr>
        <w:rPr>
          <w:rFonts w:ascii="Arial" w:hAnsi="Arial" w:cs="Arial"/>
          <w:b/>
          <w:bCs/>
          <w:sz w:val="22"/>
          <w:szCs w:val="22"/>
        </w:rPr>
      </w:pPr>
    </w:p>
    <w:p w14:paraId="0389F987" w14:textId="77777777" w:rsidR="00AA14AB" w:rsidRDefault="00AA14AB" w:rsidP="00327105">
      <w:pPr>
        <w:rPr>
          <w:rFonts w:ascii="Arial" w:hAnsi="Arial" w:cs="Arial"/>
          <w:b/>
          <w:bCs/>
          <w:sz w:val="22"/>
          <w:szCs w:val="22"/>
        </w:rPr>
      </w:pPr>
    </w:p>
    <w:p w14:paraId="444CDA39" w14:textId="77777777" w:rsidR="00AA14AB" w:rsidRDefault="00AA14AB" w:rsidP="00327105">
      <w:pPr>
        <w:rPr>
          <w:rFonts w:ascii="Arial" w:hAnsi="Arial" w:cs="Arial"/>
          <w:b/>
          <w:bCs/>
          <w:sz w:val="22"/>
          <w:szCs w:val="22"/>
        </w:rPr>
      </w:pPr>
    </w:p>
    <w:p w14:paraId="20284022" w14:textId="77777777" w:rsidR="00AA14AB" w:rsidRDefault="00AA14AB" w:rsidP="00327105">
      <w:pPr>
        <w:rPr>
          <w:rFonts w:ascii="Arial" w:hAnsi="Arial" w:cs="Arial"/>
          <w:b/>
          <w:bCs/>
          <w:sz w:val="22"/>
          <w:szCs w:val="22"/>
        </w:rPr>
      </w:pPr>
    </w:p>
    <w:p w14:paraId="4B353A79" w14:textId="77777777" w:rsidR="00AA14AB" w:rsidRDefault="00AA14AB" w:rsidP="00327105">
      <w:pPr>
        <w:rPr>
          <w:rFonts w:ascii="Arial" w:hAnsi="Arial" w:cs="Arial"/>
          <w:b/>
          <w:bCs/>
          <w:sz w:val="22"/>
          <w:szCs w:val="22"/>
        </w:rPr>
      </w:pPr>
    </w:p>
    <w:p w14:paraId="68F2F397" w14:textId="4331090E" w:rsidR="008B0F44" w:rsidRPr="00B03907" w:rsidRDefault="00B03907" w:rsidP="00327105">
      <w:pPr>
        <w:rPr>
          <w:sz w:val="22"/>
          <w:szCs w:val="22"/>
        </w:rPr>
      </w:pPr>
      <w:r>
        <w:rPr>
          <w:rFonts w:ascii="Arial" w:hAnsi="Arial" w:cs="Arial"/>
          <w:b/>
          <w:bCs/>
          <w:sz w:val="22"/>
          <w:szCs w:val="22"/>
        </w:rPr>
        <w:t xml:space="preserve">1. </w:t>
      </w:r>
      <w:r w:rsidR="003C4C7C" w:rsidRPr="00B03907">
        <w:rPr>
          <w:rFonts w:ascii="Arial" w:hAnsi="Arial" w:cs="Arial"/>
          <w:b/>
          <w:bCs/>
          <w:sz w:val="22"/>
          <w:szCs w:val="22"/>
        </w:rPr>
        <w:t>Abstract</w:t>
      </w:r>
    </w:p>
    <w:p w14:paraId="4DAD4B8F" w14:textId="77777777" w:rsidR="008B0F44" w:rsidRDefault="008B0F44" w:rsidP="00327105">
      <w:pPr>
        <w:rPr>
          <w:sz w:val="22"/>
          <w:szCs w:val="22"/>
        </w:rPr>
      </w:pPr>
    </w:p>
    <w:p w14:paraId="2A9066AB" w14:textId="4BBFDFFE" w:rsidR="003C4C7C" w:rsidRDefault="003C4C7C" w:rsidP="00327105">
      <w:pPr>
        <w:rPr>
          <w:sz w:val="22"/>
          <w:szCs w:val="22"/>
        </w:rPr>
      </w:pPr>
      <w:r w:rsidRPr="00DA2505">
        <w:rPr>
          <w:sz w:val="22"/>
          <w:szCs w:val="22"/>
        </w:rPr>
        <w:t xml:space="preserve">Online retailers </w:t>
      </w:r>
      <w:r w:rsidR="008B0F44">
        <w:rPr>
          <w:sz w:val="22"/>
          <w:szCs w:val="22"/>
        </w:rPr>
        <w:t>need</w:t>
      </w:r>
      <w:r w:rsidRPr="00DA2505">
        <w:rPr>
          <w:sz w:val="22"/>
          <w:szCs w:val="22"/>
        </w:rPr>
        <w:t xml:space="preserve"> to </w:t>
      </w:r>
      <w:r w:rsidR="00FB2AE9" w:rsidRPr="00DA2505">
        <w:rPr>
          <w:sz w:val="22"/>
          <w:szCs w:val="22"/>
        </w:rPr>
        <w:t>analy</w:t>
      </w:r>
      <w:r w:rsidR="008B0F44">
        <w:rPr>
          <w:sz w:val="22"/>
          <w:szCs w:val="22"/>
        </w:rPr>
        <w:t>z</w:t>
      </w:r>
      <w:r w:rsidR="00FB2AE9" w:rsidRPr="00DA2505">
        <w:rPr>
          <w:sz w:val="22"/>
          <w:szCs w:val="22"/>
        </w:rPr>
        <w:t>e</w:t>
      </w:r>
      <w:r w:rsidRPr="00DA2505">
        <w:rPr>
          <w:sz w:val="22"/>
          <w:szCs w:val="22"/>
        </w:rPr>
        <w:t xml:space="preserve"> the customer requirements and their </w:t>
      </w:r>
      <w:r w:rsidR="00FB2AE9" w:rsidRPr="00DA2505">
        <w:rPr>
          <w:sz w:val="22"/>
          <w:szCs w:val="22"/>
        </w:rPr>
        <w:t>purchase patterns</w:t>
      </w:r>
      <w:r w:rsidRPr="00DA2505">
        <w:rPr>
          <w:sz w:val="22"/>
          <w:szCs w:val="22"/>
        </w:rPr>
        <w:t xml:space="preserve"> to understand them better and keep them attracted to </w:t>
      </w:r>
      <w:r w:rsidR="00AA14AB">
        <w:rPr>
          <w:sz w:val="22"/>
          <w:szCs w:val="22"/>
        </w:rPr>
        <w:t>shop on their</w:t>
      </w:r>
      <w:r w:rsidRPr="00DA2505">
        <w:rPr>
          <w:sz w:val="22"/>
          <w:szCs w:val="22"/>
        </w:rPr>
        <w:t xml:space="preserve"> website</w:t>
      </w:r>
      <w:r w:rsidR="00AA14AB">
        <w:rPr>
          <w:sz w:val="22"/>
          <w:szCs w:val="22"/>
        </w:rPr>
        <w:t xml:space="preserve"> </w:t>
      </w:r>
      <w:r w:rsidRPr="00DA2505">
        <w:rPr>
          <w:sz w:val="22"/>
          <w:szCs w:val="22"/>
        </w:rPr>
        <w:t xml:space="preserve">often. </w:t>
      </w:r>
      <w:r w:rsidR="002C1718" w:rsidRPr="00DA2505">
        <w:rPr>
          <w:sz w:val="22"/>
          <w:szCs w:val="22"/>
        </w:rPr>
        <w:t>L</w:t>
      </w:r>
      <w:r w:rsidRPr="00DA2505">
        <w:rPr>
          <w:sz w:val="22"/>
          <w:szCs w:val="22"/>
        </w:rPr>
        <w:t xml:space="preserve">ocal stores </w:t>
      </w:r>
      <w:proofErr w:type="gramStart"/>
      <w:r w:rsidRPr="00DA2505">
        <w:rPr>
          <w:sz w:val="22"/>
          <w:szCs w:val="22"/>
        </w:rPr>
        <w:t xml:space="preserve">have </w:t>
      </w:r>
      <w:r w:rsidR="008371B0" w:rsidRPr="00DA2505">
        <w:rPr>
          <w:sz w:val="22"/>
          <w:szCs w:val="22"/>
        </w:rPr>
        <w:t xml:space="preserve">the </w:t>
      </w:r>
      <w:r w:rsidRPr="00DA2505">
        <w:rPr>
          <w:sz w:val="22"/>
          <w:szCs w:val="22"/>
        </w:rPr>
        <w:t>opportunity to</w:t>
      </w:r>
      <w:proofErr w:type="gramEnd"/>
      <w:r w:rsidRPr="00DA2505">
        <w:rPr>
          <w:sz w:val="22"/>
          <w:szCs w:val="22"/>
        </w:rPr>
        <w:t xml:space="preserve"> connect with their customers </w:t>
      </w:r>
      <w:r w:rsidR="008B0F44">
        <w:rPr>
          <w:sz w:val="22"/>
          <w:szCs w:val="22"/>
        </w:rPr>
        <w:t>utilizing</w:t>
      </w:r>
      <w:r w:rsidRPr="00DA2505">
        <w:rPr>
          <w:sz w:val="22"/>
          <w:szCs w:val="22"/>
        </w:rPr>
        <w:t xml:space="preserve"> direct interaction and </w:t>
      </w:r>
      <w:r w:rsidR="008371B0" w:rsidRPr="00DA2505">
        <w:rPr>
          <w:sz w:val="22"/>
          <w:szCs w:val="22"/>
        </w:rPr>
        <w:t xml:space="preserve">respond to their needs spontaneously. However, online retailers do not have that liberty. On the brighter </w:t>
      </w:r>
      <w:r w:rsidR="00D92D99" w:rsidRPr="00DA2505">
        <w:rPr>
          <w:sz w:val="22"/>
          <w:szCs w:val="22"/>
        </w:rPr>
        <w:t>side</w:t>
      </w:r>
      <w:r w:rsidR="008371B0" w:rsidRPr="00DA2505">
        <w:rPr>
          <w:sz w:val="22"/>
          <w:szCs w:val="22"/>
        </w:rPr>
        <w:t>, online retailers have got the customer metadata, their buying habits</w:t>
      </w:r>
      <w:r w:rsidR="008B0F44">
        <w:rPr>
          <w:sz w:val="22"/>
          <w:szCs w:val="22"/>
        </w:rPr>
        <w:t>,</w:t>
      </w:r>
      <w:r w:rsidR="008371B0" w:rsidRPr="00DA2505">
        <w:rPr>
          <w:sz w:val="22"/>
          <w:szCs w:val="22"/>
        </w:rPr>
        <w:t xml:space="preserve"> and </w:t>
      </w:r>
      <w:r w:rsidR="008B0F44">
        <w:rPr>
          <w:sz w:val="22"/>
          <w:szCs w:val="22"/>
        </w:rPr>
        <w:t xml:space="preserve">the </w:t>
      </w:r>
      <w:r w:rsidR="008371B0" w:rsidRPr="00DA2505">
        <w:rPr>
          <w:sz w:val="22"/>
          <w:szCs w:val="22"/>
        </w:rPr>
        <w:t>preferences of their products. In this report, a case study has been performed using data mining techniques</w:t>
      </w:r>
      <w:r w:rsidR="00D92D99" w:rsidRPr="00DA2505">
        <w:rPr>
          <w:sz w:val="22"/>
          <w:szCs w:val="22"/>
        </w:rPr>
        <w:t xml:space="preserve"> to </w:t>
      </w:r>
      <w:r w:rsidR="00AA14AB">
        <w:rPr>
          <w:sz w:val="22"/>
          <w:szCs w:val="22"/>
        </w:rPr>
        <w:t>extract</w:t>
      </w:r>
      <w:r w:rsidR="00D92D99" w:rsidRPr="00DA2505">
        <w:rPr>
          <w:sz w:val="22"/>
          <w:szCs w:val="22"/>
        </w:rPr>
        <w:t xml:space="preserve"> business intelligence. The main purpose of this report is to provide online retailers</w:t>
      </w:r>
      <w:r w:rsidR="008B0F44">
        <w:rPr>
          <w:sz w:val="22"/>
          <w:szCs w:val="22"/>
        </w:rPr>
        <w:t xml:space="preserve"> with</w:t>
      </w:r>
      <w:r w:rsidR="00D92D99" w:rsidRPr="00DA2505">
        <w:rPr>
          <w:sz w:val="22"/>
          <w:szCs w:val="22"/>
        </w:rPr>
        <w:t xml:space="preserve"> an opportunity to better understand their customer</w:t>
      </w:r>
      <w:r w:rsidR="008B0F44">
        <w:rPr>
          <w:sz w:val="22"/>
          <w:szCs w:val="22"/>
        </w:rPr>
        <w:t>s</w:t>
      </w:r>
      <w:r w:rsidR="00D92D99" w:rsidRPr="00DA2505">
        <w:rPr>
          <w:sz w:val="22"/>
          <w:szCs w:val="22"/>
        </w:rPr>
        <w:t>. Data analysis technique</w:t>
      </w:r>
      <w:r w:rsidR="00AA14AB">
        <w:rPr>
          <w:sz w:val="22"/>
          <w:szCs w:val="22"/>
        </w:rPr>
        <w:t>;</w:t>
      </w:r>
      <w:r w:rsidR="008371B0" w:rsidRPr="00DA2505">
        <w:rPr>
          <w:sz w:val="22"/>
          <w:szCs w:val="22"/>
        </w:rPr>
        <w:t xml:space="preserve"> apriori</w:t>
      </w:r>
      <w:r w:rsidR="00D92D99" w:rsidRPr="00DA2505">
        <w:rPr>
          <w:sz w:val="22"/>
          <w:szCs w:val="22"/>
        </w:rPr>
        <w:t xml:space="preserve"> </w:t>
      </w:r>
      <w:r w:rsidR="00AA14AB">
        <w:rPr>
          <w:sz w:val="22"/>
          <w:szCs w:val="22"/>
        </w:rPr>
        <w:t>has</w:t>
      </w:r>
      <w:r w:rsidR="00D92D99" w:rsidRPr="00DA2505">
        <w:rPr>
          <w:sz w:val="22"/>
          <w:szCs w:val="22"/>
        </w:rPr>
        <w:t xml:space="preserve"> been performed</w:t>
      </w:r>
      <w:r w:rsidR="008371B0" w:rsidRPr="00DA2505">
        <w:rPr>
          <w:sz w:val="22"/>
          <w:szCs w:val="22"/>
        </w:rPr>
        <w:t xml:space="preserve"> </w:t>
      </w:r>
      <w:r w:rsidR="00D92D99" w:rsidRPr="00DA2505">
        <w:rPr>
          <w:sz w:val="22"/>
          <w:szCs w:val="22"/>
        </w:rPr>
        <w:t>on the dataset t</w:t>
      </w:r>
      <w:r w:rsidR="008371B0" w:rsidRPr="00DA2505">
        <w:rPr>
          <w:sz w:val="22"/>
          <w:szCs w:val="22"/>
        </w:rPr>
        <w:t xml:space="preserve">o </w:t>
      </w:r>
      <w:r w:rsidR="00D92D99" w:rsidRPr="00DA2505">
        <w:rPr>
          <w:sz w:val="22"/>
          <w:szCs w:val="22"/>
        </w:rPr>
        <w:t>find</w:t>
      </w:r>
      <w:r w:rsidR="008371B0" w:rsidRPr="00DA2505">
        <w:rPr>
          <w:sz w:val="22"/>
          <w:szCs w:val="22"/>
        </w:rPr>
        <w:t xml:space="preserve"> the buying patterns of customers </w:t>
      </w:r>
      <w:proofErr w:type="gramStart"/>
      <w:r w:rsidR="008371B0" w:rsidRPr="00DA2505">
        <w:rPr>
          <w:sz w:val="22"/>
          <w:szCs w:val="22"/>
        </w:rPr>
        <w:t>and</w:t>
      </w:r>
      <w:r w:rsidR="00D92D99" w:rsidRPr="00DA2505">
        <w:rPr>
          <w:sz w:val="22"/>
          <w:szCs w:val="22"/>
        </w:rPr>
        <w:t xml:space="preserve"> </w:t>
      </w:r>
      <w:r w:rsidR="00AA14AB">
        <w:rPr>
          <w:sz w:val="22"/>
          <w:szCs w:val="22"/>
        </w:rPr>
        <w:t>also</w:t>
      </w:r>
      <w:proofErr w:type="gramEnd"/>
      <w:r w:rsidR="00AA14AB">
        <w:rPr>
          <w:sz w:val="22"/>
          <w:szCs w:val="22"/>
        </w:rPr>
        <w:t xml:space="preserve"> </w:t>
      </w:r>
      <w:r w:rsidR="00D92D99" w:rsidRPr="00DA2505">
        <w:rPr>
          <w:sz w:val="22"/>
          <w:szCs w:val="22"/>
        </w:rPr>
        <w:t xml:space="preserve">implemented </w:t>
      </w:r>
      <w:r w:rsidR="008B0F44">
        <w:rPr>
          <w:sz w:val="22"/>
          <w:szCs w:val="22"/>
        </w:rPr>
        <w:t xml:space="preserve">the </w:t>
      </w:r>
      <w:r w:rsidR="00D92D99" w:rsidRPr="00DA2505">
        <w:rPr>
          <w:sz w:val="22"/>
          <w:szCs w:val="22"/>
        </w:rPr>
        <w:t>RFM model</w:t>
      </w:r>
      <w:r w:rsidR="00AA14AB">
        <w:rPr>
          <w:sz w:val="22"/>
          <w:szCs w:val="22"/>
        </w:rPr>
        <w:t xml:space="preserve"> and K-means Clustering</w:t>
      </w:r>
      <w:r w:rsidR="00D92D99" w:rsidRPr="00DA2505">
        <w:rPr>
          <w:sz w:val="22"/>
          <w:szCs w:val="22"/>
        </w:rPr>
        <w:t xml:space="preserve"> to divide the customers </w:t>
      </w:r>
      <w:r w:rsidR="008371B0" w:rsidRPr="00DA2505">
        <w:rPr>
          <w:sz w:val="22"/>
          <w:szCs w:val="22"/>
        </w:rPr>
        <w:t>into meaningful ranked categories based on their importance to the business.</w:t>
      </w:r>
    </w:p>
    <w:p w14:paraId="79E4D8FD" w14:textId="2D147F3D" w:rsidR="008B0F44" w:rsidRDefault="008B0F44" w:rsidP="00327105">
      <w:pPr>
        <w:rPr>
          <w:sz w:val="22"/>
          <w:szCs w:val="22"/>
        </w:rPr>
      </w:pPr>
    </w:p>
    <w:p w14:paraId="06622220" w14:textId="77777777" w:rsidR="00AA14AB" w:rsidRDefault="00AA14AB" w:rsidP="00327105">
      <w:pPr>
        <w:rPr>
          <w:sz w:val="22"/>
          <w:szCs w:val="22"/>
        </w:rPr>
      </w:pPr>
    </w:p>
    <w:p w14:paraId="5B3E069C" w14:textId="40637DEA" w:rsidR="008B0F44" w:rsidRPr="00B03907" w:rsidRDefault="00B03907" w:rsidP="00327105">
      <w:pPr>
        <w:rPr>
          <w:rFonts w:ascii="Arial" w:hAnsi="Arial" w:cs="Arial"/>
          <w:sz w:val="22"/>
          <w:szCs w:val="22"/>
        </w:rPr>
      </w:pPr>
      <w:r w:rsidRPr="00B03907">
        <w:rPr>
          <w:rFonts w:ascii="Arial" w:hAnsi="Arial" w:cs="Arial"/>
          <w:b/>
          <w:bCs/>
          <w:sz w:val="22"/>
          <w:szCs w:val="22"/>
        </w:rPr>
        <w:t xml:space="preserve">2. </w:t>
      </w:r>
      <w:r w:rsidR="008B0F44" w:rsidRPr="00B03907">
        <w:rPr>
          <w:rFonts w:ascii="Arial" w:hAnsi="Arial" w:cs="Arial"/>
          <w:b/>
          <w:bCs/>
          <w:sz w:val="22"/>
          <w:szCs w:val="22"/>
        </w:rPr>
        <w:t>Introduction</w:t>
      </w:r>
    </w:p>
    <w:p w14:paraId="7CFC4085" w14:textId="54110C5F" w:rsidR="008B0F44" w:rsidRDefault="00AA14AB" w:rsidP="00327105">
      <w:pPr>
        <w:rPr>
          <w:sz w:val="22"/>
          <w:szCs w:val="22"/>
        </w:rPr>
      </w:pPr>
      <w:r>
        <w:rPr>
          <w:sz w:val="22"/>
          <w:szCs w:val="22"/>
        </w:rPr>
        <w:tab/>
      </w:r>
    </w:p>
    <w:p w14:paraId="2C058DA6" w14:textId="46BA7263" w:rsidR="008B0F44" w:rsidRDefault="008B0F44" w:rsidP="00327105">
      <w:pPr>
        <w:pStyle w:val="PPIGAbstract"/>
        <w:rPr>
          <w:lang w:val="en-IN"/>
        </w:rPr>
      </w:pPr>
      <w:r>
        <w:rPr>
          <w:lang w:val="en-IN"/>
        </w:rPr>
        <w:t xml:space="preserve">In this </w:t>
      </w:r>
      <w:proofErr w:type="gramStart"/>
      <w:r>
        <w:rPr>
          <w:lang w:val="en-IN"/>
        </w:rPr>
        <w:t>particular case</w:t>
      </w:r>
      <w:proofErr w:type="gramEnd"/>
      <w:r>
        <w:rPr>
          <w:lang w:val="en-IN"/>
        </w:rPr>
        <w:t xml:space="preserve"> study, we will be analyzing an online retail data set which sells gift products, it is a UK based company but has a franchise in over 38 countries. We found the data set </w:t>
      </w:r>
      <w:r w:rsidR="00AA14AB">
        <w:rPr>
          <w:lang w:val="en-IN"/>
        </w:rPr>
        <w:t>in UCI Machine Learning Repository (</w:t>
      </w:r>
      <w:hyperlink r:id="rId9" w:history="1">
        <w:r w:rsidR="00AA14AB">
          <w:rPr>
            <w:rStyle w:val="Hyperlink"/>
          </w:rPr>
          <w:t>https://archive.ics.uci.edu/ml/datasets/Online+Retail</w:t>
        </w:r>
      </w:hyperlink>
      <w:r w:rsidR="00AA14AB">
        <w:rPr>
          <w:lang w:val="en-IN"/>
        </w:rPr>
        <w:t>),</w:t>
      </w:r>
      <w:r>
        <w:rPr>
          <w:lang w:val="en-IN"/>
        </w:rPr>
        <w:t xml:space="preserve"> and it holds the records of purchases and sales of products over a year that is from 2010-2011, we will be analyzing the dataset with two possible approaches and try to answer the descriptive and predictive question for this case study. Apriori and K-means approaches are suitable for this </w:t>
      </w:r>
      <w:proofErr w:type="gramStart"/>
      <w:r>
        <w:rPr>
          <w:lang w:val="en-IN"/>
        </w:rPr>
        <w:t>particular data</w:t>
      </w:r>
      <w:proofErr w:type="gramEnd"/>
      <w:r>
        <w:rPr>
          <w:lang w:val="en-IN"/>
        </w:rPr>
        <w:t xml:space="preserve"> set because Apriori helps</w:t>
      </w:r>
      <w:r w:rsidR="00AA14AB">
        <w:rPr>
          <w:lang w:val="en-IN"/>
        </w:rPr>
        <w:t xml:space="preserve"> us in</w:t>
      </w:r>
      <w:r>
        <w:rPr>
          <w:lang w:val="en-IN"/>
        </w:rPr>
        <w:t xml:space="preserve"> </w:t>
      </w:r>
      <w:r w:rsidR="00AA14AB">
        <w:rPr>
          <w:lang w:val="en-IN"/>
        </w:rPr>
        <w:t>finding</w:t>
      </w:r>
      <w:r>
        <w:rPr>
          <w:lang w:val="en-IN"/>
        </w:rPr>
        <w:t xml:space="preserve"> a pattern in the purchase behavio</w:t>
      </w:r>
      <w:r w:rsidR="00AA14AB">
        <w:rPr>
          <w:lang w:val="en-IN"/>
        </w:rPr>
        <w:t>u</w:t>
      </w:r>
      <w:r>
        <w:rPr>
          <w:lang w:val="en-IN"/>
        </w:rPr>
        <w:t xml:space="preserve">r of </w:t>
      </w:r>
      <w:r w:rsidR="00AA14AB">
        <w:rPr>
          <w:lang w:val="en-IN"/>
        </w:rPr>
        <w:t>the</w:t>
      </w:r>
      <w:r>
        <w:rPr>
          <w:lang w:val="en-IN"/>
        </w:rPr>
        <w:t xml:space="preserve"> customer</w:t>
      </w:r>
      <w:r w:rsidR="00AA14AB">
        <w:rPr>
          <w:lang w:val="en-IN"/>
        </w:rPr>
        <w:t>s, this pattern tells us about the different items which are brought together often.</w:t>
      </w:r>
      <w:r>
        <w:rPr>
          <w:lang w:val="en-IN"/>
        </w:rPr>
        <w:t xml:space="preserve"> </w:t>
      </w:r>
      <w:r w:rsidR="00AA14AB">
        <w:rPr>
          <w:lang w:val="en-IN"/>
        </w:rPr>
        <w:t xml:space="preserve">Based on this analysis the retailers can understand how to manage their stocks, organize things and plan marketing strategies. Along with that, </w:t>
      </w:r>
      <w:r w:rsidR="00015562">
        <w:rPr>
          <w:lang w:val="en-IN"/>
        </w:rPr>
        <w:t>the retailer must</w:t>
      </w:r>
      <w:r w:rsidR="00AA14AB">
        <w:rPr>
          <w:lang w:val="en-IN"/>
        </w:rPr>
        <w:t xml:space="preserve"> know his most valuable customers or the different types of customers he has. This requirement is sufficed using RFM model and clustering using K-means clustering. Here the attributes of customers; Recency, Frequency and Monetary are taken from their buying pattern, these values are used in K-means to group customers.</w:t>
      </w:r>
    </w:p>
    <w:p w14:paraId="6C17DB2A" w14:textId="363557F5" w:rsidR="008B0F44" w:rsidRDefault="008B0F44" w:rsidP="00327105">
      <w:pPr>
        <w:pStyle w:val="PPIGNormal"/>
        <w:rPr>
          <w:lang w:val="en-GB" w:eastAsia="en-GB"/>
        </w:rPr>
      </w:pPr>
      <w:r>
        <w:rPr>
          <w:lang w:val="en-GB" w:eastAsia="en-GB"/>
        </w:rPr>
        <w:t>The online retail data set contains over 500,000 records with different attributes such as customer id, name of the item, date and time of item purchase, cost of each unit, and invoice</w:t>
      </w:r>
      <w:r w:rsidR="00AA14AB">
        <w:rPr>
          <w:lang w:val="en-GB" w:eastAsia="en-GB"/>
        </w:rPr>
        <w:t xml:space="preserve"> number</w:t>
      </w:r>
      <w:r>
        <w:rPr>
          <w:lang w:val="en-GB" w:eastAsia="en-GB"/>
        </w:rPr>
        <w:t xml:space="preserve"> of the purchase. These attributes give us different ways to explore the data, but the objective of this case study is to find out some insights which will be helpful for the company. First, the descriptive analysis of the data will be performed to find out what has happened in the past, and then based on the insights that are gathered</w:t>
      </w:r>
      <w:r w:rsidR="00AA14AB">
        <w:rPr>
          <w:lang w:val="en-GB" w:eastAsia="en-GB"/>
        </w:rPr>
        <w:t>,</w:t>
      </w:r>
      <w:r>
        <w:rPr>
          <w:lang w:val="en-GB" w:eastAsia="en-GB"/>
        </w:rPr>
        <w:t xml:space="preserve"> we will be proceeding forward to </w:t>
      </w:r>
      <w:r w:rsidR="00AA14AB">
        <w:rPr>
          <w:lang w:val="en-GB" w:eastAsia="en-GB"/>
        </w:rPr>
        <w:t>make</w:t>
      </w:r>
      <w:r>
        <w:rPr>
          <w:lang w:val="en-GB" w:eastAsia="en-GB"/>
        </w:rPr>
        <w:t xml:space="preserve"> prediction</w:t>
      </w:r>
      <w:r w:rsidR="00AA14AB">
        <w:rPr>
          <w:lang w:val="en-GB" w:eastAsia="en-GB"/>
        </w:rPr>
        <w:t>s</w:t>
      </w:r>
      <w:r>
        <w:rPr>
          <w:lang w:val="en-GB" w:eastAsia="en-GB"/>
        </w:rPr>
        <w:t xml:space="preserve">. First, we answer a question which is very common in most of </w:t>
      </w:r>
      <w:r w:rsidR="00AA14AB">
        <w:rPr>
          <w:lang w:val="en-GB" w:eastAsia="en-GB"/>
        </w:rPr>
        <w:t xml:space="preserve">the </w:t>
      </w:r>
      <w:r>
        <w:rPr>
          <w:lang w:val="en-GB" w:eastAsia="en-GB"/>
        </w:rPr>
        <w:t>businesses</w:t>
      </w:r>
      <w:r w:rsidR="00AA14AB">
        <w:rPr>
          <w:lang w:val="en-GB" w:eastAsia="en-GB"/>
        </w:rPr>
        <w:t xml:space="preserve">, </w:t>
      </w:r>
      <w:r>
        <w:rPr>
          <w:lang w:val="en-GB" w:eastAsia="en-GB"/>
        </w:rPr>
        <w:t xml:space="preserve">What is </w:t>
      </w:r>
      <w:r w:rsidR="00AA14AB">
        <w:rPr>
          <w:lang w:val="en-GB" w:eastAsia="en-GB"/>
        </w:rPr>
        <w:t>a</w:t>
      </w:r>
      <w:r>
        <w:rPr>
          <w:lang w:val="en-GB" w:eastAsia="en-GB"/>
        </w:rPr>
        <w:t xml:space="preserve"> customer interested in purchasing? because customer preferences change accordingly over </w:t>
      </w:r>
      <w:r w:rsidR="00AA14AB">
        <w:rPr>
          <w:lang w:val="en-GB" w:eastAsia="en-GB"/>
        </w:rPr>
        <w:t xml:space="preserve">a period of </w:t>
      </w:r>
      <w:r>
        <w:rPr>
          <w:lang w:val="en-GB" w:eastAsia="en-GB"/>
        </w:rPr>
        <w:t>time but we can draw a pattern out of his purchase behavio</w:t>
      </w:r>
      <w:r w:rsidR="00AA14AB">
        <w:rPr>
          <w:lang w:val="en-GB" w:eastAsia="en-GB"/>
        </w:rPr>
        <w:t>u</w:t>
      </w:r>
      <w:r>
        <w:rPr>
          <w:lang w:val="en-GB" w:eastAsia="en-GB"/>
        </w:rPr>
        <w:t>r to find out what he might be interested in purchasing.</w:t>
      </w:r>
    </w:p>
    <w:p w14:paraId="6A3FCD7F" w14:textId="1C5FA665" w:rsidR="008B0F44" w:rsidRDefault="008B0F44" w:rsidP="00327105">
      <w:pPr>
        <w:pStyle w:val="PPIGNormal"/>
        <w:rPr>
          <w:lang w:val="en-GB" w:eastAsia="en-GB"/>
        </w:rPr>
      </w:pPr>
      <w:r>
        <w:rPr>
          <w:lang w:val="en-GB" w:eastAsia="en-GB"/>
        </w:rPr>
        <w:t>Most of the companies which are into online retail business should keep attracting customers because there are a lot of options out there and the customer has the freedom to choose which particular product to buy from which website, so it’s the company’s main objective to find out what a customer would prefer to buy the next time he purchases. The happier the customer</w:t>
      </w:r>
      <w:r w:rsidR="00AA14AB">
        <w:rPr>
          <w:lang w:val="en-GB" w:eastAsia="en-GB"/>
        </w:rPr>
        <w:t xml:space="preserve">, the </w:t>
      </w:r>
      <w:r>
        <w:rPr>
          <w:lang w:val="en-GB" w:eastAsia="en-GB"/>
        </w:rPr>
        <w:t>more the sales of the company</w:t>
      </w:r>
      <w:r w:rsidR="00AA14AB">
        <w:rPr>
          <w:lang w:val="en-GB" w:eastAsia="en-GB"/>
        </w:rPr>
        <w:t>. A</w:t>
      </w:r>
      <w:r>
        <w:rPr>
          <w:lang w:val="en-GB" w:eastAsia="en-GB"/>
        </w:rPr>
        <w:t>lso</w:t>
      </w:r>
      <w:r w:rsidR="00AA14AB">
        <w:rPr>
          <w:lang w:val="en-GB" w:eastAsia="en-GB"/>
        </w:rPr>
        <w:t>,</w:t>
      </w:r>
      <w:r>
        <w:rPr>
          <w:lang w:val="en-GB" w:eastAsia="en-GB"/>
        </w:rPr>
        <w:t xml:space="preserve"> companies can make vital decisions such as increasing or decreasing the price of the product, running offers on products that are preferred by customers </w:t>
      </w:r>
      <w:r w:rsidR="00AA14AB">
        <w:rPr>
          <w:lang w:val="en-GB" w:eastAsia="en-GB"/>
        </w:rPr>
        <w:t xml:space="preserve">by </w:t>
      </w:r>
      <w:r>
        <w:rPr>
          <w:lang w:val="en-GB" w:eastAsia="en-GB"/>
        </w:rPr>
        <w:t>giving special discounts and recommending products according to the customer preference.</w:t>
      </w:r>
    </w:p>
    <w:p w14:paraId="78714233" w14:textId="57CF1BDF" w:rsidR="008B0F44" w:rsidRPr="008B0F44" w:rsidRDefault="008B0F44" w:rsidP="00327105">
      <w:pPr>
        <w:pStyle w:val="PPIGNormal"/>
        <w:rPr>
          <w:lang w:val="en-GB" w:eastAsia="en-GB"/>
        </w:rPr>
      </w:pPr>
      <w:r>
        <w:rPr>
          <w:lang w:val="en-GB" w:eastAsia="en-GB"/>
        </w:rPr>
        <w:lastRenderedPageBreak/>
        <w:t xml:space="preserve">This whole process would </w:t>
      </w:r>
      <w:r w:rsidR="00AA14AB">
        <w:rPr>
          <w:lang w:val="en-GB" w:eastAsia="en-GB"/>
        </w:rPr>
        <w:t>fit</w:t>
      </w:r>
      <w:r>
        <w:rPr>
          <w:lang w:val="en-GB" w:eastAsia="en-GB"/>
        </w:rPr>
        <w:t xml:space="preserve"> if we are analyzing a</w:t>
      </w:r>
      <w:r w:rsidR="00AA14AB">
        <w:rPr>
          <w:lang w:val="en-GB" w:eastAsia="en-GB"/>
        </w:rPr>
        <w:t xml:space="preserve"> small</w:t>
      </w:r>
      <w:r>
        <w:rPr>
          <w:lang w:val="en-GB" w:eastAsia="en-GB"/>
        </w:rPr>
        <w:t xml:space="preserve"> group of customer data, but what if the company is big and it has </w:t>
      </w:r>
      <w:r w:rsidR="00AA14AB">
        <w:rPr>
          <w:lang w:val="en-GB" w:eastAsia="en-GB"/>
        </w:rPr>
        <w:t>its ventures</w:t>
      </w:r>
      <w:r>
        <w:rPr>
          <w:lang w:val="en-GB" w:eastAsia="en-GB"/>
        </w:rPr>
        <w:t xml:space="preserve"> over 38 countries</w:t>
      </w:r>
      <w:r w:rsidR="00AA14AB">
        <w:rPr>
          <w:lang w:val="en-GB" w:eastAsia="en-GB"/>
        </w:rPr>
        <w:t>?</w:t>
      </w:r>
      <w:r>
        <w:rPr>
          <w:lang w:val="en-GB" w:eastAsia="en-GB"/>
        </w:rPr>
        <w:t xml:space="preserve"> </w:t>
      </w:r>
      <w:r w:rsidR="00AA14AB">
        <w:rPr>
          <w:lang w:val="en-GB" w:eastAsia="en-GB"/>
        </w:rPr>
        <w:t>I</w:t>
      </w:r>
      <w:r>
        <w:rPr>
          <w:lang w:val="en-GB" w:eastAsia="en-GB"/>
        </w:rPr>
        <w:t xml:space="preserve">t would be a difficult task to analyze </w:t>
      </w:r>
      <w:r w:rsidR="00AA14AB">
        <w:rPr>
          <w:lang w:val="en-GB" w:eastAsia="en-GB"/>
        </w:rPr>
        <w:t>that big</w:t>
      </w:r>
      <w:r>
        <w:rPr>
          <w:lang w:val="en-GB" w:eastAsia="en-GB"/>
        </w:rPr>
        <w:t xml:space="preserve"> data. But with the help of data mining techniques, we will be able</w:t>
      </w:r>
      <w:r w:rsidR="00AA14AB">
        <w:rPr>
          <w:lang w:val="en-GB" w:eastAsia="en-GB"/>
        </w:rPr>
        <w:t xml:space="preserve"> to</w:t>
      </w:r>
      <w:r>
        <w:rPr>
          <w:lang w:val="en-GB" w:eastAsia="en-GB"/>
        </w:rPr>
        <w:t xml:space="preserve"> </w:t>
      </w:r>
      <w:r w:rsidR="00AA14AB">
        <w:rPr>
          <w:lang w:val="en-GB" w:eastAsia="en-GB"/>
        </w:rPr>
        <w:t>perform this t</w:t>
      </w:r>
      <w:r>
        <w:rPr>
          <w:lang w:val="en-GB" w:eastAsia="en-GB"/>
        </w:rPr>
        <w:t>a</w:t>
      </w:r>
      <w:r w:rsidR="00AA14AB">
        <w:rPr>
          <w:lang w:val="en-GB" w:eastAsia="en-GB"/>
        </w:rPr>
        <w:t>sk.</w:t>
      </w:r>
      <w:r>
        <w:rPr>
          <w:lang w:val="en-GB" w:eastAsia="en-GB"/>
        </w:rPr>
        <w:t xml:space="preserve"> </w:t>
      </w:r>
      <w:r w:rsidR="00AA14AB">
        <w:rPr>
          <w:lang w:val="en-GB" w:eastAsia="en-GB"/>
        </w:rPr>
        <w:t>T</w:t>
      </w:r>
      <w:r>
        <w:rPr>
          <w:lang w:val="en-GB" w:eastAsia="en-GB"/>
        </w:rPr>
        <w:t>he</w:t>
      </w:r>
      <w:r w:rsidR="00AA14AB">
        <w:rPr>
          <w:lang w:val="en-GB" w:eastAsia="en-GB"/>
        </w:rPr>
        <w:t xml:space="preserve"> </w:t>
      </w:r>
      <w:r>
        <w:rPr>
          <w:lang w:val="en-GB" w:eastAsia="en-GB"/>
        </w:rPr>
        <w:t>data</w:t>
      </w:r>
      <w:r w:rsidR="00AA14AB">
        <w:rPr>
          <w:lang w:val="en-GB" w:eastAsia="en-GB"/>
        </w:rPr>
        <w:t>-</w:t>
      </w:r>
      <w:r>
        <w:rPr>
          <w:lang w:val="en-GB" w:eastAsia="en-GB"/>
        </w:rPr>
        <w:t>mining techniques will be discussed further.</w:t>
      </w:r>
    </w:p>
    <w:p w14:paraId="7C16BC20" w14:textId="77777777" w:rsidR="00BE5B4A" w:rsidRPr="00DA2505" w:rsidRDefault="00BE5B4A" w:rsidP="00327105">
      <w:pPr>
        <w:rPr>
          <w:sz w:val="22"/>
          <w:szCs w:val="22"/>
        </w:rPr>
      </w:pPr>
    </w:p>
    <w:p w14:paraId="56B19B69" w14:textId="7654CD5B" w:rsidR="000B7AFA" w:rsidRPr="00B03907" w:rsidRDefault="00B03907" w:rsidP="00327105">
      <w:pPr>
        <w:rPr>
          <w:rFonts w:ascii="Arial" w:hAnsi="Arial" w:cs="Arial"/>
          <w:b/>
          <w:bCs/>
          <w:sz w:val="22"/>
          <w:szCs w:val="22"/>
        </w:rPr>
      </w:pPr>
      <w:r w:rsidRPr="00B03907">
        <w:rPr>
          <w:rFonts w:ascii="Arial" w:hAnsi="Arial" w:cs="Arial"/>
          <w:b/>
          <w:bCs/>
          <w:sz w:val="22"/>
          <w:szCs w:val="22"/>
        </w:rPr>
        <w:t xml:space="preserve">3. </w:t>
      </w:r>
      <w:r w:rsidR="00E16CB1" w:rsidRPr="00B03907">
        <w:rPr>
          <w:rFonts w:ascii="Arial" w:hAnsi="Arial" w:cs="Arial"/>
          <w:b/>
          <w:bCs/>
          <w:sz w:val="22"/>
          <w:szCs w:val="22"/>
        </w:rPr>
        <w:t>Data pre-processing</w:t>
      </w:r>
    </w:p>
    <w:p w14:paraId="6A27A893" w14:textId="0E7AEDAA" w:rsidR="00E16CB1" w:rsidRPr="00DA2505" w:rsidRDefault="00E16CB1" w:rsidP="00327105">
      <w:pPr>
        <w:rPr>
          <w:sz w:val="22"/>
          <w:szCs w:val="22"/>
        </w:rPr>
      </w:pPr>
    </w:p>
    <w:p w14:paraId="7B213EE8" w14:textId="305C6A47" w:rsidR="00C76A0C" w:rsidRPr="00DA2505" w:rsidRDefault="008B0F44" w:rsidP="00327105">
      <w:pPr>
        <w:rPr>
          <w:sz w:val="22"/>
          <w:szCs w:val="22"/>
        </w:rPr>
      </w:pPr>
      <w:r>
        <w:rPr>
          <w:sz w:val="22"/>
          <w:szCs w:val="22"/>
        </w:rPr>
        <w:t>T</w:t>
      </w:r>
      <w:r w:rsidR="00E16CB1" w:rsidRPr="00DA2505">
        <w:rPr>
          <w:sz w:val="22"/>
          <w:szCs w:val="22"/>
        </w:rPr>
        <w:t xml:space="preserve">o </w:t>
      </w:r>
      <w:r w:rsidR="00C76A0C" w:rsidRPr="00DA2505">
        <w:rPr>
          <w:sz w:val="22"/>
          <w:szCs w:val="22"/>
        </w:rPr>
        <w:t>perform</w:t>
      </w:r>
      <w:r w:rsidR="00E16CB1" w:rsidRPr="00DA2505">
        <w:rPr>
          <w:sz w:val="22"/>
          <w:szCs w:val="22"/>
        </w:rPr>
        <w:t xml:space="preserve"> the </w:t>
      </w:r>
      <w:r w:rsidR="00C76A0C" w:rsidRPr="00DA2505">
        <w:rPr>
          <w:sz w:val="22"/>
          <w:szCs w:val="22"/>
        </w:rPr>
        <w:t xml:space="preserve">apriori and k-means </w:t>
      </w:r>
      <w:r w:rsidR="00E16CB1" w:rsidRPr="00DA2505">
        <w:rPr>
          <w:sz w:val="22"/>
          <w:szCs w:val="22"/>
        </w:rPr>
        <w:t>clustering analysis, the original dataset needs to be processed</w:t>
      </w:r>
      <w:r w:rsidR="00C76A0C" w:rsidRPr="00DA2505">
        <w:rPr>
          <w:sz w:val="22"/>
          <w:szCs w:val="22"/>
        </w:rPr>
        <w:t xml:space="preserve"> and cleaned</w:t>
      </w:r>
      <w:r w:rsidR="00E16CB1" w:rsidRPr="00DA2505">
        <w:rPr>
          <w:sz w:val="22"/>
          <w:szCs w:val="22"/>
        </w:rPr>
        <w:t xml:space="preserve">. </w:t>
      </w:r>
      <w:r w:rsidR="00C76A0C" w:rsidRPr="00DA2505">
        <w:rPr>
          <w:sz w:val="22"/>
          <w:szCs w:val="22"/>
        </w:rPr>
        <w:t>Below are the steps</w:t>
      </w:r>
      <w:r w:rsidR="00E16CB1" w:rsidRPr="00DA2505">
        <w:rPr>
          <w:sz w:val="22"/>
          <w:szCs w:val="22"/>
        </w:rPr>
        <w:t xml:space="preserve"> involved in the data preparation:</w:t>
      </w:r>
    </w:p>
    <w:p w14:paraId="76B45D4C" w14:textId="006C367B" w:rsidR="00C76A0C" w:rsidRPr="00DA2505" w:rsidRDefault="00C76A0C" w:rsidP="00327105">
      <w:pPr>
        <w:rPr>
          <w:sz w:val="22"/>
          <w:szCs w:val="22"/>
        </w:rPr>
      </w:pPr>
    </w:p>
    <w:p w14:paraId="5272C88D" w14:textId="74FCBC5C" w:rsidR="00C76A0C" w:rsidRPr="00DA2505" w:rsidRDefault="00C76A0C" w:rsidP="00327105">
      <w:pPr>
        <w:pStyle w:val="ListParagraph"/>
        <w:numPr>
          <w:ilvl w:val="0"/>
          <w:numId w:val="7"/>
        </w:numPr>
        <w:rPr>
          <w:sz w:val="22"/>
          <w:szCs w:val="22"/>
        </w:rPr>
      </w:pPr>
      <w:r w:rsidRPr="00DA2505">
        <w:rPr>
          <w:sz w:val="22"/>
          <w:szCs w:val="22"/>
        </w:rPr>
        <w:t>Re-order the columns as per convenience. In our case, eight variables are chosen: ‘StockCode’, ‘Description’, ‘Quantity’, ‘InvoiceDate’, ‘UnitPrice’, ‘CustomerID’, ‘Country’, ‘InvoiceNo’</w:t>
      </w:r>
    </w:p>
    <w:p w14:paraId="1ED30A03" w14:textId="6ECED8B1" w:rsidR="00C76A0C" w:rsidRPr="00DA2505" w:rsidRDefault="00C76A0C" w:rsidP="00327105">
      <w:pPr>
        <w:pStyle w:val="ListParagraph"/>
        <w:numPr>
          <w:ilvl w:val="0"/>
          <w:numId w:val="7"/>
        </w:numPr>
        <w:rPr>
          <w:sz w:val="22"/>
          <w:szCs w:val="22"/>
        </w:rPr>
      </w:pPr>
      <w:r w:rsidRPr="00DA2505">
        <w:rPr>
          <w:sz w:val="22"/>
          <w:szCs w:val="22"/>
        </w:rPr>
        <w:t>Find empty values in the rows and drop all the null values</w:t>
      </w:r>
    </w:p>
    <w:p w14:paraId="105BFC09" w14:textId="21DE143D" w:rsidR="00C76A0C" w:rsidRPr="00DA2505" w:rsidRDefault="00C76A0C" w:rsidP="00327105">
      <w:pPr>
        <w:pStyle w:val="ListParagraph"/>
        <w:numPr>
          <w:ilvl w:val="0"/>
          <w:numId w:val="7"/>
        </w:numPr>
        <w:rPr>
          <w:sz w:val="22"/>
          <w:szCs w:val="22"/>
        </w:rPr>
      </w:pPr>
      <w:r w:rsidRPr="00DA2505">
        <w:rPr>
          <w:sz w:val="22"/>
          <w:szCs w:val="22"/>
        </w:rPr>
        <w:t>CustomerID has floating values, convert them into a string</w:t>
      </w:r>
    </w:p>
    <w:p w14:paraId="5FBB2826" w14:textId="64E8B2CD" w:rsidR="00C76A0C" w:rsidRPr="00DA2505" w:rsidRDefault="00004C5F" w:rsidP="00327105">
      <w:pPr>
        <w:pStyle w:val="ListParagraph"/>
        <w:numPr>
          <w:ilvl w:val="0"/>
          <w:numId w:val="7"/>
        </w:numPr>
        <w:rPr>
          <w:sz w:val="22"/>
          <w:szCs w:val="22"/>
        </w:rPr>
      </w:pPr>
      <w:r w:rsidRPr="00DA2505">
        <w:rPr>
          <w:sz w:val="22"/>
          <w:szCs w:val="22"/>
        </w:rPr>
        <w:t>Filter out all the rows which ha</w:t>
      </w:r>
      <w:r w:rsidR="008B0F44">
        <w:rPr>
          <w:sz w:val="22"/>
          <w:szCs w:val="22"/>
        </w:rPr>
        <w:t>ve</w:t>
      </w:r>
      <w:r w:rsidRPr="00DA2505">
        <w:rPr>
          <w:sz w:val="22"/>
          <w:szCs w:val="22"/>
        </w:rPr>
        <w:t xml:space="preserve"> empty invoice numbers</w:t>
      </w:r>
    </w:p>
    <w:p w14:paraId="5237847F" w14:textId="4E205A35" w:rsidR="00004C5F" w:rsidRPr="00DA2505" w:rsidRDefault="00004C5F" w:rsidP="00327105">
      <w:pPr>
        <w:pStyle w:val="ListParagraph"/>
        <w:numPr>
          <w:ilvl w:val="0"/>
          <w:numId w:val="7"/>
        </w:numPr>
        <w:rPr>
          <w:sz w:val="22"/>
          <w:szCs w:val="22"/>
        </w:rPr>
      </w:pPr>
      <w:r w:rsidRPr="00DA2505">
        <w:rPr>
          <w:sz w:val="22"/>
          <w:szCs w:val="22"/>
        </w:rPr>
        <w:t xml:space="preserve">Delete all the transactions where </w:t>
      </w:r>
      <w:r w:rsidR="008B0F44">
        <w:rPr>
          <w:sz w:val="22"/>
          <w:szCs w:val="22"/>
        </w:rPr>
        <w:t xml:space="preserve">a </w:t>
      </w:r>
      <w:r w:rsidRPr="00DA2505">
        <w:rPr>
          <w:sz w:val="22"/>
          <w:szCs w:val="22"/>
        </w:rPr>
        <w:t>transaction has been done using credit card (in our case, invoice number starts with C for credit)</w:t>
      </w:r>
    </w:p>
    <w:p w14:paraId="7451F5F2" w14:textId="408048E8" w:rsidR="00BD6447" w:rsidRPr="00DA2505" w:rsidRDefault="00004C5F" w:rsidP="00327105">
      <w:pPr>
        <w:pStyle w:val="ListParagraph"/>
        <w:numPr>
          <w:ilvl w:val="0"/>
          <w:numId w:val="7"/>
        </w:numPr>
        <w:rPr>
          <w:sz w:val="22"/>
          <w:szCs w:val="22"/>
        </w:rPr>
      </w:pPr>
      <w:r w:rsidRPr="00DA2505">
        <w:rPr>
          <w:sz w:val="22"/>
          <w:szCs w:val="22"/>
        </w:rPr>
        <w:t>Formatting the InvoiceDate column into separate entities such as year, month, day, hour and add them as separate columns</w:t>
      </w:r>
    </w:p>
    <w:p w14:paraId="39874371" w14:textId="77777777" w:rsidR="00457646" w:rsidRPr="00DA2505" w:rsidRDefault="00457646" w:rsidP="00327105">
      <w:pPr>
        <w:rPr>
          <w:sz w:val="22"/>
          <w:szCs w:val="22"/>
        </w:rPr>
      </w:pPr>
    </w:p>
    <w:p w14:paraId="62D47C99" w14:textId="0CBCD97E" w:rsidR="00457646" w:rsidRPr="00DA2505" w:rsidRDefault="00457646" w:rsidP="00327105">
      <w:pPr>
        <w:rPr>
          <w:b/>
          <w:bCs/>
          <w:sz w:val="22"/>
          <w:szCs w:val="22"/>
        </w:rPr>
      </w:pPr>
    </w:p>
    <w:tbl>
      <w:tblPr>
        <w:tblW w:w="9067" w:type="dxa"/>
        <w:tblLook w:val="04A0" w:firstRow="1" w:lastRow="0" w:firstColumn="1" w:lastColumn="0" w:noHBand="0" w:noVBand="1"/>
      </w:tblPr>
      <w:tblGrid>
        <w:gridCol w:w="1696"/>
        <w:gridCol w:w="1418"/>
        <w:gridCol w:w="5953"/>
      </w:tblGrid>
      <w:tr w:rsidR="00457646" w:rsidRPr="00457646" w14:paraId="2A1F443E" w14:textId="77777777" w:rsidTr="006251F5">
        <w:trPr>
          <w:trHeight w:val="288"/>
        </w:trPr>
        <w:tc>
          <w:tcPr>
            <w:tcW w:w="169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24DE50F" w14:textId="77777777" w:rsidR="00457646" w:rsidRPr="00457646" w:rsidRDefault="00457646" w:rsidP="00327105">
            <w:pPr>
              <w:overflowPunct/>
              <w:autoSpaceDE/>
              <w:autoSpaceDN/>
              <w:adjustRightInd/>
              <w:textAlignment w:val="auto"/>
              <w:rPr>
                <w:rFonts w:eastAsia="Times New Roman"/>
                <w:b/>
                <w:bCs/>
                <w:color w:val="000000"/>
                <w:sz w:val="22"/>
                <w:szCs w:val="22"/>
                <w:lang w:val="en-IN" w:eastAsia="en-IN"/>
              </w:rPr>
            </w:pPr>
            <w:r w:rsidRPr="00457646">
              <w:rPr>
                <w:rFonts w:eastAsia="Times New Roman"/>
                <w:b/>
                <w:bCs/>
                <w:color w:val="000000"/>
                <w:sz w:val="22"/>
                <w:szCs w:val="22"/>
                <w:lang w:val="en-IN" w:eastAsia="en-IN"/>
              </w:rPr>
              <w:t>Variable Name</w:t>
            </w:r>
          </w:p>
        </w:tc>
        <w:tc>
          <w:tcPr>
            <w:tcW w:w="1418" w:type="dxa"/>
            <w:tcBorders>
              <w:top w:val="single" w:sz="4" w:space="0" w:color="auto"/>
              <w:left w:val="nil"/>
              <w:bottom w:val="single" w:sz="4" w:space="0" w:color="auto"/>
              <w:right w:val="single" w:sz="4" w:space="0" w:color="auto"/>
            </w:tcBorders>
            <w:shd w:val="clear" w:color="auto" w:fill="auto"/>
            <w:noWrap/>
            <w:vAlign w:val="bottom"/>
            <w:hideMark/>
          </w:tcPr>
          <w:p w14:paraId="51592B44" w14:textId="77777777" w:rsidR="00457646" w:rsidRPr="00457646" w:rsidRDefault="00457646" w:rsidP="00327105">
            <w:pPr>
              <w:overflowPunct/>
              <w:autoSpaceDE/>
              <w:autoSpaceDN/>
              <w:adjustRightInd/>
              <w:textAlignment w:val="auto"/>
              <w:rPr>
                <w:rFonts w:eastAsia="Times New Roman"/>
                <w:b/>
                <w:bCs/>
                <w:color w:val="000000"/>
                <w:sz w:val="22"/>
                <w:szCs w:val="22"/>
                <w:lang w:val="en-IN" w:eastAsia="en-IN"/>
              </w:rPr>
            </w:pPr>
            <w:r w:rsidRPr="00457646">
              <w:rPr>
                <w:rFonts w:eastAsia="Times New Roman"/>
                <w:b/>
                <w:bCs/>
                <w:color w:val="000000"/>
                <w:sz w:val="22"/>
                <w:szCs w:val="22"/>
                <w:lang w:val="en-IN" w:eastAsia="en-IN"/>
              </w:rPr>
              <w:t>Datatype</w:t>
            </w:r>
          </w:p>
        </w:tc>
        <w:tc>
          <w:tcPr>
            <w:tcW w:w="5953" w:type="dxa"/>
            <w:tcBorders>
              <w:top w:val="single" w:sz="4" w:space="0" w:color="auto"/>
              <w:left w:val="nil"/>
              <w:bottom w:val="single" w:sz="4" w:space="0" w:color="auto"/>
              <w:right w:val="single" w:sz="4" w:space="0" w:color="auto"/>
            </w:tcBorders>
            <w:shd w:val="clear" w:color="auto" w:fill="auto"/>
            <w:noWrap/>
            <w:vAlign w:val="bottom"/>
            <w:hideMark/>
          </w:tcPr>
          <w:p w14:paraId="64DDC018" w14:textId="77777777" w:rsidR="00457646" w:rsidRPr="00457646" w:rsidRDefault="00457646" w:rsidP="00327105">
            <w:pPr>
              <w:overflowPunct/>
              <w:autoSpaceDE/>
              <w:autoSpaceDN/>
              <w:adjustRightInd/>
              <w:textAlignment w:val="auto"/>
              <w:rPr>
                <w:rFonts w:eastAsia="Times New Roman"/>
                <w:b/>
                <w:bCs/>
                <w:color w:val="000000"/>
                <w:sz w:val="22"/>
                <w:szCs w:val="22"/>
                <w:lang w:val="en-IN" w:eastAsia="en-IN"/>
              </w:rPr>
            </w:pPr>
            <w:r w:rsidRPr="00457646">
              <w:rPr>
                <w:rFonts w:eastAsia="Times New Roman"/>
                <w:b/>
                <w:bCs/>
                <w:color w:val="000000"/>
                <w:sz w:val="22"/>
                <w:szCs w:val="22"/>
                <w:lang w:val="en-IN" w:eastAsia="en-IN"/>
              </w:rPr>
              <w:t>Description</w:t>
            </w:r>
          </w:p>
        </w:tc>
      </w:tr>
      <w:tr w:rsidR="00457646" w:rsidRPr="00457646" w14:paraId="2ECAA987"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0C89CB1B"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StockCode</w:t>
            </w:r>
          </w:p>
        </w:tc>
        <w:tc>
          <w:tcPr>
            <w:tcW w:w="1418" w:type="dxa"/>
            <w:tcBorders>
              <w:top w:val="nil"/>
              <w:left w:val="nil"/>
              <w:bottom w:val="single" w:sz="4" w:space="0" w:color="auto"/>
              <w:right w:val="single" w:sz="4" w:space="0" w:color="auto"/>
            </w:tcBorders>
            <w:shd w:val="clear" w:color="auto" w:fill="auto"/>
            <w:noWrap/>
            <w:vAlign w:val="bottom"/>
            <w:hideMark/>
          </w:tcPr>
          <w:p w14:paraId="1D41705A"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object</w:t>
            </w:r>
          </w:p>
        </w:tc>
        <w:tc>
          <w:tcPr>
            <w:tcW w:w="5953" w:type="dxa"/>
            <w:tcBorders>
              <w:top w:val="nil"/>
              <w:left w:val="nil"/>
              <w:bottom w:val="single" w:sz="4" w:space="0" w:color="auto"/>
              <w:right w:val="single" w:sz="4" w:space="0" w:color="auto"/>
            </w:tcBorders>
            <w:shd w:val="clear" w:color="auto" w:fill="auto"/>
            <w:noWrap/>
            <w:vAlign w:val="bottom"/>
            <w:hideMark/>
          </w:tcPr>
          <w:p w14:paraId="727FE03E" w14:textId="3BA59B05"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A</w:t>
            </w:r>
            <w:r w:rsidR="00457646" w:rsidRPr="00457646">
              <w:rPr>
                <w:rFonts w:eastAsia="Times New Roman"/>
                <w:color w:val="000000"/>
                <w:sz w:val="22"/>
                <w:szCs w:val="22"/>
                <w:lang w:val="en-IN" w:eastAsia="en-IN"/>
              </w:rPr>
              <w:t xml:space="preserve"> </w:t>
            </w:r>
            <w:r w:rsidR="00457646" w:rsidRPr="00DA2505">
              <w:rPr>
                <w:rFonts w:eastAsia="Times New Roman"/>
                <w:color w:val="000000"/>
                <w:sz w:val="22"/>
                <w:szCs w:val="22"/>
                <w:lang w:val="en-IN" w:eastAsia="en-IN"/>
              </w:rPr>
              <w:t>five-digit</w:t>
            </w:r>
            <w:r w:rsidR="00457646" w:rsidRPr="00457646">
              <w:rPr>
                <w:rFonts w:eastAsia="Times New Roman"/>
                <w:color w:val="000000"/>
                <w:sz w:val="22"/>
                <w:szCs w:val="22"/>
                <w:lang w:val="en-IN" w:eastAsia="en-IN"/>
              </w:rPr>
              <w:t xml:space="preserve"> unique number assigned to </w:t>
            </w:r>
            <w:r>
              <w:rPr>
                <w:rFonts w:eastAsia="Times New Roman"/>
                <w:color w:val="000000"/>
                <w:sz w:val="22"/>
                <w:szCs w:val="22"/>
                <w:lang w:val="en-IN" w:eastAsia="en-IN"/>
              </w:rPr>
              <w:t>each</w:t>
            </w:r>
            <w:r w:rsidR="00457646" w:rsidRPr="00457646">
              <w:rPr>
                <w:rFonts w:eastAsia="Times New Roman"/>
                <w:color w:val="000000"/>
                <w:sz w:val="22"/>
                <w:szCs w:val="22"/>
                <w:lang w:val="en-IN" w:eastAsia="en-IN"/>
              </w:rPr>
              <w:t xml:space="preserve"> product</w:t>
            </w:r>
          </w:p>
        </w:tc>
      </w:tr>
      <w:tr w:rsidR="00457646" w:rsidRPr="00457646" w14:paraId="1BF960DA"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2FD67563"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Description</w:t>
            </w:r>
          </w:p>
        </w:tc>
        <w:tc>
          <w:tcPr>
            <w:tcW w:w="1418" w:type="dxa"/>
            <w:tcBorders>
              <w:top w:val="nil"/>
              <w:left w:val="nil"/>
              <w:bottom w:val="single" w:sz="4" w:space="0" w:color="auto"/>
              <w:right w:val="single" w:sz="4" w:space="0" w:color="auto"/>
            </w:tcBorders>
            <w:shd w:val="clear" w:color="auto" w:fill="auto"/>
            <w:noWrap/>
            <w:vAlign w:val="bottom"/>
            <w:hideMark/>
          </w:tcPr>
          <w:p w14:paraId="51622C88"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object</w:t>
            </w:r>
          </w:p>
        </w:tc>
        <w:tc>
          <w:tcPr>
            <w:tcW w:w="5953" w:type="dxa"/>
            <w:tcBorders>
              <w:top w:val="nil"/>
              <w:left w:val="nil"/>
              <w:bottom w:val="single" w:sz="4" w:space="0" w:color="auto"/>
              <w:right w:val="single" w:sz="4" w:space="0" w:color="auto"/>
            </w:tcBorders>
            <w:shd w:val="clear" w:color="auto" w:fill="auto"/>
            <w:noWrap/>
            <w:vAlign w:val="bottom"/>
            <w:hideMark/>
          </w:tcPr>
          <w:p w14:paraId="3E5347E1" w14:textId="32FFD2A9"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P</w:t>
            </w:r>
            <w:r w:rsidR="00457646" w:rsidRPr="00457646">
              <w:rPr>
                <w:rFonts w:eastAsia="Times New Roman"/>
                <w:color w:val="000000"/>
                <w:sz w:val="22"/>
                <w:szCs w:val="22"/>
                <w:lang w:val="en-IN" w:eastAsia="en-IN"/>
              </w:rPr>
              <w:t>roduct name</w:t>
            </w:r>
          </w:p>
        </w:tc>
      </w:tr>
      <w:tr w:rsidR="00457646" w:rsidRPr="00457646" w14:paraId="01786390"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9054411"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Quantity</w:t>
            </w:r>
          </w:p>
        </w:tc>
        <w:tc>
          <w:tcPr>
            <w:tcW w:w="1418" w:type="dxa"/>
            <w:tcBorders>
              <w:top w:val="nil"/>
              <w:left w:val="nil"/>
              <w:bottom w:val="single" w:sz="4" w:space="0" w:color="auto"/>
              <w:right w:val="single" w:sz="4" w:space="0" w:color="auto"/>
            </w:tcBorders>
            <w:shd w:val="clear" w:color="auto" w:fill="auto"/>
            <w:noWrap/>
            <w:vAlign w:val="bottom"/>
            <w:hideMark/>
          </w:tcPr>
          <w:p w14:paraId="6A1114D8"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integer</w:t>
            </w:r>
          </w:p>
        </w:tc>
        <w:tc>
          <w:tcPr>
            <w:tcW w:w="5953" w:type="dxa"/>
            <w:tcBorders>
              <w:top w:val="nil"/>
              <w:left w:val="nil"/>
              <w:bottom w:val="single" w:sz="4" w:space="0" w:color="auto"/>
              <w:right w:val="single" w:sz="4" w:space="0" w:color="auto"/>
            </w:tcBorders>
            <w:shd w:val="clear" w:color="auto" w:fill="auto"/>
            <w:noWrap/>
            <w:vAlign w:val="bottom"/>
            <w:hideMark/>
          </w:tcPr>
          <w:p w14:paraId="2C59860D" w14:textId="3C013B09"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N</w:t>
            </w:r>
            <w:r w:rsidR="00457646" w:rsidRPr="00457646">
              <w:rPr>
                <w:rFonts w:eastAsia="Times New Roman"/>
                <w:color w:val="000000"/>
                <w:sz w:val="22"/>
                <w:szCs w:val="22"/>
                <w:lang w:val="en-IN" w:eastAsia="en-IN"/>
              </w:rPr>
              <w:t>umber of items per transaction</w:t>
            </w:r>
          </w:p>
        </w:tc>
      </w:tr>
      <w:tr w:rsidR="00457646" w:rsidRPr="00457646" w14:paraId="75D72D29"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02903FB1"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InvoiceDate</w:t>
            </w:r>
          </w:p>
        </w:tc>
        <w:tc>
          <w:tcPr>
            <w:tcW w:w="1418" w:type="dxa"/>
            <w:tcBorders>
              <w:top w:val="nil"/>
              <w:left w:val="nil"/>
              <w:bottom w:val="single" w:sz="4" w:space="0" w:color="auto"/>
              <w:right w:val="single" w:sz="4" w:space="0" w:color="auto"/>
            </w:tcBorders>
            <w:shd w:val="clear" w:color="auto" w:fill="auto"/>
            <w:noWrap/>
            <w:vAlign w:val="bottom"/>
            <w:hideMark/>
          </w:tcPr>
          <w:p w14:paraId="72E81B80"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date</w:t>
            </w:r>
          </w:p>
        </w:tc>
        <w:tc>
          <w:tcPr>
            <w:tcW w:w="5953" w:type="dxa"/>
            <w:tcBorders>
              <w:top w:val="nil"/>
              <w:left w:val="nil"/>
              <w:bottom w:val="single" w:sz="4" w:space="0" w:color="auto"/>
              <w:right w:val="single" w:sz="4" w:space="0" w:color="auto"/>
            </w:tcBorders>
            <w:shd w:val="clear" w:color="auto" w:fill="auto"/>
            <w:noWrap/>
            <w:vAlign w:val="bottom"/>
            <w:hideMark/>
          </w:tcPr>
          <w:p w14:paraId="4D73FDA9" w14:textId="754C495C"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Date</w:t>
            </w:r>
            <w:r w:rsidR="00457646" w:rsidRPr="00457646">
              <w:rPr>
                <w:rFonts w:eastAsia="Times New Roman"/>
                <w:color w:val="000000"/>
                <w:sz w:val="22"/>
                <w:szCs w:val="22"/>
                <w:lang w:val="en-IN" w:eastAsia="en-IN"/>
              </w:rPr>
              <w:t xml:space="preserve"> and time when </w:t>
            </w:r>
            <w:r w:rsidR="008B0F44">
              <w:rPr>
                <w:rFonts w:eastAsia="Times New Roman"/>
                <w:color w:val="000000"/>
                <w:sz w:val="22"/>
                <w:szCs w:val="22"/>
                <w:lang w:val="en-IN" w:eastAsia="en-IN"/>
              </w:rPr>
              <w:t xml:space="preserve">the </w:t>
            </w:r>
            <w:r w:rsidR="00457646" w:rsidRPr="00457646">
              <w:rPr>
                <w:rFonts w:eastAsia="Times New Roman"/>
                <w:color w:val="000000"/>
                <w:sz w:val="22"/>
                <w:szCs w:val="22"/>
                <w:lang w:val="en-IN" w:eastAsia="en-IN"/>
              </w:rPr>
              <w:t>transaction was made</w:t>
            </w:r>
          </w:p>
        </w:tc>
      </w:tr>
      <w:tr w:rsidR="00457646" w:rsidRPr="00457646" w14:paraId="50A10898"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5AEC65E5"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UnitPrice</w:t>
            </w:r>
          </w:p>
        </w:tc>
        <w:tc>
          <w:tcPr>
            <w:tcW w:w="1418" w:type="dxa"/>
            <w:tcBorders>
              <w:top w:val="nil"/>
              <w:left w:val="nil"/>
              <w:bottom w:val="single" w:sz="4" w:space="0" w:color="auto"/>
              <w:right w:val="single" w:sz="4" w:space="0" w:color="auto"/>
            </w:tcBorders>
            <w:shd w:val="clear" w:color="auto" w:fill="auto"/>
            <w:noWrap/>
            <w:vAlign w:val="bottom"/>
            <w:hideMark/>
          </w:tcPr>
          <w:p w14:paraId="3A0DE087"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float</w:t>
            </w:r>
          </w:p>
        </w:tc>
        <w:tc>
          <w:tcPr>
            <w:tcW w:w="5953" w:type="dxa"/>
            <w:tcBorders>
              <w:top w:val="nil"/>
              <w:left w:val="nil"/>
              <w:bottom w:val="single" w:sz="4" w:space="0" w:color="auto"/>
              <w:right w:val="single" w:sz="4" w:space="0" w:color="auto"/>
            </w:tcBorders>
            <w:shd w:val="clear" w:color="auto" w:fill="auto"/>
            <w:noWrap/>
            <w:vAlign w:val="bottom"/>
            <w:hideMark/>
          </w:tcPr>
          <w:p w14:paraId="416B68D2" w14:textId="506057C9"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P</w:t>
            </w:r>
            <w:r w:rsidR="00457646" w:rsidRPr="00457646">
              <w:rPr>
                <w:rFonts w:eastAsia="Times New Roman"/>
                <w:color w:val="000000"/>
                <w:sz w:val="22"/>
                <w:szCs w:val="22"/>
                <w:lang w:val="en-IN" w:eastAsia="en-IN"/>
              </w:rPr>
              <w:t>rice of a single product</w:t>
            </w:r>
          </w:p>
        </w:tc>
      </w:tr>
      <w:tr w:rsidR="00457646" w:rsidRPr="00457646" w14:paraId="22F90E72"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CD393EC"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CustomerID</w:t>
            </w:r>
          </w:p>
        </w:tc>
        <w:tc>
          <w:tcPr>
            <w:tcW w:w="1418" w:type="dxa"/>
            <w:tcBorders>
              <w:top w:val="nil"/>
              <w:left w:val="nil"/>
              <w:bottom w:val="single" w:sz="4" w:space="0" w:color="auto"/>
              <w:right w:val="single" w:sz="4" w:space="0" w:color="auto"/>
            </w:tcBorders>
            <w:shd w:val="clear" w:color="auto" w:fill="auto"/>
            <w:noWrap/>
            <w:vAlign w:val="bottom"/>
            <w:hideMark/>
          </w:tcPr>
          <w:p w14:paraId="6BDEA35E"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float</w:t>
            </w:r>
          </w:p>
        </w:tc>
        <w:tc>
          <w:tcPr>
            <w:tcW w:w="5953" w:type="dxa"/>
            <w:tcBorders>
              <w:top w:val="nil"/>
              <w:left w:val="nil"/>
              <w:bottom w:val="single" w:sz="4" w:space="0" w:color="auto"/>
              <w:right w:val="single" w:sz="4" w:space="0" w:color="auto"/>
            </w:tcBorders>
            <w:shd w:val="clear" w:color="auto" w:fill="auto"/>
            <w:noWrap/>
            <w:vAlign w:val="bottom"/>
            <w:hideMark/>
          </w:tcPr>
          <w:p w14:paraId="572E36CC" w14:textId="7E459E6E"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 xml:space="preserve">A </w:t>
            </w:r>
            <w:r w:rsidR="00457646" w:rsidRPr="00457646">
              <w:rPr>
                <w:rFonts w:eastAsia="Times New Roman"/>
                <w:color w:val="000000"/>
                <w:sz w:val="22"/>
                <w:szCs w:val="22"/>
                <w:lang w:val="en-IN" w:eastAsia="en-IN"/>
              </w:rPr>
              <w:t xml:space="preserve">unique id </w:t>
            </w:r>
            <w:r w:rsidR="008B0F44">
              <w:rPr>
                <w:rFonts w:eastAsia="Times New Roman"/>
                <w:color w:val="000000"/>
                <w:sz w:val="22"/>
                <w:szCs w:val="22"/>
                <w:lang w:val="en-IN" w:eastAsia="en-IN"/>
              </w:rPr>
              <w:t xml:space="preserve">is </w:t>
            </w:r>
            <w:r w:rsidR="00457646" w:rsidRPr="00457646">
              <w:rPr>
                <w:rFonts w:eastAsia="Times New Roman"/>
                <w:color w:val="000000"/>
                <w:sz w:val="22"/>
                <w:szCs w:val="22"/>
                <w:lang w:val="en-IN" w:eastAsia="en-IN"/>
              </w:rPr>
              <w:t xml:space="preserve">given to </w:t>
            </w:r>
            <w:r>
              <w:rPr>
                <w:rFonts w:eastAsia="Times New Roman"/>
                <w:color w:val="000000"/>
                <w:sz w:val="22"/>
                <w:szCs w:val="22"/>
                <w:lang w:val="en-IN" w:eastAsia="en-IN"/>
              </w:rPr>
              <w:t>each</w:t>
            </w:r>
            <w:r w:rsidR="00457646" w:rsidRPr="00457646">
              <w:rPr>
                <w:rFonts w:eastAsia="Times New Roman"/>
                <w:color w:val="000000"/>
                <w:sz w:val="22"/>
                <w:szCs w:val="22"/>
                <w:lang w:val="en-IN" w:eastAsia="en-IN"/>
              </w:rPr>
              <w:t xml:space="preserve"> customer</w:t>
            </w:r>
          </w:p>
        </w:tc>
      </w:tr>
      <w:tr w:rsidR="00457646" w:rsidRPr="00457646" w14:paraId="6E38AD39"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hideMark/>
          </w:tcPr>
          <w:p w14:paraId="47ABF931"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Country</w:t>
            </w:r>
          </w:p>
        </w:tc>
        <w:tc>
          <w:tcPr>
            <w:tcW w:w="1418" w:type="dxa"/>
            <w:tcBorders>
              <w:top w:val="nil"/>
              <w:left w:val="nil"/>
              <w:bottom w:val="single" w:sz="4" w:space="0" w:color="auto"/>
              <w:right w:val="single" w:sz="4" w:space="0" w:color="auto"/>
            </w:tcBorders>
            <w:shd w:val="clear" w:color="auto" w:fill="auto"/>
            <w:noWrap/>
            <w:vAlign w:val="bottom"/>
            <w:hideMark/>
          </w:tcPr>
          <w:p w14:paraId="2B83951C" w14:textId="77777777" w:rsidR="00457646" w:rsidRPr="00457646" w:rsidRDefault="00457646"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object</w:t>
            </w:r>
          </w:p>
        </w:tc>
        <w:tc>
          <w:tcPr>
            <w:tcW w:w="5953" w:type="dxa"/>
            <w:tcBorders>
              <w:top w:val="nil"/>
              <w:left w:val="nil"/>
              <w:bottom w:val="single" w:sz="4" w:space="0" w:color="auto"/>
              <w:right w:val="single" w:sz="4" w:space="0" w:color="auto"/>
            </w:tcBorders>
            <w:shd w:val="clear" w:color="auto" w:fill="auto"/>
            <w:noWrap/>
            <w:vAlign w:val="bottom"/>
            <w:hideMark/>
          </w:tcPr>
          <w:p w14:paraId="71FC1182" w14:textId="4B15429C" w:rsidR="00457646"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The country in which the order was made</w:t>
            </w:r>
          </w:p>
        </w:tc>
      </w:tr>
      <w:tr w:rsidR="006251F5" w:rsidRPr="00457646" w14:paraId="0178CBF9"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304AABC9" w14:textId="5F904849"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InvoiceNo</w:t>
            </w:r>
          </w:p>
        </w:tc>
        <w:tc>
          <w:tcPr>
            <w:tcW w:w="1418" w:type="dxa"/>
            <w:tcBorders>
              <w:top w:val="nil"/>
              <w:left w:val="nil"/>
              <w:bottom w:val="single" w:sz="4" w:space="0" w:color="auto"/>
              <w:right w:val="single" w:sz="4" w:space="0" w:color="auto"/>
            </w:tcBorders>
            <w:shd w:val="clear" w:color="auto" w:fill="auto"/>
            <w:noWrap/>
            <w:vAlign w:val="bottom"/>
          </w:tcPr>
          <w:p w14:paraId="3BACFCE3" w14:textId="3D31F535"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sidRPr="00457646">
              <w:rPr>
                <w:rFonts w:eastAsia="Times New Roman"/>
                <w:color w:val="000000"/>
                <w:sz w:val="22"/>
                <w:szCs w:val="22"/>
                <w:lang w:val="en-IN" w:eastAsia="en-IN"/>
              </w:rPr>
              <w:t>object</w:t>
            </w:r>
          </w:p>
        </w:tc>
        <w:tc>
          <w:tcPr>
            <w:tcW w:w="5953" w:type="dxa"/>
            <w:tcBorders>
              <w:top w:val="nil"/>
              <w:left w:val="nil"/>
              <w:bottom w:val="single" w:sz="4" w:space="0" w:color="auto"/>
              <w:right w:val="single" w:sz="4" w:space="0" w:color="auto"/>
            </w:tcBorders>
            <w:shd w:val="clear" w:color="auto" w:fill="auto"/>
            <w:noWrap/>
            <w:vAlign w:val="bottom"/>
          </w:tcPr>
          <w:p w14:paraId="766E5326" w14:textId="3E4CF4DD" w:rsidR="006251F5"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A</w:t>
            </w:r>
            <w:r w:rsidR="006251F5" w:rsidRPr="00457646">
              <w:rPr>
                <w:rFonts w:eastAsia="Times New Roman"/>
                <w:color w:val="000000"/>
                <w:sz w:val="22"/>
                <w:szCs w:val="22"/>
                <w:lang w:val="en-IN" w:eastAsia="en-IN"/>
              </w:rPr>
              <w:t xml:space="preserve"> </w:t>
            </w:r>
            <w:r w:rsidR="006251F5" w:rsidRPr="00DA2505">
              <w:rPr>
                <w:rFonts w:eastAsia="Times New Roman"/>
                <w:color w:val="000000"/>
                <w:sz w:val="22"/>
                <w:szCs w:val="22"/>
                <w:lang w:val="en-IN" w:eastAsia="en-IN"/>
              </w:rPr>
              <w:t>six-digit</w:t>
            </w:r>
            <w:r w:rsidR="006251F5" w:rsidRPr="00457646">
              <w:rPr>
                <w:rFonts w:eastAsia="Times New Roman"/>
                <w:color w:val="000000"/>
                <w:sz w:val="22"/>
                <w:szCs w:val="22"/>
                <w:lang w:val="en-IN" w:eastAsia="en-IN"/>
              </w:rPr>
              <w:t xml:space="preserve"> unique number attached to each transaction</w:t>
            </w:r>
          </w:p>
        </w:tc>
      </w:tr>
      <w:tr w:rsidR="006251F5" w:rsidRPr="00457646" w14:paraId="42510062"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2F114208" w14:textId="57271E08"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Year</w:t>
            </w:r>
          </w:p>
        </w:tc>
        <w:tc>
          <w:tcPr>
            <w:tcW w:w="1418" w:type="dxa"/>
            <w:tcBorders>
              <w:top w:val="nil"/>
              <w:left w:val="nil"/>
              <w:bottom w:val="single" w:sz="4" w:space="0" w:color="auto"/>
              <w:right w:val="single" w:sz="4" w:space="0" w:color="auto"/>
            </w:tcBorders>
            <w:shd w:val="clear" w:color="auto" w:fill="auto"/>
            <w:noWrap/>
            <w:vAlign w:val="bottom"/>
          </w:tcPr>
          <w:p w14:paraId="441EFE5B" w14:textId="34C108E1"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integer</w:t>
            </w:r>
          </w:p>
        </w:tc>
        <w:tc>
          <w:tcPr>
            <w:tcW w:w="5953" w:type="dxa"/>
            <w:tcBorders>
              <w:top w:val="nil"/>
              <w:left w:val="nil"/>
              <w:bottom w:val="single" w:sz="4" w:space="0" w:color="auto"/>
              <w:right w:val="single" w:sz="4" w:space="0" w:color="auto"/>
            </w:tcBorders>
            <w:shd w:val="clear" w:color="auto" w:fill="auto"/>
            <w:noWrap/>
            <w:vAlign w:val="bottom"/>
          </w:tcPr>
          <w:p w14:paraId="7410C48B" w14:textId="0F2E737B" w:rsidR="006251F5"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Y</w:t>
            </w:r>
            <w:r w:rsidR="006251F5">
              <w:rPr>
                <w:rFonts w:eastAsia="Times New Roman"/>
                <w:color w:val="000000"/>
                <w:sz w:val="22"/>
                <w:szCs w:val="22"/>
                <w:lang w:val="en-IN" w:eastAsia="en-IN"/>
              </w:rPr>
              <w:t>ear represented in four-digit (obtained from the invoice date)</w:t>
            </w:r>
          </w:p>
        </w:tc>
      </w:tr>
      <w:tr w:rsidR="006251F5" w:rsidRPr="00457646" w14:paraId="3ACC7158"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3EFBA339" w14:textId="599A603B"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Month</w:t>
            </w:r>
          </w:p>
        </w:tc>
        <w:tc>
          <w:tcPr>
            <w:tcW w:w="1418" w:type="dxa"/>
            <w:tcBorders>
              <w:top w:val="nil"/>
              <w:left w:val="nil"/>
              <w:bottom w:val="single" w:sz="4" w:space="0" w:color="auto"/>
              <w:right w:val="single" w:sz="4" w:space="0" w:color="auto"/>
            </w:tcBorders>
            <w:shd w:val="clear" w:color="auto" w:fill="auto"/>
            <w:noWrap/>
            <w:vAlign w:val="bottom"/>
          </w:tcPr>
          <w:p w14:paraId="56B19FF7" w14:textId="6DCA336A"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Integer</w:t>
            </w:r>
          </w:p>
        </w:tc>
        <w:tc>
          <w:tcPr>
            <w:tcW w:w="5953" w:type="dxa"/>
            <w:tcBorders>
              <w:top w:val="nil"/>
              <w:left w:val="nil"/>
              <w:bottom w:val="single" w:sz="4" w:space="0" w:color="auto"/>
              <w:right w:val="single" w:sz="4" w:space="0" w:color="auto"/>
            </w:tcBorders>
            <w:shd w:val="clear" w:color="auto" w:fill="auto"/>
            <w:noWrap/>
            <w:vAlign w:val="bottom"/>
          </w:tcPr>
          <w:p w14:paraId="7752B3E6" w14:textId="19DE83C6" w:rsidR="006251F5"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M</w:t>
            </w:r>
            <w:r w:rsidR="006251F5">
              <w:rPr>
                <w:rFonts w:eastAsia="Times New Roman"/>
                <w:color w:val="000000"/>
                <w:sz w:val="22"/>
                <w:szCs w:val="22"/>
                <w:lang w:val="en-IN" w:eastAsia="en-IN"/>
              </w:rPr>
              <w:t>onth represented in two-digit (obtained from the invoice date)</w:t>
            </w:r>
          </w:p>
        </w:tc>
      </w:tr>
      <w:tr w:rsidR="006251F5" w:rsidRPr="00457646" w14:paraId="3DD32857"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4840717A" w14:textId="7FBE99F0"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Day</w:t>
            </w:r>
          </w:p>
        </w:tc>
        <w:tc>
          <w:tcPr>
            <w:tcW w:w="1418" w:type="dxa"/>
            <w:tcBorders>
              <w:top w:val="nil"/>
              <w:left w:val="nil"/>
              <w:bottom w:val="single" w:sz="4" w:space="0" w:color="auto"/>
              <w:right w:val="single" w:sz="4" w:space="0" w:color="auto"/>
            </w:tcBorders>
            <w:shd w:val="clear" w:color="auto" w:fill="auto"/>
            <w:noWrap/>
            <w:vAlign w:val="bottom"/>
          </w:tcPr>
          <w:p w14:paraId="6B4E2FC2" w14:textId="5C6C99CC"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Integer</w:t>
            </w:r>
          </w:p>
        </w:tc>
        <w:tc>
          <w:tcPr>
            <w:tcW w:w="5953" w:type="dxa"/>
            <w:tcBorders>
              <w:top w:val="nil"/>
              <w:left w:val="nil"/>
              <w:bottom w:val="single" w:sz="4" w:space="0" w:color="auto"/>
              <w:right w:val="single" w:sz="4" w:space="0" w:color="auto"/>
            </w:tcBorders>
            <w:shd w:val="clear" w:color="auto" w:fill="auto"/>
            <w:noWrap/>
            <w:vAlign w:val="bottom"/>
          </w:tcPr>
          <w:p w14:paraId="318B0888" w14:textId="184E76B6" w:rsidR="006251F5"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D</w:t>
            </w:r>
            <w:r w:rsidR="006251F5">
              <w:rPr>
                <w:rFonts w:eastAsia="Times New Roman"/>
                <w:color w:val="000000"/>
                <w:sz w:val="22"/>
                <w:szCs w:val="22"/>
                <w:lang w:val="en-IN" w:eastAsia="en-IN"/>
              </w:rPr>
              <w:t xml:space="preserve">ay represented in </w:t>
            </w:r>
            <w:proofErr w:type="gramStart"/>
            <w:r w:rsidR="006251F5">
              <w:rPr>
                <w:rFonts w:eastAsia="Times New Roman"/>
                <w:color w:val="000000"/>
                <w:sz w:val="22"/>
                <w:szCs w:val="22"/>
                <w:lang w:val="en-IN" w:eastAsia="en-IN"/>
              </w:rPr>
              <w:t>single</w:t>
            </w:r>
            <w:r w:rsidR="008B0F44">
              <w:rPr>
                <w:rFonts w:eastAsia="Times New Roman"/>
                <w:color w:val="000000"/>
                <w:sz w:val="22"/>
                <w:szCs w:val="22"/>
                <w:lang w:val="en-IN" w:eastAsia="en-IN"/>
              </w:rPr>
              <w:t>-</w:t>
            </w:r>
            <w:r w:rsidR="006251F5">
              <w:rPr>
                <w:rFonts w:eastAsia="Times New Roman"/>
                <w:color w:val="000000"/>
                <w:sz w:val="22"/>
                <w:szCs w:val="22"/>
                <w:lang w:val="en-IN" w:eastAsia="en-IN"/>
              </w:rPr>
              <w:t>digit</w:t>
            </w:r>
            <w:proofErr w:type="gramEnd"/>
            <w:r w:rsidR="006251F5">
              <w:rPr>
                <w:rFonts w:eastAsia="Times New Roman"/>
                <w:color w:val="000000"/>
                <w:sz w:val="22"/>
                <w:szCs w:val="22"/>
                <w:lang w:val="en-IN" w:eastAsia="en-IN"/>
              </w:rPr>
              <w:t xml:space="preserve"> (obtained from the invoice date)</w:t>
            </w:r>
          </w:p>
        </w:tc>
      </w:tr>
      <w:tr w:rsidR="006251F5" w:rsidRPr="00457646" w14:paraId="16E2A437" w14:textId="77777777" w:rsidTr="006251F5">
        <w:trPr>
          <w:trHeight w:val="288"/>
        </w:trPr>
        <w:tc>
          <w:tcPr>
            <w:tcW w:w="1696" w:type="dxa"/>
            <w:tcBorders>
              <w:top w:val="nil"/>
              <w:left w:val="single" w:sz="4" w:space="0" w:color="auto"/>
              <w:bottom w:val="single" w:sz="4" w:space="0" w:color="auto"/>
              <w:right w:val="single" w:sz="4" w:space="0" w:color="auto"/>
            </w:tcBorders>
            <w:shd w:val="clear" w:color="auto" w:fill="auto"/>
            <w:noWrap/>
            <w:vAlign w:val="bottom"/>
          </w:tcPr>
          <w:p w14:paraId="0F5A4D6F" w14:textId="1BC881CA"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hour</w:t>
            </w:r>
          </w:p>
        </w:tc>
        <w:tc>
          <w:tcPr>
            <w:tcW w:w="1418" w:type="dxa"/>
            <w:tcBorders>
              <w:top w:val="nil"/>
              <w:left w:val="nil"/>
              <w:bottom w:val="single" w:sz="4" w:space="0" w:color="auto"/>
              <w:right w:val="single" w:sz="4" w:space="0" w:color="auto"/>
            </w:tcBorders>
            <w:shd w:val="clear" w:color="auto" w:fill="auto"/>
            <w:noWrap/>
            <w:vAlign w:val="bottom"/>
          </w:tcPr>
          <w:p w14:paraId="16595A31" w14:textId="1271F2AF" w:rsidR="006251F5" w:rsidRPr="00457646" w:rsidRDefault="006251F5"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Integer</w:t>
            </w:r>
          </w:p>
        </w:tc>
        <w:tc>
          <w:tcPr>
            <w:tcW w:w="5953" w:type="dxa"/>
            <w:tcBorders>
              <w:top w:val="nil"/>
              <w:left w:val="nil"/>
              <w:bottom w:val="single" w:sz="4" w:space="0" w:color="auto"/>
              <w:right w:val="single" w:sz="4" w:space="0" w:color="auto"/>
            </w:tcBorders>
            <w:shd w:val="clear" w:color="auto" w:fill="auto"/>
            <w:noWrap/>
            <w:vAlign w:val="bottom"/>
          </w:tcPr>
          <w:p w14:paraId="7CE5CC7C" w14:textId="10C5F019" w:rsidR="006251F5" w:rsidRPr="00457646" w:rsidRDefault="00AA14AB" w:rsidP="00327105">
            <w:pPr>
              <w:overflowPunct/>
              <w:autoSpaceDE/>
              <w:autoSpaceDN/>
              <w:adjustRightInd/>
              <w:textAlignment w:val="auto"/>
              <w:rPr>
                <w:rFonts w:eastAsia="Times New Roman"/>
                <w:color w:val="000000"/>
                <w:sz w:val="22"/>
                <w:szCs w:val="22"/>
                <w:lang w:val="en-IN" w:eastAsia="en-IN"/>
              </w:rPr>
            </w:pPr>
            <w:r>
              <w:rPr>
                <w:rFonts w:eastAsia="Times New Roman"/>
                <w:color w:val="000000"/>
                <w:sz w:val="22"/>
                <w:szCs w:val="22"/>
                <w:lang w:val="en-IN" w:eastAsia="en-IN"/>
              </w:rPr>
              <w:t>H</w:t>
            </w:r>
            <w:r w:rsidR="006251F5">
              <w:rPr>
                <w:rFonts w:eastAsia="Times New Roman"/>
                <w:color w:val="000000"/>
                <w:sz w:val="22"/>
                <w:szCs w:val="22"/>
                <w:lang w:val="en-IN" w:eastAsia="en-IN"/>
              </w:rPr>
              <w:t xml:space="preserve">our represented in </w:t>
            </w:r>
            <w:proofErr w:type="gramStart"/>
            <w:r w:rsidR="006251F5">
              <w:rPr>
                <w:rFonts w:eastAsia="Times New Roman"/>
                <w:color w:val="000000"/>
                <w:sz w:val="22"/>
                <w:szCs w:val="22"/>
                <w:lang w:val="en-IN" w:eastAsia="en-IN"/>
              </w:rPr>
              <w:t>single</w:t>
            </w:r>
            <w:r w:rsidR="008B0F44">
              <w:rPr>
                <w:rFonts w:eastAsia="Times New Roman"/>
                <w:color w:val="000000"/>
                <w:sz w:val="22"/>
                <w:szCs w:val="22"/>
                <w:lang w:val="en-IN" w:eastAsia="en-IN"/>
              </w:rPr>
              <w:t>-</w:t>
            </w:r>
            <w:r w:rsidR="006251F5">
              <w:rPr>
                <w:rFonts w:eastAsia="Times New Roman"/>
                <w:color w:val="000000"/>
                <w:sz w:val="22"/>
                <w:szCs w:val="22"/>
                <w:lang w:val="en-IN" w:eastAsia="en-IN"/>
              </w:rPr>
              <w:t>digit</w:t>
            </w:r>
            <w:proofErr w:type="gramEnd"/>
            <w:r w:rsidR="006251F5">
              <w:rPr>
                <w:rFonts w:eastAsia="Times New Roman"/>
                <w:color w:val="000000"/>
                <w:sz w:val="22"/>
                <w:szCs w:val="22"/>
                <w:lang w:val="en-IN" w:eastAsia="en-IN"/>
              </w:rPr>
              <w:t xml:space="preserve"> (obtained from the invoice date)</w:t>
            </w:r>
          </w:p>
        </w:tc>
      </w:tr>
    </w:tbl>
    <w:p w14:paraId="43F07D6E" w14:textId="76153223" w:rsidR="00457646" w:rsidRPr="009A5113" w:rsidRDefault="00723828" w:rsidP="00327105">
      <w:pPr>
        <w:rPr>
          <w:i/>
          <w:iCs/>
        </w:rPr>
      </w:pPr>
      <w:r>
        <w:rPr>
          <w:i/>
          <w:iCs/>
        </w:rPr>
        <w:t xml:space="preserve">                                                       </w:t>
      </w:r>
      <w:r w:rsidR="009A5113" w:rsidRPr="009A5113">
        <w:rPr>
          <w:i/>
          <w:iCs/>
        </w:rPr>
        <w:t xml:space="preserve">Table </w:t>
      </w:r>
      <w:r w:rsidR="002C4313">
        <w:rPr>
          <w:i/>
          <w:iCs/>
        </w:rPr>
        <w:t>3.1</w:t>
      </w:r>
      <w:r w:rsidR="009A5113" w:rsidRPr="009A5113">
        <w:rPr>
          <w:i/>
          <w:iCs/>
        </w:rPr>
        <w:t>: Dataset description</w:t>
      </w:r>
    </w:p>
    <w:p w14:paraId="513A985E" w14:textId="77777777" w:rsidR="009A5113" w:rsidRPr="00DA2505" w:rsidRDefault="009A5113" w:rsidP="00327105">
      <w:pPr>
        <w:rPr>
          <w:b/>
          <w:bCs/>
          <w:sz w:val="22"/>
          <w:szCs w:val="22"/>
        </w:rPr>
      </w:pPr>
    </w:p>
    <w:p w14:paraId="2A1003A8" w14:textId="0B104DA8" w:rsidR="00DA2505" w:rsidRDefault="00DA2505" w:rsidP="00327105">
      <w:pPr>
        <w:rPr>
          <w:rFonts w:asciiTheme="minorHAnsi" w:hAnsiTheme="minorHAnsi" w:cstheme="minorHAnsi"/>
          <w:sz w:val="24"/>
          <w:szCs w:val="24"/>
        </w:rPr>
      </w:pPr>
      <w:r w:rsidRPr="00DA2505">
        <w:rPr>
          <w:sz w:val="22"/>
          <w:szCs w:val="22"/>
        </w:rPr>
        <w:t>The processed dataset for analysis is obtained and the dataset is forwarded to the next stage for data analysis.</w:t>
      </w:r>
    </w:p>
    <w:p w14:paraId="31BD306B" w14:textId="77777777" w:rsidR="00DA2505" w:rsidRDefault="00DA2505" w:rsidP="00327105">
      <w:pPr>
        <w:rPr>
          <w:rFonts w:asciiTheme="minorHAnsi" w:hAnsiTheme="minorHAnsi" w:cstheme="minorHAnsi"/>
          <w:sz w:val="24"/>
          <w:szCs w:val="24"/>
        </w:rPr>
      </w:pPr>
    </w:p>
    <w:p w14:paraId="47A00820" w14:textId="20ADD2B4" w:rsidR="00DA2505" w:rsidRDefault="00B03907" w:rsidP="00327105">
      <w:pPr>
        <w:rPr>
          <w:rFonts w:asciiTheme="minorHAnsi" w:hAnsiTheme="minorHAnsi" w:cstheme="minorHAnsi"/>
          <w:b/>
          <w:bCs/>
          <w:sz w:val="24"/>
          <w:szCs w:val="24"/>
        </w:rPr>
      </w:pPr>
      <w:r>
        <w:rPr>
          <w:rFonts w:asciiTheme="minorHAnsi" w:hAnsiTheme="minorHAnsi" w:cstheme="minorHAnsi"/>
          <w:b/>
          <w:bCs/>
          <w:sz w:val="24"/>
          <w:szCs w:val="24"/>
        </w:rPr>
        <w:t>4</w:t>
      </w:r>
      <w:r w:rsidR="00AB6E25">
        <w:rPr>
          <w:rFonts w:asciiTheme="minorHAnsi" w:hAnsiTheme="minorHAnsi" w:cstheme="minorHAnsi"/>
          <w:b/>
          <w:bCs/>
          <w:sz w:val="24"/>
          <w:szCs w:val="24"/>
        </w:rPr>
        <w:t xml:space="preserve">. </w:t>
      </w:r>
      <w:r w:rsidR="00DA2505" w:rsidRPr="00BD6447">
        <w:rPr>
          <w:rFonts w:asciiTheme="minorHAnsi" w:hAnsiTheme="minorHAnsi" w:cstheme="minorHAnsi"/>
          <w:b/>
          <w:bCs/>
          <w:sz w:val="24"/>
          <w:szCs w:val="24"/>
        </w:rPr>
        <w:t>Data analysis</w:t>
      </w:r>
    </w:p>
    <w:p w14:paraId="629C1013" w14:textId="022171BA" w:rsidR="00016652" w:rsidRDefault="00A814D8" w:rsidP="00327105">
      <w:pPr>
        <w:pStyle w:val="PPIGNormal"/>
        <w:rPr>
          <w:lang w:val="en-US"/>
        </w:rPr>
      </w:pPr>
      <w:r>
        <w:rPr>
          <w:lang w:val="en-US"/>
        </w:rPr>
        <w:t xml:space="preserve">Once data is cleaned and brought to the final version, there </w:t>
      </w:r>
      <w:r w:rsidR="008B0F44">
        <w:rPr>
          <w:lang w:val="en-US"/>
        </w:rPr>
        <w:t>is</w:t>
      </w:r>
      <w:r>
        <w:rPr>
          <w:lang w:val="en-US"/>
        </w:rPr>
        <w:t xml:space="preserve"> some basic statistical analysis done on the dataset. Also, </w:t>
      </w:r>
      <w:r w:rsidR="008B0F44">
        <w:rPr>
          <w:lang w:val="en-US"/>
        </w:rPr>
        <w:t xml:space="preserve">the </w:t>
      </w:r>
      <w:r>
        <w:rPr>
          <w:lang w:val="en-US"/>
        </w:rPr>
        <w:t xml:space="preserve">dataset is formatted according to the requirement. Steps and code involved are documented below:  </w:t>
      </w:r>
    </w:p>
    <w:p w14:paraId="5DCEA913" w14:textId="77777777" w:rsidR="00016652" w:rsidRDefault="00016652" w:rsidP="00327105">
      <w:pPr>
        <w:pStyle w:val="PPIGNormal"/>
        <w:rPr>
          <w:lang w:val="en-US"/>
        </w:rPr>
      </w:pPr>
    </w:p>
    <w:p w14:paraId="6995329C" w14:textId="77777777" w:rsidR="00016652" w:rsidRDefault="00016652" w:rsidP="00327105">
      <w:pPr>
        <w:pStyle w:val="PPIGCode"/>
      </w:pPr>
      <w:r>
        <w:t>import pandas as pd</w:t>
      </w:r>
    </w:p>
    <w:p w14:paraId="1BC38C9A" w14:textId="77777777" w:rsidR="00016652" w:rsidRDefault="00016652" w:rsidP="00327105">
      <w:pPr>
        <w:pStyle w:val="PPIGCode"/>
      </w:pPr>
      <w:r>
        <w:t>from mlxtend.frequent_patterns import apriori</w:t>
      </w:r>
    </w:p>
    <w:p w14:paraId="37F5A213" w14:textId="77777777" w:rsidR="00016652" w:rsidRDefault="00016652" w:rsidP="00327105">
      <w:pPr>
        <w:pStyle w:val="PPIGCode"/>
      </w:pPr>
      <w:r>
        <w:t>from mlxtend.frequent_patterns import association_rules</w:t>
      </w:r>
    </w:p>
    <w:p w14:paraId="65577A3B" w14:textId="77777777" w:rsidR="00016652" w:rsidRDefault="00016652" w:rsidP="00327105">
      <w:pPr>
        <w:pStyle w:val="PPIGCode"/>
      </w:pPr>
      <w:r>
        <w:t>from matplotlib import pyplot as plt</w:t>
      </w:r>
    </w:p>
    <w:p w14:paraId="67F926A3" w14:textId="77777777" w:rsidR="00016652" w:rsidRDefault="00016652" w:rsidP="00327105">
      <w:pPr>
        <w:pStyle w:val="PPIGCode"/>
      </w:pPr>
    </w:p>
    <w:p w14:paraId="7A7CD633" w14:textId="77FEDBAC" w:rsidR="00DA2505" w:rsidRDefault="00016652" w:rsidP="00327105">
      <w:pPr>
        <w:pStyle w:val="PPIGCode"/>
      </w:pPr>
      <w:r>
        <w:t>df_real = pd.read_excel('C:\\OnlineRetail.xlsx',encoding = 'ISO-8859-1')</w:t>
      </w:r>
    </w:p>
    <w:p w14:paraId="3D8E6C0F" w14:textId="77777777" w:rsidR="00016652" w:rsidRDefault="00016652" w:rsidP="00327105"/>
    <w:p w14:paraId="073E3B04" w14:textId="1D721B4F" w:rsidR="00016652" w:rsidRPr="00B03907" w:rsidRDefault="00016652" w:rsidP="00327105">
      <w:pPr>
        <w:rPr>
          <w:sz w:val="22"/>
          <w:szCs w:val="22"/>
        </w:rPr>
      </w:pPr>
      <w:r w:rsidRPr="00B03907">
        <w:rPr>
          <w:sz w:val="22"/>
          <w:szCs w:val="22"/>
        </w:rPr>
        <w:t>Libraries required for the analysis have been imported as written in the code above.</w:t>
      </w:r>
    </w:p>
    <w:p w14:paraId="0F7062DC" w14:textId="77777777" w:rsidR="00016652" w:rsidRPr="00B03907" w:rsidRDefault="00016652" w:rsidP="00327105">
      <w:pPr>
        <w:rPr>
          <w:sz w:val="22"/>
          <w:szCs w:val="22"/>
        </w:rPr>
      </w:pPr>
    </w:p>
    <w:p w14:paraId="293C1CE9" w14:textId="34D51909" w:rsidR="00016652" w:rsidRDefault="00B03907" w:rsidP="00327105">
      <w:pPr>
        <w:rPr>
          <w:rFonts w:ascii="Arial" w:hAnsi="Arial" w:cs="Arial"/>
          <w:sz w:val="22"/>
          <w:szCs w:val="22"/>
          <w:lang w:val="en-US"/>
        </w:rPr>
      </w:pPr>
      <w:r w:rsidRPr="00B03907">
        <w:rPr>
          <w:rFonts w:ascii="Arial" w:hAnsi="Arial" w:cs="Arial"/>
          <w:sz w:val="22"/>
          <w:szCs w:val="22"/>
          <w:lang w:val="en-US"/>
        </w:rPr>
        <w:t>4</w:t>
      </w:r>
      <w:r w:rsidR="00AB6E25" w:rsidRPr="00B03907">
        <w:rPr>
          <w:rFonts w:ascii="Arial" w:hAnsi="Arial" w:cs="Arial"/>
          <w:sz w:val="22"/>
          <w:szCs w:val="22"/>
          <w:lang w:val="en-US"/>
        </w:rPr>
        <w:t>.1 Addition of Total column</w:t>
      </w:r>
    </w:p>
    <w:p w14:paraId="6E2E3719" w14:textId="77D64610" w:rsidR="00AA14AB" w:rsidRDefault="00AA14AB" w:rsidP="00327105">
      <w:pPr>
        <w:rPr>
          <w:rFonts w:ascii="Arial" w:hAnsi="Arial" w:cs="Arial"/>
          <w:sz w:val="22"/>
          <w:szCs w:val="22"/>
          <w:lang w:val="en-US"/>
        </w:rPr>
      </w:pPr>
    </w:p>
    <w:p w14:paraId="724AC28E" w14:textId="0F51553B" w:rsidR="00AA14AB" w:rsidRPr="00AA14AB" w:rsidRDefault="00AA14AB" w:rsidP="00327105">
      <w:pPr>
        <w:rPr>
          <w:sz w:val="22"/>
          <w:szCs w:val="22"/>
          <w:lang w:val="en-US"/>
        </w:rPr>
      </w:pPr>
      <w:r w:rsidRPr="00AA14AB">
        <w:rPr>
          <w:sz w:val="22"/>
          <w:szCs w:val="22"/>
          <w:lang w:val="en-US"/>
        </w:rPr>
        <w:t xml:space="preserve">This column tells us about the money spent on that </w:t>
      </w:r>
      <w:proofErr w:type="gramStart"/>
      <w:r w:rsidRPr="00AA14AB">
        <w:rPr>
          <w:sz w:val="22"/>
          <w:szCs w:val="22"/>
          <w:lang w:val="en-US"/>
        </w:rPr>
        <w:t>particular product</w:t>
      </w:r>
      <w:proofErr w:type="gramEnd"/>
      <w:r>
        <w:rPr>
          <w:sz w:val="22"/>
          <w:szCs w:val="22"/>
          <w:lang w:val="en-US"/>
        </w:rPr>
        <w:t xml:space="preserve"> in a transaction.</w:t>
      </w:r>
    </w:p>
    <w:p w14:paraId="6CECD044" w14:textId="32D1B873" w:rsidR="00BD6447" w:rsidRDefault="00BD6447" w:rsidP="00327105">
      <w:pPr>
        <w:rPr>
          <w:rFonts w:asciiTheme="minorHAnsi" w:hAnsiTheme="minorHAnsi" w:cstheme="minorHAnsi"/>
          <w:sz w:val="24"/>
          <w:szCs w:val="24"/>
        </w:rPr>
      </w:pPr>
    </w:p>
    <w:p w14:paraId="0B54AD1D" w14:textId="1CA1B138" w:rsidR="00DA2505" w:rsidRDefault="00DA2505" w:rsidP="00327105">
      <w:pPr>
        <w:pStyle w:val="PPIGCode"/>
      </w:pPr>
      <w:r w:rsidRPr="00DA2505">
        <w:t>Total = df['Quantity'] * df['UnitPrice']</w:t>
      </w:r>
    </w:p>
    <w:p w14:paraId="02187DED" w14:textId="77777777" w:rsidR="00A814D8" w:rsidRPr="00DA2505" w:rsidRDefault="00A814D8" w:rsidP="00327105">
      <w:pPr>
        <w:pStyle w:val="PPIGCode"/>
      </w:pPr>
    </w:p>
    <w:p w14:paraId="456D106D" w14:textId="5ABAD8A2" w:rsidR="00A814D8" w:rsidRDefault="00DA2505" w:rsidP="00327105">
      <w:pPr>
        <w:pStyle w:val="PPIGCode"/>
      </w:pPr>
      <w:r w:rsidRPr="00DA2505">
        <w:t>df.insert(loc=7,column='Total',value=Total)</w:t>
      </w:r>
    </w:p>
    <w:p w14:paraId="74FFD234" w14:textId="47C0E4FF" w:rsidR="00A814D8" w:rsidRDefault="00A814D8" w:rsidP="00327105"/>
    <w:p w14:paraId="14155FC8" w14:textId="5974A0AC" w:rsidR="00AB6E25" w:rsidRPr="00B03907" w:rsidRDefault="00B03907" w:rsidP="00327105">
      <w:pPr>
        <w:rPr>
          <w:rFonts w:ascii="Arial" w:hAnsi="Arial" w:cs="Arial"/>
          <w:sz w:val="22"/>
          <w:szCs w:val="22"/>
          <w:lang w:val="en-US"/>
        </w:rPr>
      </w:pPr>
      <w:r w:rsidRPr="00B03907">
        <w:rPr>
          <w:rFonts w:ascii="Arial" w:hAnsi="Arial" w:cs="Arial"/>
          <w:sz w:val="22"/>
          <w:szCs w:val="22"/>
          <w:lang w:val="en-US"/>
        </w:rPr>
        <w:t>4</w:t>
      </w:r>
      <w:r w:rsidR="00AB6E25" w:rsidRPr="00B03907">
        <w:rPr>
          <w:rFonts w:ascii="Arial" w:hAnsi="Arial" w:cs="Arial"/>
          <w:sz w:val="22"/>
          <w:szCs w:val="22"/>
          <w:lang w:val="en-US"/>
        </w:rPr>
        <w:t xml:space="preserve">.2 </w:t>
      </w:r>
      <w:r w:rsidR="003E5D30" w:rsidRPr="00B03907">
        <w:rPr>
          <w:rFonts w:ascii="Arial" w:hAnsi="Arial" w:cs="Arial"/>
          <w:sz w:val="22"/>
          <w:szCs w:val="22"/>
          <w:lang w:val="en-US"/>
        </w:rPr>
        <w:t>Overperforming countries</w:t>
      </w:r>
    </w:p>
    <w:p w14:paraId="1982AAB1" w14:textId="77777777" w:rsidR="003E5D30" w:rsidRDefault="003E5D30" w:rsidP="00327105">
      <w:pPr>
        <w:rPr>
          <w:lang w:val="en-US"/>
        </w:rPr>
      </w:pPr>
    </w:p>
    <w:p w14:paraId="49BE3FED" w14:textId="3E3F8037" w:rsidR="006251F5" w:rsidRPr="006251F5" w:rsidRDefault="00A814D8" w:rsidP="00327105">
      <w:pPr>
        <w:rPr>
          <w:sz w:val="22"/>
          <w:szCs w:val="22"/>
          <w:lang w:val="en-US"/>
        </w:rPr>
      </w:pPr>
      <w:r w:rsidRPr="006251F5">
        <w:rPr>
          <w:sz w:val="22"/>
          <w:szCs w:val="22"/>
          <w:lang w:val="en-US"/>
        </w:rPr>
        <w:t xml:space="preserve">In the above code, </w:t>
      </w:r>
      <w:r w:rsidR="00B03907">
        <w:rPr>
          <w:sz w:val="22"/>
          <w:szCs w:val="22"/>
          <w:lang w:val="en-US"/>
        </w:rPr>
        <w:t xml:space="preserve">a </w:t>
      </w:r>
      <w:r w:rsidRPr="006251F5">
        <w:rPr>
          <w:sz w:val="22"/>
          <w:szCs w:val="22"/>
          <w:lang w:val="en-US"/>
        </w:rPr>
        <w:t xml:space="preserve">new column </w:t>
      </w:r>
      <w:r w:rsidR="006251F5" w:rsidRPr="006251F5">
        <w:rPr>
          <w:sz w:val="22"/>
          <w:szCs w:val="22"/>
          <w:lang w:val="en-US"/>
        </w:rPr>
        <w:t xml:space="preserve">is added by multiplying the quantity and the unit price of </w:t>
      </w:r>
      <w:r w:rsidR="00B03907">
        <w:rPr>
          <w:sz w:val="22"/>
          <w:szCs w:val="22"/>
          <w:lang w:val="en-US"/>
        </w:rPr>
        <w:t xml:space="preserve">the </w:t>
      </w:r>
      <w:r w:rsidR="006251F5" w:rsidRPr="006251F5">
        <w:rPr>
          <w:sz w:val="22"/>
          <w:szCs w:val="22"/>
          <w:lang w:val="en-US"/>
        </w:rPr>
        <w:t>product. The new entity is labe</w:t>
      </w:r>
      <w:r w:rsidR="00AA14AB">
        <w:rPr>
          <w:sz w:val="22"/>
          <w:szCs w:val="22"/>
          <w:lang w:val="en-US"/>
        </w:rPr>
        <w:t>l</w:t>
      </w:r>
      <w:r w:rsidR="006251F5" w:rsidRPr="006251F5">
        <w:rPr>
          <w:sz w:val="22"/>
          <w:szCs w:val="22"/>
          <w:lang w:val="en-US"/>
        </w:rPr>
        <w:t xml:space="preserve">led as ‘Total’ and added as </w:t>
      </w:r>
      <w:r w:rsidR="00B03907">
        <w:rPr>
          <w:sz w:val="22"/>
          <w:szCs w:val="22"/>
          <w:lang w:val="en-US"/>
        </w:rPr>
        <w:t xml:space="preserve">a </w:t>
      </w:r>
      <w:r w:rsidR="006251F5" w:rsidRPr="006251F5">
        <w:rPr>
          <w:sz w:val="22"/>
          <w:szCs w:val="22"/>
          <w:lang w:val="en-US"/>
        </w:rPr>
        <w:t xml:space="preserve">separate column. The objective here is to find the monetary value transaction done by </w:t>
      </w:r>
      <w:r w:rsidR="00B03907">
        <w:rPr>
          <w:sz w:val="22"/>
          <w:szCs w:val="22"/>
          <w:lang w:val="en-US"/>
        </w:rPr>
        <w:t xml:space="preserve">a </w:t>
      </w:r>
      <w:r w:rsidR="006251F5" w:rsidRPr="006251F5">
        <w:rPr>
          <w:sz w:val="22"/>
          <w:szCs w:val="22"/>
          <w:lang w:val="en-US"/>
        </w:rPr>
        <w:t xml:space="preserve">customer on </w:t>
      </w:r>
      <w:r w:rsidR="00B03907">
        <w:rPr>
          <w:sz w:val="22"/>
          <w:szCs w:val="22"/>
          <w:lang w:val="en-US"/>
        </w:rPr>
        <w:t xml:space="preserve">a </w:t>
      </w:r>
      <w:r w:rsidR="006251F5" w:rsidRPr="006251F5">
        <w:rPr>
          <w:sz w:val="22"/>
          <w:szCs w:val="22"/>
          <w:lang w:val="en-US"/>
        </w:rPr>
        <w:t>specific product.</w:t>
      </w:r>
    </w:p>
    <w:p w14:paraId="06619E21" w14:textId="24FECA00" w:rsidR="006251F5" w:rsidRDefault="006251F5" w:rsidP="00327105">
      <w:pPr>
        <w:rPr>
          <w:lang w:val="en-US"/>
        </w:rPr>
      </w:pPr>
    </w:p>
    <w:p w14:paraId="5D982522" w14:textId="30D57FF7" w:rsidR="00AB6E25" w:rsidRDefault="00AB6E25" w:rsidP="00327105">
      <w:pPr>
        <w:rPr>
          <w:lang w:val="en-US"/>
        </w:rPr>
      </w:pPr>
    </w:p>
    <w:p w14:paraId="72D44232" w14:textId="77777777" w:rsidR="00AB6E25" w:rsidRPr="00AB6E25" w:rsidRDefault="00AB6E25" w:rsidP="00327105">
      <w:pPr>
        <w:pStyle w:val="PPIGCode"/>
      </w:pPr>
      <w:r w:rsidRPr="00AB6E25">
        <w:t>salesort = df.groupby(['Country'])['Quantity'].sum().sort_values(ascending = False)</w:t>
      </w:r>
    </w:p>
    <w:p w14:paraId="609E77FA" w14:textId="77777777" w:rsidR="00AB6E25" w:rsidRPr="00AB6E25" w:rsidRDefault="00AB6E25" w:rsidP="00327105">
      <w:pPr>
        <w:pStyle w:val="PPIGCode"/>
      </w:pPr>
    </w:p>
    <w:p w14:paraId="099AEED1" w14:textId="79B2BABF" w:rsidR="00AB6E25" w:rsidRDefault="00AB6E25" w:rsidP="00327105">
      <w:pPr>
        <w:pStyle w:val="PPIGCode"/>
      </w:pPr>
      <w:r w:rsidRPr="00AB6E25">
        <w:t>salesort[:5].plot(kind = 'bar', title = 'Overperforming countries', color='c')</w:t>
      </w:r>
    </w:p>
    <w:p w14:paraId="548A3607" w14:textId="55479F0E" w:rsidR="00AB6E25" w:rsidRDefault="00AB6E25" w:rsidP="00327105"/>
    <w:p w14:paraId="54234CA7" w14:textId="54AC642F" w:rsidR="00AB6E25" w:rsidRPr="00FB6661" w:rsidRDefault="00AB6E25" w:rsidP="00327105">
      <w:pPr>
        <w:rPr>
          <w:sz w:val="22"/>
          <w:szCs w:val="22"/>
        </w:rPr>
      </w:pPr>
      <w:r w:rsidRPr="00FB6661">
        <w:rPr>
          <w:sz w:val="22"/>
          <w:szCs w:val="22"/>
        </w:rPr>
        <w:t xml:space="preserve">The first statistical analysis of dataset is to plot the top five countries as per the </w:t>
      </w:r>
      <w:r w:rsidR="00AA14AB">
        <w:rPr>
          <w:sz w:val="22"/>
          <w:szCs w:val="22"/>
        </w:rPr>
        <w:t>number</w:t>
      </w:r>
      <w:r w:rsidRPr="00FB6661">
        <w:rPr>
          <w:sz w:val="22"/>
          <w:szCs w:val="22"/>
        </w:rPr>
        <w:t xml:space="preserve"> of items purchased.</w:t>
      </w:r>
    </w:p>
    <w:p w14:paraId="2AE4E9B3" w14:textId="20627C47" w:rsidR="00AB6E25" w:rsidRDefault="00AB6E25" w:rsidP="00327105">
      <w:r>
        <w:rPr>
          <w:noProof/>
        </w:rPr>
        <w:drawing>
          <wp:inline distT="0" distB="0" distL="0" distR="0" wp14:anchorId="4D72E5C4" wp14:editId="4D044707">
            <wp:extent cx="4075733" cy="2781935"/>
            <wp:effectExtent l="171450" t="171450" r="191770" b="1898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90832" cy="2792241"/>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49C06F30" w14:textId="2B47DF14" w:rsidR="00DB0AA2" w:rsidRDefault="00327105" w:rsidP="00327105">
      <w:pPr>
        <w:rPr>
          <w:i/>
          <w:iCs/>
        </w:rPr>
      </w:pPr>
      <w:r>
        <w:rPr>
          <w:i/>
          <w:iCs/>
        </w:rPr>
        <w:t xml:space="preserve">                                     </w:t>
      </w:r>
      <w:r w:rsidR="00DB0AA2" w:rsidRPr="00DB0AA2">
        <w:rPr>
          <w:i/>
          <w:iCs/>
        </w:rPr>
        <w:t xml:space="preserve">Figure </w:t>
      </w:r>
      <w:r w:rsidR="005F7F7D">
        <w:rPr>
          <w:i/>
          <w:iCs/>
        </w:rPr>
        <w:t>4.</w:t>
      </w:r>
      <w:r w:rsidR="00DB0AA2" w:rsidRPr="00DB0AA2">
        <w:rPr>
          <w:i/>
          <w:iCs/>
        </w:rPr>
        <w:t>1: Overperforming countries</w:t>
      </w:r>
    </w:p>
    <w:p w14:paraId="3A4FF447" w14:textId="685ECD3B" w:rsidR="00DB0AA2" w:rsidRPr="00B03907" w:rsidRDefault="00B03907" w:rsidP="00327105">
      <w:pPr>
        <w:rPr>
          <w:rFonts w:ascii="Arial" w:hAnsi="Arial" w:cs="Arial"/>
          <w:sz w:val="22"/>
          <w:szCs w:val="22"/>
        </w:rPr>
      </w:pPr>
      <w:r w:rsidRPr="00B03907">
        <w:rPr>
          <w:rFonts w:ascii="Arial" w:hAnsi="Arial" w:cs="Arial"/>
          <w:sz w:val="22"/>
          <w:szCs w:val="22"/>
        </w:rPr>
        <w:t>4</w:t>
      </w:r>
      <w:r w:rsidR="00DB0AA2" w:rsidRPr="00B03907">
        <w:rPr>
          <w:rFonts w:ascii="Arial" w:hAnsi="Arial" w:cs="Arial"/>
          <w:sz w:val="22"/>
          <w:szCs w:val="22"/>
        </w:rPr>
        <w:t>.3 Underperforming countries</w:t>
      </w:r>
    </w:p>
    <w:p w14:paraId="7F9F2128" w14:textId="16C7E88E" w:rsidR="00DB0AA2" w:rsidRPr="00FB6661" w:rsidRDefault="00DB0AA2" w:rsidP="00327105">
      <w:pPr>
        <w:rPr>
          <w:sz w:val="22"/>
          <w:szCs w:val="22"/>
        </w:rPr>
      </w:pPr>
    </w:p>
    <w:p w14:paraId="6F8209AA" w14:textId="11DA997F" w:rsidR="00DB0AA2" w:rsidRPr="00FB6661" w:rsidRDefault="00DB0AA2" w:rsidP="00327105">
      <w:pPr>
        <w:rPr>
          <w:sz w:val="22"/>
          <w:szCs w:val="22"/>
        </w:rPr>
      </w:pPr>
      <w:r w:rsidRPr="00FB6661">
        <w:rPr>
          <w:sz w:val="22"/>
          <w:szCs w:val="22"/>
        </w:rPr>
        <w:t xml:space="preserve">The bottom five countries as per the </w:t>
      </w:r>
      <w:r w:rsidR="00B03907">
        <w:rPr>
          <w:sz w:val="22"/>
          <w:szCs w:val="22"/>
        </w:rPr>
        <w:t>number</w:t>
      </w:r>
      <w:r w:rsidRPr="00FB6661">
        <w:rPr>
          <w:sz w:val="22"/>
          <w:szCs w:val="22"/>
        </w:rPr>
        <w:t xml:space="preserve"> of items purchased.</w:t>
      </w:r>
    </w:p>
    <w:p w14:paraId="714D5E25" w14:textId="4021A9A0" w:rsidR="00DB0AA2" w:rsidRDefault="00DB0AA2" w:rsidP="00327105"/>
    <w:p w14:paraId="66754673" w14:textId="14CF4D82" w:rsidR="00DB0AA2" w:rsidRDefault="00DB0AA2" w:rsidP="00327105">
      <w:pPr>
        <w:pStyle w:val="PPIGCode"/>
      </w:pPr>
      <w:r w:rsidRPr="00DB0AA2">
        <w:t>salesort[32:].plot(kind = 'bar', title = 'Underperforming countries', color='red')</w:t>
      </w:r>
    </w:p>
    <w:p w14:paraId="6FDD42C0" w14:textId="221A9013" w:rsidR="00DB0AA2" w:rsidRDefault="00DB0AA2" w:rsidP="00327105"/>
    <w:p w14:paraId="7015F7F3" w14:textId="7B9249E0" w:rsidR="00DB0AA2" w:rsidRPr="00DB0AA2" w:rsidRDefault="00DB0AA2" w:rsidP="00327105">
      <w:r>
        <w:rPr>
          <w:noProof/>
        </w:rPr>
        <w:lastRenderedPageBreak/>
        <w:drawing>
          <wp:inline distT="0" distB="0" distL="0" distR="0" wp14:anchorId="36290B57" wp14:editId="2EB26AFC">
            <wp:extent cx="4371975" cy="2880360"/>
            <wp:effectExtent l="114300" t="114300" r="123825" b="1676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71975" cy="28803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5C458F0" w14:textId="61B9F6CB" w:rsidR="00DB0AA2" w:rsidRDefault="00327105" w:rsidP="00327105">
      <w:pPr>
        <w:rPr>
          <w:i/>
          <w:iCs/>
        </w:rPr>
      </w:pPr>
      <w:r>
        <w:rPr>
          <w:i/>
          <w:iCs/>
        </w:rPr>
        <w:t xml:space="preserve">                                    </w:t>
      </w:r>
      <w:r w:rsidR="00DB0AA2" w:rsidRPr="00DB0AA2">
        <w:rPr>
          <w:i/>
          <w:iCs/>
        </w:rPr>
        <w:t xml:space="preserve">Figure </w:t>
      </w:r>
      <w:r w:rsidR="005F7F7D">
        <w:rPr>
          <w:i/>
          <w:iCs/>
        </w:rPr>
        <w:t>4.</w:t>
      </w:r>
      <w:r w:rsidR="001E5AB8">
        <w:rPr>
          <w:i/>
          <w:iCs/>
        </w:rPr>
        <w:t>2</w:t>
      </w:r>
      <w:r w:rsidR="00DB0AA2" w:rsidRPr="00DB0AA2">
        <w:rPr>
          <w:i/>
          <w:iCs/>
        </w:rPr>
        <w:t xml:space="preserve">: </w:t>
      </w:r>
      <w:r w:rsidR="00DB0AA2">
        <w:rPr>
          <w:i/>
          <w:iCs/>
        </w:rPr>
        <w:t>Und</w:t>
      </w:r>
      <w:r w:rsidR="00DB0AA2" w:rsidRPr="00DB0AA2">
        <w:rPr>
          <w:i/>
          <w:iCs/>
        </w:rPr>
        <w:t>erperforming countries</w:t>
      </w:r>
    </w:p>
    <w:p w14:paraId="57029BC5" w14:textId="54908E36" w:rsidR="00AB6E25" w:rsidRDefault="00AB6E25" w:rsidP="00327105">
      <w:pPr>
        <w:rPr>
          <w:lang w:val="en-US"/>
        </w:rPr>
      </w:pPr>
    </w:p>
    <w:p w14:paraId="183F4E59" w14:textId="77777777" w:rsidR="006F6C31" w:rsidRDefault="006F6C31" w:rsidP="00327105">
      <w:pPr>
        <w:rPr>
          <w:lang w:val="en-US"/>
        </w:rPr>
      </w:pPr>
    </w:p>
    <w:p w14:paraId="0201572E" w14:textId="38D97628" w:rsidR="001E5AB8" w:rsidRPr="00B03907" w:rsidRDefault="00B03907" w:rsidP="00327105">
      <w:pPr>
        <w:rPr>
          <w:rFonts w:ascii="Arial" w:hAnsi="Arial" w:cs="Arial"/>
          <w:sz w:val="22"/>
          <w:szCs w:val="22"/>
          <w:lang w:val="en-US"/>
        </w:rPr>
      </w:pPr>
      <w:r w:rsidRPr="00B03907">
        <w:rPr>
          <w:rFonts w:ascii="Arial" w:hAnsi="Arial" w:cs="Arial"/>
          <w:sz w:val="22"/>
          <w:szCs w:val="22"/>
          <w:lang w:val="en-US"/>
        </w:rPr>
        <w:t>4</w:t>
      </w:r>
      <w:r w:rsidR="006F6C31" w:rsidRPr="00B03907">
        <w:rPr>
          <w:rFonts w:ascii="Arial" w:hAnsi="Arial" w:cs="Arial"/>
          <w:sz w:val="22"/>
          <w:szCs w:val="22"/>
          <w:lang w:val="en-US"/>
        </w:rPr>
        <w:t xml:space="preserve">.4 </w:t>
      </w:r>
      <w:r w:rsidR="001E5AB8" w:rsidRPr="00B03907">
        <w:rPr>
          <w:rFonts w:ascii="Arial" w:hAnsi="Arial" w:cs="Arial"/>
          <w:sz w:val="22"/>
          <w:szCs w:val="22"/>
          <w:lang w:val="en-US"/>
        </w:rPr>
        <w:t>Top customers order wise</w:t>
      </w:r>
    </w:p>
    <w:p w14:paraId="7883AAC3" w14:textId="6E3AEE74" w:rsidR="001E5AB8" w:rsidRPr="00FB6661" w:rsidRDefault="001E5AB8" w:rsidP="00327105">
      <w:pPr>
        <w:rPr>
          <w:sz w:val="22"/>
          <w:szCs w:val="22"/>
          <w:lang w:val="en-US"/>
        </w:rPr>
      </w:pPr>
    </w:p>
    <w:p w14:paraId="19A70383" w14:textId="01547B69" w:rsidR="001E5AB8" w:rsidRPr="00FB6661" w:rsidRDefault="001E5AB8" w:rsidP="00327105">
      <w:pPr>
        <w:rPr>
          <w:sz w:val="22"/>
          <w:szCs w:val="22"/>
          <w:lang w:val="en-US"/>
        </w:rPr>
      </w:pPr>
      <w:r w:rsidRPr="00FB6661">
        <w:rPr>
          <w:sz w:val="22"/>
          <w:szCs w:val="22"/>
          <w:lang w:val="en-US"/>
        </w:rPr>
        <w:t xml:space="preserve">In this section, </w:t>
      </w:r>
      <w:r w:rsidR="00B03907">
        <w:rPr>
          <w:sz w:val="22"/>
          <w:szCs w:val="22"/>
          <w:lang w:val="en-US"/>
        </w:rPr>
        <w:t xml:space="preserve">the </w:t>
      </w:r>
      <w:r w:rsidRPr="00FB6661">
        <w:rPr>
          <w:sz w:val="22"/>
          <w:szCs w:val="22"/>
          <w:lang w:val="en-US"/>
        </w:rPr>
        <w:t>top five customers from the entire dataset ha</w:t>
      </w:r>
      <w:r w:rsidR="00B03907">
        <w:rPr>
          <w:sz w:val="22"/>
          <w:szCs w:val="22"/>
          <w:lang w:val="en-US"/>
        </w:rPr>
        <w:t>ve</w:t>
      </w:r>
      <w:r w:rsidRPr="00FB6661">
        <w:rPr>
          <w:sz w:val="22"/>
          <w:szCs w:val="22"/>
          <w:lang w:val="en-US"/>
        </w:rPr>
        <w:t xml:space="preserve"> been found and plotted.</w:t>
      </w:r>
      <w:r w:rsidR="00AA14AB">
        <w:rPr>
          <w:sz w:val="22"/>
          <w:szCs w:val="22"/>
          <w:lang w:val="en-US"/>
        </w:rPr>
        <w:t xml:space="preserve"> Grouped by </w:t>
      </w:r>
      <w:r w:rsidR="00AA14AB" w:rsidRPr="00AA14AB">
        <w:rPr>
          <w:sz w:val="22"/>
          <w:szCs w:val="22"/>
        </w:rPr>
        <w:t>Customer</w:t>
      </w:r>
      <w:r w:rsidR="00AA14AB">
        <w:rPr>
          <w:sz w:val="22"/>
          <w:szCs w:val="22"/>
        </w:rPr>
        <w:t xml:space="preserve"> </w:t>
      </w:r>
      <w:r w:rsidR="00AA14AB" w:rsidRPr="00AA14AB">
        <w:rPr>
          <w:sz w:val="22"/>
          <w:szCs w:val="22"/>
        </w:rPr>
        <w:t>ID and Country</w:t>
      </w:r>
      <w:r w:rsidR="00AA14AB">
        <w:rPr>
          <w:sz w:val="24"/>
          <w:szCs w:val="24"/>
          <w:lang w:val="en-US"/>
        </w:rPr>
        <w:t>.</w:t>
      </w:r>
    </w:p>
    <w:p w14:paraId="7C89361B" w14:textId="77777777" w:rsidR="001E5AB8" w:rsidRPr="001E5AB8" w:rsidRDefault="001E5AB8" w:rsidP="00327105">
      <w:pPr>
        <w:rPr>
          <w:lang w:val="en-US"/>
        </w:rPr>
      </w:pPr>
    </w:p>
    <w:p w14:paraId="48AC855C" w14:textId="05FFB91F" w:rsidR="006F6C31" w:rsidRDefault="001E5AB8" w:rsidP="00327105">
      <w:pPr>
        <w:pStyle w:val="PPIGCode"/>
      </w:pPr>
      <w:r w:rsidRPr="001E5AB8">
        <w:t>df.groupby(['CustomerID','Country'])['InvoiceNo'].count().sort_values(ascending = False).head().plot(kind = 'bar', color='tomato')</w:t>
      </w:r>
      <w:r w:rsidR="006F6C31">
        <w:t xml:space="preserve"> </w:t>
      </w:r>
    </w:p>
    <w:p w14:paraId="1E565713" w14:textId="596C0722" w:rsidR="001E5AB8" w:rsidRDefault="001E5AB8" w:rsidP="00327105"/>
    <w:p w14:paraId="205A8ECD" w14:textId="49986908" w:rsidR="001E5AB8" w:rsidRDefault="001E5AB8" w:rsidP="00327105">
      <w:r>
        <w:rPr>
          <w:noProof/>
        </w:rPr>
        <w:drawing>
          <wp:inline distT="0" distB="0" distL="0" distR="0" wp14:anchorId="4E452131" wp14:editId="501CA58B">
            <wp:extent cx="4158615" cy="2430780"/>
            <wp:effectExtent l="133350" t="114300" r="146685" b="1600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58615" cy="2430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E6EE23D" w14:textId="7C249030" w:rsidR="001E5AB8" w:rsidRDefault="00327105" w:rsidP="00327105">
      <w:pPr>
        <w:rPr>
          <w:i/>
          <w:iCs/>
        </w:rPr>
      </w:pPr>
      <w:r>
        <w:rPr>
          <w:i/>
          <w:iCs/>
        </w:rPr>
        <w:t xml:space="preserve">                           </w:t>
      </w:r>
      <w:r w:rsidR="001E5AB8" w:rsidRPr="00DB0AA2">
        <w:rPr>
          <w:i/>
          <w:iCs/>
        </w:rPr>
        <w:t xml:space="preserve">Figure </w:t>
      </w:r>
      <w:r w:rsidR="005F7F7D">
        <w:rPr>
          <w:i/>
          <w:iCs/>
        </w:rPr>
        <w:t>4.</w:t>
      </w:r>
      <w:r w:rsidR="001E5AB8">
        <w:rPr>
          <w:i/>
          <w:iCs/>
        </w:rPr>
        <w:t>3</w:t>
      </w:r>
      <w:r w:rsidR="001E5AB8" w:rsidRPr="00DB0AA2">
        <w:rPr>
          <w:i/>
          <w:iCs/>
        </w:rPr>
        <w:t xml:space="preserve">: </w:t>
      </w:r>
      <w:r w:rsidR="001E5AB8">
        <w:rPr>
          <w:i/>
          <w:iCs/>
        </w:rPr>
        <w:t>Top five</w:t>
      </w:r>
      <w:r w:rsidR="001E5AB8" w:rsidRPr="00DB0AA2">
        <w:rPr>
          <w:i/>
          <w:iCs/>
        </w:rPr>
        <w:t xml:space="preserve"> </w:t>
      </w:r>
      <w:r w:rsidR="001E5AB8">
        <w:rPr>
          <w:i/>
          <w:iCs/>
        </w:rPr>
        <w:t>customers</w:t>
      </w:r>
      <w:r w:rsidR="00D31E2A">
        <w:rPr>
          <w:i/>
          <w:iCs/>
        </w:rPr>
        <w:t xml:space="preserve"> as per orders</w:t>
      </w:r>
    </w:p>
    <w:p w14:paraId="23E2519D" w14:textId="3C61AF74" w:rsidR="001E5AB8" w:rsidRDefault="001E5AB8" w:rsidP="00327105">
      <w:pPr>
        <w:rPr>
          <w:i/>
          <w:iCs/>
        </w:rPr>
      </w:pPr>
    </w:p>
    <w:p w14:paraId="0A94D08F" w14:textId="7304E463" w:rsidR="001E5AB8" w:rsidRPr="00B03907" w:rsidRDefault="00B03907" w:rsidP="00327105">
      <w:pPr>
        <w:rPr>
          <w:rFonts w:ascii="Arial" w:hAnsi="Arial" w:cs="Arial"/>
          <w:sz w:val="22"/>
          <w:szCs w:val="22"/>
        </w:rPr>
      </w:pPr>
      <w:r w:rsidRPr="00B03907">
        <w:rPr>
          <w:rFonts w:ascii="Arial" w:hAnsi="Arial" w:cs="Arial"/>
          <w:sz w:val="22"/>
          <w:szCs w:val="22"/>
        </w:rPr>
        <w:t>4</w:t>
      </w:r>
      <w:r w:rsidR="001E5AB8" w:rsidRPr="00B03907">
        <w:rPr>
          <w:rFonts w:ascii="Arial" w:hAnsi="Arial" w:cs="Arial"/>
          <w:sz w:val="22"/>
          <w:szCs w:val="22"/>
        </w:rPr>
        <w:t>.5 Top customers spending</w:t>
      </w:r>
      <w:r w:rsidRPr="00B03907">
        <w:rPr>
          <w:rFonts w:ascii="Arial" w:hAnsi="Arial" w:cs="Arial"/>
          <w:sz w:val="22"/>
          <w:szCs w:val="22"/>
        </w:rPr>
        <w:t>-</w:t>
      </w:r>
      <w:r w:rsidR="001E5AB8" w:rsidRPr="00B03907">
        <w:rPr>
          <w:rFonts w:ascii="Arial" w:hAnsi="Arial" w:cs="Arial"/>
          <w:sz w:val="22"/>
          <w:szCs w:val="22"/>
        </w:rPr>
        <w:t>wise</w:t>
      </w:r>
    </w:p>
    <w:p w14:paraId="62DC74D7" w14:textId="77777777" w:rsidR="00FB6661" w:rsidRPr="00FB6661" w:rsidRDefault="00FB6661" w:rsidP="00327105">
      <w:pPr>
        <w:rPr>
          <w:sz w:val="22"/>
          <w:szCs w:val="22"/>
        </w:rPr>
      </w:pPr>
    </w:p>
    <w:p w14:paraId="0AB37A77" w14:textId="6C051879" w:rsidR="001E5AB8" w:rsidRPr="00FB6661" w:rsidRDefault="001E5AB8" w:rsidP="00327105">
      <w:pPr>
        <w:rPr>
          <w:sz w:val="22"/>
          <w:szCs w:val="22"/>
        </w:rPr>
      </w:pPr>
      <w:r w:rsidRPr="00FB6661">
        <w:rPr>
          <w:sz w:val="22"/>
          <w:szCs w:val="22"/>
        </w:rPr>
        <w:t>Top five customers who have spent the most amount to purchase products</w:t>
      </w:r>
    </w:p>
    <w:p w14:paraId="1A88BD51" w14:textId="0AD37A83" w:rsidR="001E5AB8" w:rsidRDefault="001E5AB8" w:rsidP="00327105"/>
    <w:p w14:paraId="5F3182B0" w14:textId="1016A401" w:rsidR="001E5AB8" w:rsidRDefault="001E5AB8" w:rsidP="00327105">
      <w:pPr>
        <w:pStyle w:val="PPIGCode"/>
      </w:pPr>
      <w:r w:rsidRPr="001E5AB8">
        <w:t>df.groupby(['CustomerID','Country'])['Total'].sum().sort_values(ascending = False).head().plot(kind = 'bar', color='tomato')</w:t>
      </w:r>
    </w:p>
    <w:p w14:paraId="4F9E86B8" w14:textId="4BB3588D" w:rsidR="001E5AB8" w:rsidRDefault="001E5AB8" w:rsidP="00327105"/>
    <w:p w14:paraId="3A58F90E" w14:textId="342C0EF7" w:rsidR="001E5AB8" w:rsidRPr="001E5AB8" w:rsidRDefault="001E5AB8" w:rsidP="00327105">
      <w:r>
        <w:rPr>
          <w:noProof/>
        </w:rPr>
        <w:drawing>
          <wp:inline distT="0" distB="0" distL="0" distR="0" wp14:anchorId="1946E8B5" wp14:editId="3B5CB64D">
            <wp:extent cx="4331970" cy="2997200"/>
            <wp:effectExtent l="133350" t="114300" r="125730" b="1651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31970" cy="2997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2C1285" w14:textId="1BA1929B" w:rsidR="00D31E2A" w:rsidRDefault="00327105" w:rsidP="00327105">
      <w:pPr>
        <w:rPr>
          <w:i/>
          <w:iCs/>
        </w:rPr>
      </w:pPr>
      <w:r>
        <w:rPr>
          <w:i/>
          <w:iCs/>
        </w:rPr>
        <w:t xml:space="preserve">                               </w:t>
      </w:r>
      <w:r w:rsidR="00D31E2A" w:rsidRPr="00DB0AA2">
        <w:rPr>
          <w:i/>
          <w:iCs/>
        </w:rPr>
        <w:t xml:space="preserve">Figure </w:t>
      </w:r>
      <w:r w:rsidR="00D31E2A">
        <w:rPr>
          <w:i/>
          <w:iCs/>
        </w:rPr>
        <w:t>4</w:t>
      </w:r>
      <w:r w:rsidR="005F7F7D">
        <w:rPr>
          <w:i/>
          <w:iCs/>
        </w:rPr>
        <w:t>.4</w:t>
      </w:r>
      <w:r w:rsidR="00D31E2A" w:rsidRPr="00DB0AA2">
        <w:rPr>
          <w:i/>
          <w:iCs/>
        </w:rPr>
        <w:t xml:space="preserve">: </w:t>
      </w:r>
      <w:r w:rsidR="00D31E2A">
        <w:rPr>
          <w:i/>
          <w:iCs/>
        </w:rPr>
        <w:t>Top five</w:t>
      </w:r>
      <w:r w:rsidR="00D31E2A" w:rsidRPr="00DB0AA2">
        <w:rPr>
          <w:i/>
          <w:iCs/>
        </w:rPr>
        <w:t xml:space="preserve"> </w:t>
      </w:r>
      <w:r w:rsidR="00D31E2A">
        <w:rPr>
          <w:i/>
          <w:iCs/>
        </w:rPr>
        <w:t>customers</w:t>
      </w:r>
      <w:r w:rsidR="00AA14AB">
        <w:rPr>
          <w:i/>
          <w:iCs/>
        </w:rPr>
        <w:t xml:space="preserve"> based on</w:t>
      </w:r>
      <w:r w:rsidR="00D31E2A">
        <w:rPr>
          <w:i/>
          <w:iCs/>
        </w:rPr>
        <w:t xml:space="preserve"> </w:t>
      </w:r>
      <w:r w:rsidR="00AA14AB">
        <w:rPr>
          <w:i/>
          <w:iCs/>
        </w:rPr>
        <w:t>money spent</w:t>
      </w:r>
    </w:p>
    <w:p w14:paraId="7702435A" w14:textId="1C82A9AF" w:rsidR="001E5AB8" w:rsidRDefault="001E5AB8" w:rsidP="00327105"/>
    <w:p w14:paraId="5BB44E9A" w14:textId="1DE27C93" w:rsidR="00571A39" w:rsidRPr="00B03907" w:rsidRDefault="00B03907" w:rsidP="00327105">
      <w:pPr>
        <w:rPr>
          <w:rFonts w:ascii="Arial" w:hAnsi="Arial" w:cs="Arial"/>
          <w:sz w:val="22"/>
          <w:szCs w:val="22"/>
        </w:rPr>
      </w:pPr>
      <w:r w:rsidRPr="00B03907">
        <w:rPr>
          <w:rFonts w:ascii="Arial" w:hAnsi="Arial" w:cs="Arial"/>
          <w:sz w:val="22"/>
          <w:szCs w:val="22"/>
        </w:rPr>
        <w:t>4</w:t>
      </w:r>
      <w:r w:rsidR="00571A39" w:rsidRPr="00B03907">
        <w:rPr>
          <w:rFonts w:ascii="Arial" w:hAnsi="Arial" w:cs="Arial"/>
          <w:sz w:val="22"/>
          <w:szCs w:val="22"/>
        </w:rPr>
        <w:t>.6 Most sold products by quantity</w:t>
      </w:r>
    </w:p>
    <w:p w14:paraId="46CFE5D7" w14:textId="30B1335C" w:rsidR="00571A39" w:rsidRPr="00FB6661" w:rsidRDefault="00571A39" w:rsidP="00327105">
      <w:pPr>
        <w:rPr>
          <w:sz w:val="22"/>
          <w:szCs w:val="22"/>
        </w:rPr>
      </w:pPr>
    </w:p>
    <w:p w14:paraId="190C2A7D" w14:textId="12CA61C7" w:rsidR="00571A39" w:rsidRPr="00FB6661" w:rsidRDefault="00571A39" w:rsidP="00327105">
      <w:pPr>
        <w:rPr>
          <w:sz w:val="22"/>
          <w:szCs w:val="22"/>
        </w:rPr>
      </w:pPr>
      <w:r w:rsidRPr="00FB6661">
        <w:rPr>
          <w:sz w:val="22"/>
          <w:szCs w:val="22"/>
        </w:rPr>
        <w:t>Below is the code to extract the top 25 products ordered by quantity and graph to be plotted.</w:t>
      </w:r>
    </w:p>
    <w:p w14:paraId="267DCCCD" w14:textId="432688EC" w:rsidR="00571A39" w:rsidRDefault="00571A39" w:rsidP="00327105"/>
    <w:p w14:paraId="0E5880FD" w14:textId="77777777" w:rsidR="00571A39" w:rsidRDefault="00571A39" w:rsidP="00327105">
      <w:pPr>
        <w:pStyle w:val="PPIGCode"/>
      </w:pPr>
      <w:r>
        <w:t>most_sold = df.groupby(['Description'])['Quantity'].sum().sort_values(ascending = False)</w:t>
      </w:r>
    </w:p>
    <w:p w14:paraId="74591956" w14:textId="77777777" w:rsidR="00571A39" w:rsidRDefault="00571A39" w:rsidP="00327105">
      <w:pPr>
        <w:pStyle w:val="PPIGCode"/>
      </w:pPr>
      <w:r>
        <w:t>top25 = most_sold[0:25].plot(kind = 'bar', color='powderblue')</w:t>
      </w:r>
    </w:p>
    <w:p w14:paraId="192DF79F" w14:textId="77777777" w:rsidR="00571A39" w:rsidRDefault="00571A39" w:rsidP="00327105">
      <w:pPr>
        <w:pStyle w:val="PPIGCode"/>
      </w:pPr>
      <w:r>
        <w:t>top25.set_xlabel("Product Name")</w:t>
      </w:r>
    </w:p>
    <w:p w14:paraId="385FA545" w14:textId="7915BAD3" w:rsidR="00571A39" w:rsidRDefault="00571A39" w:rsidP="00327105">
      <w:pPr>
        <w:pStyle w:val="PPIGCode"/>
      </w:pPr>
      <w:r>
        <w:t>top25.set_ylabel("Quantity")</w:t>
      </w:r>
    </w:p>
    <w:p w14:paraId="51AD1EF2" w14:textId="614FD272" w:rsidR="00571A39" w:rsidRDefault="00571A39" w:rsidP="00327105">
      <w:pPr>
        <w:rPr>
          <w:lang w:val="en-US"/>
        </w:rPr>
      </w:pPr>
    </w:p>
    <w:p w14:paraId="4E4936C8" w14:textId="6292BB03" w:rsidR="00571A39" w:rsidRDefault="00571A39" w:rsidP="00327105">
      <w:pPr>
        <w:rPr>
          <w:lang w:val="en-US"/>
        </w:rPr>
      </w:pPr>
      <w:r>
        <w:rPr>
          <w:noProof/>
        </w:rPr>
        <w:drawing>
          <wp:inline distT="0" distB="0" distL="0" distR="0" wp14:anchorId="1505FF0D" wp14:editId="6EFBB546">
            <wp:extent cx="4358640" cy="2983230"/>
            <wp:effectExtent l="133350" t="114300" r="137160" b="1600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58640" cy="298323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6864489" w14:textId="573A159F" w:rsidR="00571A39" w:rsidRDefault="00327105" w:rsidP="00327105">
      <w:pPr>
        <w:rPr>
          <w:i/>
          <w:iCs/>
        </w:rPr>
      </w:pPr>
      <w:r>
        <w:rPr>
          <w:i/>
          <w:iCs/>
        </w:rPr>
        <w:t xml:space="preserve">                                      </w:t>
      </w:r>
      <w:r w:rsidR="00571A39" w:rsidRPr="00DB0AA2">
        <w:rPr>
          <w:i/>
          <w:iCs/>
        </w:rPr>
        <w:t xml:space="preserve">Figure </w:t>
      </w:r>
      <w:r w:rsidR="005F7F7D">
        <w:rPr>
          <w:i/>
          <w:iCs/>
        </w:rPr>
        <w:t>4.</w:t>
      </w:r>
      <w:r w:rsidR="00571A39">
        <w:rPr>
          <w:i/>
          <w:iCs/>
        </w:rPr>
        <w:t>5</w:t>
      </w:r>
      <w:r w:rsidR="00571A39" w:rsidRPr="00DB0AA2">
        <w:rPr>
          <w:i/>
          <w:iCs/>
        </w:rPr>
        <w:t xml:space="preserve">: </w:t>
      </w:r>
      <w:r w:rsidR="00571A39">
        <w:rPr>
          <w:i/>
          <w:iCs/>
        </w:rPr>
        <w:t>Top 25</w:t>
      </w:r>
      <w:r w:rsidR="00571A39" w:rsidRPr="00DB0AA2">
        <w:rPr>
          <w:i/>
          <w:iCs/>
        </w:rPr>
        <w:t xml:space="preserve"> </w:t>
      </w:r>
      <w:r w:rsidR="00571A39">
        <w:rPr>
          <w:i/>
          <w:iCs/>
        </w:rPr>
        <w:t>products sold</w:t>
      </w:r>
    </w:p>
    <w:p w14:paraId="7AE434F5" w14:textId="53C0DE1E" w:rsidR="00571A39" w:rsidRPr="00B03907" w:rsidRDefault="00B03907" w:rsidP="00327105">
      <w:pPr>
        <w:rPr>
          <w:rFonts w:ascii="Arial" w:hAnsi="Arial" w:cs="Arial"/>
          <w:sz w:val="22"/>
          <w:szCs w:val="22"/>
        </w:rPr>
      </w:pPr>
      <w:r w:rsidRPr="00B03907">
        <w:rPr>
          <w:rFonts w:ascii="Arial" w:hAnsi="Arial" w:cs="Arial"/>
          <w:sz w:val="22"/>
          <w:szCs w:val="22"/>
        </w:rPr>
        <w:lastRenderedPageBreak/>
        <w:t>4</w:t>
      </w:r>
      <w:r w:rsidR="00571A39" w:rsidRPr="00B03907">
        <w:rPr>
          <w:rFonts w:ascii="Arial" w:hAnsi="Arial" w:cs="Arial"/>
          <w:sz w:val="22"/>
          <w:szCs w:val="22"/>
        </w:rPr>
        <w:t>.7 Monthly sales analysis</w:t>
      </w:r>
    </w:p>
    <w:p w14:paraId="516467CB" w14:textId="13EEC7AB" w:rsidR="00571A39" w:rsidRPr="00FB6661" w:rsidRDefault="00571A39" w:rsidP="00327105">
      <w:pPr>
        <w:rPr>
          <w:sz w:val="22"/>
          <w:szCs w:val="22"/>
        </w:rPr>
      </w:pPr>
    </w:p>
    <w:p w14:paraId="4A6E9455" w14:textId="4E27AFD2" w:rsidR="00571A39" w:rsidRPr="00FB6661" w:rsidRDefault="00571A39" w:rsidP="00327105">
      <w:pPr>
        <w:rPr>
          <w:sz w:val="22"/>
          <w:szCs w:val="22"/>
        </w:rPr>
      </w:pPr>
      <w:r w:rsidRPr="00FB6661">
        <w:rPr>
          <w:sz w:val="22"/>
          <w:szCs w:val="22"/>
        </w:rPr>
        <w:t>The below code is written to analy</w:t>
      </w:r>
      <w:r w:rsidR="00B03907">
        <w:rPr>
          <w:sz w:val="22"/>
          <w:szCs w:val="22"/>
        </w:rPr>
        <w:t>z</w:t>
      </w:r>
      <w:r w:rsidRPr="00FB6661">
        <w:rPr>
          <w:sz w:val="22"/>
          <w:szCs w:val="22"/>
        </w:rPr>
        <w:t>e the monthly sales of the retail store over the whole dataset.</w:t>
      </w:r>
    </w:p>
    <w:p w14:paraId="43F4E44E" w14:textId="24E7515D" w:rsidR="00571A39" w:rsidRDefault="00571A39" w:rsidP="00327105"/>
    <w:p w14:paraId="33E0E130" w14:textId="77777777" w:rsidR="00571A39" w:rsidRDefault="00571A39" w:rsidP="00327105">
      <w:pPr>
        <w:pStyle w:val="PPIGCode"/>
      </w:pPr>
      <w:r>
        <w:t>df['monthname'] = df['InvoiceDate'].dt.month_name()</w:t>
      </w:r>
    </w:p>
    <w:p w14:paraId="552BC3A1" w14:textId="77777777" w:rsidR="00571A39" w:rsidRDefault="00571A39" w:rsidP="00327105">
      <w:pPr>
        <w:pStyle w:val="PPIGCode"/>
      </w:pPr>
    </w:p>
    <w:p w14:paraId="0AFCE57D" w14:textId="77777777" w:rsidR="00571A39" w:rsidRDefault="00571A39" w:rsidP="00327105">
      <w:pPr>
        <w:pStyle w:val="PPIGCode"/>
      </w:pPr>
      <w:r>
        <w:t>monthly = df.groupby(['monthname','year'])['Total'].sum().plot(kind = 'bar', color = 'turquoise', figsize=(12,7))</w:t>
      </w:r>
    </w:p>
    <w:p w14:paraId="22FC9267" w14:textId="77777777" w:rsidR="00571A39" w:rsidRDefault="00571A39" w:rsidP="00327105">
      <w:pPr>
        <w:pStyle w:val="PPIGCode"/>
      </w:pPr>
      <w:r>
        <w:t>monthly.set_xlabel("Month and Year",size=16)</w:t>
      </w:r>
    </w:p>
    <w:p w14:paraId="4E89306A" w14:textId="77777777" w:rsidR="00571A39" w:rsidRDefault="00571A39" w:rsidP="00327105">
      <w:pPr>
        <w:pStyle w:val="PPIGCode"/>
      </w:pPr>
      <w:r>
        <w:t>monthly.set_ylabel("Money",size=16)</w:t>
      </w:r>
    </w:p>
    <w:p w14:paraId="59292C22" w14:textId="6390E3DA" w:rsidR="00571A39" w:rsidRDefault="00571A39" w:rsidP="00327105">
      <w:pPr>
        <w:pStyle w:val="PPIGCode"/>
      </w:pPr>
      <w:r>
        <w:t>monthly.set_title("Monthly Sales",size=18</w:t>
      </w:r>
    </w:p>
    <w:p w14:paraId="488216DC" w14:textId="77777777" w:rsidR="00B03907" w:rsidRDefault="00B03907" w:rsidP="00327105"/>
    <w:p w14:paraId="62F99BAE" w14:textId="6F3FBF74" w:rsidR="00571A39" w:rsidRDefault="00571A39" w:rsidP="00327105">
      <w:r>
        <w:rPr>
          <w:noProof/>
        </w:rPr>
        <w:drawing>
          <wp:inline distT="0" distB="0" distL="0" distR="0" wp14:anchorId="729E9B0E" wp14:editId="42775C98">
            <wp:extent cx="5154930" cy="3756660"/>
            <wp:effectExtent l="133350" t="114300" r="121920" b="1676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54930" cy="37566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C3AD301" w14:textId="08BF6E2B" w:rsidR="00571A39" w:rsidRDefault="00327105" w:rsidP="00327105">
      <w:pPr>
        <w:rPr>
          <w:i/>
          <w:iCs/>
        </w:rPr>
      </w:pPr>
      <w:r>
        <w:rPr>
          <w:i/>
          <w:iCs/>
        </w:rPr>
        <w:t xml:space="preserve">                                                                 </w:t>
      </w:r>
      <w:r w:rsidR="00571A39" w:rsidRPr="00DB0AA2">
        <w:rPr>
          <w:i/>
          <w:iCs/>
        </w:rPr>
        <w:t xml:space="preserve">Figure </w:t>
      </w:r>
      <w:r w:rsidR="005F7F7D">
        <w:rPr>
          <w:i/>
          <w:iCs/>
        </w:rPr>
        <w:t>4.</w:t>
      </w:r>
      <w:r w:rsidR="00571A39">
        <w:rPr>
          <w:i/>
          <w:iCs/>
        </w:rPr>
        <w:t>6</w:t>
      </w:r>
      <w:r w:rsidR="00571A39" w:rsidRPr="00DB0AA2">
        <w:rPr>
          <w:i/>
          <w:iCs/>
        </w:rPr>
        <w:t xml:space="preserve">: </w:t>
      </w:r>
      <w:r w:rsidR="00571A39">
        <w:rPr>
          <w:i/>
          <w:iCs/>
        </w:rPr>
        <w:t>Monthly sales</w:t>
      </w:r>
    </w:p>
    <w:p w14:paraId="6942EDDA" w14:textId="47ABAA8D" w:rsidR="00571A39" w:rsidRDefault="00571A39" w:rsidP="00327105">
      <w:pPr>
        <w:rPr>
          <w:i/>
          <w:iCs/>
        </w:rPr>
      </w:pPr>
    </w:p>
    <w:p w14:paraId="1FBAB259" w14:textId="69149E85" w:rsidR="00571A39" w:rsidRPr="00282FE7" w:rsidRDefault="00282FE7" w:rsidP="00327105">
      <w:pPr>
        <w:rPr>
          <w:rFonts w:ascii="Arial" w:hAnsi="Arial" w:cs="Arial"/>
          <w:sz w:val="22"/>
          <w:szCs w:val="22"/>
        </w:rPr>
      </w:pPr>
      <w:r w:rsidRPr="00282FE7">
        <w:rPr>
          <w:rFonts w:ascii="Arial" w:hAnsi="Arial" w:cs="Arial"/>
          <w:sz w:val="22"/>
          <w:szCs w:val="22"/>
        </w:rPr>
        <w:t>4</w:t>
      </w:r>
      <w:r w:rsidR="00571A39" w:rsidRPr="00282FE7">
        <w:rPr>
          <w:rFonts w:ascii="Arial" w:hAnsi="Arial" w:cs="Arial"/>
          <w:sz w:val="22"/>
          <w:szCs w:val="22"/>
        </w:rPr>
        <w:t>.8 Daily sales</w:t>
      </w:r>
      <w:r w:rsidR="008B4359">
        <w:rPr>
          <w:rFonts w:ascii="Arial" w:hAnsi="Arial" w:cs="Arial"/>
          <w:sz w:val="22"/>
          <w:szCs w:val="22"/>
        </w:rPr>
        <w:t xml:space="preserve"> analysis</w:t>
      </w:r>
    </w:p>
    <w:p w14:paraId="44209CD1" w14:textId="7BEE6781" w:rsidR="00571A39" w:rsidRPr="00FB6661" w:rsidRDefault="00571A39" w:rsidP="00327105">
      <w:pPr>
        <w:rPr>
          <w:sz w:val="22"/>
          <w:szCs w:val="22"/>
        </w:rPr>
      </w:pPr>
    </w:p>
    <w:p w14:paraId="0405C76A" w14:textId="1E5C404D" w:rsidR="00571A39" w:rsidRPr="00FB6661" w:rsidRDefault="00571A39" w:rsidP="00327105">
      <w:pPr>
        <w:rPr>
          <w:sz w:val="22"/>
          <w:szCs w:val="22"/>
        </w:rPr>
      </w:pPr>
      <w:r w:rsidRPr="00FB6661">
        <w:rPr>
          <w:sz w:val="22"/>
          <w:szCs w:val="22"/>
        </w:rPr>
        <w:t>The below code is written to analy</w:t>
      </w:r>
      <w:r w:rsidR="00282FE7">
        <w:rPr>
          <w:sz w:val="22"/>
          <w:szCs w:val="22"/>
        </w:rPr>
        <w:t>z</w:t>
      </w:r>
      <w:r w:rsidRPr="00FB6661">
        <w:rPr>
          <w:sz w:val="22"/>
          <w:szCs w:val="22"/>
        </w:rPr>
        <w:t xml:space="preserve">e the sales according to the day of the week. This is implemented </w:t>
      </w:r>
      <w:r w:rsidR="00282FE7">
        <w:rPr>
          <w:sz w:val="22"/>
          <w:szCs w:val="22"/>
        </w:rPr>
        <w:t>i</w:t>
      </w:r>
      <w:r w:rsidRPr="00FB6661">
        <w:rPr>
          <w:sz w:val="22"/>
          <w:szCs w:val="22"/>
        </w:rPr>
        <w:t>n the retail store over the whole dataset.</w:t>
      </w:r>
    </w:p>
    <w:p w14:paraId="7FD0EFAE" w14:textId="0D87D5EF" w:rsidR="00571A39" w:rsidRDefault="00571A39" w:rsidP="00327105"/>
    <w:p w14:paraId="5F9C3D83" w14:textId="77777777" w:rsidR="00571A39" w:rsidRDefault="00571A39" w:rsidP="00327105">
      <w:pPr>
        <w:pStyle w:val="PPIGCode"/>
      </w:pPr>
      <w:r>
        <w:t>df['dayname'] = df['InvoiceDate'].dt.day_name()</w:t>
      </w:r>
    </w:p>
    <w:p w14:paraId="07F0AB2D" w14:textId="77777777" w:rsidR="00571A39" w:rsidRDefault="00571A39" w:rsidP="00327105">
      <w:pPr>
        <w:pStyle w:val="PPIGCode"/>
      </w:pPr>
    </w:p>
    <w:p w14:paraId="36E395FF" w14:textId="77777777" w:rsidR="00571A39" w:rsidRDefault="00571A39" w:rsidP="00327105">
      <w:pPr>
        <w:pStyle w:val="PPIGCode"/>
      </w:pPr>
      <w:r>
        <w:t>daily = df.groupby('InvoiceNo')['dayname'].unique().value_counts().sort_index().plot(kind = 'bar',color = 'c', figsize=(12,7))</w:t>
      </w:r>
    </w:p>
    <w:p w14:paraId="53FE1766" w14:textId="77777777" w:rsidR="00571A39" w:rsidRDefault="00571A39" w:rsidP="00327105">
      <w:pPr>
        <w:pStyle w:val="PPIGCode"/>
      </w:pPr>
      <w:r>
        <w:t>daily.set_xlabel("Day",size=16)</w:t>
      </w:r>
    </w:p>
    <w:p w14:paraId="55D493FF" w14:textId="77777777" w:rsidR="00571A39" w:rsidRDefault="00571A39" w:rsidP="00327105">
      <w:pPr>
        <w:pStyle w:val="PPIGCode"/>
      </w:pPr>
      <w:r>
        <w:t>daily.set_ylabel("Order Count",size=16)</w:t>
      </w:r>
    </w:p>
    <w:p w14:paraId="2F26DEB5" w14:textId="573E85B6" w:rsidR="00571A39" w:rsidRPr="00571A39" w:rsidRDefault="00571A39" w:rsidP="00327105">
      <w:pPr>
        <w:pStyle w:val="PPIGCode"/>
      </w:pPr>
      <w:r>
        <w:t>daily.set_title("Daily Sales",size=18)</w:t>
      </w:r>
    </w:p>
    <w:p w14:paraId="7BA0B66E" w14:textId="77777777" w:rsidR="00571A39" w:rsidRPr="00571A39" w:rsidRDefault="00571A39" w:rsidP="00327105"/>
    <w:p w14:paraId="321D57A7" w14:textId="75C0E728" w:rsidR="00571A39" w:rsidRDefault="00FB6661" w:rsidP="00327105">
      <w:pPr>
        <w:rPr>
          <w:lang w:val="en-US"/>
        </w:rPr>
      </w:pPr>
      <w:r>
        <w:rPr>
          <w:noProof/>
        </w:rPr>
        <w:lastRenderedPageBreak/>
        <w:drawing>
          <wp:inline distT="0" distB="0" distL="0" distR="0" wp14:anchorId="566C6E4E" wp14:editId="703A3226">
            <wp:extent cx="5048250" cy="3048000"/>
            <wp:effectExtent l="114300" t="114300" r="152400" b="15240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48250" cy="304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A286A06" w14:textId="49963511" w:rsidR="00FB6661" w:rsidRDefault="00327105" w:rsidP="00327105">
      <w:pPr>
        <w:rPr>
          <w:i/>
          <w:iCs/>
        </w:rPr>
      </w:pPr>
      <w:r>
        <w:rPr>
          <w:i/>
          <w:iCs/>
        </w:rPr>
        <w:t xml:space="preserve">                                                   </w:t>
      </w:r>
      <w:r w:rsidR="00FB6661" w:rsidRPr="00DB0AA2">
        <w:rPr>
          <w:i/>
          <w:iCs/>
        </w:rPr>
        <w:t xml:space="preserve">Figure </w:t>
      </w:r>
      <w:r w:rsidR="005F7F7D">
        <w:rPr>
          <w:i/>
          <w:iCs/>
        </w:rPr>
        <w:t>4.</w:t>
      </w:r>
      <w:r w:rsidR="00FB6661">
        <w:rPr>
          <w:i/>
          <w:iCs/>
        </w:rPr>
        <w:t>7</w:t>
      </w:r>
      <w:r w:rsidR="00FB6661" w:rsidRPr="00DB0AA2">
        <w:rPr>
          <w:i/>
          <w:iCs/>
        </w:rPr>
        <w:t xml:space="preserve">: </w:t>
      </w:r>
      <w:r w:rsidR="00FB6661">
        <w:rPr>
          <w:i/>
          <w:iCs/>
        </w:rPr>
        <w:t>Day of the week sales</w:t>
      </w:r>
    </w:p>
    <w:p w14:paraId="49684B78" w14:textId="41241422" w:rsidR="00FB6661" w:rsidRDefault="00FB6661" w:rsidP="00327105">
      <w:pPr>
        <w:rPr>
          <w:i/>
          <w:iCs/>
        </w:rPr>
      </w:pPr>
    </w:p>
    <w:p w14:paraId="20253884" w14:textId="5DCBD8AE" w:rsidR="00FB6661" w:rsidRPr="00282FE7" w:rsidRDefault="00282FE7" w:rsidP="00327105">
      <w:pPr>
        <w:rPr>
          <w:rFonts w:ascii="Arial" w:hAnsi="Arial" w:cs="Arial"/>
          <w:sz w:val="22"/>
          <w:szCs w:val="22"/>
        </w:rPr>
      </w:pPr>
      <w:r w:rsidRPr="00282FE7">
        <w:rPr>
          <w:rFonts w:ascii="Arial" w:hAnsi="Arial" w:cs="Arial"/>
          <w:sz w:val="22"/>
          <w:szCs w:val="22"/>
        </w:rPr>
        <w:t>4</w:t>
      </w:r>
      <w:r w:rsidR="009D7E4A" w:rsidRPr="00282FE7">
        <w:rPr>
          <w:rFonts w:ascii="Arial" w:hAnsi="Arial" w:cs="Arial"/>
          <w:sz w:val="22"/>
          <w:szCs w:val="22"/>
        </w:rPr>
        <w:t>.9 Hourly sales</w:t>
      </w:r>
      <w:r w:rsidR="00136577">
        <w:rPr>
          <w:rFonts w:ascii="Arial" w:hAnsi="Arial" w:cs="Arial"/>
          <w:sz w:val="22"/>
          <w:szCs w:val="22"/>
        </w:rPr>
        <w:t xml:space="preserve"> analysis</w:t>
      </w:r>
    </w:p>
    <w:p w14:paraId="638993A4" w14:textId="35CEEF89" w:rsidR="009D7E4A" w:rsidRDefault="009D7E4A" w:rsidP="00327105"/>
    <w:p w14:paraId="696B5CF8" w14:textId="44EF28AB" w:rsidR="009D7E4A" w:rsidRPr="00FB6661" w:rsidRDefault="009D7E4A" w:rsidP="00327105">
      <w:pPr>
        <w:rPr>
          <w:sz w:val="22"/>
          <w:szCs w:val="22"/>
        </w:rPr>
      </w:pPr>
      <w:r w:rsidRPr="00FB6661">
        <w:rPr>
          <w:sz w:val="22"/>
          <w:szCs w:val="22"/>
        </w:rPr>
        <w:t>The below code is written to analy</w:t>
      </w:r>
      <w:r w:rsidR="00282FE7">
        <w:rPr>
          <w:sz w:val="22"/>
          <w:szCs w:val="22"/>
        </w:rPr>
        <w:t>z</w:t>
      </w:r>
      <w:r w:rsidRPr="00FB6661">
        <w:rPr>
          <w:sz w:val="22"/>
          <w:szCs w:val="22"/>
        </w:rPr>
        <w:t xml:space="preserve">e the sales according to the </w:t>
      </w:r>
      <w:r>
        <w:rPr>
          <w:sz w:val="22"/>
          <w:szCs w:val="22"/>
        </w:rPr>
        <w:t>hour</w:t>
      </w:r>
      <w:r w:rsidRPr="00FB6661">
        <w:rPr>
          <w:sz w:val="22"/>
          <w:szCs w:val="22"/>
        </w:rPr>
        <w:t xml:space="preserve"> of the </w:t>
      </w:r>
      <w:r>
        <w:rPr>
          <w:sz w:val="22"/>
          <w:szCs w:val="22"/>
        </w:rPr>
        <w:t>day</w:t>
      </w:r>
      <w:r w:rsidRPr="00FB6661">
        <w:rPr>
          <w:sz w:val="22"/>
          <w:szCs w:val="22"/>
        </w:rPr>
        <w:t xml:space="preserve">. This is implemented </w:t>
      </w:r>
      <w:r w:rsidR="00AA14AB">
        <w:rPr>
          <w:sz w:val="22"/>
          <w:szCs w:val="22"/>
        </w:rPr>
        <w:t>on the complete</w:t>
      </w:r>
      <w:r w:rsidRPr="00FB6661">
        <w:rPr>
          <w:sz w:val="22"/>
          <w:szCs w:val="22"/>
        </w:rPr>
        <w:t xml:space="preserve"> dataset.</w:t>
      </w:r>
    </w:p>
    <w:p w14:paraId="2F715F05" w14:textId="5EEE45F5" w:rsidR="009D7E4A" w:rsidRDefault="009D7E4A" w:rsidP="00327105"/>
    <w:p w14:paraId="2DFF74A0" w14:textId="77777777" w:rsidR="009D7E4A" w:rsidRDefault="009D7E4A" w:rsidP="00327105">
      <w:pPr>
        <w:pStyle w:val="PPIGCode"/>
      </w:pPr>
      <w:r>
        <w:t>hourly = df.groupby('InvoiceNo')['hour'].unique().value_counts().iloc[:-1].sort_index().plot(kind = 'bar',color = 'aqua', figsize=(12,7))</w:t>
      </w:r>
    </w:p>
    <w:p w14:paraId="3C29DA71" w14:textId="77777777" w:rsidR="009D7E4A" w:rsidRDefault="009D7E4A" w:rsidP="00327105">
      <w:pPr>
        <w:pStyle w:val="PPIGCode"/>
      </w:pPr>
      <w:r>
        <w:t>hourly.set_xlabel("Hour",size=16)</w:t>
      </w:r>
    </w:p>
    <w:p w14:paraId="2CAE035C" w14:textId="77777777" w:rsidR="009D7E4A" w:rsidRDefault="009D7E4A" w:rsidP="00327105">
      <w:pPr>
        <w:pStyle w:val="PPIGCode"/>
      </w:pPr>
      <w:r>
        <w:t>hourly.set_ylabel("Order Count",size=16)</w:t>
      </w:r>
    </w:p>
    <w:p w14:paraId="2AC39FE3" w14:textId="77777777" w:rsidR="009D7E4A" w:rsidRDefault="009D7E4A" w:rsidP="00327105">
      <w:pPr>
        <w:pStyle w:val="PPIGCode"/>
      </w:pPr>
      <w:r>
        <w:t>hourly.set_title("Hourly sales pattern",size=18)</w:t>
      </w:r>
    </w:p>
    <w:p w14:paraId="2DD99B89" w14:textId="77777777" w:rsidR="009D7E4A" w:rsidRDefault="009D7E4A" w:rsidP="00327105">
      <w:pPr>
        <w:pStyle w:val="PPIGCode"/>
      </w:pPr>
      <w:r>
        <w:t>hourly.set_xticklabels(range(6,21), rotation='horizontal', fontsize=15)</w:t>
      </w:r>
    </w:p>
    <w:p w14:paraId="75FEB88B" w14:textId="5DFA1D63" w:rsidR="009D7E4A" w:rsidRDefault="009D7E4A" w:rsidP="00327105">
      <w:pPr>
        <w:pStyle w:val="PPIGCode"/>
      </w:pPr>
      <w:r>
        <w:t>plt.show()</w:t>
      </w:r>
    </w:p>
    <w:p w14:paraId="769E2540" w14:textId="2C08109F" w:rsidR="009D7E4A" w:rsidRDefault="009D7E4A" w:rsidP="00327105"/>
    <w:p w14:paraId="4C726DB7" w14:textId="5E7A915F" w:rsidR="009D7E4A" w:rsidRDefault="009D7E4A" w:rsidP="00327105">
      <w:r>
        <w:rPr>
          <w:noProof/>
        </w:rPr>
        <w:drawing>
          <wp:inline distT="0" distB="0" distL="0" distR="0" wp14:anchorId="2DB1C416" wp14:editId="23A0AE08">
            <wp:extent cx="4728210" cy="2697480"/>
            <wp:effectExtent l="133350" t="114300" r="129540" b="1600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2821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67593FE" w14:textId="1B27BD09" w:rsidR="009D7E4A" w:rsidRDefault="00327105" w:rsidP="00327105">
      <w:pPr>
        <w:rPr>
          <w:i/>
          <w:iCs/>
        </w:rPr>
      </w:pPr>
      <w:r>
        <w:rPr>
          <w:i/>
          <w:iCs/>
        </w:rPr>
        <w:t xml:space="preserve">                                                     </w:t>
      </w:r>
      <w:r w:rsidR="009D7E4A" w:rsidRPr="00DB0AA2">
        <w:rPr>
          <w:i/>
          <w:iCs/>
        </w:rPr>
        <w:t xml:space="preserve">Figure </w:t>
      </w:r>
      <w:r w:rsidR="005F7F7D">
        <w:rPr>
          <w:i/>
          <w:iCs/>
        </w:rPr>
        <w:t>4.8</w:t>
      </w:r>
      <w:r w:rsidR="009D7E4A" w:rsidRPr="00DB0AA2">
        <w:rPr>
          <w:i/>
          <w:iCs/>
        </w:rPr>
        <w:t xml:space="preserve">: </w:t>
      </w:r>
      <w:r w:rsidR="009D7E4A">
        <w:rPr>
          <w:i/>
          <w:iCs/>
        </w:rPr>
        <w:t>Hour in the day sales</w:t>
      </w:r>
    </w:p>
    <w:p w14:paraId="2CBE3871" w14:textId="40D064D7" w:rsidR="00E60947" w:rsidRPr="00282FE7" w:rsidRDefault="00282FE7" w:rsidP="00327105">
      <w:pPr>
        <w:rPr>
          <w:rFonts w:ascii="Arial" w:hAnsi="Arial" w:cs="Arial"/>
          <w:sz w:val="22"/>
          <w:szCs w:val="22"/>
        </w:rPr>
      </w:pPr>
      <w:r>
        <w:rPr>
          <w:rFonts w:ascii="Arial" w:hAnsi="Arial" w:cs="Arial"/>
          <w:sz w:val="22"/>
          <w:szCs w:val="22"/>
        </w:rPr>
        <w:lastRenderedPageBreak/>
        <w:t>4</w:t>
      </w:r>
      <w:r w:rsidR="00E60947" w:rsidRPr="00282FE7">
        <w:rPr>
          <w:rFonts w:ascii="Arial" w:hAnsi="Arial" w:cs="Arial"/>
          <w:sz w:val="22"/>
          <w:szCs w:val="22"/>
        </w:rPr>
        <w:t>.10 Sales of a product over the year</w:t>
      </w:r>
    </w:p>
    <w:p w14:paraId="1271A5E7" w14:textId="2CF6417F" w:rsidR="00E60947" w:rsidRPr="00E60947" w:rsidRDefault="00E60947" w:rsidP="00327105">
      <w:pPr>
        <w:rPr>
          <w:sz w:val="22"/>
          <w:szCs w:val="22"/>
        </w:rPr>
      </w:pPr>
    </w:p>
    <w:p w14:paraId="7E3B6FE9" w14:textId="746CBE18" w:rsidR="00E60947" w:rsidRPr="00E60947" w:rsidRDefault="00E60947" w:rsidP="00327105">
      <w:pPr>
        <w:rPr>
          <w:sz w:val="22"/>
          <w:szCs w:val="22"/>
        </w:rPr>
      </w:pPr>
      <w:r w:rsidRPr="00E60947">
        <w:rPr>
          <w:sz w:val="22"/>
          <w:szCs w:val="22"/>
        </w:rPr>
        <w:t>By using the below code, the sale of a specific product could be plotted over the year.</w:t>
      </w:r>
    </w:p>
    <w:p w14:paraId="0AC58227" w14:textId="561EC724" w:rsidR="00E60947" w:rsidRDefault="00E60947" w:rsidP="00327105">
      <w:pPr>
        <w:rPr>
          <w:i/>
          <w:iCs/>
        </w:rPr>
      </w:pPr>
    </w:p>
    <w:p w14:paraId="75CA9A06" w14:textId="54ACC0BB" w:rsidR="00E60947" w:rsidRPr="00E60947" w:rsidRDefault="00E60947" w:rsidP="00327105">
      <w:pPr>
        <w:pStyle w:val="PPIGCode"/>
      </w:pPr>
      <w:r w:rsidRPr="00E60947">
        <w:t>df[df['Description'] == "WHITE HANGING HEART T-LIGHT HOLDER"].groupby(['monthname','year'])['Total'].sum().plot(kind = 'bar',color = 'gold', figsize=(13,7))</w:t>
      </w:r>
    </w:p>
    <w:p w14:paraId="5DD36C93" w14:textId="12F9221D" w:rsidR="00E60947" w:rsidRDefault="00E60947" w:rsidP="00327105">
      <w:pPr>
        <w:rPr>
          <w:i/>
          <w:iCs/>
        </w:rPr>
      </w:pPr>
    </w:p>
    <w:p w14:paraId="7A9E7CC9" w14:textId="773922B3" w:rsidR="00E60947" w:rsidRDefault="00E60947" w:rsidP="00327105">
      <w:r>
        <w:rPr>
          <w:noProof/>
        </w:rPr>
        <w:drawing>
          <wp:inline distT="0" distB="0" distL="0" distR="0" wp14:anchorId="5490D654" wp14:editId="6B9CAB83">
            <wp:extent cx="5139690" cy="3200400"/>
            <wp:effectExtent l="133350" t="114300" r="118110" b="1524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139690" cy="32004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499B532" w14:textId="4C909DB4" w:rsidR="00E60947" w:rsidRDefault="00E60947" w:rsidP="00327105">
      <w:pPr>
        <w:rPr>
          <w:i/>
          <w:iCs/>
        </w:rPr>
      </w:pPr>
      <w:r w:rsidRPr="00DB0AA2">
        <w:rPr>
          <w:i/>
          <w:iCs/>
        </w:rPr>
        <w:t xml:space="preserve">Figure </w:t>
      </w:r>
      <w:r w:rsidR="005F7F7D">
        <w:rPr>
          <w:i/>
          <w:iCs/>
        </w:rPr>
        <w:t>4.9</w:t>
      </w:r>
      <w:r w:rsidRPr="00DB0AA2">
        <w:rPr>
          <w:i/>
          <w:iCs/>
        </w:rPr>
        <w:t xml:space="preserve">: </w:t>
      </w:r>
      <w:r>
        <w:rPr>
          <w:i/>
          <w:iCs/>
        </w:rPr>
        <w:t>Sale of a product over the dataset time period over months</w:t>
      </w:r>
    </w:p>
    <w:p w14:paraId="3569C986" w14:textId="3664DFBD" w:rsidR="00E60947" w:rsidRDefault="00E60947" w:rsidP="00327105">
      <w:pPr>
        <w:rPr>
          <w:i/>
          <w:iCs/>
        </w:rPr>
      </w:pPr>
    </w:p>
    <w:p w14:paraId="56E82921" w14:textId="0D101C5D" w:rsidR="00E60947" w:rsidRPr="00282FE7" w:rsidRDefault="00282FE7" w:rsidP="00327105">
      <w:pPr>
        <w:rPr>
          <w:rFonts w:ascii="Arial" w:hAnsi="Arial" w:cs="Arial"/>
          <w:sz w:val="22"/>
          <w:szCs w:val="22"/>
        </w:rPr>
      </w:pPr>
      <w:r>
        <w:rPr>
          <w:rFonts w:ascii="Arial" w:hAnsi="Arial" w:cs="Arial"/>
          <w:sz w:val="22"/>
          <w:szCs w:val="22"/>
        </w:rPr>
        <w:t>4</w:t>
      </w:r>
      <w:r w:rsidR="00E60947" w:rsidRPr="00282FE7">
        <w:rPr>
          <w:rFonts w:ascii="Arial" w:hAnsi="Arial" w:cs="Arial"/>
          <w:sz w:val="22"/>
          <w:szCs w:val="22"/>
        </w:rPr>
        <w:t xml:space="preserve">.11 Some </w:t>
      </w:r>
      <w:r w:rsidR="00AA14AB">
        <w:rPr>
          <w:rFonts w:ascii="Arial" w:hAnsi="Arial" w:cs="Arial"/>
          <w:sz w:val="22"/>
          <w:szCs w:val="22"/>
        </w:rPr>
        <w:t xml:space="preserve">of the </w:t>
      </w:r>
      <w:r w:rsidR="00E60947" w:rsidRPr="00282FE7">
        <w:rPr>
          <w:rFonts w:ascii="Arial" w:hAnsi="Arial" w:cs="Arial"/>
          <w:sz w:val="22"/>
          <w:szCs w:val="22"/>
        </w:rPr>
        <w:t>other basic statistics</w:t>
      </w:r>
    </w:p>
    <w:p w14:paraId="77CCDD8F" w14:textId="095CBF8C" w:rsidR="00E60947" w:rsidRPr="00E60947" w:rsidRDefault="00E60947" w:rsidP="00327105">
      <w:pPr>
        <w:rPr>
          <w:sz w:val="22"/>
          <w:szCs w:val="22"/>
        </w:rPr>
      </w:pPr>
    </w:p>
    <w:p w14:paraId="462D166E" w14:textId="143A2A67" w:rsidR="00E60947" w:rsidRDefault="00E60947" w:rsidP="00327105">
      <w:pPr>
        <w:rPr>
          <w:sz w:val="22"/>
          <w:szCs w:val="22"/>
        </w:rPr>
      </w:pPr>
      <w:r w:rsidRPr="00E60947">
        <w:rPr>
          <w:sz w:val="22"/>
          <w:szCs w:val="22"/>
        </w:rPr>
        <w:t xml:space="preserve">To get the idea of </w:t>
      </w:r>
      <w:r w:rsidR="00282FE7">
        <w:rPr>
          <w:sz w:val="22"/>
          <w:szCs w:val="22"/>
        </w:rPr>
        <w:t xml:space="preserve">the </w:t>
      </w:r>
      <w:r w:rsidRPr="00E60947">
        <w:rPr>
          <w:sz w:val="22"/>
          <w:szCs w:val="22"/>
        </w:rPr>
        <w:t>dataset, some basic statistics ha</w:t>
      </w:r>
      <w:r w:rsidR="00282FE7">
        <w:rPr>
          <w:sz w:val="22"/>
          <w:szCs w:val="22"/>
        </w:rPr>
        <w:t>ve</w:t>
      </w:r>
      <w:r w:rsidRPr="00E60947">
        <w:rPr>
          <w:sz w:val="22"/>
          <w:szCs w:val="22"/>
        </w:rPr>
        <w:t xml:space="preserve"> been extracted in this section.</w:t>
      </w:r>
    </w:p>
    <w:p w14:paraId="756E5497" w14:textId="1A0F0A08" w:rsidR="00E60947" w:rsidRDefault="00E60947" w:rsidP="00327105">
      <w:pPr>
        <w:rPr>
          <w:sz w:val="22"/>
          <w:szCs w:val="22"/>
        </w:rPr>
      </w:pPr>
    </w:p>
    <w:p w14:paraId="4E00A3A8" w14:textId="4B0EB7B1" w:rsidR="007B4E8C" w:rsidRDefault="007B4E8C" w:rsidP="00327105">
      <w:pPr>
        <w:rPr>
          <w:sz w:val="22"/>
          <w:szCs w:val="22"/>
        </w:rPr>
      </w:pPr>
      <w:r>
        <w:rPr>
          <w:sz w:val="22"/>
          <w:szCs w:val="22"/>
        </w:rPr>
        <w:t>Code to get the top five customers from the countries.</w:t>
      </w:r>
    </w:p>
    <w:p w14:paraId="159E75C9" w14:textId="17957DA4" w:rsidR="00E60947" w:rsidRDefault="00E60947" w:rsidP="00327105">
      <w:pPr>
        <w:rPr>
          <w:sz w:val="22"/>
          <w:szCs w:val="22"/>
        </w:rPr>
      </w:pPr>
    </w:p>
    <w:p w14:paraId="5D01A975" w14:textId="535FB77D" w:rsidR="007B4E8C" w:rsidRDefault="007B4E8C" w:rsidP="00327105">
      <w:pPr>
        <w:pStyle w:val="PPIGCode"/>
      </w:pPr>
      <w:r w:rsidRPr="007B4E8C">
        <w:t>df.groupby(['Country'])['CustomerID'].count().sort_values(ascending = False).head()</w:t>
      </w:r>
    </w:p>
    <w:p w14:paraId="14D32A41" w14:textId="0408ACA6" w:rsidR="00E60947" w:rsidRDefault="00E60947" w:rsidP="00327105">
      <w:pPr>
        <w:rPr>
          <w:sz w:val="22"/>
          <w:szCs w:val="22"/>
        </w:rPr>
      </w:pPr>
    </w:p>
    <w:tbl>
      <w:tblPr>
        <w:tblW w:w="3011" w:type="dxa"/>
        <w:tblInd w:w="3002" w:type="dxa"/>
        <w:tblLook w:val="04A0" w:firstRow="1" w:lastRow="0" w:firstColumn="1" w:lastColumn="0" w:noHBand="0" w:noVBand="1"/>
      </w:tblPr>
      <w:tblGrid>
        <w:gridCol w:w="1780"/>
        <w:gridCol w:w="1231"/>
      </w:tblGrid>
      <w:tr w:rsidR="00E60947" w:rsidRPr="00E60947" w14:paraId="4CD14FC4" w14:textId="77777777" w:rsidTr="007B4E8C">
        <w:trPr>
          <w:trHeight w:val="288"/>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BB65FE" w14:textId="77777777" w:rsidR="00E60947" w:rsidRPr="00E60947" w:rsidRDefault="00E60947" w:rsidP="00327105">
            <w:pPr>
              <w:overflowPunct/>
              <w:autoSpaceDE/>
              <w:autoSpaceDN/>
              <w:adjustRightInd/>
              <w:textAlignment w:val="auto"/>
              <w:rPr>
                <w:rFonts w:eastAsia="Times New Roman"/>
                <w:b/>
                <w:bCs/>
                <w:color w:val="000000"/>
                <w:sz w:val="22"/>
                <w:szCs w:val="22"/>
                <w:lang w:val="en-IN" w:eastAsia="en-IN"/>
              </w:rPr>
            </w:pPr>
            <w:r w:rsidRPr="00E60947">
              <w:rPr>
                <w:rFonts w:eastAsia="Times New Roman"/>
                <w:b/>
                <w:bCs/>
                <w:color w:val="000000"/>
                <w:sz w:val="22"/>
                <w:szCs w:val="22"/>
                <w:lang w:val="en-IN" w:eastAsia="en-IN"/>
              </w:rPr>
              <w:t>Country</w:t>
            </w:r>
          </w:p>
        </w:tc>
        <w:tc>
          <w:tcPr>
            <w:tcW w:w="1231" w:type="dxa"/>
            <w:tcBorders>
              <w:top w:val="single" w:sz="4" w:space="0" w:color="auto"/>
              <w:left w:val="nil"/>
              <w:bottom w:val="single" w:sz="4" w:space="0" w:color="auto"/>
              <w:right w:val="single" w:sz="4" w:space="0" w:color="auto"/>
            </w:tcBorders>
            <w:shd w:val="clear" w:color="auto" w:fill="auto"/>
            <w:noWrap/>
            <w:vAlign w:val="bottom"/>
            <w:hideMark/>
          </w:tcPr>
          <w:p w14:paraId="7D44A094" w14:textId="77777777" w:rsidR="00E60947" w:rsidRPr="00E60947" w:rsidRDefault="00E60947" w:rsidP="00327105">
            <w:pPr>
              <w:overflowPunct/>
              <w:autoSpaceDE/>
              <w:autoSpaceDN/>
              <w:adjustRightInd/>
              <w:textAlignment w:val="auto"/>
              <w:rPr>
                <w:rFonts w:eastAsia="Times New Roman"/>
                <w:b/>
                <w:bCs/>
                <w:color w:val="000000"/>
                <w:sz w:val="22"/>
                <w:szCs w:val="22"/>
                <w:lang w:val="en-IN" w:eastAsia="en-IN"/>
              </w:rPr>
            </w:pPr>
            <w:r w:rsidRPr="00E60947">
              <w:rPr>
                <w:rFonts w:eastAsia="Times New Roman"/>
                <w:b/>
                <w:bCs/>
                <w:color w:val="000000"/>
                <w:sz w:val="22"/>
                <w:szCs w:val="22"/>
                <w:lang w:val="en-IN" w:eastAsia="en-IN"/>
              </w:rPr>
              <w:t>Customers</w:t>
            </w:r>
          </w:p>
        </w:tc>
      </w:tr>
      <w:tr w:rsidR="00E60947" w:rsidRPr="00E60947" w14:paraId="7C037033" w14:textId="77777777" w:rsidTr="007B4E8C">
        <w:trPr>
          <w:trHeight w:val="288"/>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14EDF1BD" w14:textId="107CD719"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United Kingdom</w:t>
            </w:r>
          </w:p>
        </w:tc>
        <w:tc>
          <w:tcPr>
            <w:tcW w:w="1231" w:type="dxa"/>
            <w:tcBorders>
              <w:top w:val="nil"/>
              <w:left w:val="nil"/>
              <w:bottom w:val="single" w:sz="4" w:space="0" w:color="auto"/>
              <w:right w:val="single" w:sz="4" w:space="0" w:color="auto"/>
            </w:tcBorders>
            <w:shd w:val="clear" w:color="auto" w:fill="auto"/>
            <w:noWrap/>
            <w:vAlign w:val="bottom"/>
            <w:hideMark/>
          </w:tcPr>
          <w:p w14:paraId="075FA9D8" w14:textId="7777777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354345</w:t>
            </w:r>
          </w:p>
        </w:tc>
      </w:tr>
      <w:tr w:rsidR="00E60947" w:rsidRPr="00E60947" w14:paraId="2FCD6C14" w14:textId="77777777" w:rsidTr="007B4E8C">
        <w:trPr>
          <w:trHeight w:val="288"/>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2AF43F3A" w14:textId="20548B2A"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Germany</w:t>
            </w:r>
          </w:p>
        </w:tc>
        <w:tc>
          <w:tcPr>
            <w:tcW w:w="1231" w:type="dxa"/>
            <w:tcBorders>
              <w:top w:val="nil"/>
              <w:left w:val="nil"/>
              <w:bottom w:val="single" w:sz="4" w:space="0" w:color="auto"/>
              <w:right w:val="single" w:sz="4" w:space="0" w:color="auto"/>
            </w:tcBorders>
            <w:shd w:val="clear" w:color="auto" w:fill="auto"/>
            <w:noWrap/>
            <w:vAlign w:val="bottom"/>
            <w:hideMark/>
          </w:tcPr>
          <w:p w14:paraId="772A60B8" w14:textId="7777777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9042</w:t>
            </w:r>
          </w:p>
        </w:tc>
      </w:tr>
      <w:tr w:rsidR="00E60947" w:rsidRPr="00E60947" w14:paraId="53C98BE8" w14:textId="77777777" w:rsidTr="007B4E8C">
        <w:trPr>
          <w:trHeight w:val="288"/>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6B81135" w14:textId="666B7CC2"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France</w:t>
            </w:r>
          </w:p>
        </w:tc>
        <w:tc>
          <w:tcPr>
            <w:tcW w:w="1231" w:type="dxa"/>
            <w:tcBorders>
              <w:top w:val="nil"/>
              <w:left w:val="nil"/>
              <w:bottom w:val="single" w:sz="4" w:space="0" w:color="auto"/>
              <w:right w:val="single" w:sz="4" w:space="0" w:color="auto"/>
            </w:tcBorders>
            <w:shd w:val="clear" w:color="auto" w:fill="auto"/>
            <w:noWrap/>
            <w:vAlign w:val="bottom"/>
            <w:hideMark/>
          </w:tcPr>
          <w:p w14:paraId="0E790535" w14:textId="7777777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8342</w:t>
            </w:r>
          </w:p>
        </w:tc>
      </w:tr>
      <w:tr w:rsidR="00E60947" w:rsidRPr="00E60947" w14:paraId="7A745C58" w14:textId="77777777" w:rsidTr="007B4E8C">
        <w:trPr>
          <w:trHeight w:val="288"/>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76093252" w14:textId="449E08A6"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EIRE</w:t>
            </w:r>
          </w:p>
        </w:tc>
        <w:tc>
          <w:tcPr>
            <w:tcW w:w="1231" w:type="dxa"/>
            <w:tcBorders>
              <w:top w:val="nil"/>
              <w:left w:val="nil"/>
              <w:bottom w:val="single" w:sz="4" w:space="0" w:color="auto"/>
              <w:right w:val="single" w:sz="4" w:space="0" w:color="auto"/>
            </w:tcBorders>
            <w:shd w:val="clear" w:color="auto" w:fill="auto"/>
            <w:noWrap/>
            <w:vAlign w:val="bottom"/>
            <w:hideMark/>
          </w:tcPr>
          <w:p w14:paraId="59DC7B55" w14:textId="7777777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7238</w:t>
            </w:r>
          </w:p>
        </w:tc>
      </w:tr>
      <w:tr w:rsidR="00E60947" w:rsidRPr="00E60947" w14:paraId="0B98F56F" w14:textId="77777777" w:rsidTr="007B4E8C">
        <w:trPr>
          <w:trHeight w:val="288"/>
        </w:trPr>
        <w:tc>
          <w:tcPr>
            <w:tcW w:w="1780" w:type="dxa"/>
            <w:tcBorders>
              <w:top w:val="nil"/>
              <w:left w:val="single" w:sz="4" w:space="0" w:color="auto"/>
              <w:bottom w:val="single" w:sz="4" w:space="0" w:color="auto"/>
              <w:right w:val="single" w:sz="4" w:space="0" w:color="auto"/>
            </w:tcBorders>
            <w:shd w:val="clear" w:color="auto" w:fill="auto"/>
            <w:noWrap/>
            <w:vAlign w:val="center"/>
            <w:hideMark/>
          </w:tcPr>
          <w:p w14:paraId="5D078E75" w14:textId="7DBEB0E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Spain</w:t>
            </w:r>
          </w:p>
        </w:tc>
        <w:tc>
          <w:tcPr>
            <w:tcW w:w="1231" w:type="dxa"/>
            <w:tcBorders>
              <w:top w:val="nil"/>
              <w:left w:val="nil"/>
              <w:bottom w:val="single" w:sz="4" w:space="0" w:color="auto"/>
              <w:right w:val="single" w:sz="4" w:space="0" w:color="auto"/>
            </w:tcBorders>
            <w:shd w:val="clear" w:color="auto" w:fill="auto"/>
            <w:noWrap/>
            <w:vAlign w:val="bottom"/>
            <w:hideMark/>
          </w:tcPr>
          <w:p w14:paraId="05F10D54" w14:textId="77777777" w:rsidR="00E60947" w:rsidRPr="00E60947" w:rsidRDefault="00E60947" w:rsidP="00327105">
            <w:pPr>
              <w:overflowPunct/>
              <w:autoSpaceDE/>
              <w:autoSpaceDN/>
              <w:adjustRightInd/>
              <w:textAlignment w:val="auto"/>
              <w:rPr>
                <w:rFonts w:eastAsia="Times New Roman"/>
                <w:color w:val="000000"/>
                <w:sz w:val="22"/>
                <w:szCs w:val="22"/>
                <w:lang w:val="en-IN" w:eastAsia="en-IN"/>
              </w:rPr>
            </w:pPr>
            <w:r w:rsidRPr="00E60947">
              <w:rPr>
                <w:rFonts w:eastAsia="Times New Roman"/>
                <w:color w:val="000000"/>
                <w:sz w:val="22"/>
                <w:szCs w:val="22"/>
                <w:lang w:val="en-IN" w:eastAsia="en-IN"/>
              </w:rPr>
              <w:t>2485</w:t>
            </w:r>
          </w:p>
        </w:tc>
      </w:tr>
    </w:tbl>
    <w:p w14:paraId="08C29236" w14:textId="77777777" w:rsidR="007B4E8C" w:rsidRDefault="007B4E8C" w:rsidP="00327105">
      <w:pPr>
        <w:rPr>
          <w:i/>
          <w:iCs/>
        </w:rPr>
      </w:pPr>
    </w:p>
    <w:p w14:paraId="5BD41626" w14:textId="7CEAADBA" w:rsidR="00E60947" w:rsidRPr="007B4E8C" w:rsidRDefault="007B4E8C" w:rsidP="00327105">
      <w:pPr>
        <w:rPr>
          <w:i/>
          <w:iCs/>
        </w:rPr>
      </w:pPr>
      <w:r w:rsidRPr="007B4E8C">
        <w:rPr>
          <w:i/>
          <w:iCs/>
        </w:rPr>
        <w:t xml:space="preserve">Table </w:t>
      </w:r>
      <w:r w:rsidR="005F7F7D">
        <w:rPr>
          <w:i/>
          <w:iCs/>
        </w:rPr>
        <w:t>4.1</w:t>
      </w:r>
      <w:r w:rsidRPr="007B4E8C">
        <w:rPr>
          <w:i/>
          <w:iCs/>
        </w:rPr>
        <w:t>: Top five country and customers count</w:t>
      </w:r>
    </w:p>
    <w:p w14:paraId="65F52343" w14:textId="77777777" w:rsidR="00E60947" w:rsidRPr="00E60947" w:rsidRDefault="00E60947" w:rsidP="00327105"/>
    <w:p w14:paraId="6B328A0A" w14:textId="7533388C" w:rsidR="009D7E4A" w:rsidRPr="007B4E8C" w:rsidRDefault="007B4E8C" w:rsidP="00327105">
      <w:pPr>
        <w:rPr>
          <w:sz w:val="22"/>
          <w:szCs w:val="22"/>
        </w:rPr>
      </w:pPr>
      <w:r w:rsidRPr="007B4E8C">
        <w:rPr>
          <w:sz w:val="22"/>
          <w:szCs w:val="22"/>
        </w:rPr>
        <w:t>Code to get the average sales of a product based on stock code</w:t>
      </w:r>
      <w:r>
        <w:rPr>
          <w:sz w:val="22"/>
          <w:szCs w:val="22"/>
        </w:rPr>
        <w:t>.</w:t>
      </w:r>
    </w:p>
    <w:p w14:paraId="30C2C7A0" w14:textId="4C96FD99" w:rsidR="007B4E8C" w:rsidRDefault="007B4E8C" w:rsidP="00327105"/>
    <w:p w14:paraId="578BAFBF" w14:textId="09113BE3" w:rsidR="007B4E8C" w:rsidRDefault="007B4E8C" w:rsidP="00327105">
      <w:pPr>
        <w:pStyle w:val="PPIGCode"/>
      </w:pPr>
      <w:r w:rsidRPr="007B4E8C">
        <w:t>df.groupby(['Description'])['Quantity','Total'].mean().sort_values(by = 'Quantity',ascending = False)</w:t>
      </w:r>
    </w:p>
    <w:p w14:paraId="1C30417B" w14:textId="77777777" w:rsidR="007B4E8C" w:rsidRDefault="007B4E8C" w:rsidP="00327105"/>
    <w:p w14:paraId="564E2E0E" w14:textId="77777777" w:rsidR="007B4E8C" w:rsidRDefault="007B4E8C" w:rsidP="00327105"/>
    <w:p w14:paraId="7AB87E30" w14:textId="1049B957" w:rsidR="007B4E8C" w:rsidRDefault="007B4E8C" w:rsidP="00327105">
      <w:r>
        <w:rPr>
          <w:noProof/>
        </w:rPr>
        <w:lastRenderedPageBreak/>
        <w:drawing>
          <wp:inline distT="0" distB="0" distL="0" distR="0" wp14:anchorId="322E2D63" wp14:editId="39F6D004">
            <wp:extent cx="4850130" cy="2674620"/>
            <wp:effectExtent l="133350" t="114300" r="121920" b="16383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850130" cy="2674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757F872" w14:textId="674DFE25" w:rsidR="007B4E8C" w:rsidRDefault="00327105" w:rsidP="00327105">
      <w:pPr>
        <w:rPr>
          <w:i/>
          <w:iCs/>
        </w:rPr>
      </w:pPr>
      <w:r>
        <w:rPr>
          <w:i/>
          <w:iCs/>
        </w:rPr>
        <w:t xml:space="preserve">                                            </w:t>
      </w:r>
      <w:r w:rsidR="007B4E8C" w:rsidRPr="007B4E8C">
        <w:rPr>
          <w:i/>
          <w:iCs/>
        </w:rPr>
        <w:t xml:space="preserve">Figure </w:t>
      </w:r>
      <w:r w:rsidR="005F7F7D">
        <w:rPr>
          <w:i/>
          <w:iCs/>
        </w:rPr>
        <w:t>4.10</w:t>
      </w:r>
      <w:r w:rsidR="007B4E8C" w:rsidRPr="007B4E8C">
        <w:rPr>
          <w:i/>
          <w:iCs/>
        </w:rPr>
        <w:t>: Average sales of a product</w:t>
      </w:r>
    </w:p>
    <w:p w14:paraId="39784413" w14:textId="6BFF48FE" w:rsidR="007B4E8C" w:rsidRDefault="007B4E8C" w:rsidP="00327105">
      <w:pPr>
        <w:rPr>
          <w:i/>
          <w:iCs/>
        </w:rPr>
      </w:pPr>
    </w:p>
    <w:p w14:paraId="3BA03747" w14:textId="6F92BC92" w:rsidR="007B4E8C" w:rsidRPr="007B4E8C" w:rsidRDefault="007B4E8C" w:rsidP="00327105"/>
    <w:p w14:paraId="6A96D0EF" w14:textId="4AA04049" w:rsidR="007B4E8C" w:rsidRDefault="007B4E8C" w:rsidP="00327105">
      <w:pPr>
        <w:rPr>
          <w:sz w:val="22"/>
          <w:szCs w:val="22"/>
        </w:rPr>
      </w:pPr>
    </w:p>
    <w:p w14:paraId="00CEFC34" w14:textId="5B0E4112" w:rsidR="007B4E8C" w:rsidRDefault="007B4E8C" w:rsidP="00327105">
      <w:pPr>
        <w:rPr>
          <w:sz w:val="22"/>
          <w:szCs w:val="22"/>
        </w:rPr>
      </w:pPr>
      <w:r>
        <w:rPr>
          <w:noProof/>
        </w:rPr>
        <w:drawing>
          <wp:inline distT="0" distB="0" distL="0" distR="0" wp14:anchorId="7495A9D0" wp14:editId="6C0A8E3A">
            <wp:extent cx="4941570" cy="2849880"/>
            <wp:effectExtent l="114300" t="114300" r="144780" b="1409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41570" cy="28498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1C53F9" w14:textId="46D14BD6" w:rsidR="007B4E8C" w:rsidRDefault="00327105" w:rsidP="00327105">
      <w:pPr>
        <w:rPr>
          <w:i/>
          <w:iCs/>
        </w:rPr>
      </w:pPr>
      <w:r>
        <w:rPr>
          <w:i/>
          <w:iCs/>
        </w:rPr>
        <w:t xml:space="preserve">                                             </w:t>
      </w:r>
      <w:r w:rsidR="007B4E8C" w:rsidRPr="007B4E8C">
        <w:rPr>
          <w:i/>
          <w:iCs/>
        </w:rPr>
        <w:t xml:space="preserve">Figure </w:t>
      </w:r>
      <w:r w:rsidR="005F7F7D">
        <w:rPr>
          <w:i/>
          <w:iCs/>
        </w:rPr>
        <w:t>4.</w:t>
      </w:r>
      <w:r w:rsidR="007B4E8C">
        <w:rPr>
          <w:i/>
          <w:iCs/>
        </w:rPr>
        <w:t>1</w:t>
      </w:r>
      <w:r w:rsidR="005F7F7D">
        <w:rPr>
          <w:i/>
          <w:iCs/>
        </w:rPr>
        <w:t>1</w:t>
      </w:r>
      <w:r w:rsidR="007B4E8C" w:rsidRPr="007B4E8C">
        <w:rPr>
          <w:i/>
          <w:iCs/>
        </w:rPr>
        <w:t xml:space="preserve">: Average sales </w:t>
      </w:r>
      <w:r w:rsidR="007B4E8C">
        <w:rPr>
          <w:i/>
          <w:iCs/>
        </w:rPr>
        <w:t>by countries</w:t>
      </w:r>
    </w:p>
    <w:p w14:paraId="2A37BF45" w14:textId="37B17CC1" w:rsidR="007B4E8C" w:rsidRDefault="007B4E8C" w:rsidP="00327105">
      <w:pPr>
        <w:rPr>
          <w:i/>
          <w:iCs/>
        </w:rPr>
      </w:pPr>
    </w:p>
    <w:p w14:paraId="2F0BC4EB" w14:textId="392EC7BC" w:rsidR="007B4E8C" w:rsidRPr="00282FE7" w:rsidRDefault="00282FE7" w:rsidP="00327105">
      <w:pPr>
        <w:rPr>
          <w:rFonts w:ascii="Arial" w:hAnsi="Arial" w:cs="Arial"/>
          <w:sz w:val="22"/>
          <w:szCs w:val="22"/>
        </w:rPr>
      </w:pPr>
      <w:r w:rsidRPr="00282FE7">
        <w:rPr>
          <w:rFonts w:ascii="Arial" w:hAnsi="Arial" w:cs="Arial"/>
          <w:sz w:val="22"/>
          <w:szCs w:val="22"/>
        </w:rPr>
        <w:t>4</w:t>
      </w:r>
      <w:r w:rsidR="007B4E8C" w:rsidRPr="00282FE7">
        <w:rPr>
          <w:rFonts w:ascii="Arial" w:hAnsi="Arial" w:cs="Arial"/>
          <w:sz w:val="22"/>
          <w:szCs w:val="22"/>
        </w:rPr>
        <w:t>.12 Analysis of an individual country</w:t>
      </w:r>
    </w:p>
    <w:p w14:paraId="73875639" w14:textId="2A03CAB6" w:rsidR="007B4E8C" w:rsidRDefault="007B4E8C" w:rsidP="00327105">
      <w:pPr>
        <w:rPr>
          <w:sz w:val="22"/>
          <w:szCs w:val="22"/>
        </w:rPr>
      </w:pPr>
    </w:p>
    <w:p w14:paraId="6E846149" w14:textId="394CCB93" w:rsidR="007B4E8C" w:rsidRDefault="007B4E8C" w:rsidP="00327105">
      <w:pPr>
        <w:rPr>
          <w:sz w:val="22"/>
          <w:szCs w:val="22"/>
        </w:rPr>
      </w:pPr>
      <w:r>
        <w:rPr>
          <w:sz w:val="22"/>
          <w:szCs w:val="22"/>
        </w:rPr>
        <w:t>Below</w:t>
      </w:r>
      <w:r w:rsidR="000D0048">
        <w:rPr>
          <w:sz w:val="22"/>
          <w:szCs w:val="22"/>
        </w:rPr>
        <w:t xml:space="preserve"> is the</w:t>
      </w:r>
      <w:r>
        <w:rPr>
          <w:sz w:val="22"/>
          <w:szCs w:val="22"/>
        </w:rPr>
        <w:t xml:space="preserve"> code to plot the monthly sales in </w:t>
      </w:r>
      <w:r w:rsidR="00AA14AB">
        <w:rPr>
          <w:sz w:val="22"/>
          <w:szCs w:val="22"/>
        </w:rPr>
        <w:t xml:space="preserve">the </w:t>
      </w:r>
      <w:r>
        <w:rPr>
          <w:sz w:val="22"/>
          <w:szCs w:val="22"/>
        </w:rPr>
        <w:t>UK</w:t>
      </w:r>
      <w:r w:rsidR="00282FE7">
        <w:rPr>
          <w:sz w:val="22"/>
          <w:szCs w:val="22"/>
        </w:rPr>
        <w:t>.</w:t>
      </w:r>
    </w:p>
    <w:p w14:paraId="7348C7EC" w14:textId="4A2A917C" w:rsidR="007B4E8C" w:rsidRDefault="007B4E8C" w:rsidP="00327105">
      <w:pPr>
        <w:rPr>
          <w:sz w:val="22"/>
          <w:szCs w:val="22"/>
        </w:rPr>
      </w:pPr>
    </w:p>
    <w:p w14:paraId="33510E0F" w14:textId="77777777" w:rsidR="007B4E8C" w:rsidRPr="007B4E8C" w:rsidRDefault="007B4E8C" w:rsidP="00327105">
      <w:pPr>
        <w:pStyle w:val="PPIGCode"/>
      </w:pPr>
      <w:r w:rsidRPr="007B4E8C">
        <w:t>df['monthname'] = df['InvoiceDate'].dt.month_name()</w:t>
      </w:r>
    </w:p>
    <w:p w14:paraId="479536EE" w14:textId="77777777" w:rsidR="007B4E8C" w:rsidRPr="007B4E8C" w:rsidRDefault="007B4E8C" w:rsidP="00327105">
      <w:pPr>
        <w:pStyle w:val="PPIGCode"/>
      </w:pPr>
    </w:p>
    <w:p w14:paraId="42692E5D" w14:textId="77777777" w:rsidR="007B4E8C" w:rsidRPr="007B4E8C" w:rsidRDefault="007B4E8C" w:rsidP="00327105">
      <w:pPr>
        <w:pStyle w:val="PPIGCode"/>
      </w:pPr>
      <w:r w:rsidRPr="007B4E8C">
        <w:t>monthly1 = df[df['Country'] == 'United Kingdom'].groupby(['monthname','year'])['Quantity'].sum().plot(kind = 'bar', color = 'turquoise', figsize=(12,7))</w:t>
      </w:r>
    </w:p>
    <w:p w14:paraId="582480D2" w14:textId="77777777" w:rsidR="007B4E8C" w:rsidRPr="007B4E8C" w:rsidRDefault="007B4E8C" w:rsidP="00327105">
      <w:pPr>
        <w:pStyle w:val="PPIGCode"/>
      </w:pPr>
      <w:r w:rsidRPr="007B4E8C">
        <w:t>monthly1.set_xlabel("Month and Year",size=16)</w:t>
      </w:r>
    </w:p>
    <w:p w14:paraId="0B6EECBB" w14:textId="77777777" w:rsidR="007B4E8C" w:rsidRPr="007B4E8C" w:rsidRDefault="007B4E8C" w:rsidP="00327105">
      <w:pPr>
        <w:pStyle w:val="PPIGCode"/>
      </w:pPr>
      <w:r w:rsidRPr="007B4E8C">
        <w:t>monthly1.set_ylabel("Money",size=16)</w:t>
      </w:r>
    </w:p>
    <w:p w14:paraId="5E1C197D" w14:textId="5803BCF1" w:rsidR="007B4E8C" w:rsidRDefault="007B4E8C" w:rsidP="00327105">
      <w:pPr>
        <w:pStyle w:val="PPIGCode"/>
      </w:pPr>
      <w:r w:rsidRPr="007B4E8C">
        <w:t>monthly1.set_title("Monthly Sales for UK",size=18)</w:t>
      </w:r>
    </w:p>
    <w:p w14:paraId="227449FC" w14:textId="14402A70" w:rsidR="007B4E8C" w:rsidRDefault="007B4E8C" w:rsidP="00327105">
      <w:r>
        <w:rPr>
          <w:noProof/>
        </w:rPr>
        <w:lastRenderedPageBreak/>
        <w:drawing>
          <wp:inline distT="0" distB="0" distL="0" distR="0" wp14:anchorId="00AEE6A5" wp14:editId="451D6889">
            <wp:extent cx="5383530" cy="3268980"/>
            <wp:effectExtent l="114300" t="114300" r="140970" b="140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83530" cy="32689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CA8B5EB" w14:textId="1A94FAD4" w:rsidR="007B4E8C" w:rsidRPr="007B4E8C" w:rsidRDefault="00327105" w:rsidP="00327105">
      <w:pPr>
        <w:rPr>
          <w:i/>
          <w:iCs/>
        </w:rPr>
      </w:pPr>
      <w:r>
        <w:rPr>
          <w:i/>
          <w:iCs/>
        </w:rPr>
        <w:t xml:space="preserve">                                                        </w:t>
      </w:r>
      <w:r w:rsidR="007B4E8C" w:rsidRPr="007B4E8C">
        <w:rPr>
          <w:i/>
          <w:iCs/>
        </w:rPr>
        <w:t xml:space="preserve">Figure </w:t>
      </w:r>
      <w:r w:rsidR="005F7F7D">
        <w:rPr>
          <w:i/>
          <w:iCs/>
        </w:rPr>
        <w:t>4.</w:t>
      </w:r>
      <w:r w:rsidR="007B4E8C" w:rsidRPr="007B4E8C">
        <w:rPr>
          <w:i/>
          <w:iCs/>
        </w:rPr>
        <w:t>1</w:t>
      </w:r>
      <w:r w:rsidR="005F7F7D">
        <w:rPr>
          <w:i/>
          <w:iCs/>
        </w:rPr>
        <w:t>2</w:t>
      </w:r>
      <w:r w:rsidR="007B4E8C" w:rsidRPr="007B4E8C">
        <w:rPr>
          <w:i/>
          <w:iCs/>
        </w:rPr>
        <w:t>: Monthly sales for UK</w:t>
      </w:r>
    </w:p>
    <w:p w14:paraId="4CE3415B" w14:textId="43651B88" w:rsidR="007B4E8C" w:rsidRDefault="007B4E8C" w:rsidP="00327105">
      <w:pPr>
        <w:rPr>
          <w:sz w:val="22"/>
          <w:szCs w:val="22"/>
        </w:rPr>
      </w:pPr>
    </w:p>
    <w:p w14:paraId="18DE0095" w14:textId="17C9153F" w:rsidR="00D72D76" w:rsidRDefault="00D72D76" w:rsidP="00327105">
      <w:pPr>
        <w:rPr>
          <w:sz w:val="22"/>
          <w:szCs w:val="22"/>
        </w:rPr>
      </w:pPr>
    </w:p>
    <w:p w14:paraId="4CEA527E" w14:textId="4DBE892E" w:rsidR="00D72D76" w:rsidRPr="00D72D76" w:rsidRDefault="00D72D76" w:rsidP="00327105">
      <w:pPr>
        <w:rPr>
          <w:sz w:val="22"/>
          <w:szCs w:val="22"/>
        </w:rPr>
      </w:pPr>
      <w:r>
        <w:rPr>
          <w:sz w:val="22"/>
          <w:szCs w:val="22"/>
        </w:rPr>
        <w:t>Code to get q</w:t>
      </w:r>
      <w:r w:rsidRPr="00D72D76">
        <w:rPr>
          <w:sz w:val="22"/>
          <w:szCs w:val="22"/>
        </w:rPr>
        <w:t>uantities of top brought products during peak months</w:t>
      </w:r>
      <w:r>
        <w:rPr>
          <w:sz w:val="22"/>
          <w:szCs w:val="22"/>
        </w:rPr>
        <w:t>.</w:t>
      </w:r>
    </w:p>
    <w:p w14:paraId="546B9220" w14:textId="77777777" w:rsidR="00D72D76" w:rsidRPr="00D72D76" w:rsidRDefault="00D72D76" w:rsidP="00327105">
      <w:pPr>
        <w:rPr>
          <w:sz w:val="22"/>
          <w:szCs w:val="22"/>
        </w:rPr>
      </w:pPr>
    </w:p>
    <w:p w14:paraId="1840BF72" w14:textId="21A18DAB" w:rsidR="00D72D76" w:rsidRDefault="00D72D76" w:rsidP="00327105">
      <w:pPr>
        <w:pStyle w:val="PPIGCode"/>
      </w:pPr>
      <w:r w:rsidRPr="00D72D76">
        <w:t>df[(df['Country'] == 'United Kingdom') &amp; (df['month'] == 11) &amp; (df['year'] == 2011)].groupby(['Description','monthname'])['Quantity'].sum().sort_values(ascending = False).head()</w:t>
      </w:r>
    </w:p>
    <w:p w14:paraId="4DC4986F" w14:textId="527AB738" w:rsidR="00D72D76" w:rsidRDefault="00D72D76" w:rsidP="00327105"/>
    <w:p w14:paraId="48D3C492" w14:textId="77777777" w:rsidR="00D72D76" w:rsidRDefault="00D72D76" w:rsidP="00327105"/>
    <w:tbl>
      <w:tblPr>
        <w:tblW w:w="6379" w:type="dxa"/>
        <w:tblInd w:w="1322" w:type="dxa"/>
        <w:tblLook w:val="04A0" w:firstRow="1" w:lastRow="0" w:firstColumn="1" w:lastColumn="0" w:noHBand="0" w:noVBand="1"/>
      </w:tblPr>
      <w:tblGrid>
        <w:gridCol w:w="3402"/>
        <w:gridCol w:w="1843"/>
        <w:gridCol w:w="1134"/>
      </w:tblGrid>
      <w:tr w:rsidR="00D72D76" w:rsidRPr="00D72D76" w14:paraId="1F164FAD" w14:textId="77777777" w:rsidTr="00D72D76">
        <w:trPr>
          <w:trHeight w:val="288"/>
        </w:trPr>
        <w:tc>
          <w:tcPr>
            <w:tcW w:w="340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A21717B" w14:textId="77777777" w:rsidR="00D72D76" w:rsidRPr="00D72D76" w:rsidRDefault="00D72D76" w:rsidP="00327105">
            <w:pPr>
              <w:overflowPunct/>
              <w:autoSpaceDE/>
              <w:autoSpaceDN/>
              <w:adjustRightInd/>
              <w:textAlignment w:val="auto"/>
              <w:rPr>
                <w:rFonts w:ascii="Calibri" w:eastAsia="Times New Roman" w:hAnsi="Calibri" w:cs="Calibri"/>
                <w:b/>
                <w:bCs/>
                <w:color w:val="000000"/>
                <w:sz w:val="22"/>
                <w:szCs w:val="22"/>
                <w:lang w:val="en-IN" w:eastAsia="en-IN"/>
              </w:rPr>
            </w:pPr>
            <w:r w:rsidRPr="00D72D76">
              <w:rPr>
                <w:rFonts w:ascii="Calibri" w:eastAsia="Times New Roman" w:hAnsi="Calibri" w:cs="Calibri"/>
                <w:b/>
                <w:bCs/>
                <w:color w:val="000000"/>
                <w:sz w:val="22"/>
                <w:szCs w:val="22"/>
                <w:lang w:val="en-IN" w:eastAsia="en-IN"/>
              </w:rPr>
              <w:t xml:space="preserve">Description                     </w:t>
            </w:r>
          </w:p>
        </w:tc>
        <w:tc>
          <w:tcPr>
            <w:tcW w:w="1843" w:type="dxa"/>
            <w:tcBorders>
              <w:top w:val="single" w:sz="4" w:space="0" w:color="auto"/>
              <w:left w:val="nil"/>
              <w:bottom w:val="single" w:sz="4" w:space="0" w:color="auto"/>
              <w:right w:val="single" w:sz="4" w:space="0" w:color="auto"/>
            </w:tcBorders>
            <w:shd w:val="clear" w:color="auto" w:fill="auto"/>
            <w:noWrap/>
            <w:vAlign w:val="bottom"/>
            <w:hideMark/>
          </w:tcPr>
          <w:p w14:paraId="300B48C9" w14:textId="77777777" w:rsidR="00D72D76" w:rsidRPr="00D72D76" w:rsidRDefault="00D72D76" w:rsidP="00327105">
            <w:pPr>
              <w:overflowPunct/>
              <w:autoSpaceDE/>
              <w:autoSpaceDN/>
              <w:adjustRightInd/>
              <w:textAlignment w:val="auto"/>
              <w:rPr>
                <w:rFonts w:ascii="Calibri" w:eastAsia="Times New Roman" w:hAnsi="Calibri" w:cs="Calibri"/>
                <w:b/>
                <w:bCs/>
                <w:color w:val="000000"/>
                <w:sz w:val="22"/>
                <w:szCs w:val="22"/>
                <w:lang w:val="en-IN" w:eastAsia="en-IN"/>
              </w:rPr>
            </w:pPr>
            <w:r w:rsidRPr="00D72D76">
              <w:rPr>
                <w:rFonts w:ascii="Calibri" w:eastAsia="Times New Roman" w:hAnsi="Calibri" w:cs="Calibri"/>
                <w:b/>
                <w:bCs/>
                <w:color w:val="000000"/>
                <w:sz w:val="22"/>
                <w:szCs w:val="22"/>
                <w:lang w:val="en-IN" w:eastAsia="en-IN"/>
              </w:rPr>
              <w:t>Month</w:t>
            </w:r>
          </w:p>
        </w:tc>
        <w:tc>
          <w:tcPr>
            <w:tcW w:w="1134" w:type="dxa"/>
            <w:tcBorders>
              <w:top w:val="single" w:sz="4" w:space="0" w:color="auto"/>
              <w:left w:val="nil"/>
              <w:bottom w:val="single" w:sz="4" w:space="0" w:color="auto"/>
              <w:right w:val="single" w:sz="4" w:space="0" w:color="auto"/>
            </w:tcBorders>
            <w:shd w:val="clear" w:color="auto" w:fill="auto"/>
            <w:noWrap/>
            <w:vAlign w:val="bottom"/>
            <w:hideMark/>
          </w:tcPr>
          <w:p w14:paraId="3BF41D56" w14:textId="77777777" w:rsidR="00D72D76" w:rsidRPr="00D72D76" w:rsidRDefault="00D72D76" w:rsidP="00327105">
            <w:pPr>
              <w:overflowPunct/>
              <w:autoSpaceDE/>
              <w:autoSpaceDN/>
              <w:adjustRightInd/>
              <w:textAlignment w:val="auto"/>
              <w:rPr>
                <w:rFonts w:ascii="Calibri" w:eastAsia="Times New Roman" w:hAnsi="Calibri" w:cs="Calibri"/>
                <w:b/>
                <w:bCs/>
                <w:color w:val="000000"/>
                <w:sz w:val="22"/>
                <w:szCs w:val="22"/>
                <w:lang w:val="en-IN" w:eastAsia="en-IN"/>
              </w:rPr>
            </w:pPr>
            <w:r w:rsidRPr="00D72D76">
              <w:rPr>
                <w:rFonts w:ascii="Calibri" w:eastAsia="Times New Roman" w:hAnsi="Calibri" w:cs="Calibri"/>
                <w:b/>
                <w:bCs/>
                <w:color w:val="000000"/>
                <w:sz w:val="22"/>
                <w:szCs w:val="22"/>
                <w:lang w:val="en-IN" w:eastAsia="en-IN"/>
              </w:rPr>
              <w:t>Quantity</w:t>
            </w:r>
          </w:p>
        </w:tc>
      </w:tr>
      <w:tr w:rsidR="00D72D76" w:rsidRPr="00D72D76" w14:paraId="0D41A814" w14:textId="77777777" w:rsidTr="00D72D76">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35FB54BF"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 xml:space="preserve">ASSTD DESIGN 3D PAPER STICKERS  </w:t>
            </w:r>
          </w:p>
        </w:tc>
        <w:tc>
          <w:tcPr>
            <w:tcW w:w="1843" w:type="dxa"/>
            <w:tcBorders>
              <w:top w:val="nil"/>
              <w:left w:val="nil"/>
              <w:bottom w:val="single" w:sz="4" w:space="0" w:color="auto"/>
              <w:right w:val="single" w:sz="4" w:space="0" w:color="auto"/>
            </w:tcBorders>
            <w:shd w:val="clear" w:color="auto" w:fill="auto"/>
            <w:noWrap/>
            <w:vAlign w:val="bottom"/>
            <w:hideMark/>
          </w:tcPr>
          <w:p w14:paraId="05EF065F"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November</w:t>
            </w:r>
          </w:p>
        </w:tc>
        <w:tc>
          <w:tcPr>
            <w:tcW w:w="1134" w:type="dxa"/>
            <w:tcBorders>
              <w:top w:val="nil"/>
              <w:left w:val="nil"/>
              <w:bottom w:val="single" w:sz="4" w:space="0" w:color="auto"/>
              <w:right w:val="single" w:sz="4" w:space="0" w:color="auto"/>
            </w:tcBorders>
            <w:shd w:val="clear" w:color="auto" w:fill="auto"/>
            <w:noWrap/>
            <w:vAlign w:val="bottom"/>
            <w:hideMark/>
          </w:tcPr>
          <w:p w14:paraId="3DD41BF7"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12551</w:t>
            </w:r>
          </w:p>
        </w:tc>
      </w:tr>
      <w:tr w:rsidR="00D72D76" w:rsidRPr="00D72D76" w14:paraId="5CEE75C0" w14:textId="77777777" w:rsidTr="00D72D76">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2AD9B679"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 xml:space="preserve">POPCORN HOLDER                  </w:t>
            </w:r>
          </w:p>
        </w:tc>
        <w:tc>
          <w:tcPr>
            <w:tcW w:w="1843" w:type="dxa"/>
            <w:tcBorders>
              <w:top w:val="nil"/>
              <w:left w:val="nil"/>
              <w:bottom w:val="single" w:sz="4" w:space="0" w:color="auto"/>
              <w:right w:val="single" w:sz="4" w:space="0" w:color="auto"/>
            </w:tcBorders>
            <w:shd w:val="clear" w:color="auto" w:fill="auto"/>
            <w:noWrap/>
            <w:vAlign w:val="bottom"/>
            <w:hideMark/>
          </w:tcPr>
          <w:p w14:paraId="7D3A0410"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November</w:t>
            </w:r>
          </w:p>
        </w:tc>
        <w:tc>
          <w:tcPr>
            <w:tcW w:w="1134" w:type="dxa"/>
            <w:tcBorders>
              <w:top w:val="nil"/>
              <w:left w:val="nil"/>
              <w:bottom w:val="single" w:sz="4" w:space="0" w:color="auto"/>
              <w:right w:val="single" w:sz="4" w:space="0" w:color="auto"/>
            </w:tcBorders>
            <w:shd w:val="clear" w:color="auto" w:fill="auto"/>
            <w:noWrap/>
            <w:vAlign w:val="bottom"/>
            <w:hideMark/>
          </w:tcPr>
          <w:p w14:paraId="35BADE49"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8036</w:t>
            </w:r>
          </w:p>
        </w:tc>
      </w:tr>
      <w:tr w:rsidR="00D72D76" w:rsidRPr="00D72D76" w14:paraId="24EFA060" w14:textId="77777777" w:rsidTr="00D72D76">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32841C8"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 xml:space="preserve">RABBIT NIGHT LIGHT              </w:t>
            </w:r>
          </w:p>
        </w:tc>
        <w:tc>
          <w:tcPr>
            <w:tcW w:w="1843" w:type="dxa"/>
            <w:tcBorders>
              <w:top w:val="nil"/>
              <w:left w:val="nil"/>
              <w:bottom w:val="single" w:sz="4" w:space="0" w:color="auto"/>
              <w:right w:val="single" w:sz="4" w:space="0" w:color="auto"/>
            </w:tcBorders>
            <w:shd w:val="clear" w:color="auto" w:fill="auto"/>
            <w:noWrap/>
            <w:vAlign w:val="bottom"/>
            <w:hideMark/>
          </w:tcPr>
          <w:p w14:paraId="7A70793C"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November</w:t>
            </w:r>
          </w:p>
        </w:tc>
        <w:tc>
          <w:tcPr>
            <w:tcW w:w="1134" w:type="dxa"/>
            <w:tcBorders>
              <w:top w:val="nil"/>
              <w:left w:val="nil"/>
              <w:bottom w:val="single" w:sz="4" w:space="0" w:color="auto"/>
              <w:right w:val="single" w:sz="4" w:space="0" w:color="auto"/>
            </w:tcBorders>
            <w:shd w:val="clear" w:color="auto" w:fill="auto"/>
            <w:noWrap/>
            <w:vAlign w:val="bottom"/>
            <w:hideMark/>
          </w:tcPr>
          <w:p w14:paraId="47E7DBFF"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6179</w:t>
            </w:r>
          </w:p>
        </w:tc>
      </w:tr>
      <w:tr w:rsidR="00D72D76" w:rsidRPr="00D72D76" w14:paraId="1CE9AFBB" w14:textId="77777777" w:rsidTr="00D72D76">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17E85B71"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 xml:space="preserve">PAPER CHAIN KIT 50'S CHRISTMAS  </w:t>
            </w:r>
          </w:p>
        </w:tc>
        <w:tc>
          <w:tcPr>
            <w:tcW w:w="1843" w:type="dxa"/>
            <w:tcBorders>
              <w:top w:val="nil"/>
              <w:left w:val="nil"/>
              <w:bottom w:val="single" w:sz="4" w:space="0" w:color="auto"/>
              <w:right w:val="single" w:sz="4" w:space="0" w:color="auto"/>
            </w:tcBorders>
            <w:shd w:val="clear" w:color="auto" w:fill="auto"/>
            <w:noWrap/>
            <w:vAlign w:val="bottom"/>
            <w:hideMark/>
          </w:tcPr>
          <w:p w14:paraId="4808CC5A"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November</w:t>
            </w:r>
          </w:p>
        </w:tc>
        <w:tc>
          <w:tcPr>
            <w:tcW w:w="1134" w:type="dxa"/>
            <w:tcBorders>
              <w:top w:val="nil"/>
              <w:left w:val="nil"/>
              <w:bottom w:val="single" w:sz="4" w:space="0" w:color="auto"/>
              <w:right w:val="single" w:sz="4" w:space="0" w:color="auto"/>
            </w:tcBorders>
            <w:shd w:val="clear" w:color="auto" w:fill="auto"/>
            <w:noWrap/>
            <w:vAlign w:val="bottom"/>
            <w:hideMark/>
          </w:tcPr>
          <w:p w14:paraId="14946B6B"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5644</w:t>
            </w:r>
          </w:p>
        </w:tc>
      </w:tr>
      <w:tr w:rsidR="00D72D76" w:rsidRPr="00D72D76" w14:paraId="3311C5BA" w14:textId="77777777" w:rsidTr="00D72D76">
        <w:trPr>
          <w:trHeight w:val="288"/>
        </w:trPr>
        <w:tc>
          <w:tcPr>
            <w:tcW w:w="3402" w:type="dxa"/>
            <w:tcBorders>
              <w:top w:val="nil"/>
              <w:left w:val="single" w:sz="4" w:space="0" w:color="auto"/>
              <w:bottom w:val="single" w:sz="4" w:space="0" w:color="auto"/>
              <w:right w:val="single" w:sz="4" w:space="0" w:color="auto"/>
            </w:tcBorders>
            <w:shd w:val="clear" w:color="auto" w:fill="auto"/>
            <w:noWrap/>
            <w:vAlign w:val="bottom"/>
            <w:hideMark/>
          </w:tcPr>
          <w:p w14:paraId="4C0753D4"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 xml:space="preserve">JUMBO BAG RED RETROSPOT         </w:t>
            </w:r>
          </w:p>
        </w:tc>
        <w:tc>
          <w:tcPr>
            <w:tcW w:w="1843" w:type="dxa"/>
            <w:tcBorders>
              <w:top w:val="nil"/>
              <w:left w:val="nil"/>
              <w:bottom w:val="single" w:sz="4" w:space="0" w:color="auto"/>
              <w:right w:val="single" w:sz="4" w:space="0" w:color="auto"/>
            </w:tcBorders>
            <w:shd w:val="clear" w:color="auto" w:fill="auto"/>
            <w:noWrap/>
            <w:vAlign w:val="bottom"/>
            <w:hideMark/>
          </w:tcPr>
          <w:p w14:paraId="5027BD03"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November</w:t>
            </w:r>
          </w:p>
        </w:tc>
        <w:tc>
          <w:tcPr>
            <w:tcW w:w="1134" w:type="dxa"/>
            <w:tcBorders>
              <w:top w:val="nil"/>
              <w:left w:val="nil"/>
              <w:bottom w:val="single" w:sz="4" w:space="0" w:color="auto"/>
              <w:right w:val="single" w:sz="4" w:space="0" w:color="auto"/>
            </w:tcBorders>
            <w:shd w:val="clear" w:color="auto" w:fill="auto"/>
            <w:noWrap/>
            <w:vAlign w:val="bottom"/>
            <w:hideMark/>
          </w:tcPr>
          <w:p w14:paraId="1F8B037E" w14:textId="77777777" w:rsidR="00D72D76" w:rsidRPr="00D72D76" w:rsidRDefault="00D72D76" w:rsidP="00327105">
            <w:pPr>
              <w:overflowPunct/>
              <w:autoSpaceDE/>
              <w:autoSpaceDN/>
              <w:adjustRightInd/>
              <w:textAlignment w:val="auto"/>
              <w:rPr>
                <w:rFonts w:ascii="Calibri" w:eastAsia="Times New Roman" w:hAnsi="Calibri" w:cs="Calibri"/>
                <w:color w:val="000000"/>
                <w:sz w:val="22"/>
                <w:szCs w:val="22"/>
                <w:lang w:val="en-IN" w:eastAsia="en-IN"/>
              </w:rPr>
            </w:pPr>
            <w:r w:rsidRPr="00D72D76">
              <w:rPr>
                <w:rFonts w:ascii="Calibri" w:eastAsia="Times New Roman" w:hAnsi="Calibri" w:cs="Calibri"/>
                <w:color w:val="000000"/>
                <w:sz w:val="22"/>
                <w:szCs w:val="22"/>
                <w:lang w:val="en-IN" w:eastAsia="en-IN"/>
              </w:rPr>
              <w:t>5341</w:t>
            </w:r>
          </w:p>
        </w:tc>
      </w:tr>
    </w:tbl>
    <w:p w14:paraId="739040BA" w14:textId="77777777" w:rsidR="00D72D76" w:rsidRPr="007B4E8C" w:rsidRDefault="00D72D76" w:rsidP="00327105"/>
    <w:p w14:paraId="62A88528" w14:textId="15D5DE75" w:rsidR="00D72D76" w:rsidRDefault="00327105" w:rsidP="00327105">
      <w:pPr>
        <w:rPr>
          <w:i/>
          <w:iCs/>
        </w:rPr>
      </w:pPr>
      <w:r>
        <w:rPr>
          <w:i/>
          <w:iCs/>
        </w:rPr>
        <w:t xml:space="preserve">                                      </w:t>
      </w:r>
      <w:r w:rsidR="00D72D76" w:rsidRPr="007B4E8C">
        <w:rPr>
          <w:i/>
          <w:iCs/>
        </w:rPr>
        <w:t xml:space="preserve">Table </w:t>
      </w:r>
      <w:r w:rsidR="005F7F7D">
        <w:rPr>
          <w:i/>
          <w:iCs/>
        </w:rPr>
        <w:t>4.2</w:t>
      </w:r>
      <w:r w:rsidR="00D72D76" w:rsidRPr="007B4E8C">
        <w:rPr>
          <w:i/>
          <w:iCs/>
        </w:rPr>
        <w:t xml:space="preserve">: </w:t>
      </w:r>
      <w:r w:rsidR="00D72D76">
        <w:rPr>
          <w:i/>
          <w:iCs/>
        </w:rPr>
        <w:t>Quantities of product bought during peak month</w:t>
      </w:r>
    </w:p>
    <w:p w14:paraId="451F3EC6" w14:textId="5AB80420" w:rsidR="003A5E45" w:rsidRDefault="003A5E45" w:rsidP="00327105">
      <w:pPr>
        <w:rPr>
          <w:i/>
          <w:iCs/>
        </w:rPr>
      </w:pPr>
    </w:p>
    <w:p w14:paraId="13C5CC0A" w14:textId="522A8770" w:rsidR="008D0A69" w:rsidRDefault="003A5E45" w:rsidP="00327105">
      <w:pPr>
        <w:rPr>
          <w:sz w:val="22"/>
          <w:szCs w:val="22"/>
        </w:rPr>
      </w:pPr>
      <w:r w:rsidRPr="0097229F">
        <w:rPr>
          <w:sz w:val="22"/>
          <w:szCs w:val="22"/>
        </w:rPr>
        <w:t>Similarly, the analysis could be done for multiple over or underperforming countries to get the statistics. These findings could be useful to draw some useful con</w:t>
      </w:r>
      <w:r w:rsidR="00394FA7" w:rsidRPr="0097229F">
        <w:rPr>
          <w:sz w:val="22"/>
          <w:szCs w:val="22"/>
        </w:rPr>
        <w:t>clusions towards the end of the report.</w:t>
      </w:r>
    </w:p>
    <w:p w14:paraId="449AC701" w14:textId="00D139C0" w:rsidR="000D0048" w:rsidRDefault="000D0048" w:rsidP="00327105">
      <w:pPr>
        <w:rPr>
          <w:sz w:val="22"/>
          <w:szCs w:val="22"/>
        </w:rPr>
      </w:pPr>
    </w:p>
    <w:p w14:paraId="75A119B1" w14:textId="40639C2E" w:rsidR="000D0048" w:rsidRDefault="000D0048" w:rsidP="00327105">
      <w:pPr>
        <w:rPr>
          <w:sz w:val="22"/>
          <w:szCs w:val="22"/>
        </w:rPr>
      </w:pPr>
    </w:p>
    <w:p w14:paraId="486B5FE9" w14:textId="5A4B4742" w:rsidR="000D0048" w:rsidRDefault="000D0048" w:rsidP="00327105">
      <w:pPr>
        <w:rPr>
          <w:sz w:val="22"/>
          <w:szCs w:val="22"/>
        </w:rPr>
      </w:pPr>
    </w:p>
    <w:p w14:paraId="14F9921C" w14:textId="4566FB90" w:rsidR="000D0048" w:rsidRDefault="000D0048" w:rsidP="00327105">
      <w:pPr>
        <w:rPr>
          <w:sz w:val="22"/>
          <w:szCs w:val="22"/>
        </w:rPr>
      </w:pPr>
    </w:p>
    <w:p w14:paraId="1ACD906B" w14:textId="77777777" w:rsidR="000D0048" w:rsidRDefault="000D0048" w:rsidP="00327105">
      <w:pPr>
        <w:rPr>
          <w:sz w:val="22"/>
          <w:szCs w:val="22"/>
        </w:rPr>
      </w:pPr>
    </w:p>
    <w:p w14:paraId="129E9131" w14:textId="77D96667" w:rsidR="008D0A69" w:rsidRDefault="008D0A69" w:rsidP="00327105">
      <w:pPr>
        <w:pStyle w:val="PPIGHeadingLevel1"/>
      </w:pPr>
      <w:r>
        <w:lastRenderedPageBreak/>
        <w:t xml:space="preserve">5. Apriori Algorithm  </w:t>
      </w:r>
    </w:p>
    <w:p w14:paraId="1080B339" w14:textId="76A16A14" w:rsidR="008D0A69" w:rsidRDefault="00AD7489" w:rsidP="00327105">
      <w:pPr>
        <w:pStyle w:val="PPIGNormal"/>
        <w:rPr>
          <w:lang w:val="en-GB" w:eastAsia="en-GB"/>
        </w:rPr>
      </w:pPr>
      <w:r w:rsidRPr="00AD7489">
        <w:rPr>
          <w:lang w:val="en-GB" w:eastAsia="en-GB"/>
        </w:rPr>
        <w:t>Apriori algorithm is used for mining frequent itemset and relevant association rules. It is devised to operate on a database containing a lot of transactions, for instance, items bought by customers in an online store</w:t>
      </w:r>
      <w:r>
        <w:rPr>
          <w:lang w:val="en-GB" w:eastAsia="en-GB"/>
        </w:rPr>
        <w:t>.</w:t>
      </w:r>
    </w:p>
    <w:p w14:paraId="296F82E5" w14:textId="77777777" w:rsidR="000D0048" w:rsidRDefault="000D0048" w:rsidP="00327105">
      <w:pPr>
        <w:pStyle w:val="PPIGNormal"/>
      </w:pPr>
    </w:p>
    <w:p w14:paraId="34684B67" w14:textId="50BE67C1" w:rsidR="008D0A69" w:rsidRDefault="00A615EE" w:rsidP="00327105">
      <w:pPr>
        <w:pStyle w:val="PPIGHeadingLevel1"/>
      </w:pPr>
      <w:r>
        <w:t>5.1</w:t>
      </w:r>
      <w:r w:rsidR="008D0A69">
        <w:t xml:space="preserve"> Step by Step evaluation of the Program</w:t>
      </w:r>
    </w:p>
    <w:p w14:paraId="20218304" w14:textId="01139710" w:rsidR="008D0A69" w:rsidRDefault="00AD7489" w:rsidP="00327105">
      <w:pPr>
        <w:pStyle w:val="PPIGNormal"/>
        <w:rPr>
          <w:lang w:val="en-GB" w:eastAsia="en-GB"/>
        </w:rPr>
      </w:pPr>
      <w:r>
        <w:rPr>
          <w:lang w:val="en-GB" w:eastAsia="en-GB"/>
        </w:rPr>
        <w:t>The p</w:t>
      </w:r>
      <w:r w:rsidR="008D0A69">
        <w:rPr>
          <w:lang w:val="en-GB" w:eastAsia="en-GB"/>
        </w:rPr>
        <w:t>rogramming language used is python and Jupyter IDE (Integrated development environment) is used to check the real</w:t>
      </w:r>
      <w:r>
        <w:rPr>
          <w:lang w:val="en-GB" w:eastAsia="en-GB"/>
        </w:rPr>
        <w:t>-</w:t>
      </w:r>
      <w:r w:rsidR="008D0A69">
        <w:rPr>
          <w:lang w:val="en-GB" w:eastAsia="en-GB"/>
        </w:rPr>
        <w:t>time output.</w:t>
      </w:r>
    </w:p>
    <w:p w14:paraId="73C52C9C" w14:textId="77777777" w:rsidR="00A615EE" w:rsidRDefault="00A615EE" w:rsidP="00327105">
      <w:pPr>
        <w:pStyle w:val="PPIGNormal"/>
        <w:spacing w:before="0"/>
        <w:rPr>
          <w:lang w:val="en-GB" w:eastAsia="en-GB"/>
        </w:rPr>
      </w:pPr>
    </w:p>
    <w:p w14:paraId="40ABE6B4" w14:textId="71D0E436" w:rsidR="008D0A69" w:rsidRPr="00757690" w:rsidRDefault="008D0A69" w:rsidP="00327105">
      <w:pPr>
        <w:pStyle w:val="PPIGHeadingLevel1"/>
        <w:spacing w:before="0"/>
        <w:rPr>
          <w:rFonts w:ascii="Times New Roman" w:hAnsi="Times New Roman"/>
        </w:rPr>
      </w:pPr>
      <w:r w:rsidRPr="00757690">
        <w:rPr>
          <w:rFonts w:ascii="Times New Roman" w:hAnsi="Times New Roman"/>
        </w:rPr>
        <w:t>Importing Libraries</w:t>
      </w:r>
      <w:r w:rsidR="00A615EE" w:rsidRPr="00757690">
        <w:rPr>
          <w:rFonts w:ascii="Times New Roman" w:hAnsi="Times New Roman"/>
        </w:rPr>
        <w:t xml:space="preserve"> required for apriori.</w:t>
      </w:r>
    </w:p>
    <w:p w14:paraId="46305C39" w14:textId="77777777" w:rsidR="008D0A69" w:rsidRPr="00757690" w:rsidRDefault="008D0A69" w:rsidP="00327105">
      <w:pPr>
        <w:pStyle w:val="PPIGNormal"/>
        <w:rPr>
          <w:b/>
          <w:lang w:val="en-GB" w:eastAsia="en-GB"/>
        </w:rPr>
      </w:pPr>
    </w:p>
    <w:p w14:paraId="1DBE4E5A" w14:textId="77777777" w:rsidR="008D0A69" w:rsidRPr="00BC27D8" w:rsidRDefault="008D0A69" w:rsidP="00327105">
      <w:pPr>
        <w:pStyle w:val="PPIGCode"/>
      </w:pPr>
      <w:r w:rsidRPr="00BC27D8">
        <w:t>import pandas as pd</w:t>
      </w:r>
    </w:p>
    <w:p w14:paraId="28D086B3" w14:textId="77777777" w:rsidR="008D0A69" w:rsidRPr="00BC27D8" w:rsidRDefault="008D0A69" w:rsidP="00327105">
      <w:pPr>
        <w:pStyle w:val="PPIGCode"/>
      </w:pPr>
      <w:r w:rsidRPr="00BC27D8">
        <w:t>from mlxtend.frequent_patterns import apriori</w:t>
      </w:r>
    </w:p>
    <w:p w14:paraId="62CC36C0" w14:textId="77777777" w:rsidR="008D0A69" w:rsidRPr="00BC27D8" w:rsidRDefault="008D0A69" w:rsidP="00327105">
      <w:pPr>
        <w:pStyle w:val="PPIGCode"/>
      </w:pPr>
      <w:r w:rsidRPr="00BC27D8">
        <w:t>from mlxtend.frequent_patterns import association_rules</w:t>
      </w:r>
    </w:p>
    <w:p w14:paraId="4F5D46A8" w14:textId="77777777" w:rsidR="008D0A69" w:rsidRPr="00BC27D8" w:rsidRDefault="008D0A69" w:rsidP="00327105">
      <w:pPr>
        <w:pStyle w:val="PPIGCode"/>
      </w:pPr>
      <w:r w:rsidRPr="00BC27D8">
        <w:t>from matplotlib import pyplot as plt</w:t>
      </w:r>
    </w:p>
    <w:p w14:paraId="486C6BE1" w14:textId="77777777" w:rsidR="008D0A69" w:rsidRPr="00BC27D8" w:rsidRDefault="008D0A69" w:rsidP="00327105">
      <w:pPr>
        <w:pStyle w:val="PPIGCode"/>
      </w:pPr>
    </w:p>
    <w:p w14:paraId="02737035" w14:textId="77777777" w:rsidR="008D0A69" w:rsidRPr="00BC27D8" w:rsidRDefault="008D0A69" w:rsidP="00327105">
      <w:pPr>
        <w:pStyle w:val="PPIGCode"/>
      </w:pPr>
      <w:r w:rsidRPr="00BC27D8">
        <w:t>df_real = pd.read_excel('C:\\OnlineRetail.xlsx',encoding = 'ISO-8859-1')</w:t>
      </w:r>
    </w:p>
    <w:p w14:paraId="21A45016" w14:textId="77777777" w:rsidR="008D0A69" w:rsidRDefault="008D0A69" w:rsidP="00327105">
      <w:pPr>
        <w:pStyle w:val="PPIGNormal"/>
        <w:rPr>
          <w:lang w:val="en-GB" w:eastAsia="en-GB"/>
        </w:rPr>
      </w:pPr>
      <w:r>
        <w:rPr>
          <w:noProof/>
        </w:rPr>
        <w:drawing>
          <wp:inline distT="0" distB="0" distL="0" distR="0" wp14:anchorId="4883FDAD" wp14:editId="558225F7">
            <wp:extent cx="5433060" cy="1440180"/>
            <wp:effectExtent l="133350" t="114300" r="129540" b="1409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33060" cy="1440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16D8708" w14:textId="59FAF3A5" w:rsidR="009B1719" w:rsidRPr="007B4E8C" w:rsidRDefault="00327105" w:rsidP="00327105">
      <w:pPr>
        <w:rPr>
          <w:i/>
          <w:iCs/>
        </w:rPr>
      </w:pPr>
      <w:r>
        <w:rPr>
          <w:i/>
          <w:iCs/>
        </w:rPr>
        <w:t xml:space="preserve">                                                     </w:t>
      </w:r>
      <w:r w:rsidR="009B1719" w:rsidRPr="007B4E8C">
        <w:rPr>
          <w:i/>
          <w:iCs/>
        </w:rPr>
        <w:t xml:space="preserve">Figure </w:t>
      </w:r>
      <w:r w:rsidR="009B1719">
        <w:rPr>
          <w:i/>
          <w:iCs/>
        </w:rPr>
        <w:t>5.1</w:t>
      </w:r>
      <w:r w:rsidR="009B1719" w:rsidRPr="007B4E8C">
        <w:rPr>
          <w:i/>
          <w:iCs/>
        </w:rPr>
        <w:t xml:space="preserve">: </w:t>
      </w:r>
      <w:r w:rsidR="009B1719">
        <w:rPr>
          <w:i/>
          <w:iCs/>
        </w:rPr>
        <w:t>Data set before apriori</w:t>
      </w:r>
    </w:p>
    <w:p w14:paraId="37A123A0" w14:textId="23C0220F" w:rsidR="008D0A69" w:rsidRDefault="008D0A69" w:rsidP="00327105">
      <w:pPr>
        <w:pStyle w:val="PPIGNormal"/>
        <w:rPr>
          <w:lang w:val="en-GB" w:eastAsia="en-GB"/>
        </w:rPr>
      </w:pPr>
      <w:r>
        <w:rPr>
          <w:lang w:val="en-GB" w:eastAsia="en-GB"/>
        </w:rPr>
        <w:t>In the above code, we import the appropriate libraries such as pandas, mlxtend and matplotlib for the analysis of the data set.</w:t>
      </w:r>
    </w:p>
    <w:p w14:paraId="18C2598C" w14:textId="77777777" w:rsidR="00960DC1" w:rsidRDefault="00960DC1" w:rsidP="00327105">
      <w:pPr>
        <w:pStyle w:val="PPIGNormal"/>
        <w:rPr>
          <w:lang w:val="en-GB" w:eastAsia="en-GB"/>
        </w:rPr>
      </w:pPr>
    </w:p>
    <w:p w14:paraId="3BE0947B" w14:textId="5C3FD4EB" w:rsidR="008D0A69" w:rsidRPr="00757690" w:rsidRDefault="00960DC1" w:rsidP="00327105">
      <w:pPr>
        <w:pStyle w:val="PPIGHeadingLevel1"/>
        <w:spacing w:before="0"/>
        <w:rPr>
          <w:rFonts w:ascii="Times New Roman" w:hAnsi="Times New Roman"/>
        </w:rPr>
      </w:pPr>
      <w:r w:rsidRPr="00757690">
        <w:rPr>
          <w:rFonts w:ascii="Times New Roman" w:hAnsi="Times New Roman"/>
        </w:rPr>
        <w:t>Code for c</w:t>
      </w:r>
      <w:r w:rsidR="008D0A69" w:rsidRPr="00757690">
        <w:rPr>
          <w:rFonts w:ascii="Times New Roman" w:hAnsi="Times New Roman"/>
        </w:rPr>
        <w:t>leaning and formatting data</w:t>
      </w:r>
    </w:p>
    <w:p w14:paraId="4906B0F5" w14:textId="77777777" w:rsidR="00960DC1" w:rsidRPr="00960DC1" w:rsidRDefault="00960DC1" w:rsidP="00327105">
      <w:pPr>
        <w:pStyle w:val="PPIGNormal"/>
        <w:rPr>
          <w:lang w:val="en-GB" w:eastAsia="en-GB"/>
        </w:rPr>
      </w:pPr>
    </w:p>
    <w:p w14:paraId="31AD06FB" w14:textId="77777777" w:rsidR="008D0A69" w:rsidRDefault="008D0A69" w:rsidP="00327105">
      <w:pPr>
        <w:pStyle w:val="PPIGCode"/>
      </w:pPr>
      <w:r w:rsidRPr="002D73D1">
        <w:t>df = df_real[['StockCode','Description','Quantity','InvoiceDate','UnitPrice','CustomerID','Country','InvoiceNo']]</w:t>
      </w:r>
    </w:p>
    <w:p w14:paraId="55F18BEC" w14:textId="77777777" w:rsidR="008D0A69" w:rsidRDefault="008D0A69" w:rsidP="00327105">
      <w:pPr>
        <w:pStyle w:val="PPIGCode"/>
      </w:pPr>
    </w:p>
    <w:p w14:paraId="2E91B42D" w14:textId="77777777" w:rsidR="008D0A69" w:rsidRPr="002D73D1" w:rsidRDefault="008D0A69" w:rsidP="00327105">
      <w:pPr>
        <w:pStyle w:val="PPIGCode"/>
        <w:rPr>
          <w:lang w:val="en-IN"/>
        </w:rPr>
      </w:pPr>
      <w:r>
        <w:t># finding empty values in rows(axis defines ro</w:t>
      </w:r>
      <w:r>
        <w:rPr>
          <w:lang w:val="en-IN"/>
        </w:rPr>
        <w:t>ws</w:t>
      </w:r>
    </w:p>
    <w:p w14:paraId="26B9FB37" w14:textId="77777777" w:rsidR="008D0A69" w:rsidRDefault="008D0A69" w:rsidP="00327105">
      <w:pPr>
        <w:pStyle w:val="PPIGCode"/>
      </w:pPr>
    </w:p>
    <w:p w14:paraId="47E730CA" w14:textId="77777777" w:rsidR="008D0A69" w:rsidRDefault="008D0A69" w:rsidP="00327105">
      <w:pPr>
        <w:pStyle w:val="PPIGCode"/>
      </w:pPr>
      <w:r>
        <w:t>df[df.isnull().any(axis=1)].head()</w:t>
      </w:r>
    </w:p>
    <w:p w14:paraId="0B479DFC" w14:textId="77777777" w:rsidR="008D0A69" w:rsidRDefault="008D0A69" w:rsidP="00327105">
      <w:pPr>
        <w:pStyle w:val="PPIGCode"/>
      </w:pPr>
    </w:p>
    <w:p w14:paraId="558495E7" w14:textId="77777777" w:rsidR="008D0A69" w:rsidRDefault="008D0A69" w:rsidP="00327105">
      <w:pPr>
        <w:pStyle w:val="PPIGCode"/>
      </w:pPr>
      <w:r>
        <w:t># here we drop null values from df</w:t>
      </w:r>
    </w:p>
    <w:p w14:paraId="5A779216" w14:textId="77777777" w:rsidR="008D0A69" w:rsidRDefault="008D0A69" w:rsidP="00327105">
      <w:pPr>
        <w:pStyle w:val="PPIGCode"/>
      </w:pPr>
    </w:p>
    <w:p w14:paraId="382C47A9" w14:textId="77777777" w:rsidR="008D0A69" w:rsidRDefault="008D0A69" w:rsidP="00327105">
      <w:pPr>
        <w:pStyle w:val="PPIGCode"/>
      </w:pPr>
      <w:r>
        <w:t>df = df.dropna()</w:t>
      </w:r>
    </w:p>
    <w:p w14:paraId="15C5E6EE" w14:textId="77777777" w:rsidR="008D0A69" w:rsidRDefault="008D0A69" w:rsidP="00327105">
      <w:pPr>
        <w:pStyle w:val="PPIGCode"/>
      </w:pPr>
      <w:r>
        <w:t># customer id has floating values; convert them to string</w:t>
      </w:r>
    </w:p>
    <w:p w14:paraId="6438E557" w14:textId="77777777" w:rsidR="008D0A69" w:rsidRDefault="008D0A69" w:rsidP="00327105">
      <w:pPr>
        <w:pStyle w:val="PPIGCode"/>
      </w:pPr>
    </w:p>
    <w:p w14:paraId="75C3333D" w14:textId="77777777" w:rsidR="008D0A69" w:rsidRDefault="008D0A69" w:rsidP="00327105">
      <w:pPr>
        <w:pStyle w:val="PPIGCode"/>
      </w:pPr>
      <w:r>
        <w:t>df['CustomerID'] = df['CustomerID'].astype('int64')</w:t>
      </w:r>
    </w:p>
    <w:p w14:paraId="5C9195EE" w14:textId="77777777" w:rsidR="008D0A69" w:rsidRDefault="008D0A69" w:rsidP="00327105">
      <w:pPr>
        <w:pStyle w:val="PPIGCode"/>
      </w:pPr>
      <w:r>
        <w:t>df = df[df.Quantity &gt; 0]</w:t>
      </w:r>
    </w:p>
    <w:p w14:paraId="5831C585" w14:textId="77777777" w:rsidR="008D0A69" w:rsidRDefault="008D0A69" w:rsidP="00327105">
      <w:pPr>
        <w:pStyle w:val="PPIGCode"/>
      </w:pPr>
      <w:r>
        <w:t>#Removing empty invoice number rows</w:t>
      </w:r>
    </w:p>
    <w:p w14:paraId="0873550A" w14:textId="77777777" w:rsidR="008D0A69" w:rsidRDefault="008D0A69" w:rsidP="00327105">
      <w:pPr>
        <w:pStyle w:val="PPIGCode"/>
      </w:pPr>
    </w:p>
    <w:p w14:paraId="4B920C51" w14:textId="77777777" w:rsidR="008D0A69" w:rsidRDefault="008D0A69" w:rsidP="00327105">
      <w:pPr>
        <w:pStyle w:val="PPIGCode"/>
      </w:pPr>
      <w:r>
        <w:t>df['Description'] = df['Description'].str.strip()</w:t>
      </w:r>
    </w:p>
    <w:p w14:paraId="3CEF554B" w14:textId="77777777" w:rsidR="008D0A69" w:rsidRDefault="008D0A69" w:rsidP="00327105">
      <w:pPr>
        <w:pStyle w:val="PPIGCode"/>
      </w:pPr>
      <w:r>
        <w:lastRenderedPageBreak/>
        <w:t>df.dropna(axis=0, subset=['InvoiceNo'], inplace=True)</w:t>
      </w:r>
    </w:p>
    <w:p w14:paraId="44A7FE3B" w14:textId="77777777" w:rsidR="008D0A69" w:rsidRDefault="008D0A69" w:rsidP="00327105">
      <w:pPr>
        <w:pStyle w:val="PPIGCode"/>
      </w:pPr>
    </w:p>
    <w:p w14:paraId="7BD0EB0E" w14:textId="77777777" w:rsidR="008D0A69" w:rsidRDefault="008D0A69" w:rsidP="00327105">
      <w:pPr>
        <w:pStyle w:val="PPIGCode"/>
      </w:pPr>
      <w:r>
        <w:t>#Removing credit transactions(invoice number starts with C)</w:t>
      </w:r>
    </w:p>
    <w:p w14:paraId="18D67F2F" w14:textId="77777777" w:rsidR="008D0A69" w:rsidRDefault="008D0A69" w:rsidP="00327105">
      <w:pPr>
        <w:pStyle w:val="PPIGCode"/>
      </w:pPr>
    </w:p>
    <w:p w14:paraId="77D9F4BB" w14:textId="77777777" w:rsidR="008D0A69" w:rsidRDefault="008D0A69" w:rsidP="00327105">
      <w:pPr>
        <w:pStyle w:val="PPIGCode"/>
      </w:pPr>
      <w:r>
        <w:t>df['InvoiceNo'] = df['InvoiceNo'].astype('str')</w:t>
      </w:r>
    </w:p>
    <w:p w14:paraId="7F8E8EC9" w14:textId="77777777" w:rsidR="008D0A69" w:rsidRDefault="008D0A69" w:rsidP="00327105">
      <w:pPr>
        <w:pStyle w:val="PPIGCode"/>
      </w:pPr>
      <w:r>
        <w:t>df = df[~df['InvoiceNo'].str.contains('C')]</w:t>
      </w:r>
    </w:p>
    <w:p w14:paraId="1B08A1BE" w14:textId="77777777" w:rsidR="008D0A69" w:rsidRDefault="008D0A69" w:rsidP="00327105">
      <w:pPr>
        <w:pStyle w:val="PPIGCode"/>
      </w:pPr>
      <w:r>
        <w:t xml:space="preserve"># Adding year feature to the dataset </w:t>
      </w:r>
    </w:p>
    <w:p w14:paraId="3531BF14" w14:textId="77777777" w:rsidR="008D0A69" w:rsidRDefault="008D0A69" w:rsidP="00327105">
      <w:pPr>
        <w:pStyle w:val="PPIGCode"/>
      </w:pPr>
    </w:p>
    <w:p w14:paraId="507C3FED" w14:textId="77777777" w:rsidR="008D0A69" w:rsidRDefault="008D0A69" w:rsidP="00327105">
      <w:pPr>
        <w:pStyle w:val="PPIGCode"/>
      </w:pPr>
      <w:r>
        <w:t>df['year'] = df['InvoiceDate'].dt.year</w:t>
      </w:r>
    </w:p>
    <w:p w14:paraId="49AD42E2" w14:textId="77777777" w:rsidR="008D0A69" w:rsidRDefault="008D0A69" w:rsidP="00327105">
      <w:pPr>
        <w:pStyle w:val="PPIGCode"/>
      </w:pPr>
    </w:p>
    <w:p w14:paraId="16EBC580" w14:textId="77777777" w:rsidR="008D0A69" w:rsidRDefault="008D0A69" w:rsidP="00327105">
      <w:pPr>
        <w:pStyle w:val="PPIGCode"/>
      </w:pPr>
      <w:r>
        <w:t>#Adding month and its name</w:t>
      </w:r>
    </w:p>
    <w:p w14:paraId="6E047A77" w14:textId="77777777" w:rsidR="008D0A69" w:rsidRDefault="008D0A69" w:rsidP="00327105">
      <w:pPr>
        <w:pStyle w:val="PPIGCode"/>
      </w:pPr>
    </w:p>
    <w:p w14:paraId="3CDB258F" w14:textId="77777777" w:rsidR="008D0A69" w:rsidRDefault="008D0A69" w:rsidP="00327105">
      <w:pPr>
        <w:pStyle w:val="PPIGCode"/>
      </w:pPr>
      <w:r>
        <w:t>df['month'] = df['InvoiceDate'].dt.month</w:t>
      </w:r>
    </w:p>
    <w:p w14:paraId="3E3CC261" w14:textId="77777777" w:rsidR="008D0A69" w:rsidRDefault="008D0A69" w:rsidP="00327105">
      <w:pPr>
        <w:pStyle w:val="PPIGCode"/>
      </w:pPr>
      <w:r>
        <w:t>df['day'] = df['InvoiceDate'].dt.day</w:t>
      </w:r>
    </w:p>
    <w:p w14:paraId="3BF9DE80" w14:textId="77777777" w:rsidR="008D0A69" w:rsidRDefault="008D0A69" w:rsidP="00327105">
      <w:pPr>
        <w:pStyle w:val="PPIGCode"/>
      </w:pPr>
      <w:r>
        <w:t>df['hour'] = df['InvoiceDate'].dt.hour</w:t>
      </w:r>
    </w:p>
    <w:p w14:paraId="7BD9B77A" w14:textId="77777777" w:rsidR="008D0A69" w:rsidRDefault="008D0A69" w:rsidP="00327105">
      <w:pPr>
        <w:pStyle w:val="PPIGCode"/>
      </w:pPr>
    </w:p>
    <w:p w14:paraId="1CEC20D9" w14:textId="484ED411" w:rsidR="008D0A69" w:rsidRDefault="008D0A69" w:rsidP="00327105">
      <w:pPr>
        <w:pStyle w:val="PPIGCode"/>
      </w:pPr>
      <w:r>
        <w:t>df.head()</w:t>
      </w:r>
    </w:p>
    <w:p w14:paraId="6465F0C1" w14:textId="1463C4A9" w:rsidR="00960DC1" w:rsidRDefault="00960DC1" w:rsidP="00327105">
      <w:pPr>
        <w:pStyle w:val="PPIGNormal"/>
        <w:rPr>
          <w:lang w:val="en-GB" w:eastAsia="en-GB"/>
        </w:rPr>
      </w:pPr>
      <w:r>
        <w:rPr>
          <w:noProof/>
        </w:rPr>
        <w:drawing>
          <wp:inline distT="0" distB="0" distL="0" distR="0" wp14:anchorId="55FA3F1A" wp14:editId="67853D24">
            <wp:extent cx="5497830" cy="1691640"/>
            <wp:effectExtent l="133350" t="114300" r="140970" b="1562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97830" cy="16916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4B739FF" w14:textId="26177CFE" w:rsidR="00D60D25" w:rsidRPr="007B4E8C" w:rsidRDefault="00D60D25" w:rsidP="00327105">
      <w:pPr>
        <w:jc w:val="center"/>
        <w:rPr>
          <w:i/>
          <w:iCs/>
        </w:rPr>
      </w:pPr>
      <w:r w:rsidRPr="007B4E8C">
        <w:rPr>
          <w:i/>
          <w:iCs/>
        </w:rPr>
        <w:t xml:space="preserve">Figure </w:t>
      </w:r>
      <w:r>
        <w:rPr>
          <w:i/>
          <w:iCs/>
        </w:rPr>
        <w:t>5.</w:t>
      </w:r>
      <w:r w:rsidR="00ED7B34">
        <w:rPr>
          <w:i/>
          <w:iCs/>
        </w:rPr>
        <w:t>2</w:t>
      </w:r>
      <w:r w:rsidRPr="007B4E8C">
        <w:rPr>
          <w:i/>
          <w:iCs/>
        </w:rPr>
        <w:t xml:space="preserve">: </w:t>
      </w:r>
      <w:r>
        <w:rPr>
          <w:i/>
          <w:iCs/>
        </w:rPr>
        <w:t>Data set after cleansing</w:t>
      </w:r>
    </w:p>
    <w:p w14:paraId="30D25196" w14:textId="5E9F7E29" w:rsidR="008D0A69" w:rsidRPr="00757690" w:rsidRDefault="008D0A69" w:rsidP="00327105">
      <w:pPr>
        <w:pStyle w:val="PPIGHeadingLevel1"/>
        <w:rPr>
          <w:rFonts w:ascii="Times New Roman" w:hAnsi="Times New Roman"/>
        </w:rPr>
      </w:pPr>
      <w:r w:rsidRPr="00757690">
        <w:rPr>
          <w:rFonts w:ascii="Times New Roman" w:hAnsi="Times New Roman"/>
        </w:rPr>
        <w:t>Generating Baskets</w:t>
      </w:r>
      <w:r w:rsidR="00757690" w:rsidRPr="00757690">
        <w:rPr>
          <w:rFonts w:ascii="Times New Roman" w:hAnsi="Times New Roman"/>
        </w:rPr>
        <w:t xml:space="preserve"> of transactions</w:t>
      </w:r>
    </w:p>
    <w:p w14:paraId="0F90BC3D" w14:textId="77777777" w:rsidR="008D0A69" w:rsidRPr="002D73D1" w:rsidRDefault="008D0A69" w:rsidP="00327105">
      <w:pPr>
        <w:pStyle w:val="PPIGNormal"/>
        <w:rPr>
          <w:lang w:val="en-GB" w:eastAsia="en-GB"/>
        </w:rPr>
      </w:pPr>
    </w:p>
    <w:p w14:paraId="3E923458" w14:textId="77777777" w:rsidR="008D0A69" w:rsidRPr="009C7CE3" w:rsidRDefault="008D0A69" w:rsidP="00327105">
      <w:pPr>
        <w:pStyle w:val="PPIGCode"/>
      </w:pPr>
      <w:r w:rsidRPr="009C7CE3">
        <w:t>basket = (df</w:t>
      </w:r>
    </w:p>
    <w:p w14:paraId="09EEF90D" w14:textId="77777777" w:rsidR="008D0A69" w:rsidRPr="009C7CE3" w:rsidRDefault="008D0A69" w:rsidP="00327105">
      <w:pPr>
        <w:pStyle w:val="PPIGCode"/>
      </w:pPr>
      <w:r w:rsidRPr="009C7CE3">
        <w:t xml:space="preserve">          .groupby(['InvoiceNo', 'Description'])['Quantity']</w:t>
      </w:r>
    </w:p>
    <w:p w14:paraId="2FD51C79" w14:textId="77777777" w:rsidR="008D0A69" w:rsidRPr="009C7CE3" w:rsidRDefault="008D0A69" w:rsidP="00327105">
      <w:pPr>
        <w:pStyle w:val="PPIGCode"/>
      </w:pPr>
      <w:r w:rsidRPr="009C7CE3">
        <w:t xml:space="preserve">          .sum().unstack().reset_index().fillna(0)</w:t>
      </w:r>
    </w:p>
    <w:p w14:paraId="1DB22301" w14:textId="77777777" w:rsidR="008D0A69" w:rsidRDefault="008D0A69" w:rsidP="00327105">
      <w:pPr>
        <w:pStyle w:val="PPIGCode"/>
      </w:pPr>
      <w:r w:rsidRPr="009C7CE3">
        <w:t xml:space="preserve">          .set_index('InvoiceNo'))</w:t>
      </w:r>
    </w:p>
    <w:p w14:paraId="0D9C6F57" w14:textId="77777777" w:rsidR="008D0A69" w:rsidRDefault="008D0A69" w:rsidP="00327105">
      <w:pPr>
        <w:pStyle w:val="PPIGNormal"/>
        <w:rPr>
          <w:lang w:val="en-GB" w:eastAsia="en-GB"/>
        </w:rPr>
      </w:pPr>
    </w:p>
    <w:p w14:paraId="55F5970F" w14:textId="49EDFD0B" w:rsidR="008D0A69" w:rsidRPr="009C7CE3" w:rsidRDefault="008D0A69" w:rsidP="00327105">
      <w:pPr>
        <w:pStyle w:val="PPIGNormal"/>
        <w:rPr>
          <w:lang w:val="en-GB" w:eastAsia="en-GB"/>
        </w:rPr>
      </w:pPr>
      <w:r>
        <w:rPr>
          <w:lang w:val="en-GB" w:eastAsia="en-GB"/>
        </w:rPr>
        <w:t xml:space="preserve">After appropriate cleansing and formatting of data we now generate a basket of </w:t>
      </w:r>
      <w:r w:rsidR="00D60D25">
        <w:rPr>
          <w:lang w:val="en-GB" w:eastAsia="en-GB"/>
        </w:rPr>
        <w:t>transaction.</w:t>
      </w:r>
      <w:r>
        <w:rPr>
          <w:lang w:val="en-GB" w:eastAsia="en-GB"/>
        </w:rPr>
        <w:t xml:space="preserve"> In the above line of </w:t>
      </w:r>
      <w:r w:rsidR="00D60D25">
        <w:rPr>
          <w:lang w:val="en-GB" w:eastAsia="en-GB"/>
        </w:rPr>
        <w:t>code,</w:t>
      </w:r>
      <w:r>
        <w:rPr>
          <w:lang w:val="en-GB" w:eastAsia="en-GB"/>
        </w:rPr>
        <w:t xml:space="preserve"> we are using groupby function with invoice number and description based on quantity</w:t>
      </w:r>
      <w:r w:rsidR="000D0048">
        <w:rPr>
          <w:lang w:val="en-GB" w:eastAsia="en-GB"/>
        </w:rPr>
        <w:t xml:space="preserve"> summed</w:t>
      </w:r>
      <w:r w:rsidR="00960DC1">
        <w:rPr>
          <w:lang w:val="en-GB" w:eastAsia="en-GB"/>
        </w:rPr>
        <w:t>.</w:t>
      </w:r>
    </w:p>
    <w:p w14:paraId="23CF559C" w14:textId="4F8371FE" w:rsidR="008D0A69" w:rsidRPr="00757690" w:rsidRDefault="008D0A69" w:rsidP="00327105">
      <w:pPr>
        <w:shd w:val="clear" w:color="auto" w:fill="FFFFFF"/>
        <w:overflowPunct/>
        <w:autoSpaceDE/>
        <w:autoSpaceDN/>
        <w:adjustRightInd/>
        <w:spacing w:before="153"/>
        <w:textAlignment w:val="auto"/>
        <w:outlineLvl w:val="1"/>
        <w:rPr>
          <w:rFonts w:eastAsia="Times New Roman"/>
          <w:b/>
          <w:bCs/>
          <w:color w:val="000000"/>
          <w:sz w:val="22"/>
          <w:szCs w:val="22"/>
          <w:lang w:val="en-IN" w:eastAsia="en-IN"/>
        </w:rPr>
      </w:pPr>
      <w:r w:rsidRPr="00757690">
        <w:rPr>
          <w:rFonts w:eastAsia="Times New Roman"/>
          <w:b/>
          <w:bCs/>
          <w:color w:val="000000"/>
          <w:sz w:val="22"/>
          <w:szCs w:val="22"/>
          <w:lang w:val="en-IN" w:eastAsia="en-IN"/>
        </w:rPr>
        <w:t>Formatting inputs as per algorithm requirement</w:t>
      </w:r>
      <w:r w:rsidR="00D60D25" w:rsidRPr="00757690">
        <w:rPr>
          <w:rFonts w:eastAsia="Times New Roman"/>
          <w:b/>
          <w:bCs/>
          <w:color w:val="000000"/>
          <w:sz w:val="22"/>
          <w:szCs w:val="22"/>
          <w:lang w:val="en-IN" w:eastAsia="en-IN"/>
        </w:rPr>
        <w:t xml:space="preserve"> </w:t>
      </w:r>
      <w:r w:rsidRPr="00757690">
        <w:rPr>
          <w:rFonts w:eastAsia="Times New Roman"/>
          <w:b/>
          <w:bCs/>
          <w:color w:val="000000"/>
          <w:sz w:val="22"/>
          <w:szCs w:val="22"/>
          <w:lang w:val="en-IN" w:eastAsia="en-IN"/>
        </w:rPr>
        <w:t>(0's and 1's)</w:t>
      </w:r>
    </w:p>
    <w:p w14:paraId="641408A1" w14:textId="77777777" w:rsidR="008D0A69" w:rsidRPr="00757690" w:rsidRDefault="008D0A69" w:rsidP="00327105">
      <w:pPr>
        <w:pStyle w:val="PPIGNormal"/>
        <w:ind w:left="780"/>
        <w:rPr>
          <w:b/>
          <w:bCs/>
          <w:lang w:val="en-GB" w:eastAsia="en-GB"/>
        </w:rPr>
      </w:pPr>
    </w:p>
    <w:p w14:paraId="6F9BE2D9" w14:textId="77777777" w:rsidR="008D0A69" w:rsidRPr="000A6D3C" w:rsidRDefault="008D0A69" w:rsidP="00327105">
      <w:pPr>
        <w:pStyle w:val="PPIGCode"/>
      </w:pPr>
      <w:r>
        <w:t xml:space="preserve"> </w:t>
      </w:r>
      <w:r w:rsidRPr="000A6D3C">
        <w:t>def encode_units(x):</w:t>
      </w:r>
    </w:p>
    <w:p w14:paraId="4A5AA148" w14:textId="77777777" w:rsidR="008D0A69" w:rsidRPr="000A6D3C" w:rsidRDefault="008D0A69" w:rsidP="00327105">
      <w:pPr>
        <w:pStyle w:val="PPIGCode"/>
      </w:pPr>
      <w:r w:rsidRPr="000A6D3C">
        <w:t xml:space="preserve">    if x &lt;= 0:</w:t>
      </w:r>
    </w:p>
    <w:p w14:paraId="11EA2A24" w14:textId="77777777" w:rsidR="008D0A69" w:rsidRPr="000A6D3C" w:rsidRDefault="008D0A69" w:rsidP="00327105">
      <w:pPr>
        <w:pStyle w:val="PPIGCode"/>
      </w:pPr>
      <w:r w:rsidRPr="000A6D3C">
        <w:t xml:space="preserve">        return 0</w:t>
      </w:r>
    </w:p>
    <w:p w14:paraId="5F5F5887" w14:textId="77777777" w:rsidR="008D0A69" w:rsidRPr="000A6D3C" w:rsidRDefault="008D0A69" w:rsidP="00327105">
      <w:pPr>
        <w:pStyle w:val="PPIGCode"/>
      </w:pPr>
      <w:r w:rsidRPr="000A6D3C">
        <w:t xml:space="preserve">    if x &gt;= 1:</w:t>
      </w:r>
    </w:p>
    <w:p w14:paraId="67D42EBF" w14:textId="77777777" w:rsidR="008D0A69" w:rsidRPr="000A6D3C" w:rsidRDefault="008D0A69" w:rsidP="00327105">
      <w:pPr>
        <w:pStyle w:val="PPIGCode"/>
      </w:pPr>
      <w:r w:rsidRPr="000A6D3C">
        <w:t xml:space="preserve">        return 1</w:t>
      </w:r>
    </w:p>
    <w:p w14:paraId="52125151" w14:textId="77777777" w:rsidR="008D0A69" w:rsidRPr="000A6D3C" w:rsidRDefault="008D0A69" w:rsidP="00327105">
      <w:pPr>
        <w:pStyle w:val="PPIGCode"/>
      </w:pPr>
      <w:r w:rsidRPr="000A6D3C">
        <w:t>basket_sets = basket.applymap(encode_units)</w:t>
      </w:r>
    </w:p>
    <w:p w14:paraId="26DE03FE" w14:textId="3556497F" w:rsidR="008D0A69" w:rsidRPr="002929E0" w:rsidRDefault="008D0A69" w:rsidP="00327105">
      <w:pPr>
        <w:pStyle w:val="PPIGCode"/>
      </w:pPr>
      <w:r w:rsidRPr="000A6D3C">
        <w:t>basket_sets.drop('POSTAGE', inplace=True, axis=1)</w:t>
      </w:r>
    </w:p>
    <w:p w14:paraId="2E4BFBF2" w14:textId="77777777" w:rsidR="008D0A69" w:rsidRPr="00355AF5" w:rsidRDefault="008D0A69" w:rsidP="00327105">
      <w:pPr>
        <w:pStyle w:val="PPIGAbstract"/>
        <w:rPr>
          <w:lang w:val="en-IN"/>
        </w:rPr>
      </w:pPr>
      <w:r>
        <w:rPr>
          <w:lang w:val="en-IN"/>
        </w:rPr>
        <w:t xml:space="preserve"> </w:t>
      </w:r>
    </w:p>
    <w:p w14:paraId="0F9E058E" w14:textId="18D5CC95" w:rsidR="008D0A69" w:rsidRDefault="008D0A69" w:rsidP="00327105">
      <w:pPr>
        <w:pStyle w:val="PPIGNormal"/>
        <w:rPr>
          <w:lang w:val="en-IN"/>
        </w:rPr>
      </w:pPr>
      <w:r>
        <w:rPr>
          <w:lang w:val="en-IN"/>
        </w:rPr>
        <w:t xml:space="preserve"> A function is defined to fill in the null values with either 0 or 1 in the postage column, and it is appended to the basket.</w:t>
      </w:r>
    </w:p>
    <w:p w14:paraId="19896498" w14:textId="737BB56F" w:rsidR="008D0A69" w:rsidRPr="00757690" w:rsidRDefault="008D0A69" w:rsidP="00327105">
      <w:pPr>
        <w:pStyle w:val="PPIGNormal"/>
        <w:rPr>
          <w:rFonts w:eastAsia="Times New Roman"/>
          <w:b/>
          <w:bCs/>
          <w:color w:val="000000"/>
          <w:szCs w:val="22"/>
          <w:lang w:val="en-IN" w:eastAsia="en-IN"/>
        </w:rPr>
      </w:pPr>
      <w:r w:rsidRPr="00757690">
        <w:rPr>
          <w:rFonts w:eastAsia="Times New Roman"/>
          <w:b/>
          <w:bCs/>
          <w:color w:val="000000"/>
          <w:szCs w:val="22"/>
          <w:lang w:val="en-IN" w:eastAsia="en-IN"/>
        </w:rPr>
        <w:lastRenderedPageBreak/>
        <w:t>Generating a frequent Itemset for given basket of transactions</w:t>
      </w:r>
      <w:r w:rsidR="00054BFD" w:rsidRPr="00757690">
        <w:rPr>
          <w:rFonts w:eastAsia="Times New Roman"/>
          <w:b/>
          <w:bCs/>
          <w:color w:val="000000"/>
          <w:szCs w:val="22"/>
          <w:lang w:val="en-IN" w:eastAsia="en-IN"/>
        </w:rPr>
        <w:t>.</w:t>
      </w:r>
    </w:p>
    <w:p w14:paraId="6C6FE0FE" w14:textId="77777777" w:rsidR="008D0A69" w:rsidRPr="00757690" w:rsidRDefault="008D0A69" w:rsidP="00327105">
      <w:pPr>
        <w:pStyle w:val="PPIGNormal"/>
        <w:rPr>
          <w:rFonts w:ascii="Arial" w:eastAsia="Times New Roman" w:hAnsi="Arial" w:cs="Arial"/>
          <w:b/>
          <w:bCs/>
          <w:color w:val="000000"/>
          <w:szCs w:val="22"/>
          <w:lang w:val="en-IN" w:eastAsia="en-IN"/>
        </w:rPr>
      </w:pPr>
    </w:p>
    <w:p w14:paraId="46E4D36A" w14:textId="77777777" w:rsidR="008D0A69" w:rsidRPr="00FF3A9B" w:rsidRDefault="008D0A69" w:rsidP="00327105">
      <w:pPr>
        <w:pStyle w:val="PPIGCode"/>
      </w:pPr>
      <w:r w:rsidRPr="00FF3A9B">
        <w:t>frequent_itemsets = apriori(basket_sets, min_support=0.02, use_colnames=True)</w:t>
      </w:r>
    </w:p>
    <w:p w14:paraId="40364FBE" w14:textId="1B1767C9" w:rsidR="008D0A69" w:rsidRDefault="008D0A69" w:rsidP="00327105">
      <w:pPr>
        <w:pStyle w:val="PPIGCode"/>
      </w:pPr>
      <w:r w:rsidRPr="00FF3A9B">
        <w:t>rules = association_rules(frequent_itemsets ,metric="lift", min_threshold=1)</w:t>
      </w:r>
    </w:p>
    <w:p w14:paraId="5CD028FB" w14:textId="689E33CC" w:rsidR="0061357C" w:rsidRPr="006E0810" w:rsidRDefault="000D0048" w:rsidP="00327105">
      <w:pPr>
        <w:pStyle w:val="PPIGNormal"/>
        <w:rPr>
          <w:lang w:val="en-IN"/>
        </w:rPr>
      </w:pPr>
      <w:r>
        <w:rPr>
          <w:lang w:val="en-IN"/>
        </w:rPr>
        <w:t>Here we apply Apriori on the basket_sets generated with a minimum support of two percent.</w:t>
      </w:r>
    </w:p>
    <w:p w14:paraId="3F7FF178" w14:textId="2A5F54DF" w:rsidR="00ED7B34" w:rsidRDefault="00ED7B34" w:rsidP="00327105">
      <w:pPr>
        <w:pStyle w:val="PPIGNormal"/>
        <w:rPr>
          <w:noProof/>
        </w:rPr>
      </w:pPr>
      <w:r>
        <w:rPr>
          <w:noProof/>
        </w:rPr>
        <w:drawing>
          <wp:inline distT="0" distB="0" distL="0" distR="0" wp14:anchorId="2647C568" wp14:editId="0A184BB4">
            <wp:extent cx="5732145" cy="2145665"/>
            <wp:effectExtent l="133350" t="114300" r="135255" b="140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2145" cy="2145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BAE0793" w14:textId="2CEBF3F2" w:rsidR="00ED7B34" w:rsidRDefault="00327105" w:rsidP="00327105">
      <w:pPr>
        <w:rPr>
          <w:i/>
          <w:iCs/>
        </w:rPr>
      </w:pPr>
      <w:r>
        <w:rPr>
          <w:i/>
          <w:iCs/>
        </w:rPr>
        <w:t xml:space="preserve">                                                                    </w:t>
      </w:r>
      <w:r w:rsidR="00ED7B34" w:rsidRPr="007B4E8C">
        <w:rPr>
          <w:i/>
          <w:iCs/>
        </w:rPr>
        <w:t xml:space="preserve">Figure </w:t>
      </w:r>
      <w:r w:rsidR="00ED7B34">
        <w:rPr>
          <w:i/>
          <w:iCs/>
        </w:rPr>
        <w:t>5.3</w:t>
      </w:r>
      <w:r w:rsidR="00ED7B34" w:rsidRPr="007B4E8C">
        <w:rPr>
          <w:i/>
          <w:iCs/>
        </w:rPr>
        <w:t xml:space="preserve">: </w:t>
      </w:r>
      <w:r w:rsidR="004073AA">
        <w:rPr>
          <w:i/>
          <w:iCs/>
        </w:rPr>
        <w:t xml:space="preserve">Frequent </w:t>
      </w:r>
      <w:r>
        <w:rPr>
          <w:i/>
          <w:iCs/>
        </w:rPr>
        <w:t>itemset</w:t>
      </w:r>
    </w:p>
    <w:p w14:paraId="5FDC578B" w14:textId="77777777" w:rsidR="006E0810" w:rsidRDefault="006E0810" w:rsidP="00327105">
      <w:pPr>
        <w:overflowPunct/>
        <w:autoSpaceDE/>
        <w:autoSpaceDN/>
        <w:adjustRightInd/>
        <w:spacing w:after="100" w:afterAutospacing="1"/>
        <w:textAlignment w:val="auto"/>
        <w:rPr>
          <w:rFonts w:eastAsia="Times New Roman"/>
          <w:b/>
          <w:bCs/>
          <w:color w:val="0D0D0D" w:themeColor="text1" w:themeTint="F2"/>
          <w:sz w:val="24"/>
          <w:szCs w:val="24"/>
          <w:lang w:val="en-IN" w:eastAsia="en-IN"/>
        </w:rPr>
      </w:pPr>
    </w:p>
    <w:p w14:paraId="23176AAE" w14:textId="77777777" w:rsidR="006E0810" w:rsidRPr="0061357C" w:rsidRDefault="006E0810" w:rsidP="00327105">
      <w:pPr>
        <w:overflowPunct/>
        <w:autoSpaceDE/>
        <w:autoSpaceDN/>
        <w:adjustRightInd/>
        <w:spacing w:after="100" w:afterAutospacing="1"/>
        <w:textAlignment w:val="auto"/>
        <w:rPr>
          <w:rFonts w:eastAsia="Times New Roman"/>
          <w:color w:val="0D0D0D" w:themeColor="text1" w:themeTint="F2"/>
          <w:sz w:val="24"/>
          <w:szCs w:val="24"/>
          <w:lang w:val="en-IN" w:eastAsia="en-IN"/>
        </w:rPr>
      </w:pPr>
      <w:r w:rsidRPr="0061357C">
        <w:rPr>
          <w:rFonts w:eastAsia="Times New Roman"/>
          <w:b/>
          <w:bCs/>
          <w:color w:val="0D0D0D" w:themeColor="text1" w:themeTint="F2"/>
          <w:sz w:val="24"/>
          <w:szCs w:val="24"/>
          <w:lang w:val="en-IN" w:eastAsia="en-IN"/>
        </w:rPr>
        <w:t>Lift:</w:t>
      </w:r>
      <w:r w:rsidRPr="0061357C">
        <w:rPr>
          <w:rFonts w:eastAsia="Times New Roman"/>
          <w:color w:val="0D0D0D" w:themeColor="text1" w:themeTint="F2"/>
          <w:sz w:val="24"/>
          <w:szCs w:val="24"/>
          <w:lang w:val="en-IN" w:eastAsia="en-IN"/>
        </w:rPr>
        <w:t> Lift indicates the strength of a rule over the random occurrence of A and B. It basically tells us the strength of any rule.</w:t>
      </w:r>
    </w:p>
    <w:p w14:paraId="5464605D" w14:textId="77777777" w:rsidR="006E0810" w:rsidRDefault="006E0810" w:rsidP="00327105">
      <w:pPr>
        <w:overflowPunct/>
        <w:autoSpaceDE/>
        <w:autoSpaceDN/>
        <w:adjustRightInd/>
        <w:spacing w:after="100" w:afterAutospacing="1"/>
        <w:textAlignment w:val="auto"/>
        <w:rPr>
          <w:rFonts w:ascii="Arial" w:eastAsia="Times New Roman" w:hAnsi="Arial" w:cs="Arial"/>
          <w:color w:val="0D0D0D" w:themeColor="text1" w:themeTint="F2"/>
          <w:sz w:val="24"/>
          <w:szCs w:val="24"/>
          <w:lang w:val="en-IN" w:eastAsia="en-IN"/>
        </w:rPr>
      </w:pPr>
      <w:r w:rsidRPr="0061357C">
        <w:rPr>
          <w:rFonts w:ascii="Arial" w:eastAsia="Times New Roman" w:hAnsi="Arial" w:cs="Arial"/>
          <w:noProof/>
          <w:color w:val="0D0D0D" w:themeColor="text1" w:themeTint="F2"/>
          <w:sz w:val="24"/>
          <w:szCs w:val="24"/>
          <w:lang w:val="en-IN" w:eastAsia="en-IN"/>
        </w:rPr>
        <w:drawing>
          <wp:inline distT="0" distB="0" distL="0" distR="0" wp14:anchorId="196F1661" wp14:editId="55BA5264">
            <wp:extent cx="1905000" cy="441960"/>
            <wp:effectExtent l="0" t="0" r="0" b="0"/>
            <wp:docPr id="22" name="Picture 22" descr="lift-apriori-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ft-apriori-algorithm"/>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905000" cy="441960"/>
                    </a:xfrm>
                    <a:prstGeom prst="rect">
                      <a:avLst/>
                    </a:prstGeom>
                    <a:noFill/>
                    <a:ln>
                      <a:noFill/>
                    </a:ln>
                  </pic:spPr>
                </pic:pic>
              </a:graphicData>
            </a:graphic>
          </wp:inline>
        </w:drawing>
      </w:r>
    </w:p>
    <w:p w14:paraId="29D1B0BE" w14:textId="77777777" w:rsidR="006E0810" w:rsidRPr="0061357C" w:rsidRDefault="006E0810" w:rsidP="00327105">
      <w:pPr>
        <w:shd w:val="clear" w:color="auto" w:fill="FFFFFF"/>
        <w:overflowPunct/>
        <w:autoSpaceDE/>
        <w:autoSpaceDN/>
        <w:adjustRightInd/>
        <w:spacing w:after="100" w:afterAutospacing="1"/>
        <w:textAlignment w:val="auto"/>
        <w:rPr>
          <w:rFonts w:eastAsia="Times New Roman"/>
          <w:color w:val="0D0D0D" w:themeColor="text1" w:themeTint="F2"/>
          <w:sz w:val="24"/>
          <w:szCs w:val="24"/>
          <w:lang w:val="en-IN" w:eastAsia="en-IN"/>
        </w:rPr>
      </w:pPr>
      <w:r w:rsidRPr="0061357C">
        <w:rPr>
          <w:rFonts w:eastAsia="Times New Roman"/>
          <w:b/>
          <w:bCs/>
          <w:color w:val="0D0D0D" w:themeColor="text1" w:themeTint="F2"/>
          <w:sz w:val="24"/>
          <w:szCs w:val="24"/>
          <w:lang w:val="en-IN" w:eastAsia="en-IN"/>
        </w:rPr>
        <w:t>Support:</w:t>
      </w:r>
      <w:r w:rsidRPr="0061357C">
        <w:rPr>
          <w:rFonts w:eastAsia="Times New Roman"/>
          <w:color w:val="0D0D0D" w:themeColor="text1" w:themeTint="F2"/>
          <w:sz w:val="24"/>
          <w:szCs w:val="24"/>
          <w:lang w:val="en-IN" w:eastAsia="en-IN"/>
        </w:rPr>
        <w:t> It gives the fraction of transactions which contains item A and B. Basically Support tells us about the frequently bought items or the combination of items bought frequently.</w:t>
      </w:r>
    </w:p>
    <w:p w14:paraId="6C764482" w14:textId="77777777" w:rsidR="006E0810" w:rsidRDefault="006E0810" w:rsidP="00327105">
      <w:pPr>
        <w:shd w:val="clear" w:color="auto" w:fill="FFFFFF"/>
        <w:overflowPunct/>
        <w:autoSpaceDE/>
        <w:autoSpaceDN/>
        <w:adjustRightInd/>
        <w:spacing w:after="100" w:afterAutospacing="1"/>
        <w:textAlignment w:val="auto"/>
        <w:rPr>
          <w:rFonts w:eastAsia="Times New Roman"/>
          <w:color w:val="0D0D0D" w:themeColor="text1" w:themeTint="F2"/>
          <w:sz w:val="24"/>
          <w:szCs w:val="24"/>
          <w:lang w:val="en-IN" w:eastAsia="en-IN"/>
        </w:rPr>
      </w:pPr>
      <w:r w:rsidRPr="0061357C">
        <w:rPr>
          <w:rFonts w:eastAsia="Times New Roman"/>
          <w:noProof/>
          <w:color w:val="0D0D0D" w:themeColor="text1" w:themeTint="F2"/>
          <w:sz w:val="24"/>
          <w:szCs w:val="24"/>
          <w:lang w:val="en-IN" w:eastAsia="en-IN"/>
        </w:rPr>
        <w:drawing>
          <wp:inline distT="0" distB="0" distL="0" distR="0" wp14:anchorId="67F7A749" wp14:editId="22D97702">
            <wp:extent cx="1905000" cy="464820"/>
            <wp:effectExtent l="0" t="0" r="0" b="0"/>
            <wp:docPr id="34" name="Picture 34" descr="support-apri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pport-apriori"/>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905000" cy="464820"/>
                    </a:xfrm>
                    <a:prstGeom prst="rect">
                      <a:avLst/>
                    </a:prstGeom>
                    <a:noFill/>
                    <a:ln>
                      <a:noFill/>
                    </a:ln>
                  </pic:spPr>
                </pic:pic>
              </a:graphicData>
            </a:graphic>
          </wp:inline>
        </w:drawing>
      </w:r>
    </w:p>
    <w:p w14:paraId="102F271D" w14:textId="77777777" w:rsidR="006E0810" w:rsidRPr="0061357C" w:rsidRDefault="006E0810" w:rsidP="00327105">
      <w:pPr>
        <w:shd w:val="clear" w:color="auto" w:fill="FFFFFF"/>
        <w:overflowPunct/>
        <w:autoSpaceDE/>
        <w:autoSpaceDN/>
        <w:adjustRightInd/>
        <w:spacing w:after="100" w:afterAutospacing="1"/>
        <w:textAlignment w:val="auto"/>
        <w:rPr>
          <w:rFonts w:eastAsia="Times New Roman"/>
          <w:color w:val="0D0D0D" w:themeColor="text1" w:themeTint="F2"/>
          <w:sz w:val="24"/>
          <w:szCs w:val="24"/>
          <w:lang w:val="en-IN" w:eastAsia="en-IN"/>
        </w:rPr>
      </w:pPr>
      <w:r w:rsidRPr="0061357C">
        <w:rPr>
          <w:rFonts w:eastAsia="Times New Roman"/>
          <w:b/>
          <w:bCs/>
          <w:color w:val="0D0D0D" w:themeColor="text1" w:themeTint="F2"/>
          <w:sz w:val="24"/>
          <w:szCs w:val="24"/>
          <w:lang w:val="en-IN" w:eastAsia="en-IN"/>
        </w:rPr>
        <w:t>Confidence:</w:t>
      </w:r>
      <w:r w:rsidRPr="0061357C">
        <w:rPr>
          <w:rFonts w:eastAsia="Times New Roman"/>
          <w:color w:val="0D0D0D" w:themeColor="text1" w:themeTint="F2"/>
          <w:sz w:val="24"/>
          <w:szCs w:val="24"/>
          <w:lang w:val="en-IN" w:eastAsia="en-IN"/>
        </w:rPr>
        <w:t> It tells us how often the items A and B occur together, given the number times A occurs.</w:t>
      </w:r>
    </w:p>
    <w:p w14:paraId="6A0F166E" w14:textId="7BFC4EFC" w:rsidR="006E0810" w:rsidRPr="007B4E8C" w:rsidRDefault="006E0810" w:rsidP="00327105">
      <w:pPr>
        <w:rPr>
          <w:i/>
          <w:iCs/>
        </w:rPr>
      </w:pPr>
      <w:r w:rsidRPr="0061357C">
        <w:rPr>
          <w:rFonts w:eastAsia="Times New Roman"/>
          <w:noProof/>
          <w:color w:val="0D0D0D" w:themeColor="text1" w:themeTint="F2"/>
          <w:sz w:val="24"/>
          <w:szCs w:val="24"/>
          <w:lang w:val="en-IN" w:eastAsia="en-IN"/>
        </w:rPr>
        <w:drawing>
          <wp:inline distT="0" distB="0" distL="0" distR="0" wp14:anchorId="0BB75941" wp14:editId="13E7B7B5">
            <wp:extent cx="1905000" cy="457200"/>
            <wp:effectExtent l="0" t="0" r="0" b="0"/>
            <wp:docPr id="35" name="Picture 35" descr="confidence-aprior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onfidence-apriori"/>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905000" cy="457200"/>
                    </a:xfrm>
                    <a:prstGeom prst="rect">
                      <a:avLst/>
                    </a:prstGeom>
                    <a:noFill/>
                    <a:ln>
                      <a:noFill/>
                    </a:ln>
                  </pic:spPr>
                </pic:pic>
              </a:graphicData>
            </a:graphic>
          </wp:inline>
        </w:drawing>
      </w:r>
    </w:p>
    <w:p w14:paraId="76E671F1" w14:textId="41432B95" w:rsidR="008D0A69" w:rsidRPr="00757690" w:rsidRDefault="008D0A69" w:rsidP="00327105">
      <w:pPr>
        <w:pStyle w:val="PPIGNormal"/>
        <w:rPr>
          <w:rFonts w:eastAsia="Times New Roman"/>
          <w:b/>
          <w:bCs/>
          <w:color w:val="000000"/>
          <w:szCs w:val="22"/>
          <w:lang w:val="en-IN" w:eastAsia="en-IN"/>
        </w:rPr>
      </w:pPr>
      <w:r w:rsidRPr="00757690">
        <w:rPr>
          <w:rFonts w:eastAsia="Times New Roman"/>
          <w:b/>
          <w:bCs/>
          <w:color w:val="000000"/>
          <w:szCs w:val="22"/>
          <w:lang w:val="en-IN" w:eastAsia="en-IN"/>
        </w:rPr>
        <w:t>Modifying the association rules such as support</w:t>
      </w:r>
      <w:r w:rsidR="009B5F19" w:rsidRPr="00757690">
        <w:rPr>
          <w:rFonts w:eastAsia="Times New Roman"/>
          <w:b/>
          <w:bCs/>
          <w:color w:val="000000"/>
          <w:szCs w:val="22"/>
          <w:lang w:val="en-IN" w:eastAsia="en-IN"/>
        </w:rPr>
        <w:t>,</w:t>
      </w:r>
      <w:r w:rsidRPr="00757690">
        <w:rPr>
          <w:rFonts w:eastAsia="Times New Roman"/>
          <w:b/>
          <w:bCs/>
          <w:color w:val="000000"/>
          <w:szCs w:val="22"/>
          <w:lang w:val="en-IN" w:eastAsia="en-IN"/>
        </w:rPr>
        <w:t xml:space="preserve"> confidence </w:t>
      </w:r>
      <w:r w:rsidR="009B5F19" w:rsidRPr="00757690">
        <w:rPr>
          <w:rFonts w:eastAsia="Times New Roman"/>
          <w:b/>
          <w:bCs/>
          <w:color w:val="000000"/>
          <w:szCs w:val="22"/>
          <w:lang w:val="en-IN" w:eastAsia="en-IN"/>
        </w:rPr>
        <w:t>or</w:t>
      </w:r>
      <w:r w:rsidRPr="00757690">
        <w:rPr>
          <w:rFonts w:eastAsia="Times New Roman"/>
          <w:b/>
          <w:bCs/>
          <w:color w:val="000000"/>
          <w:szCs w:val="22"/>
          <w:lang w:val="en-IN" w:eastAsia="en-IN"/>
        </w:rPr>
        <w:t xml:space="preserve"> lift</w:t>
      </w:r>
      <w:r w:rsidR="004C24AF" w:rsidRPr="00757690">
        <w:rPr>
          <w:rFonts w:eastAsia="Times New Roman"/>
          <w:b/>
          <w:bCs/>
          <w:color w:val="000000"/>
          <w:szCs w:val="22"/>
          <w:lang w:val="en-IN" w:eastAsia="en-IN"/>
        </w:rPr>
        <w:t>.</w:t>
      </w:r>
    </w:p>
    <w:p w14:paraId="01AE200B" w14:textId="77777777" w:rsidR="008D0A69" w:rsidRDefault="008D0A69" w:rsidP="00327105">
      <w:pPr>
        <w:pStyle w:val="PPIGNormal"/>
        <w:ind w:left="420"/>
        <w:rPr>
          <w:rFonts w:ascii="Arial" w:eastAsia="Times New Roman" w:hAnsi="Arial" w:cs="Arial"/>
          <w:color w:val="000000"/>
          <w:szCs w:val="22"/>
          <w:lang w:val="en-IN" w:eastAsia="en-IN"/>
        </w:rPr>
      </w:pPr>
    </w:p>
    <w:p w14:paraId="100FF248" w14:textId="77777777" w:rsidR="008D0A69" w:rsidRDefault="008D0A69" w:rsidP="00327105">
      <w:pPr>
        <w:pStyle w:val="PPIGCode"/>
      </w:pPr>
      <w:r>
        <w:t>#Taking the variable antecedents length</w:t>
      </w:r>
    </w:p>
    <w:p w14:paraId="4ECE750C" w14:textId="77777777" w:rsidR="008D0A69" w:rsidRDefault="008D0A69" w:rsidP="00327105">
      <w:pPr>
        <w:pStyle w:val="PPIGCode"/>
      </w:pPr>
    </w:p>
    <w:p w14:paraId="616D2360" w14:textId="77777777" w:rsidR="008D0A69" w:rsidRDefault="008D0A69" w:rsidP="00327105">
      <w:pPr>
        <w:pStyle w:val="PPIGCode"/>
      </w:pPr>
      <w:r>
        <w:t>rules["antecedent_len"] = rules["antecedents"].apply(lambda x: len(x))</w:t>
      </w:r>
    </w:p>
    <w:p w14:paraId="32F307CC" w14:textId="77777777" w:rsidR="008D0A69" w:rsidRDefault="008D0A69" w:rsidP="00327105">
      <w:pPr>
        <w:pStyle w:val="PPIGCode"/>
      </w:pPr>
      <w:r>
        <w:t>#APPLYING LIFT TO CHECK STRENGTH OF THE RULE BY SPECIFYING VALUES</w:t>
      </w:r>
    </w:p>
    <w:p w14:paraId="307EE27F" w14:textId="77777777" w:rsidR="008D0A69" w:rsidRDefault="008D0A69" w:rsidP="00327105">
      <w:pPr>
        <w:pStyle w:val="PPIGCode"/>
      </w:pPr>
    </w:p>
    <w:p w14:paraId="0EC3DD42" w14:textId="77777777" w:rsidR="008D0A69" w:rsidRDefault="008D0A69" w:rsidP="00327105">
      <w:pPr>
        <w:pStyle w:val="PPIGCode"/>
      </w:pPr>
      <w:r>
        <w:t>rules[(rules['antecedent_len'] &gt;= 2) &amp; (rules['lift'] &gt;= 1) &amp;</w:t>
      </w:r>
    </w:p>
    <w:p w14:paraId="637D5EFD" w14:textId="358B4D2A" w:rsidR="008D0A69" w:rsidRDefault="008D0A69" w:rsidP="00327105">
      <w:pPr>
        <w:pStyle w:val="PPIGCode"/>
        <w:rPr>
          <w:rFonts w:ascii="Arial" w:eastAsia="Times New Roman" w:hAnsi="Arial" w:cs="Arial"/>
          <w:color w:val="000000"/>
          <w:szCs w:val="22"/>
          <w:lang w:val="en-IN" w:eastAsia="en-IN"/>
        </w:rPr>
      </w:pPr>
      <w:r>
        <w:lastRenderedPageBreak/>
        <w:t xml:space="preserve">      (rules['confidence'] &gt;= .5)]</w:t>
      </w:r>
    </w:p>
    <w:p w14:paraId="7DD5C625" w14:textId="54A06BE2" w:rsidR="00054BFD" w:rsidRDefault="00054BFD" w:rsidP="00327105">
      <w:pPr>
        <w:pStyle w:val="PPIGNormal"/>
        <w:tabs>
          <w:tab w:val="left" w:pos="1260"/>
        </w:tabs>
        <w:rPr>
          <w:rFonts w:ascii="Arial" w:eastAsia="Times New Roman" w:hAnsi="Arial" w:cs="Arial"/>
          <w:color w:val="000000"/>
          <w:szCs w:val="22"/>
          <w:lang w:val="en-IN" w:eastAsia="en-IN"/>
        </w:rPr>
      </w:pPr>
      <w:r>
        <w:rPr>
          <w:noProof/>
        </w:rPr>
        <w:drawing>
          <wp:inline distT="0" distB="0" distL="0" distR="0" wp14:anchorId="0BD25D62" wp14:editId="771DAD18">
            <wp:extent cx="5177155" cy="1348740"/>
            <wp:effectExtent l="133350" t="114300" r="137795" b="15621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194985" cy="135338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4769CFC" w14:textId="103C93BC" w:rsidR="004073AA" w:rsidRPr="007B4E8C" w:rsidRDefault="00757690" w:rsidP="00327105">
      <w:pPr>
        <w:rPr>
          <w:i/>
          <w:iCs/>
        </w:rPr>
      </w:pPr>
      <w:r>
        <w:rPr>
          <w:i/>
          <w:iCs/>
        </w:rPr>
        <w:t xml:space="preserve">                                      </w:t>
      </w:r>
      <w:r w:rsidR="004073AA" w:rsidRPr="007B4E8C">
        <w:rPr>
          <w:i/>
          <w:iCs/>
        </w:rPr>
        <w:t xml:space="preserve">Figure </w:t>
      </w:r>
      <w:r w:rsidR="004073AA">
        <w:rPr>
          <w:i/>
          <w:iCs/>
        </w:rPr>
        <w:t>5.4</w:t>
      </w:r>
      <w:r w:rsidR="004073AA" w:rsidRPr="007B4E8C">
        <w:rPr>
          <w:i/>
          <w:iCs/>
        </w:rPr>
        <w:t xml:space="preserve">: </w:t>
      </w:r>
      <w:r w:rsidR="004073AA">
        <w:rPr>
          <w:i/>
          <w:iCs/>
        </w:rPr>
        <w:t>Frequent itemsets after rule modification</w:t>
      </w:r>
    </w:p>
    <w:p w14:paraId="575DAE83" w14:textId="77777777" w:rsidR="008D0A69" w:rsidRPr="00757690" w:rsidRDefault="008D0A69" w:rsidP="00327105">
      <w:pPr>
        <w:pStyle w:val="PPIGNormal"/>
        <w:rPr>
          <w:b/>
          <w:bCs/>
          <w:lang w:val="en-IN"/>
        </w:rPr>
      </w:pPr>
      <w:r w:rsidRPr="00757690">
        <w:rPr>
          <w:rFonts w:eastAsia="Times New Roman"/>
          <w:b/>
          <w:bCs/>
          <w:color w:val="000000"/>
          <w:szCs w:val="22"/>
          <w:lang w:val="en-IN" w:eastAsia="en-IN"/>
        </w:rPr>
        <w:t>Generating a frequent Itemset basket for a specific country</w:t>
      </w:r>
    </w:p>
    <w:p w14:paraId="3FFCABCF" w14:textId="77777777" w:rsidR="008D0A69" w:rsidRPr="00757690" w:rsidRDefault="008D0A69" w:rsidP="00327105">
      <w:pPr>
        <w:pStyle w:val="PPIGNormal"/>
        <w:rPr>
          <w:b/>
          <w:bCs/>
        </w:rPr>
      </w:pPr>
    </w:p>
    <w:p w14:paraId="5B580455" w14:textId="77777777" w:rsidR="008D0A69" w:rsidRDefault="008D0A69" w:rsidP="00327105">
      <w:pPr>
        <w:pStyle w:val="PPIGCode"/>
      </w:pPr>
      <w:r>
        <w:t>basket_Ireland = (df[df['Country'] == 'EIRE']</w:t>
      </w:r>
    </w:p>
    <w:p w14:paraId="5AAB0C71" w14:textId="77777777" w:rsidR="008D0A69" w:rsidRDefault="008D0A69" w:rsidP="00327105">
      <w:pPr>
        <w:pStyle w:val="PPIGCode"/>
      </w:pPr>
      <w:r>
        <w:t xml:space="preserve">          .groupby(['InvoiceNo', 'Description'])['Quantity']</w:t>
      </w:r>
    </w:p>
    <w:p w14:paraId="6F09238A" w14:textId="77777777" w:rsidR="008D0A69" w:rsidRDefault="008D0A69" w:rsidP="00327105">
      <w:pPr>
        <w:pStyle w:val="PPIGCode"/>
      </w:pPr>
      <w:r>
        <w:t xml:space="preserve">          .sum().unstack().reset_index().fillna(0)</w:t>
      </w:r>
    </w:p>
    <w:p w14:paraId="4CA552D4" w14:textId="77777777" w:rsidR="008D0A69" w:rsidRDefault="008D0A69" w:rsidP="00327105">
      <w:pPr>
        <w:pStyle w:val="PPIGCode"/>
      </w:pPr>
      <w:r>
        <w:t xml:space="preserve">          .set_index('InvoiceNo'))</w:t>
      </w:r>
    </w:p>
    <w:p w14:paraId="7D6765DB" w14:textId="77777777" w:rsidR="008D0A69" w:rsidRDefault="008D0A69" w:rsidP="00327105">
      <w:pPr>
        <w:pStyle w:val="PPIGCode"/>
      </w:pPr>
    </w:p>
    <w:p w14:paraId="02BB7068" w14:textId="77777777" w:rsidR="008D0A69" w:rsidRDefault="008D0A69" w:rsidP="00327105">
      <w:pPr>
        <w:pStyle w:val="PPIGCode"/>
      </w:pPr>
      <w:r>
        <w:t>def encode_units(x):</w:t>
      </w:r>
    </w:p>
    <w:p w14:paraId="6BD40458" w14:textId="77777777" w:rsidR="008D0A69" w:rsidRDefault="008D0A69" w:rsidP="00327105">
      <w:pPr>
        <w:pStyle w:val="PPIGCode"/>
      </w:pPr>
      <w:r>
        <w:t xml:space="preserve">    if x &lt;= 0:</w:t>
      </w:r>
    </w:p>
    <w:p w14:paraId="3FB79783" w14:textId="77777777" w:rsidR="008D0A69" w:rsidRDefault="008D0A69" w:rsidP="00327105">
      <w:pPr>
        <w:pStyle w:val="PPIGCode"/>
      </w:pPr>
      <w:r>
        <w:t xml:space="preserve">        return 0</w:t>
      </w:r>
    </w:p>
    <w:p w14:paraId="013C4A98" w14:textId="77777777" w:rsidR="008D0A69" w:rsidRDefault="008D0A69" w:rsidP="00327105">
      <w:pPr>
        <w:pStyle w:val="PPIGCode"/>
      </w:pPr>
      <w:r>
        <w:t xml:space="preserve">    if x &gt;= 1:</w:t>
      </w:r>
    </w:p>
    <w:p w14:paraId="01066012" w14:textId="77777777" w:rsidR="008D0A69" w:rsidRDefault="008D0A69" w:rsidP="00327105">
      <w:pPr>
        <w:pStyle w:val="PPIGCode"/>
      </w:pPr>
      <w:r>
        <w:t xml:space="preserve">        return 1</w:t>
      </w:r>
    </w:p>
    <w:p w14:paraId="6CA04484" w14:textId="77777777" w:rsidR="008D0A69" w:rsidRDefault="008D0A69" w:rsidP="00327105">
      <w:pPr>
        <w:pStyle w:val="PPIGCode"/>
      </w:pPr>
      <w:r>
        <w:t>basket_Ireland = basket_Ireland.applymap(encode_units)</w:t>
      </w:r>
    </w:p>
    <w:p w14:paraId="4D640EF4" w14:textId="71BE8916" w:rsidR="008D0A69" w:rsidRDefault="008D0A69" w:rsidP="00327105">
      <w:pPr>
        <w:pStyle w:val="PPIGNormal"/>
        <w:rPr>
          <w:lang w:val="en-IN"/>
        </w:rPr>
      </w:pPr>
      <w:r>
        <w:rPr>
          <w:lang w:val="en-IN"/>
        </w:rPr>
        <w:t xml:space="preserve">Now we are generating a frequent itemset for each country with groupby function which groups Invoice no and description based on quantity and then we use the encode unit function to replace the null values with either 0 or 1. Now this process can be repeated by changing the name of the country at </w:t>
      </w:r>
      <w:r w:rsidRPr="00FE1486">
        <w:rPr>
          <w:lang w:val="en-IN"/>
        </w:rPr>
        <w:t>df[df['Country'] == 'France']</w:t>
      </w:r>
      <w:r>
        <w:rPr>
          <w:lang w:val="en-IN"/>
        </w:rPr>
        <w:t xml:space="preserve"> to generate different baskets for each country.</w:t>
      </w:r>
    </w:p>
    <w:p w14:paraId="359E140B" w14:textId="0C73B800" w:rsidR="009B5F19" w:rsidRDefault="009B5F19" w:rsidP="00327105">
      <w:pPr>
        <w:pStyle w:val="PPIGNormal"/>
        <w:rPr>
          <w:lang w:val="en-IN"/>
        </w:rPr>
      </w:pPr>
    </w:p>
    <w:p w14:paraId="4E668ED9" w14:textId="77777777" w:rsidR="009B5F19" w:rsidRPr="001405B0" w:rsidRDefault="009B5F19" w:rsidP="00327105">
      <w:pPr>
        <w:pStyle w:val="PPIGNormal"/>
        <w:rPr>
          <w:lang w:val="en-IN"/>
        </w:rPr>
      </w:pPr>
    </w:p>
    <w:p w14:paraId="39439781" w14:textId="7118019B" w:rsidR="00DF31E1" w:rsidRDefault="00DF31E1" w:rsidP="00327105"/>
    <w:p w14:paraId="1C75632A" w14:textId="0F859C84" w:rsidR="00DF31E1" w:rsidRPr="00B03907" w:rsidRDefault="00B03907" w:rsidP="00327105">
      <w:pPr>
        <w:rPr>
          <w:rFonts w:ascii="Arial" w:hAnsi="Arial" w:cs="Arial"/>
          <w:b/>
          <w:bCs/>
          <w:sz w:val="22"/>
          <w:szCs w:val="22"/>
        </w:rPr>
      </w:pPr>
      <w:r w:rsidRPr="00B03907">
        <w:rPr>
          <w:rFonts w:ascii="Arial" w:hAnsi="Arial" w:cs="Arial"/>
          <w:b/>
          <w:bCs/>
          <w:sz w:val="22"/>
          <w:szCs w:val="22"/>
        </w:rPr>
        <w:t>6.</w:t>
      </w:r>
      <w:r w:rsidR="00DF31E1" w:rsidRPr="00B03907">
        <w:rPr>
          <w:rFonts w:ascii="Arial" w:hAnsi="Arial" w:cs="Arial"/>
          <w:b/>
          <w:bCs/>
          <w:sz w:val="22"/>
          <w:szCs w:val="22"/>
        </w:rPr>
        <w:t xml:space="preserve"> RFM</w:t>
      </w:r>
      <w:r w:rsidR="009B5F19">
        <w:rPr>
          <w:rFonts w:ascii="Arial" w:hAnsi="Arial" w:cs="Arial"/>
          <w:b/>
          <w:bCs/>
          <w:sz w:val="22"/>
          <w:szCs w:val="22"/>
        </w:rPr>
        <w:t xml:space="preserve"> model and Clustering using</w:t>
      </w:r>
      <w:r w:rsidR="00DF31E1" w:rsidRPr="00B03907">
        <w:rPr>
          <w:rFonts w:ascii="Arial" w:hAnsi="Arial" w:cs="Arial"/>
          <w:b/>
          <w:bCs/>
          <w:sz w:val="22"/>
          <w:szCs w:val="22"/>
        </w:rPr>
        <w:t xml:space="preserve"> k-means</w:t>
      </w:r>
    </w:p>
    <w:p w14:paraId="5E69F5F5" w14:textId="77777777" w:rsidR="00DF31E1" w:rsidRPr="00DA2505" w:rsidRDefault="00DF31E1" w:rsidP="00327105">
      <w:pPr>
        <w:rPr>
          <w:sz w:val="22"/>
          <w:szCs w:val="22"/>
        </w:rPr>
      </w:pPr>
    </w:p>
    <w:p w14:paraId="220D9E95" w14:textId="7A4D027C" w:rsidR="00DF31E1" w:rsidRPr="00DA2505" w:rsidRDefault="00DF31E1" w:rsidP="00327105">
      <w:pPr>
        <w:rPr>
          <w:sz w:val="22"/>
          <w:szCs w:val="22"/>
        </w:rPr>
      </w:pPr>
      <w:r w:rsidRPr="00DA2505">
        <w:rPr>
          <w:sz w:val="22"/>
          <w:szCs w:val="22"/>
        </w:rPr>
        <w:t xml:space="preserve">Customer classification is the division of the customers into separate groups based on similar features. It will help the business understand the customer needs better. Certain deals and discounts will be tailored according to their needs, all this to appeal </w:t>
      </w:r>
      <w:r w:rsidR="004C24AF">
        <w:rPr>
          <w:sz w:val="22"/>
          <w:szCs w:val="22"/>
        </w:rPr>
        <w:t xml:space="preserve">to </w:t>
      </w:r>
      <w:r w:rsidRPr="00DA2505">
        <w:rPr>
          <w:sz w:val="22"/>
          <w:szCs w:val="22"/>
        </w:rPr>
        <w:t xml:space="preserve">the unsatisfied customers and to reward the high performing customers. The dataset chosen for this case study is online retailers </w:t>
      </w:r>
      <w:r w:rsidR="008D1C78">
        <w:rPr>
          <w:sz w:val="22"/>
          <w:szCs w:val="22"/>
        </w:rPr>
        <w:t>we</w:t>
      </w:r>
      <w:r w:rsidRPr="00DA2505">
        <w:rPr>
          <w:sz w:val="22"/>
          <w:szCs w:val="22"/>
        </w:rPr>
        <w:t xml:space="preserve"> segment customers based on their purchase pattern and spending habits. Segmentation has its benefits such as:</w:t>
      </w:r>
    </w:p>
    <w:p w14:paraId="7F898727" w14:textId="77777777" w:rsidR="00DF31E1" w:rsidRPr="00DA2505" w:rsidRDefault="00DF31E1" w:rsidP="00327105">
      <w:pPr>
        <w:rPr>
          <w:sz w:val="22"/>
          <w:szCs w:val="22"/>
        </w:rPr>
      </w:pPr>
    </w:p>
    <w:p w14:paraId="5A12D8E1" w14:textId="77777777" w:rsidR="00DF31E1" w:rsidRPr="00DA2505" w:rsidRDefault="00DF31E1" w:rsidP="00327105">
      <w:pPr>
        <w:pStyle w:val="ListParagraph"/>
        <w:numPr>
          <w:ilvl w:val="0"/>
          <w:numId w:val="6"/>
        </w:numPr>
        <w:rPr>
          <w:sz w:val="22"/>
          <w:szCs w:val="22"/>
        </w:rPr>
      </w:pPr>
      <w:r w:rsidRPr="00DA2505">
        <w:rPr>
          <w:sz w:val="22"/>
          <w:szCs w:val="22"/>
        </w:rPr>
        <w:t>Decide the optimal price of a product</w:t>
      </w:r>
    </w:p>
    <w:p w14:paraId="2017175E" w14:textId="77777777" w:rsidR="00DF31E1" w:rsidRPr="00DA2505" w:rsidRDefault="00DF31E1" w:rsidP="00327105">
      <w:pPr>
        <w:pStyle w:val="ListParagraph"/>
        <w:numPr>
          <w:ilvl w:val="0"/>
          <w:numId w:val="6"/>
        </w:numPr>
        <w:rPr>
          <w:sz w:val="22"/>
          <w:szCs w:val="22"/>
        </w:rPr>
      </w:pPr>
      <w:r w:rsidRPr="00DA2505">
        <w:rPr>
          <w:sz w:val="22"/>
          <w:szCs w:val="22"/>
        </w:rPr>
        <w:t>Design tailored discounts</w:t>
      </w:r>
    </w:p>
    <w:p w14:paraId="30E82CA5" w14:textId="77777777" w:rsidR="00DF31E1" w:rsidRPr="00DA2505" w:rsidRDefault="00DF31E1" w:rsidP="00327105">
      <w:pPr>
        <w:pStyle w:val="ListParagraph"/>
        <w:numPr>
          <w:ilvl w:val="0"/>
          <w:numId w:val="6"/>
        </w:numPr>
        <w:rPr>
          <w:sz w:val="22"/>
          <w:szCs w:val="22"/>
        </w:rPr>
      </w:pPr>
      <w:r w:rsidRPr="00DA2505">
        <w:rPr>
          <w:sz w:val="22"/>
          <w:szCs w:val="22"/>
        </w:rPr>
        <w:t>New product development ideas</w:t>
      </w:r>
    </w:p>
    <w:p w14:paraId="560571F5" w14:textId="05BC7D9F" w:rsidR="00DF31E1" w:rsidRPr="00DA2505" w:rsidRDefault="00DF31E1" w:rsidP="00327105">
      <w:pPr>
        <w:pStyle w:val="ListParagraph"/>
        <w:numPr>
          <w:ilvl w:val="0"/>
          <w:numId w:val="6"/>
        </w:numPr>
        <w:rPr>
          <w:sz w:val="22"/>
          <w:szCs w:val="22"/>
        </w:rPr>
      </w:pPr>
      <w:r w:rsidRPr="00DA2505">
        <w:rPr>
          <w:sz w:val="22"/>
          <w:szCs w:val="22"/>
        </w:rPr>
        <w:t xml:space="preserve">Build </w:t>
      </w:r>
      <w:r w:rsidR="00282FE7">
        <w:rPr>
          <w:sz w:val="22"/>
          <w:szCs w:val="22"/>
        </w:rPr>
        <w:t xml:space="preserve">a </w:t>
      </w:r>
      <w:r w:rsidRPr="00DA2505">
        <w:rPr>
          <w:sz w:val="22"/>
          <w:szCs w:val="22"/>
        </w:rPr>
        <w:t>strategy to target high spending customers</w:t>
      </w:r>
    </w:p>
    <w:p w14:paraId="29F1B0CD" w14:textId="77777777" w:rsidR="00DF31E1" w:rsidRPr="00DA2505" w:rsidRDefault="00DF31E1" w:rsidP="00327105">
      <w:pPr>
        <w:rPr>
          <w:sz w:val="22"/>
          <w:szCs w:val="22"/>
        </w:rPr>
      </w:pPr>
    </w:p>
    <w:p w14:paraId="3818786C" w14:textId="42FF3DA0" w:rsidR="00DF31E1" w:rsidRPr="00DA2505" w:rsidRDefault="00DF31E1" w:rsidP="00327105">
      <w:pPr>
        <w:rPr>
          <w:sz w:val="22"/>
          <w:szCs w:val="22"/>
        </w:rPr>
      </w:pPr>
      <w:r w:rsidRPr="00DA2505">
        <w:rPr>
          <w:sz w:val="22"/>
          <w:szCs w:val="22"/>
        </w:rPr>
        <w:t>The RFM model is used to build the profile of the customers and classify them into different groups using k-means algorithm. Each group of customers ha</w:t>
      </w:r>
      <w:r w:rsidR="00282FE7">
        <w:rPr>
          <w:sz w:val="22"/>
          <w:szCs w:val="22"/>
        </w:rPr>
        <w:t>s</w:t>
      </w:r>
      <w:r w:rsidRPr="00DA2505">
        <w:rPr>
          <w:sz w:val="22"/>
          <w:szCs w:val="22"/>
        </w:rPr>
        <w:t xml:space="preserve"> certain importance to the business. The customer </w:t>
      </w:r>
      <w:r w:rsidR="00282FE7">
        <w:rPr>
          <w:sz w:val="22"/>
          <w:szCs w:val="22"/>
        </w:rPr>
        <w:t>is</w:t>
      </w:r>
      <w:r w:rsidRPr="00DA2505">
        <w:rPr>
          <w:sz w:val="22"/>
          <w:szCs w:val="22"/>
        </w:rPr>
        <w:t xml:space="preserve"> segmented based on three factors:</w:t>
      </w:r>
    </w:p>
    <w:p w14:paraId="1DD099CF" w14:textId="77777777" w:rsidR="00DF31E1" w:rsidRPr="00DA2505" w:rsidRDefault="00DF31E1" w:rsidP="00327105">
      <w:pPr>
        <w:rPr>
          <w:sz w:val="22"/>
          <w:szCs w:val="22"/>
        </w:rPr>
      </w:pPr>
    </w:p>
    <w:p w14:paraId="66A9541E" w14:textId="77777777" w:rsidR="00DF31E1" w:rsidRPr="00DA2505" w:rsidRDefault="00DF31E1" w:rsidP="00327105">
      <w:pPr>
        <w:pStyle w:val="ListParagraph"/>
        <w:numPr>
          <w:ilvl w:val="0"/>
          <w:numId w:val="3"/>
        </w:numPr>
        <w:rPr>
          <w:sz w:val="22"/>
          <w:szCs w:val="22"/>
        </w:rPr>
      </w:pPr>
      <w:r w:rsidRPr="00DA2505">
        <w:rPr>
          <w:sz w:val="22"/>
          <w:szCs w:val="22"/>
        </w:rPr>
        <w:t>Recency – Number of days since customer made last purchase</w:t>
      </w:r>
    </w:p>
    <w:p w14:paraId="090CEC67" w14:textId="77777777" w:rsidR="00DF31E1" w:rsidRPr="00DA2505" w:rsidRDefault="00DF31E1" w:rsidP="00327105">
      <w:pPr>
        <w:pStyle w:val="ListParagraph"/>
        <w:numPr>
          <w:ilvl w:val="0"/>
          <w:numId w:val="3"/>
        </w:numPr>
        <w:rPr>
          <w:sz w:val="22"/>
          <w:szCs w:val="22"/>
        </w:rPr>
      </w:pPr>
      <w:r w:rsidRPr="00DA2505">
        <w:rPr>
          <w:sz w:val="22"/>
          <w:szCs w:val="22"/>
        </w:rPr>
        <w:t>Frequency – Number of transactions</w:t>
      </w:r>
    </w:p>
    <w:p w14:paraId="4FD5D54D" w14:textId="77777777" w:rsidR="00DF31E1" w:rsidRPr="00DA2505" w:rsidRDefault="00DF31E1" w:rsidP="00327105">
      <w:pPr>
        <w:pStyle w:val="ListParagraph"/>
        <w:numPr>
          <w:ilvl w:val="0"/>
          <w:numId w:val="3"/>
        </w:numPr>
        <w:rPr>
          <w:sz w:val="22"/>
          <w:szCs w:val="22"/>
        </w:rPr>
      </w:pPr>
      <w:r w:rsidRPr="00DA2505">
        <w:rPr>
          <w:sz w:val="22"/>
          <w:szCs w:val="22"/>
        </w:rPr>
        <w:t>Monetary – Total amount of revenue contribution</w:t>
      </w:r>
    </w:p>
    <w:p w14:paraId="5964D96A" w14:textId="77777777" w:rsidR="00DF31E1" w:rsidRPr="00DA2505" w:rsidRDefault="00DF31E1" w:rsidP="00327105">
      <w:pPr>
        <w:rPr>
          <w:sz w:val="22"/>
          <w:szCs w:val="22"/>
        </w:rPr>
      </w:pPr>
    </w:p>
    <w:p w14:paraId="0CF5ADAC" w14:textId="2C85C731" w:rsidR="00DF31E1" w:rsidRPr="00DA2505" w:rsidRDefault="00DF31E1" w:rsidP="00327105">
      <w:pPr>
        <w:rPr>
          <w:sz w:val="22"/>
          <w:szCs w:val="22"/>
        </w:rPr>
      </w:pPr>
      <w:r w:rsidRPr="00DA2505">
        <w:rPr>
          <w:sz w:val="22"/>
          <w:szCs w:val="22"/>
        </w:rPr>
        <w:lastRenderedPageBreak/>
        <w:t xml:space="preserve">k-means clustering algorithm is the most popular unsupervised machine learning algorithm. The idea behind </w:t>
      </w:r>
      <w:r w:rsidR="006D7903">
        <w:rPr>
          <w:sz w:val="22"/>
          <w:szCs w:val="22"/>
        </w:rPr>
        <w:t xml:space="preserve">the </w:t>
      </w:r>
      <w:r w:rsidRPr="00DA2505">
        <w:rPr>
          <w:sz w:val="22"/>
          <w:szCs w:val="22"/>
        </w:rPr>
        <w:t xml:space="preserve">implementation of k-means is to group similar data points and discover hidden patterns. The group of patterns is called </w:t>
      </w:r>
      <w:r w:rsidR="006D7903">
        <w:rPr>
          <w:sz w:val="22"/>
          <w:szCs w:val="22"/>
        </w:rPr>
        <w:t xml:space="preserve">a </w:t>
      </w:r>
      <w:r w:rsidRPr="00DA2505">
        <w:rPr>
          <w:sz w:val="22"/>
          <w:szCs w:val="22"/>
        </w:rPr>
        <w:t>cluster and the process to form them is mentioned below:</w:t>
      </w:r>
    </w:p>
    <w:p w14:paraId="4814641E" w14:textId="77777777" w:rsidR="00DF31E1" w:rsidRPr="00DA2505" w:rsidRDefault="00DF31E1" w:rsidP="00327105">
      <w:pPr>
        <w:rPr>
          <w:sz w:val="22"/>
          <w:szCs w:val="22"/>
        </w:rPr>
      </w:pPr>
    </w:p>
    <w:p w14:paraId="5151BB6C" w14:textId="54EBED01" w:rsidR="00DF31E1" w:rsidRPr="00DA2505" w:rsidRDefault="00DF31E1" w:rsidP="00327105">
      <w:pPr>
        <w:pStyle w:val="ListParagraph"/>
        <w:numPr>
          <w:ilvl w:val="0"/>
          <w:numId w:val="5"/>
        </w:numPr>
        <w:rPr>
          <w:sz w:val="22"/>
          <w:szCs w:val="22"/>
        </w:rPr>
      </w:pPr>
      <w:r w:rsidRPr="00DA2505">
        <w:rPr>
          <w:sz w:val="22"/>
          <w:szCs w:val="22"/>
        </w:rPr>
        <w:t>The first step is to initialize k points, called means, randomly</w:t>
      </w:r>
      <w:r w:rsidR="008D1C78">
        <w:rPr>
          <w:sz w:val="22"/>
          <w:szCs w:val="22"/>
        </w:rPr>
        <w:t>.</w:t>
      </w:r>
    </w:p>
    <w:p w14:paraId="479006FC" w14:textId="77777777" w:rsidR="00DF31E1" w:rsidRPr="00DA2505" w:rsidRDefault="00DF31E1" w:rsidP="00327105">
      <w:pPr>
        <w:pStyle w:val="ListParagraph"/>
        <w:numPr>
          <w:ilvl w:val="0"/>
          <w:numId w:val="5"/>
        </w:numPr>
        <w:rPr>
          <w:sz w:val="22"/>
          <w:szCs w:val="22"/>
        </w:rPr>
      </w:pPr>
      <w:r w:rsidRPr="00DA2505">
        <w:rPr>
          <w:sz w:val="22"/>
          <w:szCs w:val="22"/>
        </w:rPr>
        <w:t>Categorize each item in the dataset to its closest mean and then update the mean’s coordinates, which are the averages of the items categorized in that mean so far</w:t>
      </w:r>
    </w:p>
    <w:p w14:paraId="7B68C8D6" w14:textId="4D45AC33" w:rsidR="00DF31E1" w:rsidRDefault="006D7903" w:rsidP="00327105">
      <w:pPr>
        <w:pStyle w:val="ListParagraph"/>
        <w:numPr>
          <w:ilvl w:val="0"/>
          <w:numId w:val="5"/>
        </w:numPr>
        <w:rPr>
          <w:sz w:val="22"/>
          <w:szCs w:val="22"/>
        </w:rPr>
      </w:pPr>
      <w:r>
        <w:rPr>
          <w:sz w:val="22"/>
          <w:szCs w:val="22"/>
        </w:rPr>
        <w:t>The s</w:t>
      </w:r>
      <w:r w:rsidR="00DF31E1" w:rsidRPr="00DA2505">
        <w:rPr>
          <w:sz w:val="22"/>
          <w:szCs w:val="22"/>
        </w:rPr>
        <w:t xml:space="preserve">econd step is repeated for a given number of iterations until there is no change to the centroids, which means </w:t>
      </w:r>
      <w:r>
        <w:rPr>
          <w:sz w:val="22"/>
          <w:szCs w:val="22"/>
        </w:rPr>
        <w:t xml:space="preserve">the </w:t>
      </w:r>
      <w:r w:rsidR="00DF31E1" w:rsidRPr="00DA2505">
        <w:rPr>
          <w:sz w:val="22"/>
          <w:szCs w:val="22"/>
        </w:rPr>
        <w:t>allocation of data points to various clusters does not change</w:t>
      </w:r>
    </w:p>
    <w:p w14:paraId="5C4EB632" w14:textId="479FF190" w:rsidR="00DF31E1" w:rsidRDefault="00DF31E1" w:rsidP="00327105">
      <w:pPr>
        <w:rPr>
          <w:sz w:val="22"/>
          <w:szCs w:val="22"/>
        </w:rPr>
      </w:pPr>
    </w:p>
    <w:p w14:paraId="5E030DE2" w14:textId="5FD0C66A" w:rsidR="002D0A61" w:rsidRDefault="002D0A61" w:rsidP="00327105">
      <w:pPr>
        <w:rPr>
          <w:sz w:val="22"/>
          <w:szCs w:val="22"/>
        </w:rPr>
      </w:pPr>
      <w:r>
        <w:rPr>
          <w:sz w:val="22"/>
          <w:szCs w:val="22"/>
        </w:rPr>
        <w:t>The code and the implementation part will be documented hereafter.</w:t>
      </w:r>
    </w:p>
    <w:p w14:paraId="6758BFC6" w14:textId="77777777" w:rsidR="002D0A61" w:rsidRDefault="002D0A61" w:rsidP="00327105">
      <w:pPr>
        <w:rPr>
          <w:sz w:val="22"/>
          <w:szCs w:val="22"/>
        </w:rPr>
      </w:pPr>
    </w:p>
    <w:p w14:paraId="34AA6242" w14:textId="51CBA442" w:rsidR="00DF31E1" w:rsidRPr="0097229F" w:rsidRDefault="0097229F" w:rsidP="00327105">
      <w:pPr>
        <w:rPr>
          <w:rFonts w:ascii="Arial" w:hAnsi="Arial" w:cs="Arial"/>
          <w:sz w:val="22"/>
          <w:szCs w:val="22"/>
        </w:rPr>
      </w:pPr>
      <w:r w:rsidRPr="0097229F">
        <w:rPr>
          <w:rFonts w:ascii="Arial" w:hAnsi="Arial" w:cs="Arial"/>
          <w:sz w:val="22"/>
          <w:szCs w:val="22"/>
        </w:rPr>
        <w:t>6</w:t>
      </w:r>
      <w:r w:rsidR="00DF31E1" w:rsidRPr="0097229F">
        <w:rPr>
          <w:rFonts w:ascii="Arial" w:hAnsi="Arial" w:cs="Arial"/>
          <w:sz w:val="22"/>
          <w:szCs w:val="22"/>
        </w:rPr>
        <w:t>.1</w:t>
      </w:r>
      <w:r w:rsidR="002D0A61" w:rsidRPr="0097229F">
        <w:rPr>
          <w:rFonts w:ascii="Arial" w:hAnsi="Arial" w:cs="Arial"/>
          <w:sz w:val="22"/>
          <w:szCs w:val="22"/>
        </w:rPr>
        <w:t xml:space="preserve"> Libraries, file read, data frame</w:t>
      </w:r>
    </w:p>
    <w:p w14:paraId="0FCD0535" w14:textId="474D7BE0" w:rsidR="002D0A61" w:rsidRDefault="002D0A61" w:rsidP="00327105">
      <w:pPr>
        <w:rPr>
          <w:sz w:val="22"/>
          <w:szCs w:val="22"/>
        </w:rPr>
      </w:pPr>
    </w:p>
    <w:p w14:paraId="2C8AD39C" w14:textId="34E3150F" w:rsidR="002D0A61" w:rsidRDefault="00A4522F" w:rsidP="00327105">
      <w:pPr>
        <w:rPr>
          <w:sz w:val="22"/>
          <w:szCs w:val="22"/>
        </w:rPr>
      </w:pPr>
      <w:r>
        <w:rPr>
          <w:sz w:val="22"/>
          <w:szCs w:val="22"/>
        </w:rPr>
        <w:t xml:space="preserve">Import required libraries for </w:t>
      </w:r>
      <w:r w:rsidR="0097229F">
        <w:rPr>
          <w:sz w:val="22"/>
          <w:szCs w:val="22"/>
        </w:rPr>
        <w:t xml:space="preserve">the </w:t>
      </w:r>
      <w:r>
        <w:rPr>
          <w:sz w:val="22"/>
          <w:szCs w:val="22"/>
        </w:rPr>
        <w:t>data frame, visualization</w:t>
      </w:r>
      <w:r w:rsidR="0097229F">
        <w:rPr>
          <w:sz w:val="22"/>
          <w:szCs w:val="22"/>
        </w:rPr>
        <w:t>,</w:t>
      </w:r>
      <w:r>
        <w:rPr>
          <w:sz w:val="22"/>
          <w:szCs w:val="22"/>
        </w:rPr>
        <w:t xml:space="preserve"> and clustering.</w:t>
      </w:r>
    </w:p>
    <w:p w14:paraId="22ACB7B0" w14:textId="77777777" w:rsidR="00A4522F" w:rsidRPr="002D0A61" w:rsidRDefault="00A4522F" w:rsidP="00327105">
      <w:pPr>
        <w:rPr>
          <w:sz w:val="22"/>
          <w:szCs w:val="22"/>
        </w:rPr>
      </w:pPr>
    </w:p>
    <w:p w14:paraId="64E4C8A2" w14:textId="3A654E1F" w:rsidR="002D0A61" w:rsidRPr="002D0A61" w:rsidRDefault="00A20527" w:rsidP="00327105">
      <w:pPr>
        <w:pStyle w:val="PPIGCode"/>
      </w:pPr>
      <w:r w:rsidRPr="002D0A61">
        <w:t>I</w:t>
      </w:r>
      <w:r w:rsidR="002D0A61" w:rsidRPr="002D0A61">
        <w:t>mport numpy as np</w:t>
      </w:r>
    </w:p>
    <w:p w14:paraId="37F1DB33" w14:textId="77777777" w:rsidR="002D0A61" w:rsidRPr="002D0A61" w:rsidRDefault="002D0A61" w:rsidP="00327105">
      <w:pPr>
        <w:pStyle w:val="PPIGCode"/>
      </w:pPr>
      <w:r w:rsidRPr="002D0A61">
        <w:t>import pandas as pd</w:t>
      </w:r>
    </w:p>
    <w:p w14:paraId="54730007" w14:textId="77777777" w:rsidR="002D0A61" w:rsidRPr="002D0A61" w:rsidRDefault="002D0A61" w:rsidP="00327105">
      <w:pPr>
        <w:pStyle w:val="PPIGCode"/>
      </w:pPr>
      <w:r w:rsidRPr="002D0A61">
        <w:t>import matplotlib.pyplot as plt</w:t>
      </w:r>
    </w:p>
    <w:p w14:paraId="5AD4F7D7" w14:textId="77777777" w:rsidR="002D0A61" w:rsidRPr="002D0A61" w:rsidRDefault="002D0A61" w:rsidP="00327105">
      <w:pPr>
        <w:pStyle w:val="PPIGCode"/>
      </w:pPr>
      <w:r w:rsidRPr="002D0A61">
        <w:t>import seaborn as sns</w:t>
      </w:r>
    </w:p>
    <w:p w14:paraId="3734D124" w14:textId="77777777" w:rsidR="002D0A61" w:rsidRPr="002D0A61" w:rsidRDefault="002D0A61" w:rsidP="00327105">
      <w:pPr>
        <w:pStyle w:val="PPIGCode"/>
      </w:pPr>
      <w:r w:rsidRPr="002D0A61">
        <w:t>import datetime as dt</w:t>
      </w:r>
    </w:p>
    <w:p w14:paraId="00482A59" w14:textId="77777777" w:rsidR="002D0A61" w:rsidRPr="002D0A61" w:rsidRDefault="002D0A61" w:rsidP="00327105">
      <w:pPr>
        <w:pStyle w:val="PPIGCode"/>
      </w:pPr>
    </w:p>
    <w:p w14:paraId="2679D7AF" w14:textId="77777777" w:rsidR="002D0A61" w:rsidRPr="002D0A61" w:rsidRDefault="002D0A61" w:rsidP="00327105">
      <w:pPr>
        <w:pStyle w:val="PPIGCode"/>
      </w:pPr>
      <w:r w:rsidRPr="002D0A61">
        <w:t>import sklearn</w:t>
      </w:r>
    </w:p>
    <w:p w14:paraId="2B542952" w14:textId="77777777" w:rsidR="002D0A61" w:rsidRPr="002D0A61" w:rsidRDefault="002D0A61" w:rsidP="00327105">
      <w:pPr>
        <w:pStyle w:val="PPIGCode"/>
      </w:pPr>
      <w:r w:rsidRPr="002D0A61">
        <w:t>from sklearn.preprocessing import StandardScaler</w:t>
      </w:r>
    </w:p>
    <w:p w14:paraId="02960E01" w14:textId="5F211B38" w:rsidR="002D0A61" w:rsidRPr="00DF31E1" w:rsidRDefault="002D0A61" w:rsidP="00327105">
      <w:pPr>
        <w:pStyle w:val="PPIGCode"/>
      </w:pPr>
      <w:r w:rsidRPr="002D0A61">
        <w:t>from sklearn.cluster import K</w:t>
      </w:r>
      <w:r w:rsidR="00A20527" w:rsidRPr="002D0A61">
        <w:t>m</w:t>
      </w:r>
      <w:r w:rsidRPr="002D0A61">
        <w:t>eans</w:t>
      </w:r>
    </w:p>
    <w:p w14:paraId="41029E08" w14:textId="77777777" w:rsidR="00DF31E1" w:rsidRPr="003A5E45" w:rsidRDefault="00DF31E1" w:rsidP="00327105"/>
    <w:p w14:paraId="0470E5B1" w14:textId="1D46D5D9" w:rsidR="00FB6661" w:rsidRPr="009E3EEB" w:rsidRDefault="00A20527" w:rsidP="00327105">
      <w:pPr>
        <w:rPr>
          <w:sz w:val="22"/>
          <w:szCs w:val="22"/>
          <w:lang w:val="en-US"/>
        </w:rPr>
      </w:pPr>
      <w:r w:rsidRPr="009E3EEB">
        <w:rPr>
          <w:sz w:val="22"/>
          <w:szCs w:val="22"/>
          <w:lang w:val="en-US"/>
        </w:rPr>
        <w:t>Code to read the file and display the initial few rows in the data frame.</w:t>
      </w:r>
    </w:p>
    <w:p w14:paraId="4186A453" w14:textId="655ACA5C" w:rsidR="00A20527" w:rsidRDefault="00A20527" w:rsidP="00327105">
      <w:pPr>
        <w:rPr>
          <w:lang w:val="en-US"/>
        </w:rPr>
      </w:pPr>
    </w:p>
    <w:p w14:paraId="357D87AB" w14:textId="77777777" w:rsidR="00A20527" w:rsidRPr="00A20527" w:rsidRDefault="00A20527" w:rsidP="00327105">
      <w:pPr>
        <w:pStyle w:val="PPIGCode"/>
      </w:pPr>
      <w:r w:rsidRPr="00A20527">
        <w:t>df = pd.read_csv('C://OnlineRetailSecond.csv', sep=",", encoding="ISO-8859-1", header=0)</w:t>
      </w:r>
    </w:p>
    <w:p w14:paraId="67120CD4" w14:textId="0FDACB64" w:rsidR="00A20527" w:rsidRDefault="00A20527" w:rsidP="00327105">
      <w:pPr>
        <w:pStyle w:val="PPIGCode"/>
      </w:pPr>
      <w:r w:rsidRPr="00A20527">
        <w:t>df.head()</w:t>
      </w:r>
    </w:p>
    <w:p w14:paraId="71E35A68" w14:textId="3A1029F1" w:rsidR="00A20527" w:rsidRDefault="00A20527" w:rsidP="00327105"/>
    <w:p w14:paraId="1925CB29" w14:textId="404E5BE7" w:rsidR="00A20527" w:rsidRDefault="00A20527" w:rsidP="00327105">
      <w:r>
        <w:rPr>
          <w:noProof/>
        </w:rPr>
        <w:drawing>
          <wp:inline distT="0" distB="0" distL="0" distR="0" wp14:anchorId="19287839" wp14:editId="4FB9026C">
            <wp:extent cx="5170170" cy="1120140"/>
            <wp:effectExtent l="133350" t="114300" r="144780" b="1562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70170" cy="1120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9D3FF71" w14:textId="536CB378" w:rsidR="002D0A61" w:rsidRDefault="00A20527" w:rsidP="00327105">
      <w:pPr>
        <w:rPr>
          <w:i/>
          <w:iCs/>
          <w:lang w:val="en-US"/>
        </w:rPr>
      </w:pPr>
      <w:r w:rsidRPr="00A20527">
        <w:rPr>
          <w:i/>
          <w:iCs/>
          <w:lang w:val="en-US"/>
        </w:rPr>
        <w:t xml:space="preserve">Figure </w:t>
      </w:r>
      <w:r w:rsidR="008656F3">
        <w:rPr>
          <w:i/>
          <w:iCs/>
          <w:lang w:val="en-US"/>
        </w:rPr>
        <w:t>6.1</w:t>
      </w:r>
      <w:r w:rsidRPr="00A20527">
        <w:rPr>
          <w:i/>
          <w:iCs/>
          <w:lang w:val="en-US"/>
        </w:rPr>
        <w:t>: Initial stage of Data frame snapshot</w:t>
      </w:r>
    </w:p>
    <w:p w14:paraId="685A4802" w14:textId="77777777" w:rsidR="006D1B03" w:rsidRPr="006D1B03" w:rsidRDefault="006D1B03" w:rsidP="00327105">
      <w:pPr>
        <w:rPr>
          <w:lang w:val="en-US"/>
        </w:rPr>
      </w:pPr>
    </w:p>
    <w:p w14:paraId="70020955" w14:textId="192CEC5B" w:rsidR="00A20527" w:rsidRDefault="00A20527" w:rsidP="00327105">
      <w:pPr>
        <w:rPr>
          <w:lang w:val="en-US"/>
        </w:rPr>
      </w:pPr>
    </w:p>
    <w:p w14:paraId="6B7416E1" w14:textId="0FA595ED" w:rsidR="00A20527" w:rsidRPr="0097229F" w:rsidRDefault="0097229F" w:rsidP="00327105">
      <w:pPr>
        <w:rPr>
          <w:rFonts w:ascii="Arial" w:hAnsi="Arial" w:cs="Arial"/>
          <w:sz w:val="22"/>
          <w:szCs w:val="22"/>
          <w:lang w:val="en-US"/>
        </w:rPr>
      </w:pPr>
      <w:r w:rsidRPr="0097229F">
        <w:rPr>
          <w:rFonts w:ascii="Arial" w:hAnsi="Arial" w:cs="Arial"/>
          <w:sz w:val="22"/>
          <w:szCs w:val="22"/>
          <w:lang w:val="en-US"/>
        </w:rPr>
        <w:t>6</w:t>
      </w:r>
      <w:r w:rsidR="006D1B03" w:rsidRPr="0097229F">
        <w:rPr>
          <w:rFonts w:ascii="Arial" w:hAnsi="Arial" w:cs="Arial"/>
          <w:sz w:val="22"/>
          <w:szCs w:val="22"/>
          <w:lang w:val="en-US"/>
        </w:rPr>
        <w:t>.2 Dataset Cleaning</w:t>
      </w:r>
    </w:p>
    <w:p w14:paraId="04952061" w14:textId="77777777" w:rsidR="0097229F" w:rsidRPr="009E3EEB" w:rsidRDefault="0097229F" w:rsidP="00327105">
      <w:pPr>
        <w:rPr>
          <w:sz w:val="22"/>
          <w:szCs w:val="22"/>
          <w:lang w:val="en-US"/>
        </w:rPr>
      </w:pPr>
    </w:p>
    <w:p w14:paraId="0397CF17" w14:textId="5E754F81" w:rsidR="009E3EEB" w:rsidRPr="009E3EEB" w:rsidRDefault="009E3EEB" w:rsidP="00327105">
      <w:pPr>
        <w:rPr>
          <w:sz w:val="22"/>
          <w:szCs w:val="22"/>
          <w:lang w:val="en-US"/>
        </w:rPr>
      </w:pPr>
      <w:r w:rsidRPr="009E3EEB">
        <w:rPr>
          <w:sz w:val="22"/>
          <w:szCs w:val="22"/>
          <w:lang w:val="en-US"/>
        </w:rPr>
        <w:t xml:space="preserve">Implementation of RFM model needs </w:t>
      </w:r>
      <w:r w:rsidR="0097229F">
        <w:rPr>
          <w:sz w:val="22"/>
          <w:szCs w:val="22"/>
          <w:lang w:val="en-US"/>
        </w:rPr>
        <w:t xml:space="preserve">a </w:t>
      </w:r>
      <w:r w:rsidRPr="009E3EEB">
        <w:rPr>
          <w:sz w:val="22"/>
          <w:szCs w:val="22"/>
          <w:lang w:val="en-US"/>
        </w:rPr>
        <w:t>different method of data pre-processing. Below are the steps followed:</w:t>
      </w:r>
    </w:p>
    <w:p w14:paraId="25E76A1C" w14:textId="39DE870B" w:rsidR="009E3EEB" w:rsidRPr="009E3EEB" w:rsidRDefault="009E3EEB" w:rsidP="00327105">
      <w:pPr>
        <w:rPr>
          <w:sz w:val="22"/>
          <w:szCs w:val="22"/>
          <w:lang w:val="en-US"/>
        </w:rPr>
      </w:pPr>
    </w:p>
    <w:p w14:paraId="28EF86CA" w14:textId="1FE6BFE7" w:rsidR="009E3EEB" w:rsidRPr="009E3EEB" w:rsidRDefault="009E3EEB" w:rsidP="00327105">
      <w:pPr>
        <w:rPr>
          <w:sz w:val="22"/>
          <w:szCs w:val="22"/>
          <w:lang w:val="en-US"/>
        </w:rPr>
      </w:pPr>
      <w:r w:rsidRPr="009E3EEB">
        <w:rPr>
          <w:sz w:val="22"/>
          <w:szCs w:val="22"/>
          <w:lang w:val="en-US"/>
        </w:rPr>
        <w:t>Code below is to check the percentage of null in each en</w:t>
      </w:r>
      <w:r>
        <w:rPr>
          <w:sz w:val="22"/>
          <w:szCs w:val="22"/>
          <w:lang w:val="en-US"/>
        </w:rPr>
        <w:t>t</w:t>
      </w:r>
      <w:r w:rsidRPr="009E3EEB">
        <w:rPr>
          <w:sz w:val="22"/>
          <w:szCs w:val="22"/>
          <w:lang w:val="en-US"/>
        </w:rPr>
        <w:t>ity.</w:t>
      </w:r>
    </w:p>
    <w:p w14:paraId="71F05B27" w14:textId="77777777" w:rsidR="009E3EEB" w:rsidRPr="009E3EEB" w:rsidRDefault="009E3EEB" w:rsidP="00327105">
      <w:pPr>
        <w:rPr>
          <w:lang w:val="en-US"/>
        </w:rPr>
      </w:pPr>
    </w:p>
    <w:p w14:paraId="4A021D84" w14:textId="2CC0B019" w:rsidR="009E3EEB" w:rsidRDefault="009E3EEB" w:rsidP="00327105">
      <w:pPr>
        <w:pStyle w:val="PPIGCode"/>
      </w:pPr>
      <w:r w:rsidRPr="009E3EEB">
        <w:t>round(100*(df.isnull().sum())/len(df), 2)</w:t>
      </w:r>
    </w:p>
    <w:p w14:paraId="77307237" w14:textId="189A9E98" w:rsidR="009E3EEB" w:rsidRDefault="009E3EEB" w:rsidP="00327105"/>
    <w:tbl>
      <w:tblPr>
        <w:tblW w:w="2523" w:type="dxa"/>
        <w:tblInd w:w="3242" w:type="dxa"/>
        <w:tblLook w:val="04A0" w:firstRow="1" w:lastRow="0" w:firstColumn="1" w:lastColumn="0" w:noHBand="0" w:noVBand="1"/>
      </w:tblPr>
      <w:tblGrid>
        <w:gridCol w:w="1304"/>
        <w:gridCol w:w="1255"/>
      </w:tblGrid>
      <w:tr w:rsidR="009E3EEB" w:rsidRPr="009E3EEB" w14:paraId="245373CB" w14:textId="77777777" w:rsidTr="009E3EEB">
        <w:trPr>
          <w:trHeight w:val="288"/>
        </w:trPr>
        <w:tc>
          <w:tcPr>
            <w:tcW w:w="12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70C9C4" w14:textId="77777777" w:rsidR="009E3EEB" w:rsidRPr="009E3EEB" w:rsidRDefault="009E3EEB" w:rsidP="00327105">
            <w:pPr>
              <w:overflowPunct/>
              <w:autoSpaceDE/>
              <w:autoSpaceDN/>
              <w:adjustRightInd/>
              <w:textAlignment w:val="auto"/>
              <w:rPr>
                <w:rFonts w:eastAsia="Times New Roman"/>
                <w:b/>
                <w:bCs/>
                <w:color w:val="000000"/>
                <w:sz w:val="22"/>
                <w:szCs w:val="22"/>
                <w:lang w:val="en-IN" w:eastAsia="en-IN"/>
              </w:rPr>
            </w:pPr>
            <w:r w:rsidRPr="009E3EEB">
              <w:rPr>
                <w:rFonts w:eastAsia="Times New Roman"/>
                <w:b/>
                <w:bCs/>
                <w:color w:val="000000"/>
                <w:sz w:val="22"/>
                <w:szCs w:val="22"/>
                <w:lang w:val="en-IN" w:eastAsia="en-IN"/>
              </w:rPr>
              <w:t>Variable</w:t>
            </w:r>
          </w:p>
        </w:tc>
        <w:tc>
          <w:tcPr>
            <w:tcW w:w="1243" w:type="dxa"/>
            <w:tcBorders>
              <w:top w:val="single" w:sz="4" w:space="0" w:color="auto"/>
              <w:left w:val="nil"/>
              <w:bottom w:val="single" w:sz="4" w:space="0" w:color="auto"/>
              <w:right w:val="single" w:sz="4" w:space="0" w:color="auto"/>
            </w:tcBorders>
            <w:shd w:val="clear" w:color="auto" w:fill="auto"/>
            <w:noWrap/>
            <w:vAlign w:val="bottom"/>
            <w:hideMark/>
          </w:tcPr>
          <w:p w14:paraId="2EF912D0" w14:textId="77777777" w:rsidR="009E3EEB" w:rsidRPr="009E3EEB" w:rsidRDefault="009E3EEB" w:rsidP="00327105">
            <w:pPr>
              <w:overflowPunct/>
              <w:autoSpaceDE/>
              <w:autoSpaceDN/>
              <w:adjustRightInd/>
              <w:textAlignment w:val="auto"/>
              <w:rPr>
                <w:rFonts w:eastAsia="Times New Roman"/>
                <w:b/>
                <w:bCs/>
                <w:color w:val="000000"/>
                <w:sz w:val="22"/>
                <w:szCs w:val="22"/>
                <w:lang w:val="en-IN" w:eastAsia="en-IN"/>
              </w:rPr>
            </w:pPr>
            <w:r w:rsidRPr="009E3EEB">
              <w:rPr>
                <w:rFonts w:eastAsia="Times New Roman"/>
                <w:b/>
                <w:bCs/>
                <w:color w:val="000000"/>
                <w:sz w:val="22"/>
                <w:szCs w:val="22"/>
                <w:lang w:val="en-IN" w:eastAsia="en-IN"/>
              </w:rPr>
              <w:t>Percentage</w:t>
            </w:r>
          </w:p>
        </w:tc>
      </w:tr>
      <w:tr w:rsidR="009E3EEB" w:rsidRPr="009E3EEB" w14:paraId="5A630DE4"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08DF3BF"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InvoiceNo</w:t>
            </w:r>
          </w:p>
        </w:tc>
        <w:tc>
          <w:tcPr>
            <w:tcW w:w="1243" w:type="dxa"/>
            <w:tcBorders>
              <w:top w:val="nil"/>
              <w:left w:val="nil"/>
              <w:bottom w:val="single" w:sz="4" w:space="0" w:color="auto"/>
              <w:right w:val="single" w:sz="4" w:space="0" w:color="auto"/>
            </w:tcBorders>
            <w:shd w:val="clear" w:color="auto" w:fill="auto"/>
            <w:noWrap/>
            <w:vAlign w:val="bottom"/>
            <w:hideMark/>
          </w:tcPr>
          <w:p w14:paraId="50CCC309"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r w:rsidR="009E3EEB" w:rsidRPr="009E3EEB" w14:paraId="4E80EB71"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518CF47"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StockCode</w:t>
            </w:r>
          </w:p>
        </w:tc>
        <w:tc>
          <w:tcPr>
            <w:tcW w:w="1243" w:type="dxa"/>
            <w:tcBorders>
              <w:top w:val="nil"/>
              <w:left w:val="nil"/>
              <w:bottom w:val="single" w:sz="4" w:space="0" w:color="auto"/>
              <w:right w:val="single" w:sz="4" w:space="0" w:color="auto"/>
            </w:tcBorders>
            <w:shd w:val="clear" w:color="auto" w:fill="auto"/>
            <w:noWrap/>
            <w:vAlign w:val="bottom"/>
            <w:hideMark/>
          </w:tcPr>
          <w:p w14:paraId="43D49C67"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r w:rsidR="009E3EEB" w:rsidRPr="009E3EEB" w14:paraId="2BA68B54"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2D52797"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lastRenderedPageBreak/>
              <w:t>Description</w:t>
            </w:r>
          </w:p>
        </w:tc>
        <w:tc>
          <w:tcPr>
            <w:tcW w:w="1243" w:type="dxa"/>
            <w:tcBorders>
              <w:top w:val="nil"/>
              <w:left w:val="nil"/>
              <w:bottom w:val="single" w:sz="4" w:space="0" w:color="auto"/>
              <w:right w:val="single" w:sz="4" w:space="0" w:color="auto"/>
            </w:tcBorders>
            <w:shd w:val="clear" w:color="auto" w:fill="auto"/>
            <w:noWrap/>
            <w:vAlign w:val="bottom"/>
            <w:hideMark/>
          </w:tcPr>
          <w:p w14:paraId="065CA805"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27</w:t>
            </w:r>
          </w:p>
        </w:tc>
      </w:tr>
      <w:tr w:rsidR="009E3EEB" w:rsidRPr="009E3EEB" w14:paraId="255C4775"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2F3BE23E"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Quantity</w:t>
            </w:r>
          </w:p>
        </w:tc>
        <w:tc>
          <w:tcPr>
            <w:tcW w:w="1243" w:type="dxa"/>
            <w:tcBorders>
              <w:top w:val="nil"/>
              <w:left w:val="nil"/>
              <w:bottom w:val="single" w:sz="4" w:space="0" w:color="auto"/>
              <w:right w:val="single" w:sz="4" w:space="0" w:color="auto"/>
            </w:tcBorders>
            <w:shd w:val="clear" w:color="auto" w:fill="auto"/>
            <w:noWrap/>
            <w:vAlign w:val="bottom"/>
            <w:hideMark/>
          </w:tcPr>
          <w:p w14:paraId="27633E5D"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r w:rsidR="009E3EEB" w:rsidRPr="009E3EEB" w14:paraId="6891A39F"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02E2CE4"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InvoiceDate</w:t>
            </w:r>
          </w:p>
        </w:tc>
        <w:tc>
          <w:tcPr>
            <w:tcW w:w="1243" w:type="dxa"/>
            <w:tcBorders>
              <w:top w:val="nil"/>
              <w:left w:val="nil"/>
              <w:bottom w:val="single" w:sz="4" w:space="0" w:color="auto"/>
              <w:right w:val="single" w:sz="4" w:space="0" w:color="auto"/>
            </w:tcBorders>
            <w:shd w:val="clear" w:color="auto" w:fill="auto"/>
            <w:noWrap/>
            <w:vAlign w:val="bottom"/>
            <w:hideMark/>
          </w:tcPr>
          <w:p w14:paraId="667D1B6A"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r w:rsidR="009E3EEB" w:rsidRPr="009E3EEB" w14:paraId="48D2FE09"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363EFD1A"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UnitPrice</w:t>
            </w:r>
          </w:p>
        </w:tc>
        <w:tc>
          <w:tcPr>
            <w:tcW w:w="1243" w:type="dxa"/>
            <w:tcBorders>
              <w:top w:val="nil"/>
              <w:left w:val="nil"/>
              <w:bottom w:val="single" w:sz="4" w:space="0" w:color="auto"/>
              <w:right w:val="single" w:sz="4" w:space="0" w:color="auto"/>
            </w:tcBorders>
            <w:shd w:val="clear" w:color="auto" w:fill="auto"/>
            <w:noWrap/>
            <w:vAlign w:val="bottom"/>
            <w:hideMark/>
          </w:tcPr>
          <w:p w14:paraId="2980AF54"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r w:rsidR="009E3EEB" w:rsidRPr="009E3EEB" w14:paraId="3AC225FB"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616874E9"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CustomerID</w:t>
            </w:r>
          </w:p>
        </w:tc>
        <w:tc>
          <w:tcPr>
            <w:tcW w:w="1243" w:type="dxa"/>
            <w:tcBorders>
              <w:top w:val="nil"/>
              <w:left w:val="nil"/>
              <w:bottom w:val="single" w:sz="4" w:space="0" w:color="auto"/>
              <w:right w:val="single" w:sz="4" w:space="0" w:color="auto"/>
            </w:tcBorders>
            <w:shd w:val="clear" w:color="auto" w:fill="auto"/>
            <w:noWrap/>
            <w:vAlign w:val="bottom"/>
            <w:hideMark/>
          </w:tcPr>
          <w:p w14:paraId="7F5A0015"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24.93</w:t>
            </w:r>
          </w:p>
        </w:tc>
      </w:tr>
      <w:tr w:rsidR="009E3EEB" w:rsidRPr="009E3EEB" w14:paraId="48F46B0E" w14:textId="77777777" w:rsidTr="009E3EEB">
        <w:trPr>
          <w:trHeight w:val="288"/>
        </w:trPr>
        <w:tc>
          <w:tcPr>
            <w:tcW w:w="1280" w:type="dxa"/>
            <w:tcBorders>
              <w:top w:val="nil"/>
              <w:left w:val="single" w:sz="4" w:space="0" w:color="auto"/>
              <w:bottom w:val="single" w:sz="4" w:space="0" w:color="auto"/>
              <w:right w:val="single" w:sz="4" w:space="0" w:color="auto"/>
            </w:tcBorders>
            <w:shd w:val="clear" w:color="auto" w:fill="auto"/>
            <w:noWrap/>
            <w:vAlign w:val="bottom"/>
            <w:hideMark/>
          </w:tcPr>
          <w:p w14:paraId="4537EDDE"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Country</w:t>
            </w:r>
          </w:p>
        </w:tc>
        <w:tc>
          <w:tcPr>
            <w:tcW w:w="1243" w:type="dxa"/>
            <w:tcBorders>
              <w:top w:val="nil"/>
              <w:left w:val="nil"/>
              <w:bottom w:val="single" w:sz="4" w:space="0" w:color="auto"/>
              <w:right w:val="single" w:sz="4" w:space="0" w:color="auto"/>
            </w:tcBorders>
            <w:shd w:val="clear" w:color="auto" w:fill="auto"/>
            <w:noWrap/>
            <w:vAlign w:val="bottom"/>
            <w:hideMark/>
          </w:tcPr>
          <w:p w14:paraId="0DAD35C4" w14:textId="77777777" w:rsidR="009E3EEB" w:rsidRPr="009E3EEB" w:rsidRDefault="009E3EEB" w:rsidP="00327105">
            <w:pPr>
              <w:overflowPunct/>
              <w:autoSpaceDE/>
              <w:autoSpaceDN/>
              <w:adjustRightInd/>
              <w:textAlignment w:val="auto"/>
              <w:rPr>
                <w:rFonts w:eastAsia="Times New Roman"/>
                <w:color w:val="000000"/>
                <w:sz w:val="22"/>
                <w:szCs w:val="22"/>
                <w:lang w:val="en-IN" w:eastAsia="en-IN"/>
              </w:rPr>
            </w:pPr>
            <w:r w:rsidRPr="009E3EEB">
              <w:rPr>
                <w:rFonts w:eastAsia="Times New Roman"/>
                <w:color w:val="000000"/>
                <w:sz w:val="22"/>
                <w:szCs w:val="22"/>
                <w:lang w:val="en-IN" w:eastAsia="en-IN"/>
              </w:rPr>
              <w:t>0</w:t>
            </w:r>
          </w:p>
        </w:tc>
      </w:tr>
    </w:tbl>
    <w:p w14:paraId="7EC2F55F" w14:textId="77777777" w:rsidR="009E3EEB" w:rsidRDefault="009E3EEB" w:rsidP="00327105"/>
    <w:p w14:paraId="779892D9" w14:textId="29127889" w:rsidR="002D0A61" w:rsidRDefault="00327105" w:rsidP="00327105">
      <w:pPr>
        <w:rPr>
          <w:lang w:val="en-US"/>
        </w:rPr>
      </w:pPr>
      <w:r>
        <w:rPr>
          <w:lang w:val="en-US"/>
        </w:rPr>
        <w:t xml:space="preserve">                                                      </w:t>
      </w:r>
      <w:r w:rsidR="009E3EEB">
        <w:rPr>
          <w:lang w:val="en-US"/>
        </w:rPr>
        <w:t xml:space="preserve">Table </w:t>
      </w:r>
      <w:r w:rsidR="008656F3">
        <w:rPr>
          <w:lang w:val="en-US"/>
        </w:rPr>
        <w:t>6.1</w:t>
      </w:r>
      <w:r w:rsidR="009E3EEB">
        <w:rPr>
          <w:lang w:val="en-US"/>
        </w:rPr>
        <w:t>: Null percentages in each column</w:t>
      </w:r>
    </w:p>
    <w:p w14:paraId="2C2DC6E4" w14:textId="12535E26" w:rsidR="009E3EEB" w:rsidRDefault="009E3EEB" w:rsidP="00327105">
      <w:pPr>
        <w:rPr>
          <w:lang w:val="en-US"/>
        </w:rPr>
      </w:pPr>
    </w:p>
    <w:p w14:paraId="234F8AD5" w14:textId="33A759E6" w:rsidR="009E3EEB" w:rsidRPr="008F1794" w:rsidRDefault="008938D2" w:rsidP="00327105">
      <w:pPr>
        <w:rPr>
          <w:sz w:val="22"/>
          <w:szCs w:val="22"/>
          <w:lang w:val="en-US"/>
        </w:rPr>
      </w:pPr>
      <w:r w:rsidRPr="008F1794">
        <w:rPr>
          <w:sz w:val="22"/>
          <w:szCs w:val="22"/>
          <w:lang w:val="en-US"/>
        </w:rPr>
        <w:t>Code to drop missing values.</w:t>
      </w:r>
    </w:p>
    <w:p w14:paraId="3630A3D9" w14:textId="030A86C4" w:rsidR="008938D2" w:rsidRDefault="008938D2" w:rsidP="00327105">
      <w:pPr>
        <w:rPr>
          <w:lang w:val="en-US"/>
        </w:rPr>
      </w:pPr>
    </w:p>
    <w:p w14:paraId="45E0B2E4" w14:textId="04876006" w:rsidR="008938D2" w:rsidRDefault="008938D2" w:rsidP="00327105">
      <w:pPr>
        <w:pStyle w:val="PPIGCode"/>
      </w:pPr>
      <w:r w:rsidRPr="008938D2">
        <w:t>df = df.dropna()</w:t>
      </w:r>
    </w:p>
    <w:p w14:paraId="43584199" w14:textId="3230C46D" w:rsidR="008938D2" w:rsidRDefault="008938D2" w:rsidP="00327105"/>
    <w:p w14:paraId="13EC4937" w14:textId="5242D7CC" w:rsidR="008938D2" w:rsidRPr="008F1794" w:rsidRDefault="008938D2" w:rsidP="00327105">
      <w:pPr>
        <w:rPr>
          <w:sz w:val="22"/>
          <w:szCs w:val="22"/>
        </w:rPr>
      </w:pPr>
      <w:r w:rsidRPr="008F1794">
        <w:rPr>
          <w:sz w:val="22"/>
          <w:szCs w:val="22"/>
        </w:rPr>
        <w:t xml:space="preserve">Code to convert the data type of CustomerID from </w:t>
      </w:r>
      <w:r w:rsidR="008D1C78">
        <w:rPr>
          <w:sz w:val="22"/>
          <w:szCs w:val="22"/>
        </w:rPr>
        <w:t>float</w:t>
      </w:r>
      <w:r w:rsidRPr="008F1794">
        <w:rPr>
          <w:sz w:val="22"/>
          <w:szCs w:val="22"/>
        </w:rPr>
        <w:t xml:space="preserve"> to </w:t>
      </w:r>
      <w:r w:rsidR="008D1C78">
        <w:rPr>
          <w:sz w:val="22"/>
          <w:szCs w:val="22"/>
        </w:rPr>
        <w:t>int</w:t>
      </w:r>
      <w:r w:rsidRPr="008F1794">
        <w:rPr>
          <w:sz w:val="22"/>
          <w:szCs w:val="22"/>
        </w:rPr>
        <w:t>.</w:t>
      </w:r>
    </w:p>
    <w:p w14:paraId="7099C391" w14:textId="77777777" w:rsidR="008938D2" w:rsidRDefault="008938D2" w:rsidP="00327105"/>
    <w:p w14:paraId="58CCD0EF" w14:textId="766A99A0" w:rsidR="008938D2" w:rsidRDefault="008938D2" w:rsidP="00327105">
      <w:pPr>
        <w:pStyle w:val="PPIGCode"/>
      </w:pPr>
      <w:r w:rsidRPr="008938D2">
        <w:t>df['CustomerID'] = df['CustomerID'].astype('int64')</w:t>
      </w:r>
    </w:p>
    <w:p w14:paraId="72947660" w14:textId="4795085F" w:rsidR="008938D2" w:rsidRDefault="008938D2" w:rsidP="00327105"/>
    <w:p w14:paraId="3B6F02B2" w14:textId="52D4165F" w:rsidR="008938D2" w:rsidRPr="008D1C78" w:rsidRDefault="008938D2" w:rsidP="00327105">
      <w:pPr>
        <w:rPr>
          <w:sz w:val="22"/>
          <w:szCs w:val="22"/>
        </w:rPr>
      </w:pPr>
      <w:r w:rsidRPr="008D1C78">
        <w:rPr>
          <w:sz w:val="22"/>
          <w:szCs w:val="22"/>
        </w:rPr>
        <w:t xml:space="preserve">The data frame </w:t>
      </w:r>
      <w:r w:rsidR="008F1794" w:rsidRPr="008D1C78">
        <w:rPr>
          <w:sz w:val="22"/>
          <w:szCs w:val="22"/>
        </w:rPr>
        <w:t>after the cleaning process.</w:t>
      </w:r>
    </w:p>
    <w:p w14:paraId="74DCB132" w14:textId="3A66EA9B" w:rsidR="008938D2" w:rsidRDefault="008938D2" w:rsidP="00327105">
      <w:r>
        <w:rPr>
          <w:noProof/>
        </w:rPr>
        <w:drawing>
          <wp:inline distT="0" distB="0" distL="0" distR="0" wp14:anchorId="19431DF1" wp14:editId="6F8B2204">
            <wp:extent cx="5732145" cy="1847215"/>
            <wp:effectExtent l="133350" t="114300" r="135255" b="1720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2145" cy="18472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6A2FBD3" w14:textId="2E05D564" w:rsidR="008F1794" w:rsidRDefault="00327105" w:rsidP="00327105">
      <w:pPr>
        <w:rPr>
          <w:i/>
          <w:iCs/>
          <w:lang w:val="en-US"/>
        </w:rPr>
      </w:pPr>
      <w:r>
        <w:rPr>
          <w:i/>
          <w:iCs/>
          <w:lang w:val="en-US"/>
        </w:rPr>
        <w:t xml:space="preserve">                                                       </w:t>
      </w:r>
      <w:r w:rsidR="008F1794" w:rsidRPr="00A20527">
        <w:rPr>
          <w:i/>
          <w:iCs/>
          <w:lang w:val="en-US"/>
        </w:rPr>
        <w:t xml:space="preserve">Figure </w:t>
      </w:r>
      <w:r w:rsidR="008656F3">
        <w:rPr>
          <w:i/>
          <w:iCs/>
          <w:lang w:val="en-US"/>
        </w:rPr>
        <w:t>6.2</w:t>
      </w:r>
      <w:r w:rsidR="008F1794" w:rsidRPr="00A20527">
        <w:rPr>
          <w:i/>
          <w:iCs/>
          <w:lang w:val="en-US"/>
        </w:rPr>
        <w:t xml:space="preserve">: Data frame </w:t>
      </w:r>
      <w:r w:rsidR="008F1794">
        <w:rPr>
          <w:i/>
          <w:iCs/>
          <w:lang w:val="en-US"/>
        </w:rPr>
        <w:t>after cleansing</w:t>
      </w:r>
    </w:p>
    <w:p w14:paraId="5540DEE0" w14:textId="34B31C3B" w:rsidR="008F1794" w:rsidRDefault="008F1794" w:rsidP="00327105">
      <w:pPr>
        <w:rPr>
          <w:i/>
          <w:iCs/>
          <w:lang w:val="en-US"/>
        </w:rPr>
      </w:pPr>
    </w:p>
    <w:p w14:paraId="564EC9A4" w14:textId="77C09285" w:rsidR="008F1794" w:rsidRPr="0097229F" w:rsidRDefault="0097229F" w:rsidP="00327105">
      <w:pPr>
        <w:rPr>
          <w:rFonts w:ascii="Arial" w:hAnsi="Arial" w:cs="Arial"/>
          <w:sz w:val="22"/>
          <w:szCs w:val="22"/>
          <w:lang w:val="en-US"/>
        </w:rPr>
      </w:pPr>
      <w:r w:rsidRPr="0097229F">
        <w:rPr>
          <w:rFonts w:ascii="Arial" w:hAnsi="Arial" w:cs="Arial"/>
          <w:sz w:val="22"/>
          <w:szCs w:val="22"/>
          <w:lang w:val="en-US"/>
        </w:rPr>
        <w:t>6</w:t>
      </w:r>
      <w:r w:rsidR="008F1794" w:rsidRPr="0097229F">
        <w:rPr>
          <w:rFonts w:ascii="Arial" w:hAnsi="Arial" w:cs="Arial"/>
          <w:sz w:val="22"/>
          <w:szCs w:val="22"/>
          <w:lang w:val="en-US"/>
        </w:rPr>
        <w:t>.3 Data Preparation</w:t>
      </w:r>
    </w:p>
    <w:p w14:paraId="59B16319" w14:textId="7F2805E9" w:rsidR="008938D2" w:rsidRPr="008F1794" w:rsidRDefault="008938D2" w:rsidP="00327105">
      <w:pPr>
        <w:rPr>
          <w:sz w:val="22"/>
          <w:szCs w:val="22"/>
          <w:lang w:val="en-US"/>
        </w:rPr>
      </w:pPr>
    </w:p>
    <w:p w14:paraId="27987627" w14:textId="4C62FC24" w:rsidR="008F1794" w:rsidRPr="008F1794" w:rsidRDefault="008F1794" w:rsidP="00327105">
      <w:pPr>
        <w:rPr>
          <w:sz w:val="22"/>
          <w:szCs w:val="22"/>
          <w:lang w:val="en-US"/>
        </w:rPr>
      </w:pPr>
      <w:r w:rsidRPr="008F1794">
        <w:rPr>
          <w:sz w:val="22"/>
          <w:szCs w:val="22"/>
          <w:lang w:val="en-US"/>
        </w:rPr>
        <w:t>Customer analysis is done based on three different factors.</w:t>
      </w:r>
    </w:p>
    <w:p w14:paraId="596B8A15" w14:textId="58CD5147" w:rsidR="006E0810" w:rsidRPr="006E0810" w:rsidRDefault="006E0810" w:rsidP="00327105">
      <w:pPr>
        <w:numPr>
          <w:ilvl w:val="0"/>
          <w:numId w:val="20"/>
        </w:numPr>
        <w:shd w:val="clear" w:color="auto" w:fill="FFFFFF"/>
        <w:overflowPunct/>
        <w:autoSpaceDE/>
        <w:autoSpaceDN/>
        <w:adjustRightInd/>
        <w:spacing w:before="100" w:beforeAutospacing="1" w:after="100" w:afterAutospacing="1"/>
        <w:textAlignment w:val="auto"/>
        <w:rPr>
          <w:rFonts w:eastAsia="Times New Roman"/>
          <w:color w:val="111111"/>
          <w:sz w:val="24"/>
          <w:szCs w:val="24"/>
          <w:lang w:val="en-IN" w:eastAsia="en-IN"/>
        </w:rPr>
      </w:pPr>
      <w:r w:rsidRPr="006E0810">
        <w:rPr>
          <w:rStyle w:val="Strong"/>
          <w:b w:val="0"/>
          <w:bCs w:val="0"/>
          <w:color w:val="111111"/>
          <w:sz w:val="24"/>
          <w:szCs w:val="24"/>
        </w:rPr>
        <w:t>(R)Recency</w:t>
      </w:r>
      <w:r w:rsidRPr="006E0810">
        <w:rPr>
          <w:color w:val="111111"/>
          <w:sz w:val="24"/>
          <w:szCs w:val="24"/>
        </w:rPr>
        <w:t>: How recently a customer has made a purchase</w:t>
      </w:r>
    </w:p>
    <w:p w14:paraId="0D9D3614" w14:textId="1FA91916" w:rsidR="006E0810" w:rsidRPr="006E0810" w:rsidRDefault="006E0810" w:rsidP="00327105">
      <w:pPr>
        <w:numPr>
          <w:ilvl w:val="0"/>
          <w:numId w:val="20"/>
        </w:numPr>
        <w:shd w:val="clear" w:color="auto" w:fill="FFFFFF"/>
        <w:overflowPunct/>
        <w:autoSpaceDE/>
        <w:autoSpaceDN/>
        <w:adjustRightInd/>
        <w:spacing w:before="100" w:beforeAutospacing="1" w:after="100" w:afterAutospacing="1"/>
        <w:textAlignment w:val="auto"/>
        <w:rPr>
          <w:color w:val="111111"/>
          <w:sz w:val="24"/>
          <w:szCs w:val="24"/>
        </w:rPr>
      </w:pPr>
      <w:r>
        <w:rPr>
          <w:rStyle w:val="Strong"/>
          <w:b w:val="0"/>
          <w:bCs w:val="0"/>
          <w:color w:val="111111"/>
          <w:sz w:val="24"/>
          <w:szCs w:val="24"/>
        </w:rPr>
        <w:t>(F)</w:t>
      </w:r>
      <w:r w:rsidRPr="006E0810">
        <w:rPr>
          <w:rStyle w:val="Strong"/>
          <w:b w:val="0"/>
          <w:bCs w:val="0"/>
          <w:color w:val="111111"/>
          <w:sz w:val="24"/>
          <w:szCs w:val="24"/>
        </w:rPr>
        <w:t>Frequency</w:t>
      </w:r>
      <w:r w:rsidRPr="006E0810">
        <w:rPr>
          <w:color w:val="111111"/>
          <w:sz w:val="24"/>
          <w:szCs w:val="24"/>
        </w:rPr>
        <w:t>: How often a customer makes a purchase</w:t>
      </w:r>
    </w:p>
    <w:p w14:paraId="633046B3" w14:textId="1C246E6A" w:rsidR="006E0810" w:rsidRPr="006E0810" w:rsidRDefault="006E0810" w:rsidP="00327105">
      <w:pPr>
        <w:numPr>
          <w:ilvl w:val="0"/>
          <w:numId w:val="20"/>
        </w:numPr>
        <w:shd w:val="clear" w:color="auto" w:fill="FFFFFF"/>
        <w:overflowPunct/>
        <w:autoSpaceDE/>
        <w:autoSpaceDN/>
        <w:adjustRightInd/>
        <w:spacing w:before="100" w:beforeAutospacing="1" w:after="100" w:afterAutospacing="1"/>
        <w:textAlignment w:val="auto"/>
        <w:rPr>
          <w:color w:val="111111"/>
          <w:sz w:val="24"/>
          <w:szCs w:val="24"/>
        </w:rPr>
      </w:pPr>
      <w:r>
        <w:rPr>
          <w:rStyle w:val="Strong"/>
          <w:b w:val="0"/>
          <w:bCs w:val="0"/>
          <w:color w:val="111111"/>
          <w:sz w:val="24"/>
          <w:szCs w:val="24"/>
        </w:rPr>
        <w:t>(M)</w:t>
      </w:r>
      <w:proofErr w:type="gramStart"/>
      <w:r w:rsidRPr="006E0810">
        <w:rPr>
          <w:rStyle w:val="Strong"/>
          <w:b w:val="0"/>
          <w:bCs w:val="0"/>
          <w:color w:val="111111"/>
          <w:sz w:val="24"/>
          <w:szCs w:val="24"/>
        </w:rPr>
        <w:t xml:space="preserve">Monetary </w:t>
      </w:r>
      <w:r w:rsidRPr="006E0810">
        <w:rPr>
          <w:color w:val="111111"/>
          <w:sz w:val="24"/>
          <w:szCs w:val="24"/>
        </w:rPr>
        <w:t>:</w:t>
      </w:r>
      <w:proofErr w:type="gramEnd"/>
      <w:r w:rsidRPr="006E0810">
        <w:rPr>
          <w:color w:val="111111"/>
          <w:sz w:val="24"/>
          <w:szCs w:val="24"/>
        </w:rPr>
        <w:t> How much money a customer spends on purchases</w:t>
      </w:r>
    </w:p>
    <w:p w14:paraId="69060673" w14:textId="7E6DC6A8" w:rsidR="008F1794" w:rsidRDefault="008F1794" w:rsidP="00327105">
      <w:pPr>
        <w:rPr>
          <w:lang w:val="en-US"/>
        </w:rPr>
      </w:pPr>
      <w:r>
        <w:rPr>
          <w:lang w:val="en-US"/>
        </w:rPr>
        <w:t>Code to add the ‘Total’ column to the data frame</w:t>
      </w:r>
    </w:p>
    <w:p w14:paraId="546B18D6" w14:textId="2BA4A2AF" w:rsidR="008F1794" w:rsidRDefault="008F1794" w:rsidP="00327105">
      <w:pPr>
        <w:rPr>
          <w:lang w:val="en-US"/>
        </w:rPr>
      </w:pPr>
    </w:p>
    <w:p w14:paraId="6601DE5A" w14:textId="1359E7C3" w:rsidR="008F1794" w:rsidRDefault="008F1794" w:rsidP="00327105">
      <w:pPr>
        <w:pStyle w:val="PPIGCode"/>
      </w:pPr>
      <w:r w:rsidRPr="008F1794">
        <w:t>df['Total'] = df['Quantity']*df['UnitPrice']</w:t>
      </w:r>
    </w:p>
    <w:p w14:paraId="7B1CEE17" w14:textId="745CB590" w:rsidR="008F1794" w:rsidRDefault="008F1794" w:rsidP="00327105"/>
    <w:p w14:paraId="5062EA8F" w14:textId="5446E309" w:rsidR="008F1794" w:rsidRPr="008F1794" w:rsidRDefault="008F1794" w:rsidP="00327105">
      <w:pPr>
        <w:rPr>
          <w:sz w:val="22"/>
          <w:szCs w:val="22"/>
        </w:rPr>
      </w:pPr>
      <w:r w:rsidRPr="008F1794">
        <w:rPr>
          <w:sz w:val="22"/>
          <w:szCs w:val="22"/>
        </w:rPr>
        <w:t>Code the data type of ‘InvoiceDate’ field from string to datetime</w:t>
      </w:r>
    </w:p>
    <w:p w14:paraId="3E80B4D3" w14:textId="77777777" w:rsidR="008F1794" w:rsidRDefault="008F1794" w:rsidP="00327105"/>
    <w:p w14:paraId="258D5F03" w14:textId="3B82AD16" w:rsidR="008D1C78" w:rsidRDefault="008F1794" w:rsidP="00327105">
      <w:pPr>
        <w:pStyle w:val="PPIGCode"/>
      </w:pPr>
      <w:r w:rsidRPr="008F1794">
        <w:t>df['InvoiceDate'] = pd.to_datetime(df['InvoiceDate'])</w:t>
      </w:r>
    </w:p>
    <w:p w14:paraId="1DB82D96" w14:textId="77777777" w:rsidR="008D1C78" w:rsidRDefault="008D1C78" w:rsidP="00327105">
      <w:pPr>
        <w:rPr>
          <w:sz w:val="22"/>
          <w:szCs w:val="22"/>
          <w:lang w:val="en-US"/>
        </w:rPr>
      </w:pPr>
    </w:p>
    <w:p w14:paraId="7CAF4F03" w14:textId="1F370B46" w:rsidR="008D1C78" w:rsidRPr="002B4207" w:rsidRDefault="008D1C78" w:rsidP="00327105">
      <w:pPr>
        <w:rPr>
          <w:sz w:val="22"/>
          <w:szCs w:val="22"/>
          <w:lang w:val="en-US"/>
        </w:rPr>
      </w:pPr>
      <w:r w:rsidRPr="002B4207">
        <w:rPr>
          <w:sz w:val="22"/>
          <w:szCs w:val="22"/>
          <w:lang w:val="en-US"/>
        </w:rPr>
        <w:t>Code to convert the data type of ‘InvoiceDate’ to int</w:t>
      </w:r>
    </w:p>
    <w:p w14:paraId="6C773174" w14:textId="77777777" w:rsidR="008D1C78" w:rsidRDefault="008D1C78" w:rsidP="00327105">
      <w:pPr>
        <w:rPr>
          <w:lang w:val="en-US"/>
        </w:rPr>
      </w:pPr>
    </w:p>
    <w:p w14:paraId="3373CDEA" w14:textId="2E979E8C" w:rsidR="008D1C78" w:rsidRDefault="008D1C78" w:rsidP="00327105">
      <w:pPr>
        <w:pStyle w:val="PPIGCode"/>
      </w:pPr>
      <w:r w:rsidRPr="002B4207">
        <w:t>rfm['InvoiceDate'] = rfm['InvoiceDate'].astype(int)</w:t>
      </w:r>
    </w:p>
    <w:p w14:paraId="51A0304E" w14:textId="096A1201" w:rsidR="008F1794" w:rsidRDefault="008F1794" w:rsidP="00327105">
      <w:pPr>
        <w:rPr>
          <w:lang w:val="en-US"/>
        </w:rPr>
      </w:pPr>
    </w:p>
    <w:p w14:paraId="4ED478A7" w14:textId="713AD93D" w:rsidR="008F1794" w:rsidRDefault="008F1794" w:rsidP="00327105">
      <w:pPr>
        <w:rPr>
          <w:sz w:val="22"/>
          <w:szCs w:val="22"/>
          <w:lang w:val="en-US"/>
        </w:rPr>
      </w:pPr>
      <w:r w:rsidRPr="008F1794">
        <w:rPr>
          <w:sz w:val="22"/>
          <w:szCs w:val="22"/>
          <w:lang w:val="en-US"/>
        </w:rPr>
        <w:t>Compute the maximum date to know the last transaction date</w:t>
      </w:r>
    </w:p>
    <w:p w14:paraId="79ACE9D9" w14:textId="79943139" w:rsidR="008F1794" w:rsidRDefault="008F1794" w:rsidP="00327105">
      <w:pPr>
        <w:rPr>
          <w:sz w:val="22"/>
          <w:szCs w:val="22"/>
          <w:lang w:val="en-US"/>
        </w:rPr>
      </w:pPr>
    </w:p>
    <w:p w14:paraId="4531609A" w14:textId="0AB7BC91" w:rsidR="008F1794" w:rsidRPr="008F1794" w:rsidRDefault="008F1794" w:rsidP="00327105">
      <w:pPr>
        <w:pStyle w:val="PPIGCode"/>
      </w:pPr>
      <w:r w:rsidRPr="008F1794">
        <w:lastRenderedPageBreak/>
        <w:t>max_date = max(df['InvoiceDate'])</w:t>
      </w:r>
    </w:p>
    <w:p w14:paraId="6367040C" w14:textId="0213352D" w:rsidR="008F1794" w:rsidRDefault="008F1794" w:rsidP="00327105">
      <w:pPr>
        <w:rPr>
          <w:lang w:val="en-US"/>
        </w:rPr>
      </w:pPr>
    </w:p>
    <w:p w14:paraId="35EBB9A5" w14:textId="0BDF4215" w:rsidR="008F1794" w:rsidRDefault="008F1794" w:rsidP="00327105">
      <w:pPr>
        <w:rPr>
          <w:sz w:val="22"/>
          <w:szCs w:val="22"/>
          <w:lang w:val="en-US"/>
        </w:rPr>
      </w:pPr>
      <w:r w:rsidRPr="00BA0502">
        <w:rPr>
          <w:sz w:val="22"/>
          <w:szCs w:val="22"/>
          <w:lang w:val="en-US"/>
        </w:rPr>
        <w:t>Code to calculate the RFM Modelling scores for each customer</w:t>
      </w:r>
    </w:p>
    <w:p w14:paraId="0EF6CCE4" w14:textId="2D1EEF37" w:rsidR="00BA0502" w:rsidRDefault="00BA0502" w:rsidP="00327105">
      <w:pPr>
        <w:rPr>
          <w:sz w:val="22"/>
          <w:szCs w:val="22"/>
          <w:lang w:val="en-US"/>
        </w:rPr>
      </w:pPr>
    </w:p>
    <w:p w14:paraId="16CBE727" w14:textId="56733558" w:rsidR="00BA0502" w:rsidRPr="00BA0502" w:rsidRDefault="00BA0502" w:rsidP="00327105">
      <w:pPr>
        <w:pStyle w:val="PPIGCode"/>
      </w:pPr>
      <w:r w:rsidRPr="00BA0502">
        <w:t>rfm = df.groupby('CustomerID').agg({'InvoiceDate': lambda x: (max_date - x.max()).days, 'InvoiceNo': lambda x: len(x), 'Total': lambda x: x.sum()})</w:t>
      </w:r>
    </w:p>
    <w:p w14:paraId="41F96116" w14:textId="170E598B" w:rsidR="008F1794" w:rsidRDefault="008F1794" w:rsidP="00327105">
      <w:pPr>
        <w:rPr>
          <w:lang w:val="en-US"/>
        </w:rPr>
      </w:pPr>
    </w:p>
    <w:p w14:paraId="5F43B89E" w14:textId="389E2196" w:rsidR="008F1794" w:rsidRPr="005C4CAF" w:rsidRDefault="005C4CAF" w:rsidP="00327105">
      <w:pPr>
        <w:rPr>
          <w:sz w:val="22"/>
          <w:szCs w:val="22"/>
          <w:lang w:val="en-US"/>
        </w:rPr>
      </w:pPr>
      <w:r w:rsidRPr="005C4CAF">
        <w:rPr>
          <w:sz w:val="22"/>
          <w:szCs w:val="22"/>
          <w:lang w:val="en-US"/>
        </w:rPr>
        <w:t>Code to rename the columns into Recency, Frequency and Monetary</w:t>
      </w:r>
    </w:p>
    <w:p w14:paraId="257B4B90" w14:textId="060EA583" w:rsidR="005C4CAF" w:rsidRDefault="005C4CAF" w:rsidP="00327105">
      <w:pPr>
        <w:rPr>
          <w:lang w:val="en-US"/>
        </w:rPr>
      </w:pPr>
    </w:p>
    <w:p w14:paraId="6D278769" w14:textId="77777777" w:rsidR="005C4CAF" w:rsidRPr="005C4CAF" w:rsidRDefault="005C4CAF" w:rsidP="00327105">
      <w:pPr>
        <w:pStyle w:val="PPIGCode"/>
      </w:pPr>
      <w:r w:rsidRPr="005C4CAF">
        <w:t>rfm.rename(columns={'InvoiceDate': 'Recency', 'InvoiceNo': 'Frequency', 'Total': 'Monetary'}, inplace=True)</w:t>
      </w:r>
    </w:p>
    <w:p w14:paraId="767F77CB" w14:textId="3FBF3637" w:rsidR="008F1794" w:rsidRDefault="005C4CAF" w:rsidP="00327105">
      <w:pPr>
        <w:pStyle w:val="PPIGCode"/>
        <w:rPr>
          <w:lang w:val="en-US"/>
        </w:rPr>
      </w:pPr>
      <w:r w:rsidRPr="005C4CAF">
        <w:t>rfm.reset_index().head()</w:t>
      </w:r>
    </w:p>
    <w:p w14:paraId="56896D9E" w14:textId="5EF296A6" w:rsidR="008F1794" w:rsidRDefault="008F1794" w:rsidP="00327105">
      <w:pPr>
        <w:rPr>
          <w:lang w:val="en-US"/>
        </w:rPr>
      </w:pPr>
    </w:p>
    <w:p w14:paraId="1B8A43FC" w14:textId="258FBA18" w:rsidR="00080A89" w:rsidRDefault="00080A89" w:rsidP="00327105">
      <w:pPr>
        <w:rPr>
          <w:lang w:val="en-US"/>
        </w:rPr>
      </w:pPr>
      <w:r>
        <w:rPr>
          <w:noProof/>
        </w:rPr>
        <w:drawing>
          <wp:inline distT="0" distB="0" distL="0" distR="0" wp14:anchorId="15F0E9DC" wp14:editId="7707C168">
            <wp:extent cx="3337560" cy="1562100"/>
            <wp:effectExtent l="133350" t="114300" r="148590" b="1714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37560" cy="15621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9536641" w14:textId="45D2E23D" w:rsidR="00080A89" w:rsidRDefault="00327105" w:rsidP="00327105">
      <w:pPr>
        <w:rPr>
          <w:i/>
          <w:iCs/>
          <w:lang w:val="en-US"/>
        </w:rPr>
      </w:pPr>
      <w:r>
        <w:rPr>
          <w:i/>
          <w:iCs/>
          <w:lang w:val="en-US"/>
        </w:rPr>
        <w:t xml:space="preserve">                       </w:t>
      </w:r>
      <w:r w:rsidR="00080A89" w:rsidRPr="00A20527">
        <w:rPr>
          <w:i/>
          <w:iCs/>
          <w:lang w:val="en-US"/>
        </w:rPr>
        <w:t xml:space="preserve">Figure </w:t>
      </w:r>
      <w:r w:rsidR="008656F3">
        <w:rPr>
          <w:i/>
          <w:iCs/>
          <w:lang w:val="en-US"/>
        </w:rPr>
        <w:t>6.3</w:t>
      </w:r>
      <w:r w:rsidR="00080A89" w:rsidRPr="00A20527">
        <w:rPr>
          <w:i/>
          <w:iCs/>
          <w:lang w:val="en-US"/>
        </w:rPr>
        <w:t xml:space="preserve">: </w:t>
      </w:r>
      <w:r w:rsidR="00080A89">
        <w:rPr>
          <w:i/>
          <w:iCs/>
          <w:lang w:val="en-US"/>
        </w:rPr>
        <w:t>RFM reference model</w:t>
      </w:r>
    </w:p>
    <w:p w14:paraId="1E464DB6" w14:textId="0A200A33" w:rsidR="00080A89" w:rsidRDefault="00080A89" w:rsidP="00327105">
      <w:pPr>
        <w:rPr>
          <w:i/>
          <w:iCs/>
          <w:lang w:val="en-US"/>
        </w:rPr>
      </w:pPr>
    </w:p>
    <w:p w14:paraId="2F961B73" w14:textId="1240BC84" w:rsidR="003A398D" w:rsidRDefault="003A398D" w:rsidP="00327105">
      <w:pPr>
        <w:rPr>
          <w:sz w:val="22"/>
          <w:szCs w:val="22"/>
          <w:lang w:val="en-US"/>
        </w:rPr>
      </w:pPr>
      <w:r w:rsidRPr="003A398D">
        <w:rPr>
          <w:sz w:val="22"/>
          <w:szCs w:val="22"/>
          <w:lang w:val="en-US"/>
        </w:rPr>
        <w:t>Code to split RFM values into four segments using quantiles.</w:t>
      </w:r>
    </w:p>
    <w:p w14:paraId="588CC7D6" w14:textId="77777777" w:rsidR="00AE354D" w:rsidRDefault="00AE354D" w:rsidP="00327105">
      <w:pPr>
        <w:rPr>
          <w:sz w:val="22"/>
          <w:szCs w:val="22"/>
          <w:lang w:val="en-US"/>
        </w:rPr>
      </w:pPr>
    </w:p>
    <w:p w14:paraId="267901C5" w14:textId="011EB635" w:rsidR="00AE354D" w:rsidRPr="003A398D" w:rsidRDefault="00AE354D" w:rsidP="00327105">
      <w:pPr>
        <w:rPr>
          <w:sz w:val="22"/>
          <w:szCs w:val="22"/>
          <w:lang w:val="en-US"/>
        </w:rPr>
      </w:pPr>
      <w:r>
        <w:rPr>
          <w:sz w:val="22"/>
          <w:szCs w:val="22"/>
          <w:lang w:val="en-US"/>
        </w:rPr>
        <w:t xml:space="preserve">The </w:t>
      </w:r>
      <w:r w:rsidRPr="003A398D">
        <w:t>quantiles</w:t>
      </w:r>
      <w:r>
        <w:t xml:space="preserve"> are necessary because we need to segregate the discrete values into a specific number of groups, here, three quantiles are defined, which gives four groups.</w:t>
      </w:r>
    </w:p>
    <w:p w14:paraId="2CA7C500" w14:textId="77777777" w:rsidR="003A398D" w:rsidRPr="003A398D" w:rsidRDefault="003A398D" w:rsidP="00327105">
      <w:pPr>
        <w:rPr>
          <w:lang w:val="en-US"/>
        </w:rPr>
      </w:pPr>
    </w:p>
    <w:p w14:paraId="3B3D49A5" w14:textId="77777777" w:rsidR="003A398D" w:rsidRPr="003A398D" w:rsidRDefault="003A398D" w:rsidP="00327105">
      <w:pPr>
        <w:pStyle w:val="PPIGCode"/>
      </w:pPr>
      <w:r w:rsidRPr="003A398D">
        <w:t>quantiles = rfm.quantile(q=[0.25,0.5,0.75])</w:t>
      </w:r>
    </w:p>
    <w:p w14:paraId="393F2512" w14:textId="77777777" w:rsidR="003A398D" w:rsidRPr="003A398D" w:rsidRDefault="003A398D" w:rsidP="00327105">
      <w:pPr>
        <w:rPr>
          <w:lang w:val="en-US"/>
        </w:rPr>
      </w:pPr>
    </w:p>
    <w:p w14:paraId="467DED1E" w14:textId="0C1B3DF0" w:rsidR="003A398D" w:rsidRPr="003A398D" w:rsidRDefault="003A398D" w:rsidP="00327105">
      <w:pPr>
        <w:rPr>
          <w:sz w:val="22"/>
          <w:szCs w:val="22"/>
          <w:lang w:val="en-US"/>
        </w:rPr>
      </w:pPr>
      <w:r w:rsidRPr="003A398D">
        <w:rPr>
          <w:sz w:val="22"/>
          <w:szCs w:val="22"/>
          <w:lang w:val="en-US"/>
        </w:rPr>
        <w:t>Co</w:t>
      </w:r>
      <w:r>
        <w:rPr>
          <w:sz w:val="22"/>
          <w:szCs w:val="22"/>
          <w:lang w:val="en-US"/>
        </w:rPr>
        <w:t>n</w:t>
      </w:r>
      <w:r w:rsidRPr="003A398D">
        <w:rPr>
          <w:sz w:val="22"/>
          <w:szCs w:val="22"/>
          <w:lang w:val="en-US"/>
        </w:rPr>
        <w:t>vert data</w:t>
      </w:r>
      <w:r>
        <w:rPr>
          <w:sz w:val="22"/>
          <w:szCs w:val="22"/>
          <w:lang w:val="en-US"/>
        </w:rPr>
        <w:t xml:space="preserve"> </w:t>
      </w:r>
      <w:r w:rsidRPr="003A398D">
        <w:rPr>
          <w:sz w:val="22"/>
          <w:szCs w:val="22"/>
          <w:lang w:val="en-US"/>
        </w:rPr>
        <w:t xml:space="preserve">frame to a </w:t>
      </w:r>
      <w:r>
        <w:rPr>
          <w:sz w:val="22"/>
          <w:szCs w:val="22"/>
          <w:lang w:val="en-US"/>
        </w:rPr>
        <w:t xml:space="preserve">matrix like </w:t>
      </w:r>
      <w:r w:rsidRPr="003A398D">
        <w:rPr>
          <w:sz w:val="22"/>
          <w:szCs w:val="22"/>
          <w:lang w:val="en-US"/>
        </w:rPr>
        <w:t>dictionary</w:t>
      </w:r>
      <w:r>
        <w:rPr>
          <w:sz w:val="22"/>
          <w:szCs w:val="22"/>
          <w:lang w:val="en-US"/>
        </w:rPr>
        <w:t>.</w:t>
      </w:r>
    </w:p>
    <w:p w14:paraId="18EC6358" w14:textId="77777777" w:rsidR="003A398D" w:rsidRDefault="003A398D" w:rsidP="00327105">
      <w:pPr>
        <w:rPr>
          <w:lang w:val="en-US"/>
        </w:rPr>
      </w:pPr>
    </w:p>
    <w:p w14:paraId="67FE7FF9" w14:textId="54FA145F" w:rsidR="003A398D" w:rsidRPr="003A398D" w:rsidRDefault="003A398D" w:rsidP="00327105">
      <w:pPr>
        <w:pStyle w:val="PPIGCode"/>
      </w:pPr>
      <w:r w:rsidRPr="003A398D">
        <w:t>quantiles = quantiles.to_dict()</w:t>
      </w:r>
    </w:p>
    <w:p w14:paraId="0A33FA28" w14:textId="298058C3" w:rsidR="00080A89" w:rsidRPr="00080A89" w:rsidRDefault="003A398D" w:rsidP="00327105">
      <w:pPr>
        <w:pStyle w:val="PPIGCode"/>
      </w:pPr>
      <w:r w:rsidRPr="003A398D">
        <w:t>quantiles</w:t>
      </w:r>
    </w:p>
    <w:p w14:paraId="15E2E398" w14:textId="77777777" w:rsidR="00080A89" w:rsidRDefault="00080A89" w:rsidP="00327105">
      <w:pPr>
        <w:rPr>
          <w:lang w:val="en-US"/>
        </w:rPr>
      </w:pPr>
    </w:p>
    <w:p w14:paraId="084CF6A9" w14:textId="6704955A" w:rsidR="0003493D" w:rsidRDefault="0003493D" w:rsidP="00327105">
      <w:pPr>
        <w:rPr>
          <w:lang w:val="en-US"/>
        </w:rPr>
      </w:pPr>
    </w:p>
    <w:p w14:paraId="35E279EF" w14:textId="3FDCE02F" w:rsidR="009F3632" w:rsidRDefault="009F3632" w:rsidP="00327105">
      <w:pPr>
        <w:rPr>
          <w:lang w:val="en-US"/>
        </w:rPr>
      </w:pPr>
      <w:r>
        <w:rPr>
          <w:noProof/>
        </w:rPr>
        <w:drawing>
          <wp:inline distT="0" distB="0" distL="0" distR="0" wp14:anchorId="1791431E" wp14:editId="1AA9AD34">
            <wp:extent cx="4072890" cy="1143000"/>
            <wp:effectExtent l="133350" t="114300" r="156210" b="1714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072890" cy="1143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64059AE" w14:textId="55EC1AE5" w:rsidR="009F3632" w:rsidRDefault="009F3632" w:rsidP="00327105">
      <w:pPr>
        <w:rPr>
          <w:i/>
          <w:iCs/>
          <w:lang w:val="en-US"/>
        </w:rPr>
      </w:pPr>
      <w:r w:rsidRPr="00A20527">
        <w:rPr>
          <w:i/>
          <w:iCs/>
          <w:lang w:val="en-US"/>
        </w:rPr>
        <w:t xml:space="preserve">Figure </w:t>
      </w:r>
      <w:r w:rsidR="008656F3">
        <w:rPr>
          <w:i/>
          <w:iCs/>
          <w:lang w:val="en-US"/>
        </w:rPr>
        <w:t>6.4</w:t>
      </w:r>
      <w:r w:rsidRPr="00A20527">
        <w:rPr>
          <w:i/>
          <w:iCs/>
          <w:lang w:val="en-US"/>
        </w:rPr>
        <w:t xml:space="preserve">: </w:t>
      </w:r>
      <w:r>
        <w:rPr>
          <w:i/>
          <w:iCs/>
          <w:lang w:val="en-US"/>
        </w:rPr>
        <w:t>RFM values split into four segments</w:t>
      </w:r>
    </w:p>
    <w:p w14:paraId="1B46C37B" w14:textId="5D9C566F" w:rsidR="0003493D" w:rsidRDefault="0003493D" w:rsidP="00327105">
      <w:pPr>
        <w:rPr>
          <w:lang w:val="en-US"/>
        </w:rPr>
      </w:pPr>
    </w:p>
    <w:p w14:paraId="3871F19D" w14:textId="17BC2662" w:rsidR="0025609E" w:rsidRDefault="0025609E" w:rsidP="00327105">
      <w:pPr>
        <w:rPr>
          <w:sz w:val="22"/>
          <w:szCs w:val="22"/>
          <w:lang w:val="en-US"/>
        </w:rPr>
      </w:pPr>
      <w:r w:rsidRPr="0025609E">
        <w:rPr>
          <w:sz w:val="22"/>
          <w:szCs w:val="22"/>
          <w:lang w:val="en-US"/>
        </w:rPr>
        <w:t>Code to rank the RFM attributes using quantiles</w:t>
      </w:r>
      <w:r w:rsidR="00AE354D">
        <w:rPr>
          <w:sz w:val="22"/>
          <w:szCs w:val="22"/>
          <w:lang w:val="en-US"/>
        </w:rPr>
        <w:t>.</w:t>
      </w:r>
    </w:p>
    <w:p w14:paraId="28193D5E" w14:textId="6B5408BA" w:rsidR="00AE354D" w:rsidRDefault="00AE354D" w:rsidP="00327105">
      <w:pPr>
        <w:rPr>
          <w:sz w:val="22"/>
          <w:szCs w:val="22"/>
          <w:lang w:val="en-US"/>
        </w:rPr>
      </w:pPr>
    </w:p>
    <w:p w14:paraId="11DFAFA6" w14:textId="05F87BCC" w:rsidR="00AE354D" w:rsidRDefault="00AE354D" w:rsidP="00327105">
      <w:pPr>
        <w:ind w:firstLine="360"/>
        <w:rPr>
          <w:sz w:val="22"/>
          <w:szCs w:val="22"/>
          <w:lang w:val="en-US"/>
        </w:rPr>
      </w:pPr>
      <w:r>
        <w:rPr>
          <w:sz w:val="22"/>
          <w:szCs w:val="22"/>
          <w:lang w:val="en-US"/>
        </w:rPr>
        <w:t xml:space="preserve">In this part of the code, we give a score to each group of values. </w:t>
      </w:r>
    </w:p>
    <w:p w14:paraId="28B1E214" w14:textId="77777777" w:rsidR="00283D29" w:rsidRDefault="00283D29" w:rsidP="00327105">
      <w:pPr>
        <w:ind w:firstLine="360"/>
        <w:rPr>
          <w:sz w:val="22"/>
          <w:szCs w:val="22"/>
          <w:lang w:val="en-US"/>
        </w:rPr>
      </w:pPr>
    </w:p>
    <w:p w14:paraId="3EC7BAC1" w14:textId="2A7D1684" w:rsidR="00AE354D" w:rsidRPr="00573AC5" w:rsidRDefault="00AE354D" w:rsidP="00327105">
      <w:pPr>
        <w:pStyle w:val="ListParagraph"/>
        <w:numPr>
          <w:ilvl w:val="0"/>
          <w:numId w:val="15"/>
        </w:numPr>
        <w:rPr>
          <w:sz w:val="22"/>
          <w:szCs w:val="22"/>
          <w:lang w:val="en-US"/>
        </w:rPr>
      </w:pPr>
      <w:r w:rsidRPr="00573AC5">
        <w:rPr>
          <w:sz w:val="22"/>
          <w:szCs w:val="22"/>
          <w:lang w:val="en-US"/>
        </w:rPr>
        <w:t xml:space="preserve">Anything with </w:t>
      </w:r>
      <w:r w:rsidRPr="00573AC5">
        <w:rPr>
          <w:b/>
          <w:bCs/>
          <w:sz w:val="22"/>
          <w:szCs w:val="22"/>
          <w:lang w:val="en-US"/>
        </w:rPr>
        <w:t>1 is considered best</w:t>
      </w:r>
      <w:r w:rsidRPr="00573AC5">
        <w:rPr>
          <w:sz w:val="22"/>
          <w:szCs w:val="22"/>
          <w:lang w:val="en-US"/>
        </w:rPr>
        <w:t xml:space="preserve"> and </w:t>
      </w:r>
      <w:r w:rsidRPr="00573AC5">
        <w:rPr>
          <w:b/>
          <w:bCs/>
          <w:sz w:val="22"/>
          <w:szCs w:val="22"/>
        </w:rPr>
        <w:t>4 is considered poor</w:t>
      </w:r>
      <w:r w:rsidRPr="00573AC5">
        <w:rPr>
          <w:sz w:val="22"/>
          <w:szCs w:val="22"/>
          <w:lang w:val="en-US"/>
        </w:rPr>
        <w:t>.</w:t>
      </w:r>
    </w:p>
    <w:p w14:paraId="7D0A4A83" w14:textId="2F0FFACE" w:rsidR="00AE354D" w:rsidRPr="00573AC5" w:rsidRDefault="00AE354D" w:rsidP="00327105">
      <w:pPr>
        <w:pStyle w:val="ListParagraph"/>
        <w:numPr>
          <w:ilvl w:val="0"/>
          <w:numId w:val="15"/>
        </w:numPr>
        <w:rPr>
          <w:sz w:val="22"/>
          <w:szCs w:val="22"/>
          <w:lang w:val="en-US"/>
        </w:rPr>
      </w:pPr>
      <w:r w:rsidRPr="00573AC5">
        <w:rPr>
          <w:b/>
          <w:bCs/>
          <w:sz w:val="22"/>
          <w:szCs w:val="22"/>
          <w:lang w:val="en-US"/>
        </w:rPr>
        <w:lastRenderedPageBreak/>
        <w:t>Recency</w:t>
      </w:r>
      <w:r w:rsidRPr="00573AC5">
        <w:rPr>
          <w:sz w:val="22"/>
          <w:szCs w:val="22"/>
          <w:lang w:val="en-US"/>
        </w:rPr>
        <w:t xml:space="preserve"> should be </w:t>
      </w:r>
      <w:r w:rsidRPr="00573AC5">
        <w:rPr>
          <w:b/>
          <w:bCs/>
          <w:sz w:val="22"/>
          <w:szCs w:val="22"/>
          <w:lang w:val="en-US"/>
        </w:rPr>
        <w:t>low</w:t>
      </w:r>
      <w:r w:rsidRPr="00573AC5">
        <w:rPr>
          <w:sz w:val="22"/>
          <w:szCs w:val="22"/>
          <w:lang w:val="en-US"/>
        </w:rPr>
        <w:t xml:space="preserve"> for a customer to get the score </w:t>
      </w:r>
      <w:r w:rsidRPr="00573AC5">
        <w:rPr>
          <w:b/>
          <w:bCs/>
          <w:sz w:val="22"/>
          <w:szCs w:val="22"/>
          <w:lang w:val="en-US"/>
        </w:rPr>
        <w:t>1</w:t>
      </w:r>
    </w:p>
    <w:p w14:paraId="3531596C" w14:textId="13157313" w:rsidR="00AE354D" w:rsidRPr="00573AC5" w:rsidRDefault="00AE354D" w:rsidP="00327105">
      <w:pPr>
        <w:pStyle w:val="ListParagraph"/>
        <w:numPr>
          <w:ilvl w:val="0"/>
          <w:numId w:val="15"/>
        </w:numPr>
        <w:rPr>
          <w:sz w:val="22"/>
          <w:szCs w:val="22"/>
          <w:lang w:val="en-US"/>
        </w:rPr>
      </w:pPr>
      <w:r w:rsidRPr="00573AC5">
        <w:rPr>
          <w:b/>
          <w:bCs/>
          <w:sz w:val="22"/>
          <w:szCs w:val="22"/>
          <w:lang w:val="en-US"/>
        </w:rPr>
        <w:t>Frequency</w:t>
      </w:r>
      <w:r w:rsidRPr="00573AC5">
        <w:rPr>
          <w:sz w:val="22"/>
          <w:szCs w:val="22"/>
          <w:lang w:val="en-US"/>
        </w:rPr>
        <w:t xml:space="preserve"> should be </w:t>
      </w:r>
      <w:r w:rsidRPr="00573AC5">
        <w:rPr>
          <w:b/>
          <w:bCs/>
          <w:sz w:val="22"/>
          <w:szCs w:val="22"/>
          <w:lang w:val="en-US"/>
        </w:rPr>
        <w:t>high</w:t>
      </w:r>
      <w:r w:rsidRPr="00573AC5">
        <w:rPr>
          <w:sz w:val="22"/>
          <w:szCs w:val="22"/>
          <w:lang w:val="en-US"/>
        </w:rPr>
        <w:t xml:space="preserve"> for a customer to get </w:t>
      </w:r>
      <w:r w:rsidRPr="00573AC5">
        <w:rPr>
          <w:b/>
          <w:bCs/>
          <w:sz w:val="22"/>
          <w:szCs w:val="22"/>
          <w:lang w:val="en-US"/>
        </w:rPr>
        <w:t>1</w:t>
      </w:r>
    </w:p>
    <w:p w14:paraId="38EC6942" w14:textId="4B3AF01B" w:rsidR="00AE354D" w:rsidRPr="00573AC5" w:rsidRDefault="00AE354D" w:rsidP="00327105">
      <w:pPr>
        <w:pStyle w:val="ListParagraph"/>
        <w:numPr>
          <w:ilvl w:val="0"/>
          <w:numId w:val="15"/>
        </w:numPr>
        <w:rPr>
          <w:sz w:val="22"/>
          <w:szCs w:val="22"/>
          <w:lang w:val="en-US"/>
        </w:rPr>
      </w:pPr>
      <w:r w:rsidRPr="00573AC5">
        <w:rPr>
          <w:b/>
          <w:bCs/>
          <w:sz w:val="22"/>
          <w:szCs w:val="22"/>
          <w:lang w:val="en-US"/>
        </w:rPr>
        <w:t>Monetary</w:t>
      </w:r>
      <w:r w:rsidRPr="00573AC5">
        <w:rPr>
          <w:sz w:val="22"/>
          <w:szCs w:val="22"/>
        </w:rPr>
        <w:t xml:space="preserve"> should be </w:t>
      </w:r>
      <w:r w:rsidRPr="00573AC5">
        <w:rPr>
          <w:b/>
          <w:bCs/>
          <w:sz w:val="22"/>
          <w:szCs w:val="22"/>
        </w:rPr>
        <w:t xml:space="preserve">high </w:t>
      </w:r>
      <w:r w:rsidRPr="00573AC5">
        <w:rPr>
          <w:sz w:val="22"/>
          <w:szCs w:val="22"/>
        </w:rPr>
        <w:t>for a customer to get</w:t>
      </w:r>
      <w:r w:rsidRPr="00573AC5">
        <w:rPr>
          <w:b/>
          <w:bCs/>
          <w:sz w:val="22"/>
          <w:szCs w:val="22"/>
        </w:rPr>
        <w:t xml:space="preserve"> 1</w:t>
      </w:r>
    </w:p>
    <w:p w14:paraId="2F1A29A8" w14:textId="77777777" w:rsidR="00283D29" w:rsidRPr="00AE354D" w:rsidRDefault="00283D29" w:rsidP="00327105">
      <w:pPr>
        <w:pStyle w:val="ListParagraph"/>
        <w:ind w:left="1080"/>
        <w:rPr>
          <w:lang w:val="en-US"/>
        </w:rPr>
      </w:pPr>
    </w:p>
    <w:p w14:paraId="20C65C60" w14:textId="74D2898A" w:rsidR="0025609E" w:rsidRDefault="0025609E" w:rsidP="00327105">
      <w:pPr>
        <w:rPr>
          <w:lang w:val="en-US"/>
        </w:rPr>
      </w:pPr>
    </w:p>
    <w:p w14:paraId="4C26161A" w14:textId="77777777" w:rsidR="0025609E" w:rsidRPr="0025609E" w:rsidRDefault="0025609E" w:rsidP="00327105">
      <w:pPr>
        <w:pStyle w:val="PPIGCode"/>
      </w:pPr>
      <w:r w:rsidRPr="0025609E">
        <w:t>def Recency(x,p,d):</w:t>
      </w:r>
    </w:p>
    <w:p w14:paraId="6C2AB989" w14:textId="77777777" w:rsidR="0025609E" w:rsidRPr="0025609E" w:rsidRDefault="0025609E" w:rsidP="00327105">
      <w:pPr>
        <w:pStyle w:val="PPIGCode"/>
      </w:pPr>
      <w:r w:rsidRPr="0025609E">
        <w:t xml:space="preserve">    if x &lt;= d[p][0.25]:</w:t>
      </w:r>
    </w:p>
    <w:p w14:paraId="3E1CB1A8" w14:textId="77777777" w:rsidR="0025609E" w:rsidRPr="0025609E" w:rsidRDefault="0025609E" w:rsidP="00327105">
      <w:pPr>
        <w:pStyle w:val="PPIGCode"/>
      </w:pPr>
      <w:r w:rsidRPr="0025609E">
        <w:t xml:space="preserve">        return 1</w:t>
      </w:r>
    </w:p>
    <w:p w14:paraId="6DD861A8" w14:textId="77777777" w:rsidR="0025609E" w:rsidRPr="0025609E" w:rsidRDefault="0025609E" w:rsidP="00327105">
      <w:pPr>
        <w:pStyle w:val="PPIGCode"/>
      </w:pPr>
      <w:r w:rsidRPr="0025609E">
        <w:t xml:space="preserve">    elif x &lt;= d[p][0.50]:</w:t>
      </w:r>
    </w:p>
    <w:p w14:paraId="21274BE4" w14:textId="77777777" w:rsidR="0025609E" w:rsidRPr="0025609E" w:rsidRDefault="0025609E" w:rsidP="00327105">
      <w:pPr>
        <w:pStyle w:val="PPIGCode"/>
      </w:pPr>
      <w:r w:rsidRPr="0025609E">
        <w:t xml:space="preserve">        return 2</w:t>
      </w:r>
    </w:p>
    <w:p w14:paraId="7B9725FE" w14:textId="77777777" w:rsidR="0025609E" w:rsidRPr="0025609E" w:rsidRDefault="0025609E" w:rsidP="00327105">
      <w:pPr>
        <w:pStyle w:val="PPIGCode"/>
      </w:pPr>
      <w:r w:rsidRPr="0025609E">
        <w:t xml:space="preserve">    elif x &lt;= d[p][0.75]: </w:t>
      </w:r>
    </w:p>
    <w:p w14:paraId="70997C01" w14:textId="77777777" w:rsidR="0025609E" w:rsidRPr="0025609E" w:rsidRDefault="0025609E" w:rsidP="00327105">
      <w:pPr>
        <w:pStyle w:val="PPIGCode"/>
      </w:pPr>
      <w:r w:rsidRPr="0025609E">
        <w:t xml:space="preserve">        return 3</w:t>
      </w:r>
    </w:p>
    <w:p w14:paraId="4B372095" w14:textId="77777777" w:rsidR="0025609E" w:rsidRPr="0025609E" w:rsidRDefault="0025609E" w:rsidP="00327105">
      <w:pPr>
        <w:pStyle w:val="PPIGCode"/>
      </w:pPr>
      <w:r w:rsidRPr="0025609E">
        <w:t xml:space="preserve">    else:</w:t>
      </w:r>
    </w:p>
    <w:p w14:paraId="1CE9D577" w14:textId="77777777" w:rsidR="0025609E" w:rsidRPr="0025609E" w:rsidRDefault="0025609E" w:rsidP="00327105">
      <w:pPr>
        <w:pStyle w:val="PPIGCode"/>
      </w:pPr>
      <w:r w:rsidRPr="0025609E">
        <w:t xml:space="preserve">        return 4</w:t>
      </w:r>
    </w:p>
    <w:p w14:paraId="51AEE7D5" w14:textId="77777777" w:rsidR="0025609E" w:rsidRPr="0025609E" w:rsidRDefault="0025609E" w:rsidP="00327105">
      <w:pPr>
        <w:pStyle w:val="PPIGCode"/>
      </w:pPr>
      <w:r w:rsidRPr="0025609E">
        <w:t xml:space="preserve">    </w:t>
      </w:r>
    </w:p>
    <w:p w14:paraId="3E00B9A9" w14:textId="77777777" w:rsidR="0025609E" w:rsidRPr="0025609E" w:rsidRDefault="0025609E" w:rsidP="00327105">
      <w:pPr>
        <w:pStyle w:val="PPIGCode"/>
      </w:pPr>
      <w:r w:rsidRPr="0025609E">
        <w:t>def Freq_Mon(x,p,d):</w:t>
      </w:r>
    </w:p>
    <w:p w14:paraId="3CDF55B9" w14:textId="77777777" w:rsidR="0025609E" w:rsidRPr="0025609E" w:rsidRDefault="0025609E" w:rsidP="00327105">
      <w:pPr>
        <w:pStyle w:val="PPIGCode"/>
      </w:pPr>
      <w:r w:rsidRPr="0025609E">
        <w:t xml:space="preserve">    if x &lt;= d[p][0.25]:</w:t>
      </w:r>
    </w:p>
    <w:p w14:paraId="5EE85F11" w14:textId="77777777" w:rsidR="0025609E" w:rsidRPr="0025609E" w:rsidRDefault="0025609E" w:rsidP="00327105">
      <w:pPr>
        <w:pStyle w:val="PPIGCode"/>
      </w:pPr>
      <w:r w:rsidRPr="0025609E">
        <w:t xml:space="preserve">        return 4</w:t>
      </w:r>
    </w:p>
    <w:p w14:paraId="1393E63F" w14:textId="77777777" w:rsidR="0025609E" w:rsidRPr="0025609E" w:rsidRDefault="0025609E" w:rsidP="00327105">
      <w:pPr>
        <w:pStyle w:val="PPIGCode"/>
      </w:pPr>
      <w:r w:rsidRPr="0025609E">
        <w:t xml:space="preserve">    elif x &lt;= d[p][0.50]:</w:t>
      </w:r>
    </w:p>
    <w:p w14:paraId="2BF4B4E9" w14:textId="77777777" w:rsidR="0025609E" w:rsidRPr="0025609E" w:rsidRDefault="0025609E" w:rsidP="00327105">
      <w:pPr>
        <w:pStyle w:val="PPIGCode"/>
      </w:pPr>
      <w:r w:rsidRPr="0025609E">
        <w:t xml:space="preserve">        return 3</w:t>
      </w:r>
    </w:p>
    <w:p w14:paraId="65CD270F" w14:textId="77777777" w:rsidR="0025609E" w:rsidRPr="0025609E" w:rsidRDefault="0025609E" w:rsidP="00327105">
      <w:pPr>
        <w:pStyle w:val="PPIGCode"/>
      </w:pPr>
      <w:r w:rsidRPr="0025609E">
        <w:t xml:space="preserve">    elif x &lt;= d[p][0.75]: </w:t>
      </w:r>
    </w:p>
    <w:p w14:paraId="0A60512E" w14:textId="77777777" w:rsidR="0025609E" w:rsidRPr="0025609E" w:rsidRDefault="0025609E" w:rsidP="00327105">
      <w:pPr>
        <w:pStyle w:val="PPIGCode"/>
      </w:pPr>
      <w:r w:rsidRPr="0025609E">
        <w:t xml:space="preserve">        return 2</w:t>
      </w:r>
    </w:p>
    <w:p w14:paraId="2C170650" w14:textId="77777777" w:rsidR="0025609E" w:rsidRPr="0025609E" w:rsidRDefault="0025609E" w:rsidP="00327105">
      <w:pPr>
        <w:pStyle w:val="PPIGCode"/>
      </w:pPr>
      <w:r w:rsidRPr="0025609E">
        <w:t xml:space="preserve">    else:</w:t>
      </w:r>
    </w:p>
    <w:p w14:paraId="4BF37BF4" w14:textId="0A59F22C" w:rsidR="0025609E" w:rsidRDefault="0025609E" w:rsidP="00327105">
      <w:pPr>
        <w:pStyle w:val="PPIGCode"/>
      </w:pPr>
      <w:r w:rsidRPr="0025609E">
        <w:t xml:space="preserve">        return 1</w:t>
      </w:r>
    </w:p>
    <w:p w14:paraId="3AF4400F" w14:textId="474A4356" w:rsidR="0003493D" w:rsidRDefault="0003493D" w:rsidP="00327105">
      <w:pPr>
        <w:rPr>
          <w:lang w:val="en-US"/>
        </w:rPr>
      </w:pPr>
    </w:p>
    <w:p w14:paraId="7B958B03" w14:textId="77777777" w:rsidR="00283D29" w:rsidRDefault="00283D29" w:rsidP="00327105">
      <w:pPr>
        <w:rPr>
          <w:sz w:val="22"/>
          <w:szCs w:val="22"/>
          <w:lang w:val="en-US"/>
        </w:rPr>
      </w:pPr>
    </w:p>
    <w:p w14:paraId="7FE68F92" w14:textId="19A7ADE4" w:rsidR="00283D29" w:rsidRPr="008E18BF" w:rsidRDefault="00283D29" w:rsidP="00327105">
      <w:pPr>
        <w:rPr>
          <w:sz w:val="22"/>
          <w:szCs w:val="22"/>
          <w:lang w:val="en-US"/>
        </w:rPr>
      </w:pPr>
      <w:r>
        <w:rPr>
          <w:sz w:val="22"/>
          <w:szCs w:val="22"/>
          <w:lang w:val="en-US"/>
        </w:rPr>
        <w:t>This part of the code calls the previous function which gives RFM scores.</w:t>
      </w:r>
    </w:p>
    <w:p w14:paraId="6E4B66F0" w14:textId="77777777" w:rsidR="008E18BF" w:rsidRDefault="008E18BF" w:rsidP="00327105">
      <w:pPr>
        <w:rPr>
          <w:lang w:val="en-US"/>
        </w:rPr>
      </w:pPr>
    </w:p>
    <w:p w14:paraId="05B12293" w14:textId="77777777" w:rsidR="00582006" w:rsidRPr="00582006" w:rsidRDefault="00582006" w:rsidP="00327105">
      <w:pPr>
        <w:pStyle w:val="PPIGCode"/>
      </w:pPr>
      <w:r w:rsidRPr="00582006">
        <w:t>rfm['R'] = rfm['Recency'].apply(Recency, args=('Recency',quantiles,))</w:t>
      </w:r>
    </w:p>
    <w:p w14:paraId="7788151A" w14:textId="77777777" w:rsidR="00582006" w:rsidRPr="00582006" w:rsidRDefault="00582006" w:rsidP="00327105">
      <w:pPr>
        <w:pStyle w:val="PPIGCode"/>
      </w:pPr>
      <w:r w:rsidRPr="00582006">
        <w:t>rfm['F'] = rfm['Frequency'].apply(Freq_Mon, args=('Frequency',quantiles,))</w:t>
      </w:r>
    </w:p>
    <w:p w14:paraId="3A9E6D06" w14:textId="77777777" w:rsidR="00582006" w:rsidRPr="00582006" w:rsidRDefault="00582006" w:rsidP="00327105">
      <w:pPr>
        <w:pStyle w:val="PPIGCode"/>
      </w:pPr>
      <w:r w:rsidRPr="00582006">
        <w:t>rfm['M'] = rfm['Monetary'].apply(Freq_Mon, args=('Monetary',quantiles,))</w:t>
      </w:r>
    </w:p>
    <w:p w14:paraId="1A08FEA3" w14:textId="0B44BE4E" w:rsidR="0003493D" w:rsidRDefault="00582006" w:rsidP="00327105">
      <w:pPr>
        <w:pStyle w:val="PPIGCode"/>
        <w:rPr>
          <w:lang w:val="en-US"/>
        </w:rPr>
      </w:pPr>
      <w:r w:rsidRPr="00582006">
        <w:t>rfm.head()</w:t>
      </w:r>
    </w:p>
    <w:p w14:paraId="140462EE" w14:textId="3722067A" w:rsidR="0003493D" w:rsidRDefault="0003493D" w:rsidP="00327105">
      <w:pPr>
        <w:rPr>
          <w:lang w:val="en-US"/>
        </w:rPr>
      </w:pPr>
    </w:p>
    <w:p w14:paraId="2F5F411A" w14:textId="5F903037" w:rsidR="004E18FC" w:rsidRDefault="004E18FC" w:rsidP="00327105">
      <w:pPr>
        <w:rPr>
          <w:lang w:val="en-US"/>
        </w:rPr>
      </w:pPr>
      <w:r>
        <w:rPr>
          <w:noProof/>
        </w:rPr>
        <w:drawing>
          <wp:inline distT="0" distB="0" distL="0" distR="0" wp14:anchorId="3996880C" wp14:editId="05B3CAC8">
            <wp:extent cx="3514725" cy="1501140"/>
            <wp:effectExtent l="133350" t="114300" r="142875" b="1371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14725" cy="15011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D77861C" w14:textId="28661BB2" w:rsidR="004E18FC" w:rsidRDefault="004E18FC" w:rsidP="00327105">
      <w:pPr>
        <w:rPr>
          <w:i/>
          <w:iCs/>
          <w:lang w:val="en-US"/>
        </w:rPr>
      </w:pPr>
      <w:r w:rsidRPr="00A20527">
        <w:rPr>
          <w:i/>
          <w:iCs/>
          <w:lang w:val="en-US"/>
        </w:rPr>
        <w:t xml:space="preserve">Figure </w:t>
      </w:r>
      <w:r w:rsidR="008656F3">
        <w:rPr>
          <w:i/>
          <w:iCs/>
          <w:lang w:val="en-US"/>
        </w:rPr>
        <w:t>6.5</w:t>
      </w:r>
      <w:r w:rsidRPr="00A20527">
        <w:rPr>
          <w:i/>
          <w:iCs/>
          <w:lang w:val="en-US"/>
        </w:rPr>
        <w:t xml:space="preserve">: </w:t>
      </w:r>
      <w:r>
        <w:rPr>
          <w:i/>
          <w:iCs/>
          <w:lang w:val="en-US"/>
        </w:rPr>
        <w:t>RFM ranking split into four values</w:t>
      </w:r>
    </w:p>
    <w:p w14:paraId="3AA66C02" w14:textId="1D8A5934" w:rsidR="0003493D" w:rsidRDefault="0003493D" w:rsidP="00327105">
      <w:pPr>
        <w:rPr>
          <w:lang w:val="en-US"/>
        </w:rPr>
      </w:pPr>
    </w:p>
    <w:p w14:paraId="2AF9B9C1" w14:textId="346BB110" w:rsidR="002D62A9" w:rsidRDefault="00283D29" w:rsidP="00327105">
      <w:pPr>
        <w:rPr>
          <w:sz w:val="22"/>
          <w:szCs w:val="22"/>
          <w:lang w:val="en-US"/>
        </w:rPr>
      </w:pPr>
      <w:r>
        <w:rPr>
          <w:sz w:val="22"/>
          <w:szCs w:val="22"/>
          <w:lang w:val="en-US"/>
        </w:rPr>
        <w:t>Using the generated R F and M scores, Total rank of a customer is given. This is very important.</w:t>
      </w:r>
    </w:p>
    <w:p w14:paraId="3B1AEEC1" w14:textId="13464206" w:rsidR="00283D29" w:rsidRDefault="00283D29" w:rsidP="00327105">
      <w:pPr>
        <w:rPr>
          <w:sz w:val="22"/>
          <w:szCs w:val="22"/>
          <w:lang w:val="en-US"/>
        </w:rPr>
      </w:pPr>
    </w:p>
    <w:p w14:paraId="1876234E" w14:textId="4C6CCBE9" w:rsidR="00283D29" w:rsidRPr="00573AC5" w:rsidRDefault="00283D29" w:rsidP="00327105">
      <w:pPr>
        <w:pStyle w:val="ListParagraph"/>
        <w:numPr>
          <w:ilvl w:val="1"/>
          <w:numId w:val="19"/>
        </w:numPr>
        <w:rPr>
          <w:sz w:val="22"/>
          <w:szCs w:val="22"/>
          <w:lang w:val="en-US"/>
        </w:rPr>
      </w:pPr>
      <w:r w:rsidRPr="00573AC5">
        <w:rPr>
          <w:sz w:val="22"/>
          <w:szCs w:val="22"/>
          <w:lang w:val="en-US"/>
        </w:rPr>
        <w:t>Here a customer’s rank is said to be best when it is 3</w:t>
      </w:r>
    </w:p>
    <w:p w14:paraId="219F5D7F" w14:textId="59D0A9BF" w:rsidR="00283D29" w:rsidRPr="00573AC5" w:rsidRDefault="00283D29" w:rsidP="00327105">
      <w:pPr>
        <w:ind w:left="720" w:firstLine="720"/>
        <w:rPr>
          <w:sz w:val="22"/>
          <w:szCs w:val="22"/>
          <w:lang w:val="en-US"/>
        </w:rPr>
      </w:pPr>
      <w:r w:rsidRPr="00573AC5">
        <w:rPr>
          <w:sz w:val="22"/>
          <w:szCs w:val="22"/>
          <w:lang w:val="en-US"/>
        </w:rPr>
        <w:t>When, R, F, M is 1,1,1</w:t>
      </w:r>
    </w:p>
    <w:p w14:paraId="095FA6D7" w14:textId="350CDD67" w:rsidR="00283D29" w:rsidRPr="00573AC5" w:rsidRDefault="00283D29" w:rsidP="00327105">
      <w:pPr>
        <w:ind w:left="720" w:firstLine="720"/>
        <w:rPr>
          <w:sz w:val="22"/>
          <w:szCs w:val="22"/>
          <w:lang w:val="en-US"/>
        </w:rPr>
      </w:pPr>
      <w:r w:rsidRPr="00573AC5">
        <w:rPr>
          <w:sz w:val="22"/>
          <w:szCs w:val="22"/>
          <w:lang w:val="en-US"/>
        </w:rPr>
        <w:t>Total Rank = R+F+M = 3</w:t>
      </w:r>
      <w:r w:rsidR="00573AC5" w:rsidRPr="00573AC5">
        <w:rPr>
          <w:sz w:val="22"/>
          <w:szCs w:val="22"/>
          <w:lang w:val="en-US"/>
        </w:rPr>
        <w:t>.</w:t>
      </w:r>
    </w:p>
    <w:p w14:paraId="0E8C3F43" w14:textId="77777777" w:rsidR="00283D29" w:rsidRDefault="00283D29" w:rsidP="00327105">
      <w:pPr>
        <w:ind w:left="1440"/>
        <w:rPr>
          <w:sz w:val="22"/>
          <w:szCs w:val="22"/>
          <w:lang w:val="en-US"/>
        </w:rPr>
      </w:pPr>
    </w:p>
    <w:p w14:paraId="5349EB0E" w14:textId="2A917081" w:rsidR="00283D29" w:rsidRPr="00573AC5" w:rsidRDefault="00283D29" w:rsidP="00327105">
      <w:pPr>
        <w:pStyle w:val="ListParagraph"/>
        <w:numPr>
          <w:ilvl w:val="1"/>
          <w:numId w:val="19"/>
        </w:numPr>
        <w:rPr>
          <w:sz w:val="22"/>
          <w:szCs w:val="22"/>
          <w:lang w:val="en-US"/>
        </w:rPr>
      </w:pPr>
      <w:r w:rsidRPr="00573AC5">
        <w:rPr>
          <w:sz w:val="22"/>
          <w:szCs w:val="22"/>
          <w:lang w:val="en-US"/>
        </w:rPr>
        <w:t>A customer’s rank is poor when it is 12</w:t>
      </w:r>
    </w:p>
    <w:p w14:paraId="3D9F8F41" w14:textId="77777777" w:rsidR="00573AC5" w:rsidRDefault="00283D29" w:rsidP="00327105">
      <w:pPr>
        <w:ind w:left="720" w:firstLine="720"/>
        <w:rPr>
          <w:sz w:val="22"/>
          <w:szCs w:val="22"/>
          <w:lang w:val="en-US"/>
        </w:rPr>
      </w:pPr>
      <w:r w:rsidRPr="00573AC5">
        <w:rPr>
          <w:sz w:val="22"/>
          <w:szCs w:val="22"/>
          <w:lang w:val="en-US"/>
        </w:rPr>
        <w:t>When, R, F, M is 4,4,4</w:t>
      </w:r>
    </w:p>
    <w:p w14:paraId="4A097F32" w14:textId="3497C64F" w:rsidR="00283D29" w:rsidRPr="00573AC5" w:rsidRDefault="00283D29" w:rsidP="00327105">
      <w:pPr>
        <w:ind w:left="720" w:firstLine="720"/>
        <w:rPr>
          <w:sz w:val="22"/>
          <w:szCs w:val="22"/>
          <w:lang w:val="en-US"/>
        </w:rPr>
      </w:pPr>
      <w:r w:rsidRPr="00573AC5">
        <w:rPr>
          <w:sz w:val="22"/>
          <w:szCs w:val="22"/>
          <w:lang w:val="en-US"/>
        </w:rPr>
        <w:t>Total Rank = R+F+M = 12</w:t>
      </w:r>
      <w:r w:rsidR="00573AC5" w:rsidRPr="00573AC5">
        <w:rPr>
          <w:sz w:val="22"/>
          <w:szCs w:val="22"/>
          <w:lang w:val="en-US"/>
        </w:rPr>
        <w:t>.</w:t>
      </w:r>
    </w:p>
    <w:p w14:paraId="4957D9D5" w14:textId="14E680AA" w:rsidR="002D62A9" w:rsidRDefault="002D62A9" w:rsidP="00327105">
      <w:pPr>
        <w:rPr>
          <w:lang w:val="en-US"/>
        </w:rPr>
      </w:pPr>
    </w:p>
    <w:p w14:paraId="69E2C309" w14:textId="3B6122D6" w:rsidR="00283D29" w:rsidRDefault="00283D29" w:rsidP="00327105">
      <w:pPr>
        <w:rPr>
          <w:lang w:val="en-US"/>
        </w:rPr>
      </w:pPr>
    </w:p>
    <w:p w14:paraId="18823B2B" w14:textId="77777777" w:rsidR="00283D29" w:rsidRPr="002D62A9" w:rsidRDefault="00283D29" w:rsidP="00327105">
      <w:pPr>
        <w:rPr>
          <w:lang w:val="en-US"/>
        </w:rPr>
      </w:pPr>
    </w:p>
    <w:p w14:paraId="4A4CAD79" w14:textId="77777777" w:rsidR="002D62A9" w:rsidRPr="002D62A9" w:rsidRDefault="002D62A9" w:rsidP="00327105">
      <w:pPr>
        <w:pStyle w:val="PPIGCode"/>
      </w:pPr>
      <w:r w:rsidRPr="002D62A9">
        <w:t>rfm['TotalRank'] = rfm[['R', 'F', 'M']].sum(axis = 1)</w:t>
      </w:r>
    </w:p>
    <w:p w14:paraId="5F8CD683" w14:textId="7AA7E6C7" w:rsidR="0003493D" w:rsidRDefault="002D62A9" w:rsidP="00327105">
      <w:pPr>
        <w:pStyle w:val="PPIGCode"/>
        <w:rPr>
          <w:lang w:val="en-US"/>
        </w:rPr>
      </w:pPr>
      <w:proofErr w:type="gramStart"/>
      <w:r w:rsidRPr="002D62A9">
        <w:rPr>
          <w:lang w:val="en-US"/>
        </w:rPr>
        <w:t>rfm.head</w:t>
      </w:r>
      <w:proofErr w:type="gramEnd"/>
      <w:r w:rsidRPr="002D62A9">
        <w:rPr>
          <w:lang w:val="en-US"/>
        </w:rPr>
        <w:t>()</w:t>
      </w:r>
    </w:p>
    <w:p w14:paraId="74224715" w14:textId="620DF4F3" w:rsidR="0003493D" w:rsidRDefault="0003493D" w:rsidP="00327105">
      <w:pPr>
        <w:rPr>
          <w:lang w:val="en-US"/>
        </w:rPr>
      </w:pPr>
    </w:p>
    <w:p w14:paraId="321A66B2" w14:textId="6502498D" w:rsidR="0003493D" w:rsidRDefault="0003493D" w:rsidP="00327105">
      <w:pPr>
        <w:rPr>
          <w:lang w:val="en-US"/>
        </w:rPr>
      </w:pPr>
    </w:p>
    <w:p w14:paraId="23CC99B0" w14:textId="4E3F9626" w:rsidR="00C414FD" w:rsidRDefault="00C414FD" w:rsidP="00327105">
      <w:pPr>
        <w:rPr>
          <w:lang w:val="en-US"/>
        </w:rPr>
      </w:pPr>
      <w:r>
        <w:rPr>
          <w:noProof/>
        </w:rPr>
        <w:drawing>
          <wp:inline distT="0" distB="0" distL="0" distR="0" wp14:anchorId="78700B5D" wp14:editId="08AE1A25">
            <wp:extent cx="3592830" cy="1767840"/>
            <wp:effectExtent l="152400" t="114300" r="140970" b="1562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592830" cy="1767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6F7BDBC" w14:textId="7A2A5962" w:rsidR="00C414FD" w:rsidRDefault="00327105" w:rsidP="00327105">
      <w:pPr>
        <w:rPr>
          <w:i/>
          <w:iCs/>
          <w:lang w:val="en-US"/>
        </w:rPr>
      </w:pPr>
      <w:r>
        <w:rPr>
          <w:i/>
          <w:iCs/>
          <w:lang w:val="en-US"/>
        </w:rPr>
        <w:t xml:space="preserve">                </w:t>
      </w:r>
      <w:r w:rsidR="00C414FD" w:rsidRPr="00A20527">
        <w:rPr>
          <w:i/>
          <w:iCs/>
          <w:lang w:val="en-US"/>
        </w:rPr>
        <w:t xml:space="preserve">Figure </w:t>
      </w:r>
      <w:r w:rsidR="008656F3">
        <w:rPr>
          <w:i/>
          <w:iCs/>
          <w:lang w:val="en-US"/>
        </w:rPr>
        <w:t>6.6</w:t>
      </w:r>
      <w:r w:rsidR="00C414FD" w:rsidRPr="00A20527">
        <w:rPr>
          <w:i/>
          <w:iCs/>
          <w:lang w:val="en-US"/>
        </w:rPr>
        <w:t xml:space="preserve">: </w:t>
      </w:r>
      <w:r w:rsidR="00C414FD">
        <w:rPr>
          <w:i/>
          <w:iCs/>
          <w:lang w:val="en-US"/>
        </w:rPr>
        <w:t>‘TotalRank’ column id the addition of R, F, M</w:t>
      </w:r>
    </w:p>
    <w:p w14:paraId="506E50F5" w14:textId="7BB4E81E" w:rsidR="0003493D" w:rsidRPr="000C4348" w:rsidRDefault="00C414FD" w:rsidP="00327105">
      <w:pPr>
        <w:rPr>
          <w:sz w:val="22"/>
          <w:szCs w:val="22"/>
          <w:lang w:val="en-US"/>
        </w:rPr>
      </w:pPr>
      <w:r>
        <w:rPr>
          <w:lang w:val="en-US"/>
        </w:rPr>
        <w:t xml:space="preserve"> </w:t>
      </w:r>
    </w:p>
    <w:p w14:paraId="20C7FE4C" w14:textId="43BCA7AB" w:rsidR="0003493D" w:rsidRPr="000C4348" w:rsidRDefault="00283D29" w:rsidP="00327105">
      <w:pPr>
        <w:rPr>
          <w:sz w:val="22"/>
          <w:szCs w:val="22"/>
          <w:lang w:val="en-US"/>
        </w:rPr>
      </w:pPr>
      <w:r>
        <w:rPr>
          <w:sz w:val="22"/>
          <w:szCs w:val="22"/>
          <w:lang w:val="en-US"/>
        </w:rPr>
        <w:t xml:space="preserve">Now, in order to simplify, we </w:t>
      </w:r>
      <w:r w:rsidR="00A9560F">
        <w:rPr>
          <w:sz w:val="22"/>
          <w:szCs w:val="22"/>
          <w:lang w:val="en-US"/>
        </w:rPr>
        <w:t>give labels to</w:t>
      </w:r>
      <w:r>
        <w:rPr>
          <w:sz w:val="22"/>
          <w:szCs w:val="22"/>
          <w:lang w:val="en-US"/>
        </w:rPr>
        <w:t xml:space="preserve"> the categories of customers</w:t>
      </w:r>
      <w:r w:rsidR="00A9560F">
        <w:rPr>
          <w:sz w:val="22"/>
          <w:szCs w:val="22"/>
          <w:lang w:val="en-US"/>
        </w:rPr>
        <w:t xml:space="preserve">. This is made possible using </w:t>
      </w:r>
      <w:proofErr w:type="gramStart"/>
      <w:r w:rsidR="00A9560F" w:rsidRPr="00A9560F">
        <w:rPr>
          <w:i/>
          <w:iCs/>
          <w:sz w:val="22"/>
          <w:szCs w:val="22"/>
          <w:lang w:val="en-US"/>
        </w:rPr>
        <w:t>pd.qcut</w:t>
      </w:r>
      <w:proofErr w:type="gramEnd"/>
      <w:r w:rsidR="00A9560F">
        <w:rPr>
          <w:sz w:val="22"/>
          <w:szCs w:val="22"/>
          <w:lang w:val="en-US"/>
        </w:rPr>
        <w:t xml:space="preserve"> function. It takes the rank, groups number and the labels as input.</w:t>
      </w:r>
    </w:p>
    <w:p w14:paraId="0832CE1D" w14:textId="2019EA41" w:rsidR="000C4348" w:rsidRDefault="000C4348" w:rsidP="00327105">
      <w:pPr>
        <w:rPr>
          <w:lang w:val="en-US"/>
        </w:rPr>
      </w:pPr>
    </w:p>
    <w:p w14:paraId="08761B88" w14:textId="77777777" w:rsidR="000C4348" w:rsidRPr="000C4348" w:rsidRDefault="000C4348" w:rsidP="00327105">
      <w:pPr>
        <w:pStyle w:val="PPIGCode"/>
      </w:pPr>
      <w:r w:rsidRPr="000C4348">
        <w:t>Rank_Label = ['Icon', 'Elite', 'Select', 'Rookie']</w:t>
      </w:r>
    </w:p>
    <w:p w14:paraId="360AF232" w14:textId="77777777" w:rsidR="000C4348" w:rsidRPr="000C4348" w:rsidRDefault="000C4348" w:rsidP="00327105">
      <w:pPr>
        <w:pStyle w:val="PPIGCode"/>
      </w:pPr>
      <w:r w:rsidRPr="000C4348">
        <w:t>Score = pd.qcut(rfm.TotalRank, q = 4, labels = Rank_Label)</w:t>
      </w:r>
    </w:p>
    <w:p w14:paraId="5CFA2E12" w14:textId="77777777" w:rsidR="000C4348" w:rsidRPr="000C4348" w:rsidRDefault="000C4348" w:rsidP="00327105">
      <w:pPr>
        <w:pStyle w:val="PPIGCode"/>
      </w:pPr>
      <w:r w:rsidRPr="000C4348">
        <w:t>rfm['Category'] = Score.values</w:t>
      </w:r>
    </w:p>
    <w:p w14:paraId="1D3C908A" w14:textId="04C65471" w:rsidR="000C4348" w:rsidRDefault="000C4348" w:rsidP="00327105">
      <w:pPr>
        <w:pStyle w:val="PPIGCode"/>
      </w:pPr>
      <w:r w:rsidRPr="000C4348">
        <w:t>rfm.reset_index().head()</w:t>
      </w:r>
    </w:p>
    <w:p w14:paraId="6CB85BCC" w14:textId="77A69FF6" w:rsidR="0003493D" w:rsidRDefault="0003493D" w:rsidP="00327105">
      <w:pPr>
        <w:rPr>
          <w:lang w:val="en-US"/>
        </w:rPr>
      </w:pPr>
    </w:p>
    <w:p w14:paraId="4E538E23" w14:textId="7680B299" w:rsidR="0003493D" w:rsidRDefault="0003493D" w:rsidP="00327105">
      <w:pPr>
        <w:rPr>
          <w:lang w:val="en-US"/>
        </w:rPr>
      </w:pPr>
    </w:p>
    <w:p w14:paraId="42508846" w14:textId="3CF43BB4" w:rsidR="0003493D" w:rsidRDefault="000C4348" w:rsidP="00327105">
      <w:pPr>
        <w:rPr>
          <w:lang w:val="en-US"/>
        </w:rPr>
      </w:pPr>
      <w:r>
        <w:rPr>
          <w:noProof/>
        </w:rPr>
        <w:drawing>
          <wp:inline distT="0" distB="0" distL="0" distR="0" wp14:anchorId="00A33CB0" wp14:editId="587283C2">
            <wp:extent cx="4379595" cy="1732915"/>
            <wp:effectExtent l="133350" t="114300" r="135255" b="1720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379595" cy="173291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BC0BB75" w14:textId="758DA147" w:rsidR="000C4348" w:rsidRDefault="00327105" w:rsidP="00327105">
      <w:pPr>
        <w:rPr>
          <w:i/>
          <w:iCs/>
          <w:lang w:val="en-US"/>
        </w:rPr>
      </w:pPr>
      <w:r>
        <w:rPr>
          <w:i/>
          <w:iCs/>
          <w:lang w:val="en-US"/>
        </w:rPr>
        <w:t xml:space="preserve">                             </w:t>
      </w:r>
      <w:r w:rsidR="000C4348" w:rsidRPr="00A20527">
        <w:rPr>
          <w:i/>
          <w:iCs/>
          <w:lang w:val="en-US"/>
        </w:rPr>
        <w:t xml:space="preserve">Figure </w:t>
      </w:r>
      <w:r w:rsidR="008656F3">
        <w:rPr>
          <w:i/>
          <w:iCs/>
          <w:lang w:val="en-US"/>
        </w:rPr>
        <w:t>6.7</w:t>
      </w:r>
      <w:r w:rsidR="000C4348" w:rsidRPr="00A20527">
        <w:rPr>
          <w:i/>
          <w:iCs/>
          <w:lang w:val="en-US"/>
        </w:rPr>
        <w:t>:</w:t>
      </w:r>
      <w:r w:rsidR="00CB3BA4">
        <w:rPr>
          <w:i/>
          <w:iCs/>
          <w:lang w:val="en-US"/>
        </w:rPr>
        <w:t xml:space="preserve"> </w:t>
      </w:r>
      <w:r w:rsidR="00880A66">
        <w:rPr>
          <w:i/>
          <w:iCs/>
          <w:lang w:val="en-US"/>
        </w:rPr>
        <w:t>Added</w:t>
      </w:r>
      <w:r w:rsidR="000C4348" w:rsidRPr="00A20527">
        <w:rPr>
          <w:i/>
          <w:iCs/>
          <w:lang w:val="en-US"/>
        </w:rPr>
        <w:t xml:space="preserve"> </w:t>
      </w:r>
      <w:r w:rsidR="009965A9">
        <w:rPr>
          <w:i/>
          <w:iCs/>
          <w:lang w:val="en-US"/>
        </w:rPr>
        <w:t xml:space="preserve">Loyalty category </w:t>
      </w:r>
      <w:r w:rsidR="001F7086">
        <w:rPr>
          <w:i/>
          <w:iCs/>
          <w:lang w:val="en-US"/>
        </w:rPr>
        <w:t>column</w:t>
      </w:r>
    </w:p>
    <w:p w14:paraId="68327F52" w14:textId="744B608D" w:rsidR="0003493D" w:rsidRDefault="0003493D" w:rsidP="00327105">
      <w:pPr>
        <w:rPr>
          <w:lang w:val="en-US"/>
        </w:rPr>
      </w:pPr>
    </w:p>
    <w:p w14:paraId="0AC3F36B" w14:textId="1A5DFC75" w:rsidR="0003493D" w:rsidRDefault="0003493D" w:rsidP="00327105">
      <w:pPr>
        <w:rPr>
          <w:lang w:val="en-US"/>
        </w:rPr>
      </w:pPr>
    </w:p>
    <w:p w14:paraId="75985378" w14:textId="769EF822" w:rsidR="0003493D" w:rsidRPr="0097229F" w:rsidRDefault="0097229F" w:rsidP="00327105">
      <w:pPr>
        <w:rPr>
          <w:rFonts w:ascii="Arial" w:hAnsi="Arial" w:cs="Arial"/>
          <w:sz w:val="22"/>
          <w:szCs w:val="22"/>
          <w:lang w:val="en-US"/>
        </w:rPr>
      </w:pPr>
      <w:r w:rsidRPr="0097229F">
        <w:rPr>
          <w:rFonts w:ascii="Arial" w:hAnsi="Arial" w:cs="Arial"/>
          <w:sz w:val="22"/>
          <w:szCs w:val="22"/>
          <w:lang w:val="en-US"/>
        </w:rPr>
        <w:t>6</w:t>
      </w:r>
      <w:r w:rsidR="00CB3BA4" w:rsidRPr="0097229F">
        <w:rPr>
          <w:rFonts w:ascii="Arial" w:hAnsi="Arial" w:cs="Arial"/>
          <w:sz w:val="22"/>
          <w:szCs w:val="22"/>
          <w:lang w:val="en-US"/>
        </w:rPr>
        <w:t>.4 k-means implementation</w:t>
      </w:r>
    </w:p>
    <w:p w14:paraId="41A38B11" w14:textId="3A1ADF05" w:rsidR="0003493D" w:rsidRPr="003D5A40" w:rsidRDefault="0003493D" w:rsidP="00327105">
      <w:pPr>
        <w:rPr>
          <w:sz w:val="22"/>
          <w:szCs w:val="22"/>
          <w:lang w:val="en-US"/>
        </w:rPr>
      </w:pPr>
    </w:p>
    <w:p w14:paraId="33EAA679" w14:textId="1B29FEC6" w:rsidR="0003493D" w:rsidRPr="003D5A40" w:rsidRDefault="00374B7C" w:rsidP="00327105">
      <w:pPr>
        <w:rPr>
          <w:sz w:val="22"/>
          <w:szCs w:val="22"/>
          <w:lang w:val="en-US"/>
        </w:rPr>
      </w:pPr>
      <w:r w:rsidRPr="003D5A40">
        <w:rPr>
          <w:sz w:val="22"/>
          <w:szCs w:val="22"/>
          <w:lang w:val="en-US"/>
        </w:rPr>
        <w:t xml:space="preserve">Code to handle negative and zero values </w:t>
      </w:r>
      <w:proofErr w:type="gramStart"/>
      <w:r w:rsidRPr="003D5A40">
        <w:rPr>
          <w:sz w:val="22"/>
          <w:szCs w:val="22"/>
          <w:lang w:val="en-US"/>
        </w:rPr>
        <w:t>similar to</w:t>
      </w:r>
      <w:proofErr w:type="gramEnd"/>
      <w:r w:rsidRPr="003D5A40">
        <w:rPr>
          <w:sz w:val="22"/>
          <w:szCs w:val="22"/>
          <w:lang w:val="en-US"/>
        </w:rPr>
        <w:t xml:space="preserve"> handling infinite numbers during log transformation</w:t>
      </w:r>
    </w:p>
    <w:p w14:paraId="1C93E1BD" w14:textId="77777777" w:rsidR="00374B7C" w:rsidRDefault="00374B7C" w:rsidP="00327105">
      <w:pPr>
        <w:rPr>
          <w:lang w:val="en-US"/>
        </w:rPr>
      </w:pPr>
    </w:p>
    <w:p w14:paraId="6F73E61C" w14:textId="77777777" w:rsidR="00374B7C" w:rsidRPr="00374B7C" w:rsidRDefault="00374B7C" w:rsidP="00327105">
      <w:pPr>
        <w:pStyle w:val="PPIGCode"/>
      </w:pPr>
      <w:r w:rsidRPr="00374B7C">
        <w:t>def NumHandler(num):</w:t>
      </w:r>
    </w:p>
    <w:p w14:paraId="4C4FA8B2" w14:textId="77777777" w:rsidR="00374B7C" w:rsidRPr="00374B7C" w:rsidRDefault="00374B7C" w:rsidP="00327105">
      <w:pPr>
        <w:pStyle w:val="PPIGCode"/>
      </w:pPr>
      <w:r w:rsidRPr="00374B7C">
        <w:t xml:space="preserve">    if num &lt;= 0:</w:t>
      </w:r>
    </w:p>
    <w:p w14:paraId="27079D7E" w14:textId="77777777" w:rsidR="00374B7C" w:rsidRPr="00374B7C" w:rsidRDefault="00374B7C" w:rsidP="00327105">
      <w:pPr>
        <w:pStyle w:val="PPIGCode"/>
      </w:pPr>
      <w:r w:rsidRPr="00374B7C">
        <w:t xml:space="preserve">        return 1</w:t>
      </w:r>
    </w:p>
    <w:p w14:paraId="6A31A2AB" w14:textId="77777777" w:rsidR="00374B7C" w:rsidRPr="00374B7C" w:rsidRDefault="00374B7C" w:rsidP="00327105">
      <w:pPr>
        <w:pStyle w:val="PPIGCode"/>
      </w:pPr>
      <w:r w:rsidRPr="00374B7C">
        <w:t xml:space="preserve">    else:</w:t>
      </w:r>
    </w:p>
    <w:p w14:paraId="74DDD516" w14:textId="0D3A674C" w:rsidR="00374B7C" w:rsidRDefault="00374B7C" w:rsidP="00327105">
      <w:pPr>
        <w:pStyle w:val="PPIGCode"/>
      </w:pPr>
      <w:r w:rsidRPr="00374B7C">
        <w:t xml:space="preserve">        return num</w:t>
      </w:r>
    </w:p>
    <w:p w14:paraId="6611C474" w14:textId="52AA9571" w:rsidR="0003493D" w:rsidRDefault="0003493D" w:rsidP="00327105">
      <w:pPr>
        <w:rPr>
          <w:lang w:val="en-US"/>
        </w:rPr>
      </w:pPr>
    </w:p>
    <w:p w14:paraId="75340131" w14:textId="3124156E" w:rsidR="0003493D" w:rsidRPr="003D5A40" w:rsidRDefault="008145C4" w:rsidP="00327105">
      <w:pPr>
        <w:rPr>
          <w:sz w:val="22"/>
          <w:szCs w:val="22"/>
          <w:lang w:val="en-US"/>
        </w:rPr>
      </w:pPr>
      <w:r w:rsidRPr="003D5A40">
        <w:rPr>
          <w:sz w:val="22"/>
          <w:szCs w:val="22"/>
          <w:lang w:val="en-US"/>
        </w:rPr>
        <w:t>Code to apply handle_neg_n_zero function to Recency and Monetary columns.</w:t>
      </w:r>
    </w:p>
    <w:p w14:paraId="10C9AEDD" w14:textId="2445FED9" w:rsidR="008145C4" w:rsidRDefault="008145C4" w:rsidP="00327105">
      <w:pPr>
        <w:rPr>
          <w:lang w:val="en-US"/>
        </w:rPr>
      </w:pPr>
    </w:p>
    <w:p w14:paraId="01E53EAB" w14:textId="77777777" w:rsidR="008145C4" w:rsidRPr="008145C4" w:rsidRDefault="008145C4" w:rsidP="00327105">
      <w:pPr>
        <w:pStyle w:val="PPIGCode"/>
      </w:pPr>
      <w:r w:rsidRPr="008145C4">
        <w:t>rfm['Recency'] = [NumHandler(x) for x in rfm.Recency]</w:t>
      </w:r>
    </w:p>
    <w:p w14:paraId="2C4E84E7" w14:textId="377932D3" w:rsidR="008145C4" w:rsidRDefault="008145C4" w:rsidP="00327105">
      <w:pPr>
        <w:pStyle w:val="PPIGCode"/>
      </w:pPr>
      <w:r w:rsidRPr="008145C4">
        <w:t>rfm['Monetary'] = [NumHandler(x) for x in rfm.Monetary]</w:t>
      </w:r>
    </w:p>
    <w:p w14:paraId="3F9F8B1D" w14:textId="66A8B5CB" w:rsidR="00A9560F" w:rsidRDefault="00A9560F" w:rsidP="00327105">
      <w:pPr>
        <w:pStyle w:val="PPIGCode"/>
      </w:pPr>
    </w:p>
    <w:p w14:paraId="715319EA" w14:textId="77777777" w:rsidR="00A9560F" w:rsidRDefault="00A9560F" w:rsidP="00327105">
      <w:pPr>
        <w:pStyle w:val="PPIGCode"/>
      </w:pPr>
    </w:p>
    <w:p w14:paraId="1BEB28F7" w14:textId="5056DB87" w:rsidR="0003493D" w:rsidRDefault="0003493D" w:rsidP="00327105">
      <w:pPr>
        <w:rPr>
          <w:lang w:val="en-US"/>
        </w:rPr>
      </w:pPr>
    </w:p>
    <w:p w14:paraId="7FB38D8B" w14:textId="45491446" w:rsidR="00A9560F" w:rsidRDefault="00A9560F" w:rsidP="00327105">
      <w:pPr>
        <w:rPr>
          <w:b/>
          <w:bCs/>
          <w:i/>
          <w:iCs/>
          <w:sz w:val="22"/>
          <w:szCs w:val="22"/>
        </w:rPr>
      </w:pPr>
      <w:r w:rsidRPr="009C0D44">
        <w:rPr>
          <w:b/>
          <w:bCs/>
          <w:i/>
          <w:iCs/>
          <w:sz w:val="22"/>
          <w:szCs w:val="22"/>
          <w:lang w:val="en-US"/>
        </w:rPr>
        <w:t xml:space="preserve">The data in Recency, Frequency and Monetary is of different units. It is necessary to normalize to have a balanced distribution of points across all three factors. Hence, we perform Normalization on </w:t>
      </w:r>
      <w:r w:rsidRPr="009C0D44">
        <w:rPr>
          <w:b/>
          <w:bCs/>
          <w:i/>
          <w:iCs/>
          <w:sz w:val="22"/>
          <w:szCs w:val="22"/>
        </w:rPr>
        <w:t>Recency, Frequency, Monetary.</w:t>
      </w:r>
    </w:p>
    <w:p w14:paraId="1F9BACBB" w14:textId="323E399B" w:rsidR="006E0810" w:rsidRPr="006E0810" w:rsidRDefault="006E0810" w:rsidP="00327105">
      <w:pPr>
        <w:rPr>
          <w:b/>
          <w:bCs/>
          <w:i/>
          <w:iCs/>
          <w:sz w:val="24"/>
          <w:szCs w:val="24"/>
        </w:rPr>
      </w:pPr>
    </w:p>
    <w:p w14:paraId="1834C794" w14:textId="590FAC60" w:rsidR="006E0810" w:rsidRPr="009C0D44" w:rsidRDefault="006E0810" w:rsidP="00327105">
      <w:pPr>
        <w:rPr>
          <w:b/>
          <w:bCs/>
          <w:i/>
          <w:iCs/>
          <w:sz w:val="22"/>
          <w:szCs w:val="22"/>
        </w:rPr>
      </w:pPr>
      <w:r w:rsidRPr="006E0810">
        <w:rPr>
          <w:b/>
          <w:bCs/>
          <w:color w:val="222222"/>
          <w:sz w:val="24"/>
          <w:szCs w:val="24"/>
          <w:shd w:val="clear" w:color="auto" w:fill="FFFFFF"/>
        </w:rPr>
        <w:t>Normalization</w:t>
      </w:r>
      <w:r w:rsidRPr="006E0810">
        <w:rPr>
          <w:color w:val="222222"/>
          <w:sz w:val="24"/>
          <w:szCs w:val="24"/>
          <w:shd w:val="clear" w:color="auto" w:fill="FFFFFF"/>
        </w:rPr>
        <w:t xml:space="preserve"> is a systematic approach of </w:t>
      </w:r>
      <w:r>
        <w:rPr>
          <w:color w:val="222222"/>
          <w:sz w:val="24"/>
          <w:szCs w:val="24"/>
          <w:shd w:val="clear" w:color="auto" w:fill="FFFFFF"/>
        </w:rPr>
        <w:t>reducing</w:t>
      </w:r>
      <w:r w:rsidRPr="006E0810">
        <w:rPr>
          <w:color w:val="222222"/>
          <w:sz w:val="24"/>
          <w:szCs w:val="24"/>
          <w:shd w:val="clear" w:color="auto" w:fill="FFFFFF"/>
        </w:rPr>
        <w:t xml:space="preserve"> tables to eliminate data</w:t>
      </w:r>
      <w:r w:rsidR="0079354A">
        <w:rPr>
          <w:color w:val="222222"/>
          <w:sz w:val="24"/>
          <w:szCs w:val="24"/>
          <w:shd w:val="clear" w:color="auto" w:fill="FFFFFF"/>
        </w:rPr>
        <w:t xml:space="preserve"> </w:t>
      </w:r>
      <w:r w:rsidRPr="006E0810">
        <w:rPr>
          <w:color w:val="222222"/>
          <w:sz w:val="24"/>
          <w:szCs w:val="24"/>
          <w:shd w:val="clear" w:color="auto" w:fill="FFFFFF"/>
        </w:rPr>
        <w:t>repetition and un</w:t>
      </w:r>
      <w:r w:rsidR="0079354A">
        <w:rPr>
          <w:color w:val="222222"/>
          <w:sz w:val="24"/>
          <w:szCs w:val="24"/>
          <w:shd w:val="clear" w:color="auto" w:fill="FFFFFF"/>
        </w:rPr>
        <w:t>wanted</w:t>
      </w:r>
      <w:r w:rsidRPr="006E0810">
        <w:rPr>
          <w:color w:val="222222"/>
          <w:sz w:val="24"/>
          <w:szCs w:val="24"/>
          <w:shd w:val="clear" w:color="auto" w:fill="FFFFFF"/>
        </w:rPr>
        <w:t xml:space="preserve"> characteristics like Insertion</w:t>
      </w:r>
      <w:r w:rsidR="0079354A">
        <w:rPr>
          <w:color w:val="222222"/>
          <w:sz w:val="24"/>
          <w:szCs w:val="24"/>
          <w:shd w:val="clear" w:color="auto" w:fill="FFFFFF"/>
        </w:rPr>
        <w:t xml:space="preserve"> and</w:t>
      </w:r>
      <w:r w:rsidRPr="006E0810">
        <w:rPr>
          <w:color w:val="222222"/>
          <w:sz w:val="24"/>
          <w:szCs w:val="24"/>
          <w:shd w:val="clear" w:color="auto" w:fill="FFFFFF"/>
        </w:rPr>
        <w:t xml:space="preserve"> Update</w:t>
      </w:r>
      <w:r w:rsidR="0079354A">
        <w:rPr>
          <w:color w:val="222222"/>
          <w:sz w:val="24"/>
          <w:szCs w:val="24"/>
          <w:shd w:val="clear" w:color="auto" w:fill="FFFFFF"/>
        </w:rPr>
        <w:t xml:space="preserve"> on data.</w:t>
      </w:r>
      <w:r w:rsidRPr="006E0810">
        <w:rPr>
          <w:color w:val="222222"/>
          <w:sz w:val="24"/>
          <w:szCs w:val="24"/>
          <w:shd w:val="clear" w:color="auto" w:fill="FFFFFF"/>
        </w:rPr>
        <w:t xml:space="preserve"> </w:t>
      </w:r>
    </w:p>
    <w:p w14:paraId="1BB237F8" w14:textId="77777777" w:rsidR="00A9560F" w:rsidRPr="00A9560F" w:rsidRDefault="00A9560F" w:rsidP="00327105">
      <w:pPr>
        <w:rPr>
          <w:sz w:val="22"/>
          <w:szCs w:val="22"/>
        </w:rPr>
      </w:pPr>
    </w:p>
    <w:p w14:paraId="2F30A2B9" w14:textId="1C1618CD" w:rsidR="008145C4" w:rsidRPr="00231506" w:rsidRDefault="008145C4" w:rsidP="00327105">
      <w:pPr>
        <w:rPr>
          <w:sz w:val="22"/>
          <w:szCs w:val="22"/>
          <w:lang w:val="en-US"/>
        </w:rPr>
      </w:pPr>
      <w:r w:rsidRPr="00231506">
        <w:rPr>
          <w:sz w:val="22"/>
          <w:szCs w:val="22"/>
          <w:lang w:val="en-US"/>
        </w:rPr>
        <w:t>Code to perform Log transformation to bring data into normal or near normal distribution</w:t>
      </w:r>
      <w:r w:rsidR="00231506">
        <w:rPr>
          <w:sz w:val="22"/>
          <w:szCs w:val="22"/>
          <w:lang w:val="en-US"/>
        </w:rPr>
        <w:t>.</w:t>
      </w:r>
    </w:p>
    <w:p w14:paraId="5C23DBED" w14:textId="66B90835" w:rsidR="008145C4" w:rsidRDefault="008145C4" w:rsidP="00327105">
      <w:pPr>
        <w:rPr>
          <w:lang w:val="en-US"/>
        </w:rPr>
      </w:pPr>
    </w:p>
    <w:p w14:paraId="637CD5C8" w14:textId="675488F3" w:rsidR="008145C4" w:rsidRDefault="008145C4" w:rsidP="00327105">
      <w:pPr>
        <w:pStyle w:val="PPIGCode"/>
      </w:pPr>
      <w:r w:rsidRPr="008145C4">
        <w:t>Normalize = rfm[['Recency', 'Frequency', 'Monetary']].apply(np.log, axis = 1).round(3)</w:t>
      </w:r>
    </w:p>
    <w:p w14:paraId="3CFD0B7D" w14:textId="52AE8530" w:rsidR="0003493D" w:rsidRDefault="0003493D" w:rsidP="00327105">
      <w:pPr>
        <w:rPr>
          <w:lang w:val="en-US"/>
        </w:rPr>
      </w:pPr>
    </w:p>
    <w:p w14:paraId="713D2817" w14:textId="193FD8C7" w:rsidR="0003493D" w:rsidRPr="00231506" w:rsidRDefault="00BC7268" w:rsidP="00327105">
      <w:pPr>
        <w:rPr>
          <w:sz w:val="22"/>
          <w:szCs w:val="22"/>
          <w:lang w:val="en-US"/>
        </w:rPr>
      </w:pPr>
      <w:r w:rsidRPr="00231506">
        <w:rPr>
          <w:sz w:val="22"/>
          <w:szCs w:val="22"/>
          <w:lang w:val="en-US"/>
        </w:rPr>
        <w:t xml:space="preserve">Data distribution after data normalization for </w:t>
      </w:r>
      <w:r w:rsidR="00E85632" w:rsidRPr="00231506">
        <w:rPr>
          <w:sz w:val="22"/>
          <w:szCs w:val="22"/>
          <w:lang w:val="en-US"/>
        </w:rPr>
        <w:t>‘</w:t>
      </w:r>
      <w:r w:rsidRPr="00231506">
        <w:rPr>
          <w:sz w:val="22"/>
          <w:szCs w:val="22"/>
          <w:lang w:val="en-US"/>
        </w:rPr>
        <w:t>Recency</w:t>
      </w:r>
      <w:r w:rsidR="00E85632" w:rsidRPr="00231506">
        <w:rPr>
          <w:sz w:val="22"/>
          <w:szCs w:val="22"/>
          <w:lang w:val="en-US"/>
        </w:rPr>
        <w:t>’</w:t>
      </w:r>
      <w:r w:rsidR="00231506">
        <w:rPr>
          <w:sz w:val="22"/>
          <w:szCs w:val="22"/>
          <w:lang w:val="en-US"/>
        </w:rPr>
        <w:t>.</w:t>
      </w:r>
    </w:p>
    <w:p w14:paraId="31028007" w14:textId="77777777" w:rsidR="00BC7268" w:rsidRDefault="00BC7268" w:rsidP="00327105">
      <w:pPr>
        <w:rPr>
          <w:lang w:val="en-US"/>
        </w:rPr>
      </w:pPr>
    </w:p>
    <w:p w14:paraId="5C5DDAED" w14:textId="77777777" w:rsidR="00BC7268" w:rsidRPr="00BC7268" w:rsidRDefault="00BC7268" w:rsidP="00327105">
      <w:pPr>
        <w:pStyle w:val="PPIGCode"/>
      </w:pPr>
      <w:r w:rsidRPr="00BC7268">
        <w:t>plt.figure(figsize=(8,6))</w:t>
      </w:r>
    </w:p>
    <w:p w14:paraId="17A4A871" w14:textId="77777777" w:rsidR="00BC7268" w:rsidRPr="00BC7268" w:rsidRDefault="00BC7268" w:rsidP="00327105">
      <w:pPr>
        <w:pStyle w:val="PPIGCode"/>
      </w:pPr>
      <w:r w:rsidRPr="00BC7268">
        <w:t>Recency_Plot = Normalize['Recency']</w:t>
      </w:r>
    </w:p>
    <w:p w14:paraId="2B9646A5" w14:textId="09719402" w:rsidR="0003493D" w:rsidRDefault="00BC7268" w:rsidP="00327105">
      <w:pPr>
        <w:pStyle w:val="PPIGCode"/>
        <w:rPr>
          <w:lang w:val="en-US"/>
        </w:rPr>
      </w:pPr>
      <w:r w:rsidRPr="00BC7268">
        <w:t>ax = sns.distplot(Recency_Plot, color = 'cyan')</w:t>
      </w:r>
    </w:p>
    <w:p w14:paraId="6F2334C7" w14:textId="34AC9647" w:rsidR="0003493D" w:rsidRDefault="0003493D" w:rsidP="00327105">
      <w:pPr>
        <w:rPr>
          <w:lang w:val="en-US"/>
        </w:rPr>
      </w:pPr>
    </w:p>
    <w:p w14:paraId="5C0DEF7E" w14:textId="339D3DFB" w:rsidR="0003493D" w:rsidRDefault="00490B82" w:rsidP="00327105">
      <w:pPr>
        <w:rPr>
          <w:lang w:val="en-US"/>
        </w:rPr>
      </w:pPr>
      <w:r>
        <w:rPr>
          <w:noProof/>
          <w:lang w:val="en-US"/>
        </w:rPr>
        <w:drawing>
          <wp:inline distT="0" distB="0" distL="0" distR="0" wp14:anchorId="325FA412" wp14:editId="171298BB">
            <wp:extent cx="4448810" cy="2857154"/>
            <wp:effectExtent l="133350" t="114300" r="123190" b="1530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48810" cy="28571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8A71E8" w14:textId="59474A03" w:rsidR="00490B82" w:rsidRDefault="00490B82" w:rsidP="00327105">
      <w:pPr>
        <w:rPr>
          <w:i/>
          <w:iCs/>
          <w:lang w:val="en-US"/>
        </w:rPr>
      </w:pPr>
      <w:r>
        <w:rPr>
          <w:i/>
          <w:iCs/>
          <w:lang w:val="en-US"/>
        </w:rPr>
        <w:t xml:space="preserve">                                                           </w:t>
      </w:r>
      <w:r w:rsidRPr="00A20527">
        <w:rPr>
          <w:i/>
          <w:iCs/>
          <w:lang w:val="en-US"/>
        </w:rPr>
        <w:t xml:space="preserve">Figure </w:t>
      </w:r>
      <w:r w:rsidR="008656F3">
        <w:rPr>
          <w:i/>
          <w:iCs/>
          <w:lang w:val="en-US"/>
        </w:rPr>
        <w:t>6.8</w:t>
      </w:r>
      <w:r w:rsidRPr="00A20527">
        <w:rPr>
          <w:i/>
          <w:iCs/>
          <w:lang w:val="en-US"/>
        </w:rPr>
        <w:t>:</w:t>
      </w:r>
      <w:r>
        <w:rPr>
          <w:i/>
          <w:iCs/>
          <w:lang w:val="en-US"/>
        </w:rPr>
        <w:t xml:space="preserve"> Normalization for recency</w:t>
      </w:r>
    </w:p>
    <w:p w14:paraId="75AF81E9" w14:textId="6917CC0A" w:rsidR="0003493D" w:rsidRDefault="0003493D" w:rsidP="00327105">
      <w:pPr>
        <w:rPr>
          <w:lang w:val="en-US"/>
        </w:rPr>
      </w:pPr>
    </w:p>
    <w:p w14:paraId="50FB9A56" w14:textId="24DFACBB" w:rsidR="0003493D" w:rsidRDefault="0003493D" w:rsidP="00327105">
      <w:pPr>
        <w:rPr>
          <w:lang w:val="en-US"/>
        </w:rPr>
      </w:pPr>
    </w:p>
    <w:p w14:paraId="347AA8F7" w14:textId="3B6EA837" w:rsidR="00211C55" w:rsidRPr="00211C55" w:rsidRDefault="00211C55" w:rsidP="00327105">
      <w:pPr>
        <w:rPr>
          <w:sz w:val="22"/>
          <w:szCs w:val="22"/>
          <w:lang w:val="en-US"/>
        </w:rPr>
      </w:pPr>
      <w:r w:rsidRPr="00211C55">
        <w:rPr>
          <w:sz w:val="22"/>
          <w:szCs w:val="22"/>
          <w:lang w:val="en-US"/>
        </w:rPr>
        <w:t xml:space="preserve">Data distribution after data normalization for </w:t>
      </w:r>
      <w:r>
        <w:rPr>
          <w:sz w:val="22"/>
          <w:szCs w:val="22"/>
          <w:lang w:val="en-US"/>
        </w:rPr>
        <w:t>Frequenc</w:t>
      </w:r>
      <w:r w:rsidRPr="00211C55">
        <w:rPr>
          <w:sz w:val="22"/>
          <w:szCs w:val="22"/>
          <w:lang w:val="en-US"/>
        </w:rPr>
        <w:t>y</w:t>
      </w:r>
    </w:p>
    <w:p w14:paraId="4BCA1781" w14:textId="77777777" w:rsidR="00211C55" w:rsidRPr="00211C55" w:rsidRDefault="00211C55" w:rsidP="00327105">
      <w:pPr>
        <w:rPr>
          <w:lang w:val="en-US"/>
        </w:rPr>
      </w:pPr>
    </w:p>
    <w:p w14:paraId="15D3FA8C" w14:textId="77777777" w:rsidR="00C0369F" w:rsidRPr="00C0369F" w:rsidRDefault="00C0369F" w:rsidP="00327105">
      <w:pPr>
        <w:pStyle w:val="PPIGCode"/>
      </w:pPr>
      <w:r w:rsidRPr="00C0369F">
        <w:t>plt.figure(figsize=(8,6))</w:t>
      </w:r>
    </w:p>
    <w:p w14:paraId="003F7CE5" w14:textId="77777777" w:rsidR="00C0369F" w:rsidRPr="00C0369F" w:rsidRDefault="00C0369F" w:rsidP="00327105">
      <w:pPr>
        <w:pStyle w:val="PPIGCode"/>
      </w:pPr>
      <w:r w:rsidRPr="00C0369F">
        <w:t>Frequency_Plot = Normalize['Frequency']</w:t>
      </w:r>
    </w:p>
    <w:p w14:paraId="555EA1D0" w14:textId="06F2C76F" w:rsidR="008F1794" w:rsidRDefault="00C0369F" w:rsidP="00327105">
      <w:pPr>
        <w:pStyle w:val="PPIGCode"/>
      </w:pPr>
      <w:r w:rsidRPr="00C0369F">
        <w:t>ax = sns.distplot(Frequency_Plot, color = 'lightgreen')</w:t>
      </w:r>
    </w:p>
    <w:p w14:paraId="2AD99257" w14:textId="77777777" w:rsidR="00C0369F" w:rsidRDefault="00C0369F" w:rsidP="00327105">
      <w:pPr>
        <w:rPr>
          <w:lang w:val="en-US"/>
        </w:rPr>
      </w:pPr>
    </w:p>
    <w:p w14:paraId="7D4851EE" w14:textId="1E2CCDB8" w:rsidR="00C0369F" w:rsidRDefault="00C0369F" w:rsidP="00327105">
      <w:pPr>
        <w:rPr>
          <w:lang w:val="en-US"/>
        </w:rPr>
      </w:pPr>
    </w:p>
    <w:p w14:paraId="37DCD859" w14:textId="4ABDAECC" w:rsidR="00C0369F" w:rsidRDefault="00C0369F" w:rsidP="00327105">
      <w:pPr>
        <w:rPr>
          <w:lang w:val="en-US"/>
        </w:rPr>
      </w:pPr>
      <w:r>
        <w:rPr>
          <w:noProof/>
        </w:rPr>
        <w:lastRenderedPageBreak/>
        <w:drawing>
          <wp:inline distT="0" distB="0" distL="0" distR="0" wp14:anchorId="69E7B5F4" wp14:editId="7FCC7EB5">
            <wp:extent cx="4530090" cy="2811780"/>
            <wp:effectExtent l="133350" t="114300" r="137160" b="1600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530090" cy="28117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2696084" w14:textId="3E1E3F48" w:rsidR="00C0369F" w:rsidRDefault="00327105" w:rsidP="00327105">
      <w:pPr>
        <w:rPr>
          <w:i/>
          <w:iCs/>
          <w:lang w:val="en-US"/>
        </w:rPr>
      </w:pPr>
      <w:r>
        <w:rPr>
          <w:i/>
          <w:iCs/>
          <w:lang w:val="en-US"/>
        </w:rPr>
        <w:t xml:space="preserve">                             </w:t>
      </w:r>
      <w:r w:rsidR="00C0369F" w:rsidRPr="00A20527">
        <w:rPr>
          <w:i/>
          <w:iCs/>
          <w:lang w:val="en-US"/>
        </w:rPr>
        <w:t xml:space="preserve">Figure </w:t>
      </w:r>
      <w:r w:rsidR="008656F3">
        <w:rPr>
          <w:i/>
          <w:iCs/>
          <w:lang w:val="en-US"/>
        </w:rPr>
        <w:t>6.9</w:t>
      </w:r>
      <w:r w:rsidR="00C0369F" w:rsidRPr="00A20527">
        <w:rPr>
          <w:i/>
          <w:iCs/>
          <w:lang w:val="en-US"/>
        </w:rPr>
        <w:t>:</w:t>
      </w:r>
      <w:r w:rsidR="00C0369F">
        <w:rPr>
          <w:i/>
          <w:iCs/>
          <w:lang w:val="en-US"/>
        </w:rPr>
        <w:t xml:space="preserve"> Normalization for Frequency</w:t>
      </w:r>
    </w:p>
    <w:p w14:paraId="6490B2EB" w14:textId="66E0EF96" w:rsidR="00C0369F" w:rsidRDefault="00C0369F" w:rsidP="00327105">
      <w:pPr>
        <w:rPr>
          <w:lang w:val="en-US"/>
        </w:rPr>
      </w:pPr>
    </w:p>
    <w:p w14:paraId="5E544860" w14:textId="77777777" w:rsidR="00C0369F" w:rsidRDefault="00C0369F" w:rsidP="00327105">
      <w:pPr>
        <w:rPr>
          <w:lang w:val="en-US"/>
        </w:rPr>
      </w:pPr>
    </w:p>
    <w:p w14:paraId="3C7D901F" w14:textId="735617E6" w:rsidR="00C0369F" w:rsidRPr="00C0369F" w:rsidRDefault="00C0369F" w:rsidP="00327105">
      <w:pPr>
        <w:rPr>
          <w:sz w:val="22"/>
          <w:szCs w:val="22"/>
          <w:lang w:val="en-US"/>
        </w:rPr>
      </w:pPr>
      <w:r w:rsidRPr="00C0369F">
        <w:rPr>
          <w:sz w:val="22"/>
          <w:szCs w:val="22"/>
          <w:lang w:val="en-US"/>
        </w:rPr>
        <w:t>Data distribution after data normalization for Monetary</w:t>
      </w:r>
    </w:p>
    <w:p w14:paraId="4ADF3C7A" w14:textId="77777777" w:rsidR="00C0369F" w:rsidRDefault="00C0369F" w:rsidP="00327105">
      <w:pPr>
        <w:rPr>
          <w:lang w:val="en-US"/>
        </w:rPr>
      </w:pPr>
    </w:p>
    <w:p w14:paraId="380EC97B" w14:textId="48DFC040" w:rsidR="00C0369F" w:rsidRPr="00C0369F" w:rsidRDefault="00C0369F" w:rsidP="00327105">
      <w:pPr>
        <w:pStyle w:val="PPIGCode"/>
      </w:pPr>
      <w:r w:rsidRPr="00C0369F">
        <w:t>plt.figure(figsize=(8,6))</w:t>
      </w:r>
    </w:p>
    <w:p w14:paraId="2A5453D1" w14:textId="77777777" w:rsidR="00C0369F" w:rsidRPr="00C0369F" w:rsidRDefault="00C0369F" w:rsidP="00327105">
      <w:pPr>
        <w:pStyle w:val="PPIGCode"/>
      </w:pPr>
      <w:r w:rsidRPr="00C0369F">
        <w:t>Monetary_Plot = Normalize['Monetary']</w:t>
      </w:r>
    </w:p>
    <w:p w14:paraId="3DD75210" w14:textId="0020547E" w:rsidR="00C0369F" w:rsidRDefault="00C0369F" w:rsidP="00327105">
      <w:pPr>
        <w:pStyle w:val="PPIGCode"/>
      </w:pPr>
      <w:r w:rsidRPr="00C0369F">
        <w:t>ax = sns.distplot(Monetary_Plot, color = 'tomato')</w:t>
      </w:r>
    </w:p>
    <w:p w14:paraId="595F79C7" w14:textId="77777777" w:rsidR="00C0369F" w:rsidRDefault="00C0369F" w:rsidP="00327105">
      <w:pPr>
        <w:rPr>
          <w:lang w:val="en-US"/>
        </w:rPr>
      </w:pPr>
    </w:p>
    <w:p w14:paraId="79A91E90" w14:textId="6A8B6EBC" w:rsidR="00C0369F" w:rsidRDefault="00DA11FC" w:rsidP="00327105">
      <w:pPr>
        <w:rPr>
          <w:lang w:val="en-US"/>
        </w:rPr>
      </w:pPr>
      <w:r>
        <w:rPr>
          <w:noProof/>
        </w:rPr>
        <w:drawing>
          <wp:inline distT="0" distB="0" distL="0" distR="0" wp14:anchorId="022424D3" wp14:editId="209B8973">
            <wp:extent cx="4619625" cy="3124200"/>
            <wp:effectExtent l="133350" t="114300" r="123825" b="1714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19625" cy="31242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6EE96A2" w14:textId="1482054B" w:rsidR="00DA11FC" w:rsidRDefault="00327105" w:rsidP="00327105">
      <w:pPr>
        <w:rPr>
          <w:i/>
          <w:iCs/>
          <w:lang w:val="en-US"/>
        </w:rPr>
      </w:pPr>
      <w:r>
        <w:rPr>
          <w:i/>
          <w:iCs/>
          <w:lang w:val="en-US"/>
        </w:rPr>
        <w:t xml:space="preserve">                                           </w:t>
      </w:r>
      <w:r w:rsidR="00DA11FC" w:rsidRPr="00A20527">
        <w:rPr>
          <w:i/>
          <w:iCs/>
          <w:lang w:val="en-US"/>
        </w:rPr>
        <w:t xml:space="preserve">Figure </w:t>
      </w:r>
      <w:r w:rsidR="008656F3">
        <w:rPr>
          <w:i/>
          <w:iCs/>
          <w:lang w:val="en-US"/>
        </w:rPr>
        <w:t>6.10</w:t>
      </w:r>
      <w:r w:rsidR="00DA11FC" w:rsidRPr="00A20527">
        <w:rPr>
          <w:i/>
          <w:iCs/>
          <w:lang w:val="en-US"/>
        </w:rPr>
        <w:t>:</w:t>
      </w:r>
      <w:r w:rsidR="00DA11FC">
        <w:rPr>
          <w:i/>
          <w:iCs/>
          <w:lang w:val="en-US"/>
        </w:rPr>
        <w:t xml:space="preserve"> Normalization for Monetary</w:t>
      </w:r>
    </w:p>
    <w:p w14:paraId="5C1E05B2" w14:textId="06CD631F" w:rsidR="00C0369F" w:rsidRDefault="00C0369F" w:rsidP="00327105">
      <w:pPr>
        <w:rPr>
          <w:lang w:val="en-US"/>
        </w:rPr>
      </w:pPr>
    </w:p>
    <w:p w14:paraId="10604D7E" w14:textId="59899B36" w:rsidR="00C0369F" w:rsidRDefault="00C0369F" w:rsidP="00327105">
      <w:pPr>
        <w:rPr>
          <w:lang w:val="en-US"/>
        </w:rPr>
      </w:pPr>
    </w:p>
    <w:p w14:paraId="2D56AED5" w14:textId="77777777" w:rsidR="009C0D44" w:rsidRDefault="009C0D44" w:rsidP="00327105">
      <w:pPr>
        <w:shd w:val="clear" w:color="auto" w:fill="FFFFFF"/>
        <w:overflowPunct/>
        <w:autoSpaceDE/>
        <w:autoSpaceDN/>
        <w:adjustRightInd/>
        <w:spacing w:before="240"/>
        <w:textAlignment w:val="auto"/>
        <w:rPr>
          <w:rFonts w:ascii="Arial" w:eastAsia="Times New Roman" w:hAnsi="Arial" w:cs="Arial"/>
          <w:color w:val="000000"/>
          <w:sz w:val="22"/>
          <w:szCs w:val="22"/>
          <w:lang w:val="en-IN" w:eastAsia="en-IN"/>
        </w:rPr>
      </w:pPr>
    </w:p>
    <w:p w14:paraId="4FCEAF3D" w14:textId="77B31C6E" w:rsidR="0030346D" w:rsidRPr="0097229F" w:rsidRDefault="0097229F" w:rsidP="00327105">
      <w:pPr>
        <w:shd w:val="clear" w:color="auto" w:fill="FFFFFF"/>
        <w:overflowPunct/>
        <w:autoSpaceDE/>
        <w:autoSpaceDN/>
        <w:adjustRightInd/>
        <w:spacing w:before="240"/>
        <w:textAlignment w:val="auto"/>
        <w:rPr>
          <w:rFonts w:ascii="Arial" w:eastAsia="Times New Roman" w:hAnsi="Arial" w:cs="Arial"/>
          <w:color w:val="000000"/>
          <w:sz w:val="22"/>
          <w:szCs w:val="22"/>
          <w:lang w:val="en-IN" w:eastAsia="en-IN"/>
        </w:rPr>
      </w:pPr>
      <w:r>
        <w:rPr>
          <w:rFonts w:ascii="Arial" w:eastAsia="Times New Roman" w:hAnsi="Arial" w:cs="Arial"/>
          <w:color w:val="000000"/>
          <w:sz w:val="22"/>
          <w:szCs w:val="22"/>
          <w:lang w:val="en-IN" w:eastAsia="en-IN"/>
        </w:rPr>
        <w:lastRenderedPageBreak/>
        <w:t>6</w:t>
      </w:r>
      <w:r w:rsidR="0030346D" w:rsidRPr="0097229F">
        <w:rPr>
          <w:rFonts w:ascii="Arial" w:eastAsia="Times New Roman" w:hAnsi="Arial" w:cs="Arial"/>
          <w:color w:val="000000"/>
          <w:sz w:val="22"/>
          <w:szCs w:val="22"/>
          <w:lang w:val="en-IN" w:eastAsia="en-IN"/>
        </w:rPr>
        <w:t>.5 Rescaling the attributes</w:t>
      </w:r>
    </w:p>
    <w:p w14:paraId="18B48F47" w14:textId="47B29B1A" w:rsidR="0030346D" w:rsidRPr="0030346D" w:rsidRDefault="0030346D"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sidRPr="0030346D">
        <w:rPr>
          <w:rFonts w:eastAsia="Times New Roman"/>
          <w:color w:val="000000"/>
          <w:sz w:val="22"/>
          <w:szCs w:val="22"/>
          <w:lang w:val="en-IN" w:eastAsia="en-IN"/>
        </w:rPr>
        <w:t>It is extremely important to rescale the variables so that they have a comparable scale. There are two common ways of rescaling:</w:t>
      </w:r>
    </w:p>
    <w:p w14:paraId="61E95F66" w14:textId="77777777" w:rsidR="0030346D" w:rsidRPr="0030346D" w:rsidRDefault="0030346D" w:rsidP="00327105">
      <w:pPr>
        <w:numPr>
          <w:ilvl w:val="0"/>
          <w:numId w:val="9"/>
        </w:numPr>
        <w:shd w:val="clear" w:color="auto" w:fill="FFFFFF"/>
        <w:overflowPunct/>
        <w:autoSpaceDE/>
        <w:autoSpaceDN/>
        <w:adjustRightInd/>
        <w:spacing w:before="100" w:beforeAutospacing="1" w:after="100" w:afterAutospacing="1"/>
        <w:textAlignment w:val="auto"/>
        <w:rPr>
          <w:rFonts w:eastAsia="Times New Roman"/>
          <w:color w:val="000000"/>
          <w:sz w:val="22"/>
          <w:szCs w:val="22"/>
          <w:lang w:val="en-IN" w:eastAsia="en-IN"/>
        </w:rPr>
      </w:pPr>
      <w:r w:rsidRPr="0030346D">
        <w:rPr>
          <w:rFonts w:eastAsia="Times New Roman"/>
          <w:color w:val="000000"/>
          <w:sz w:val="22"/>
          <w:szCs w:val="22"/>
          <w:lang w:val="en-IN" w:eastAsia="en-IN"/>
        </w:rPr>
        <w:t>Min-Max scaling</w:t>
      </w:r>
    </w:p>
    <w:p w14:paraId="50FDA645" w14:textId="77777777" w:rsidR="0030346D" w:rsidRPr="0030346D" w:rsidRDefault="0030346D" w:rsidP="00327105">
      <w:pPr>
        <w:numPr>
          <w:ilvl w:val="0"/>
          <w:numId w:val="9"/>
        </w:numPr>
        <w:shd w:val="clear" w:color="auto" w:fill="FFFFFF"/>
        <w:overflowPunct/>
        <w:autoSpaceDE/>
        <w:autoSpaceDN/>
        <w:adjustRightInd/>
        <w:spacing w:before="100" w:beforeAutospacing="1" w:after="100" w:afterAutospacing="1"/>
        <w:textAlignment w:val="auto"/>
        <w:rPr>
          <w:rFonts w:eastAsia="Times New Roman"/>
          <w:color w:val="000000"/>
          <w:sz w:val="22"/>
          <w:szCs w:val="22"/>
          <w:lang w:val="en-IN" w:eastAsia="en-IN"/>
        </w:rPr>
      </w:pPr>
      <w:r w:rsidRPr="0030346D">
        <w:rPr>
          <w:rFonts w:eastAsia="Times New Roman"/>
          <w:color w:val="000000"/>
          <w:sz w:val="22"/>
          <w:szCs w:val="22"/>
          <w:lang w:val="en-IN" w:eastAsia="en-IN"/>
        </w:rPr>
        <w:t>Standardisation (mean-0, sigma-1)</w:t>
      </w:r>
    </w:p>
    <w:p w14:paraId="2DE07338" w14:textId="2BD5BED5" w:rsidR="0030346D" w:rsidRDefault="0030346D"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sidRPr="0030346D">
        <w:rPr>
          <w:rFonts w:eastAsia="Times New Roman"/>
          <w:color w:val="000000"/>
          <w:sz w:val="22"/>
          <w:szCs w:val="22"/>
          <w:lang w:val="en-IN" w:eastAsia="en-IN"/>
        </w:rPr>
        <w:t>Here, Standardisation Scaling</w:t>
      </w:r>
      <w:r>
        <w:rPr>
          <w:rFonts w:eastAsia="Times New Roman"/>
          <w:color w:val="000000"/>
          <w:sz w:val="22"/>
          <w:szCs w:val="22"/>
          <w:lang w:val="en-IN" w:eastAsia="en-IN"/>
        </w:rPr>
        <w:t xml:space="preserve"> is used</w:t>
      </w:r>
      <w:r w:rsidRPr="0030346D">
        <w:rPr>
          <w:rFonts w:eastAsia="Times New Roman"/>
          <w:color w:val="000000"/>
          <w:sz w:val="22"/>
          <w:szCs w:val="22"/>
          <w:lang w:val="en-IN" w:eastAsia="en-IN"/>
        </w:rPr>
        <w:t>.</w:t>
      </w:r>
    </w:p>
    <w:p w14:paraId="4206B81D" w14:textId="34A34C4E" w:rsidR="009C0D44" w:rsidRPr="009C0D44" w:rsidRDefault="009C0D44" w:rsidP="00327105">
      <w:pPr>
        <w:shd w:val="clear" w:color="auto" w:fill="FFFFFF"/>
        <w:overflowPunct/>
        <w:autoSpaceDE/>
        <w:autoSpaceDN/>
        <w:adjustRightInd/>
        <w:spacing w:before="240"/>
        <w:textAlignment w:val="auto"/>
        <w:rPr>
          <w:rFonts w:eastAsia="Times New Roman"/>
          <w:b/>
          <w:bCs/>
          <w:i/>
          <w:iCs/>
          <w:color w:val="000000"/>
          <w:sz w:val="22"/>
          <w:szCs w:val="22"/>
          <w:lang w:val="en-IN" w:eastAsia="en-IN"/>
        </w:rPr>
      </w:pPr>
      <w:r w:rsidRPr="009C0D44">
        <w:rPr>
          <w:rFonts w:eastAsia="Times New Roman"/>
          <w:b/>
          <w:bCs/>
          <w:i/>
          <w:iCs/>
          <w:color w:val="000000"/>
          <w:sz w:val="22"/>
          <w:szCs w:val="22"/>
          <w:lang w:val="en-IN" w:eastAsia="en-IN"/>
        </w:rPr>
        <w:t>Standardization is to reduce the distance between the features which will alter the clusters. Standardizing will attain fair distancing between points before clustering.</w:t>
      </w:r>
    </w:p>
    <w:p w14:paraId="67FB5431" w14:textId="6FB3F98D" w:rsidR="0030346D" w:rsidRDefault="0030346D"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Pr>
          <w:rFonts w:eastAsia="Times New Roman"/>
          <w:color w:val="000000"/>
          <w:sz w:val="22"/>
          <w:szCs w:val="22"/>
          <w:lang w:val="en-IN" w:eastAsia="en-IN"/>
        </w:rPr>
        <w:t>Initiate scaler function</w:t>
      </w:r>
      <w:r w:rsidR="0090238D">
        <w:rPr>
          <w:rFonts w:eastAsia="Times New Roman"/>
          <w:color w:val="000000"/>
          <w:sz w:val="22"/>
          <w:szCs w:val="22"/>
          <w:lang w:val="en-IN" w:eastAsia="en-IN"/>
        </w:rPr>
        <w:t xml:space="preserve"> </w:t>
      </w:r>
      <w:r w:rsidR="0090238D" w:rsidRPr="0090238D">
        <w:rPr>
          <w:rFonts w:eastAsia="Times New Roman"/>
          <w:color w:val="000000"/>
          <w:sz w:val="22"/>
          <w:szCs w:val="22"/>
          <w:lang w:val="en-IN" w:eastAsia="en-IN"/>
        </w:rPr>
        <w:t>is the function used to maintain a standardized distance between the points</w:t>
      </w:r>
    </w:p>
    <w:p w14:paraId="74DB25B2" w14:textId="77777777" w:rsidR="0030346D" w:rsidRDefault="0030346D" w:rsidP="00327105">
      <w:pPr>
        <w:shd w:val="clear" w:color="auto" w:fill="FFFFFF"/>
        <w:overflowPunct/>
        <w:autoSpaceDE/>
        <w:autoSpaceDN/>
        <w:adjustRightInd/>
        <w:textAlignment w:val="auto"/>
        <w:rPr>
          <w:rFonts w:eastAsia="Times New Roman"/>
          <w:color w:val="000000"/>
          <w:sz w:val="22"/>
          <w:szCs w:val="22"/>
          <w:lang w:val="en-IN" w:eastAsia="en-IN"/>
        </w:rPr>
      </w:pPr>
    </w:p>
    <w:p w14:paraId="21C52C1C" w14:textId="2CD44F84" w:rsidR="0030346D" w:rsidRPr="0030346D" w:rsidRDefault="0030346D" w:rsidP="00327105">
      <w:pPr>
        <w:pStyle w:val="PPIGCode"/>
      </w:pPr>
      <w:r w:rsidRPr="0030346D">
        <w:t>scaler = StandardScaler()</w:t>
      </w:r>
    </w:p>
    <w:p w14:paraId="5D3FB6CD" w14:textId="7CBD5611" w:rsidR="0090238D" w:rsidRDefault="0090238D"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Pr>
          <w:rFonts w:eastAsia="Times New Roman"/>
          <w:color w:val="000000"/>
          <w:sz w:val="22"/>
          <w:szCs w:val="22"/>
          <w:lang w:val="en-IN" w:eastAsia="en-IN"/>
        </w:rPr>
        <w:t>Code to f</w:t>
      </w:r>
      <w:r w:rsidR="0030346D" w:rsidRPr="0030346D">
        <w:rPr>
          <w:rFonts w:eastAsia="Times New Roman"/>
          <w:color w:val="000000"/>
          <w:sz w:val="22"/>
          <w:szCs w:val="22"/>
          <w:lang w:val="en-IN" w:eastAsia="en-IN"/>
        </w:rPr>
        <w:t>it</w:t>
      </w:r>
      <w:r>
        <w:rPr>
          <w:rFonts w:eastAsia="Times New Roman"/>
          <w:color w:val="000000"/>
          <w:sz w:val="22"/>
          <w:szCs w:val="22"/>
          <w:lang w:val="en-IN" w:eastAsia="en-IN"/>
        </w:rPr>
        <w:t xml:space="preserve"> the </w:t>
      </w:r>
      <w:r w:rsidR="0030346D" w:rsidRPr="0030346D">
        <w:rPr>
          <w:rFonts w:eastAsia="Times New Roman"/>
          <w:color w:val="000000"/>
          <w:sz w:val="22"/>
          <w:szCs w:val="22"/>
          <w:lang w:val="en-IN" w:eastAsia="en-IN"/>
        </w:rPr>
        <w:t>transform</w:t>
      </w:r>
    </w:p>
    <w:p w14:paraId="069BC271" w14:textId="77777777" w:rsidR="0090238D" w:rsidRPr="0030346D" w:rsidRDefault="0090238D" w:rsidP="00327105">
      <w:pPr>
        <w:shd w:val="clear" w:color="auto" w:fill="FFFFFF"/>
        <w:overflowPunct/>
        <w:autoSpaceDE/>
        <w:autoSpaceDN/>
        <w:adjustRightInd/>
        <w:textAlignment w:val="auto"/>
        <w:rPr>
          <w:rFonts w:eastAsia="Times New Roman"/>
          <w:color w:val="000000"/>
          <w:sz w:val="22"/>
          <w:szCs w:val="22"/>
          <w:lang w:val="en-IN" w:eastAsia="en-IN"/>
        </w:rPr>
      </w:pPr>
    </w:p>
    <w:p w14:paraId="75FD5FC2" w14:textId="57D24886" w:rsidR="0030346D" w:rsidRDefault="0030346D" w:rsidP="00327105">
      <w:pPr>
        <w:pStyle w:val="PPIGCode"/>
      </w:pPr>
      <w:r w:rsidRPr="0030346D">
        <w:t>rfm_scaled = scaler.fit_transform(Normalize)</w:t>
      </w:r>
    </w:p>
    <w:p w14:paraId="1AB8943E" w14:textId="15D8B850" w:rsidR="0090238D" w:rsidRDefault="0090238D"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Pr>
          <w:rFonts w:eastAsia="Times New Roman"/>
          <w:color w:val="000000"/>
          <w:sz w:val="22"/>
          <w:szCs w:val="22"/>
          <w:lang w:val="en-IN" w:eastAsia="en-IN"/>
        </w:rPr>
        <w:t>Code to convert it back to a data frame.</w:t>
      </w:r>
    </w:p>
    <w:p w14:paraId="32A2CCEF" w14:textId="77777777" w:rsidR="00DC0590" w:rsidRDefault="00DC0590" w:rsidP="00327105">
      <w:pPr>
        <w:shd w:val="clear" w:color="auto" w:fill="FFFFFF"/>
        <w:overflowPunct/>
        <w:autoSpaceDE/>
        <w:autoSpaceDN/>
        <w:adjustRightInd/>
        <w:textAlignment w:val="auto"/>
        <w:rPr>
          <w:rFonts w:eastAsia="Times New Roman"/>
          <w:color w:val="000000"/>
          <w:sz w:val="22"/>
          <w:szCs w:val="22"/>
          <w:lang w:val="en-IN" w:eastAsia="en-IN"/>
        </w:rPr>
      </w:pPr>
    </w:p>
    <w:p w14:paraId="6C96EC03" w14:textId="421AD70B" w:rsidR="0030346D" w:rsidRPr="0030346D" w:rsidRDefault="0030346D" w:rsidP="00327105">
      <w:pPr>
        <w:pStyle w:val="PPIGCode"/>
      </w:pPr>
      <w:r w:rsidRPr="0030346D">
        <w:t>rfm_scaled = pd.DataFrame(rfm_scaled, index = rfm.index, columns = Normalize.columns)</w:t>
      </w:r>
    </w:p>
    <w:p w14:paraId="42FC8E2D" w14:textId="717DF96B" w:rsidR="0030346D" w:rsidRDefault="0030346D" w:rsidP="00327105">
      <w:pPr>
        <w:rPr>
          <w:lang w:val="en-US"/>
        </w:rPr>
      </w:pPr>
    </w:p>
    <w:p w14:paraId="08D66820" w14:textId="77777777" w:rsidR="009C0D44" w:rsidRDefault="009C0D44" w:rsidP="00327105">
      <w:pPr>
        <w:rPr>
          <w:lang w:val="en-US"/>
        </w:rPr>
      </w:pPr>
    </w:p>
    <w:p w14:paraId="09BBD028" w14:textId="45B12302" w:rsidR="008F1794" w:rsidRPr="0097229F" w:rsidRDefault="0097229F" w:rsidP="00327105">
      <w:pPr>
        <w:rPr>
          <w:rFonts w:ascii="Arial" w:hAnsi="Arial" w:cs="Arial"/>
          <w:sz w:val="22"/>
          <w:szCs w:val="22"/>
          <w:lang w:val="en-US"/>
        </w:rPr>
      </w:pPr>
      <w:r>
        <w:rPr>
          <w:rFonts w:ascii="Arial" w:hAnsi="Arial" w:cs="Arial"/>
          <w:sz w:val="22"/>
          <w:szCs w:val="22"/>
          <w:lang w:val="en-US"/>
        </w:rPr>
        <w:t>6</w:t>
      </w:r>
      <w:r w:rsidR="0030346D" w:rsidRPr="0097229F">
        <w:rPr>
          <w:rFonts w:ascii="Arial" w:hAnsi="Arial" w:cs="Arial"/>
          <w:sz w:val="22"/>
          <w:szCs w:val="22"/>
          <w:lang w:val="en-US"/>
        </w:rPr>
        <w:t xml:space="preserve">.6 </w:t>
      </w:r>
      <w:r w:rsidR="00490B82" w:rsidRPr="0097229F">
        <w:rPr>
          <w:rFonts w:ascii="Arial" w:hAnsi="Arial" w:cs="Arial"/>
          <w:sz w:val="22"/>
          <w:szCs w:val="22"/>
          <w:lang w:val="en-US"/>
        </w:rPr>
        <w:t>Building the K -Means Clustering Model</w:t>
      </w:r>
    </w:p>
    <w:p w14:paraId="14537A2A" w14:textId="61825B4C" w:rsidR="00490B82" w:rsidRDefault="00490B82" w:rsidP="00327105">
      <w:pPr>
        <w:rPr>
          <w:lang w:val="en-US"/>
        </w:rPr>
      </w:pPr>
    </w:p>
    <w:p w14:paraId="18085CF0" w14:textId="4954C839" w:rsidR="0097006A" w:rsidRDefault="0097006A" w:rsidP="00327105">
      <w:pPr>
        <w:shd w:val="clear" w:color="auto" w:fill="FFFFFF"/>
        <w:overflowPunct/>
        <w:autoSpaceDE/>
        <w:autoSpaceDN/>
        <w:adjustRightInd/>
        <w:textAlignment w:val="auto"/>
        <w:rPr>
          <w:rFonts w:eastAsia="Times New Roman"/>
          <w:color w:val="000000"/>
          <w:sz w:val="22"/>
          <w:szCs w:val="22"/>
          <w:lang w:val="en-IN" w:eastAsia="en-IN"/>
        </w:rPr>
      </w:pPr>
      <w:r w:rsidRPr="009C0D44">
        <w:rPr>
          <w:rFonts w:eastAsia="Times New Roman"/>
          <w:b/>
          <w:bCs/>
          <w:color w:val="000000"/>
          <w:sz w:val="22"/>
          <w:szCs w:val="22"/>
          <w:lang w:val="en-IN" w:eastAsia="en-IN"/>
        </w:rPr>
        <w:t>K-means clustering</w:t>
      </w:r>
      <w:r w:rsidRPr="0097006A">
        <w:rPr>
          <w:rFonts w:eastAsia="Times New Roman"/>
          <w:color w:val="000000"/>
          <w:sz w:val="22"/>
          <w:szCs w:val="22"/>
          <w:lang w:val="en-IN" w:eastAsia="en-IN"/>
        </w:rPr>
        <w:t xml:space="preserve"> is one of the simplest and popular unsupervised machine learning algorithms.</w:t>
      </w:r>
    </w:p>
    <w:p w14:paraId="54921B62" w14:textId="55EE0A05" w:rsidR="0079354A" w:rsidRPr="0097006A" w:rsidRDefault="0079354A" w:rsidP="00327105">
      <w:pPr>
        <w:shd w:val="clear" w:color="auto" w:fill="FFFFFF"/>
        <w:overflowPunct/>
        <w:autoSpaceDE/>
        <w:autoSpaceDN/>
        <w:adjustRightInd/>
        <w:textAlignment w:val="auto"/>
        <w:rPr>
          <w:rFonts w:eastAsia="Times New Roman"/>
          <w:color w:val="000000"/>
          <w:sz w:val="22"/>
          <w:szCs w:val="22"/>
          <w:lang w:val="en-IN" w:eastAsia="en-IN"/>
        </w:rPr>
      </w:pPr>
      <w:r w:rsidRPr="0079354A">
        <w:rPr>
          <w:rFonts w:eastAsia="Times New Roman"/>
          <w:b/>
          <w:bCs/>
          <w:color w:val="000000"/>
          <w:sz w:val="22"/>
          <w:szCs w:val="22"/>
          <w:lang w:val="en-IN" w:eastAsia="en-IN"/>
        </w:rPr>
        <w:t>Cluster</w:t>
      </w:r>
      <w:r>
        <w:rPr>
          <w:rFonts w:eastAsia="Times New Roman"/>
          <w:color w:val="000000"/>
          <w:sz w:val="22"/>
          <w:szCs w:val="22"/>
          <w:lang w:val="en-IN" w:eastAsia="en-IN"/>
        </w:rPr>
        <w:t>; Its is a group of similar things that are occurring closely together.</w:t>
      </w:r>
    </w:p>
    <w:p w14:paraId="13E22C52" w14:textId="77777777" w:rsidR="0097006A" w:rsidRPr="0097006A" w:rsidRDefault="0097006A" w:rsidP="00327105">
      <w:pPr>
        <w:shd w:val="clear" w:color="auto" w:fill="FFFFFF"/>
        <w:overflowPunct/>
        <w:autoSpaceDE/>
        <w:autoSpaceDN/>
        <w:adjustRightInd/>
        <w:spacing w:before="240"/>
        <w:textAlignment w:val="auto"/>
        <w:rPr>
          <w:rFonts w:eastAsia="Times New Roman"/>
          <w:color w:val="000000"/>
          <w:sz w:val="22"/>
          <w:szCs w:val="22"/>
          <w:lang w:val="en-IN" w:eastAsia="en-IN"/>
        </w:rPr>
      </w:pPr>
      <w:r w:rsidRPr="0097006A">
        <w:rPr>
          <w:rFonts w:eastAsia="Times New Roman"/>
          <w:color w:val="000000"/>
          <w:sz w:val="22"/>
          <w:szCs w:val="22"/>
          <w:lang w:val="en-IN" w:eastAsia="en-IN"/>
        </w:rPr>
        <w:t>The algorithm works as follows:</w:t>
      </w:r>
    </w:p>
    <w:p w14:paraId="66CB040D" w14:textId="2CCA180C" w:rsidR="0097006A" w:rsidRPr="0097006A" w:rsidRDefault="0097006A" w:rsidP="00327105">
      <w:pPr>
        <w:numPr>
          <w:ilvl w:val="0"/>
          <w:numId w:val="12"/>
        </w:numPr>
        <w:shd w:val="clear" w:color="auto" w:fill="FFFFFF"/>
        <w:overflowPunct/>
        <w:autoSpaceDE/>
        <w:autoSpaceDN/>
        <w:adjustRightInd/>
        <w:spacing w:before="100" w:beforeAutospacing="1" w:after="100" w:afterAutospacing="1"/>
        <w:textAlignment w:val="auto"/>
        <w:rPr>
          <w:rFonts w:eastAsia="Times New Roman"/>
          <w:color w:val="000000"/>
          <w:sz w:val="22"/>
          <w:szCs w:val="22"/>
          <w:lang w:val="en-IN" w:eastAsia="en-IN"/>
        </w:rPr>
      </w:pPr>
      <w:r w:rsidRPr="0097006A">
        <w:rPr>
          <w:rFonts w:eastAsia="Times New Roman"/>
          <w:color w:val="000000"/>
          <w:sz w:val="22"/>
          <w:szCs w:val="22"/>
          <w:lang w:val="en-IN" w:eastAsia="en-IN"/>
        </w:rPr>
        <w:t>First</w:t>
      </w:r>
      <w:r>
        <w:rPr>
          <w:rFonts w:eastAsia="Times New Roman"/>
          <w:color w:val="000000"/>
          <w:sz w:val="22"/>
          <w:szCs w:val="22"/>
          <w:lang w:val="en-IN" w:eastAsia="en-IN"/>
        </w:rPr>
        <w:t>,</w:t>
      </w:r>
      <w:r w:rsidRPr="0097006A">
        <w:rPr>
          <w:rFonts w:eastAsia="Times New Roman"/>
          <w:color w:val="000000"/>
          <w:sz w:val="22"/>
          <w:szCs w:val="22"/>
          <w:lang w:val="en-IN" w:eastAsia="en-IN"/>
        </w:rPr>
        <w:t xml:space="preserve"> we initialize k points, called means, randomly.</w:t>
      </w:r>
    </w:p>
    <w:p w14:paraId="156764C1" w14:textId="3A667F38" w:rsidR="0097006A" w:rsidRPr="0097006A" w:rsidRDefault="0097006A" w:rsidP="00327105">
      <w:pPr>
        <w:numPr>
          <w:ilvl w:val="0"/>
          <w:numId w:val="12"/>
        </w:numPr>
        <w:shd w:val="clear" w:color="auto" w:fill="FFFFFF"/>
        <w:overflowPunct/>
        <w:autoSpaceDE/>
        <w:autoSpaceDN/>
        <w:adjustRightInd/>
        <w:spacing w:before="100" w:beforeAutospacing="1" w:after="100" w:afterAutospacing="1"/>
        <w:textAlignment w:val="auto"/>
        <w:rPr>
          <w:rFonts w:eastAsia="Times New Roman"/>
          <w:color w:val="000000"/>
          <w:sz w:val="22"/>
          <w:szCs w:val="22"/>
          <w:lang w:val="en-IN" w:eastAsia="en-IN"/>
        </w:rPr>
      </w:pPr>
      <w:r w:rsidRPr="0097006A">
        <w:rPr>
          <w:rFonts w:eastAsia="Times New Roman"/>
          <w:color w:val="000000"/>
          <w:sz w:val="22"/>
          <w:szCs w:val="22"/>
          <w:lang w:val="en-IN" w:eastAsia="en-IN"/>
        </w:rPr>
        <w:t xml:space="preserve">We categorize each item to its closest </w:t>
      </w:r>
      <w:r w:rsidR="009C0D44" w:rsidRPr="0097006A">
        <w:rPr>
          <w:rFonts w:eastAsia="Times New Roman"/>
          <w:color w:val="000000"/>
          <w:sz w:val="22"/>
          <w:szCs w:val="22"/>
          <w:lang w:val="en-IN" w:eastAsia="en-IN"/>
        </w:rPr>
        <w:t>mean,</w:t>
      </w:r>
      <w:r w:rsidRPr="0097006A">
        <w:rPr>
          <w:rFonts w:eastAsia="Times New Roman"/>
          <w:color w:val="000000"/>
          <w:sz w:val="22"/>
          <w:szCs w:val="22"/>
          <w:lang w:val="en-IN" w:eastAsia="en-IN"/>
        </w:rPr>
        <w:t xml:space="preserve"> and we update the mean’s coordinates, which are the averages of the items categorized in that mean so far.</w:t>
      </w:r>
    </w:p>
    <w:p w14:paraId="3A910785" w14:textId="08EAA50A" w:rsidR="0097006A" w:rsidRPr="0097006A" w:rsidRDefault="0097006A" w:rsidP="00327105">
      <w:pPr>
        <w:numPr>
          <w:ilvl w:val="0"/>
          <w:numId w:val="12"/>
        </w:numPr>
        <w:shd w:val="clear" w:color="auto" w:fill="FFFFFF"/>
        <w:overflowPunct/>
        <w:autoSpaceDE/>
        <w:autoSpaceDN/>
        <w:adjustRightInd/>
        <w:spacing w:before="100" w:beforeAutospacing="1" w:after="100" w:afterAutospacing="1"/>
        <w:textAlignment w:val="auto"/>
        <w:rPr>
          <w:rFonts w:eastAsia="Times New Roman"/>
          <w:color w:val="000000"/>
          <w:sz w:val="22"/>
          <w:szCs w:val="22"/>
          <w:lang w:val="en-IN" w:eastAsia="en-IN"/>
        </w:rPr>
      </w:pPr>
      <w:r w:rsidRPr="0097006A">
        <w:rPr>
          <w:rFonts w:eastAsia="Times New Roman"/>
          <w:color w:val="000000"/>
          <w:sz w:val="22"/>
          <w:szCs w:val="22"/>
          <w:lang w:val="en-IN" w:eastAsia="en-IN"/>
        </w:rPr>
        <w:t xml:space="preserve">We repeat the process for a given number of iterations and </w:t>
      </w:r>
      <w:r>
        <w:rPr>
          <w:rFonts w:eastAsia="Times New Roman"/>
          <w:color w:val="000000"/>
          <w:sz w:val="22"/>
          <w:szCs w:val="22"/>
          <w:lang w:val="en-IN" w:eastAsia="en-IN"/>
        </w:rPr>
        <w:t>in</w:t>
      </w:r>
      <w:r w:rsidRPr="0097006A">
        <w:rPr>
          <w:rFonts w:eastAsia="Times New Roman"/>
          <w:color w:val="000000"/>
          <w:sz w:val="22"/>
          <w:szCs w:val="22"/>
          <w:lang w:val="en-IN" w:eastAsia="en-IN"/>
        </w:rPr>
        <w:t xml:space="preserve"> the end, clusters</w:t>
      </w:r>
      <w:r>
        <w:rPr>
          <w:rFonts w:eastAsia="Times New Roman"/>
          <w:color w:val="000000"/>
          <w:sz w:val="22"/>
          <w:szCs w:val="22"/>
          <w:lang w:val="en-IN" w:eastAsia="en-IN"/>
        </w:rPr>
        <w:t xml:space="preserve"> are formed</w:t>
      </w:r>
    </w:p>
    <w:p w14:paraId="7CEC9055" w14:textId="77777777" w:rsidR="0097006A" w:rsidRDefault="00490B82" w:rsidP="00327105">
      <w:pPr>
        <w:rPr>
          <w:lang w:val="en-US"/>
        </w:rPr>
      </w:pPr>
      <w:r w:rsidRPr="00490B82">
        <w:rPr>
          <w:lang w:val="en-US"/>
        </w:rPr>
        <w:t xml:space="preserve"> </w:t>
      </w:r>
    </w:p>
    <w:p w14:paraId="73E61E87" w14:textId="726BFEFD" w:rsidR="00490B82" w:rsidRDefault="00490B82" w:rsidP="00327105">
      <w:pPr>
        <w:rPr>
          <w:sz w:val="22"/>
          <w:szCs w:val="22"/>
          <w:lang w:val="en-US"/>
        </w:rPr>
      </w:pPr>
      <w:r w:rsidRPr="009C0D44">
        <w:rPr>
          <w:b/>
          <w:bCs/>
          <w:sz w:val="22"/>
          <w:szCs w:val="22"/>
          <w:lang w:val="en-US"/>
        </w:rPr>
        <w:t xml:space="preserve">Elbow-curve to </w:t>
      </w:r>
      <w:r w:rsidR="0097006A" w:rsidRPr="009C0D44">
        <w:rPr>
          <w:b/>
          <w:bCs/>
          <w:sz w:val="22"/>
          <w:szCs w:val="22"/>
          <w:lang w:val="en-US"/>
        </w:rPr>
        <w:t>get the right number of clusters</w:t>
      </w:r>
      <w:r w:rsidR="0097006A">
        <w:rPr>
          <w:sz w:val="22"/>
          <w:szCs w:val="22"/>
          <w:lang w:val="en-US"/>
        </w:rPr>
        <w:t>.</w:t>
      </w:r>
    </w:p>
    <w:p w14:paraId="342213CA" w14:textId="1A5E0B2B" w:rsidR="0097006A" w:rsidRDefault="0097006A" w:rsidP="00327105">
      <w:pPr>
        <w:rPr>
          <w:sz w:val="22"/>
          <w:szCs w:val="22"/>
          <w:lang w:val="en-US"/>
        </w:rPr>
      </w:pPr>
    </w:p>
    <w:p w14:paraId="24DF41D8" w14:textId="7B0054BB" w:rsidR="0097006A" w:rsidRDefault="0097006A" w:rsidP="00327105">
      <w:pPr>
        <w:rPr>
          <w:color w:val="000000"/>
          <w:sz w:val="22"/>
          <w:szCs w:val="22"/>
          <w:shd w:val="clear" w:color="auto" w:fill="FFFFFF"/>
        </w:rPr>
      </w:pPr>
      <w:r w:rsidRPr="0097006A">
        <w:rPr>
          <w:color w:val="000000"/>
          <w:sz w:val="22"/>
          <w:szCs w:val="22"/>
          <w:shd w:val="clear" w:color="auto" w:fill="FFFFFF"/>
        </w:rPr>
        <w:t xml:space="preserve">A fundamental step for any unsupervised algorithm is to determine the optimal number of clusters into which the data may be clustered. The </w:t>
      </w:r>
      <w:r w:rsidRPr="009C0D44">
        <w:rPr>
          <w:b/>
          <w:bCs/>
          <w:color w:val="000000"/>
          <w:sz w:val="22"/>
          <w:szCs w:val="22"/>
          <w:shd w:val="clear" w:color="auto" w:fill="FFFFFF"/>
        </w:rPr>
        <w:t>Elbow Method</w:t>
      </w:r>
      <w:r w:rsidRPr="0097006A">
        <w:rPr>
          <w:color w:val="000000"/>
          <w:sz w:val="22"/>
          <w:szCs w:val="22"/>
          <w:shd w:val="clear" w:color="auto" w:fill="FFFFFF"/>
        </w:rPr>
        <w:t xml:space="preserve"> is one of the most popular methods to determine this optimal value of k.</w:t>
      </w:r>
    </w:p>
    <w:p w14:paraId="56BF893C" w14:textId="0D00B404" w:rsidR="0097006A" w:rsidRDefault="0097006A" w:rsidP="00327105">
      <w:pPr>
        <w:rPr>
          <w:color w:val="000000"/>
          <w:sz w:val="22"/>
          <w:szCs w:val="22"/>
          <w:shd w:val="clear" w:color="auto" w:fill="FFFFFF"/>
        </w:rPr>
      </w:pPr>
    </w:p>
    <w:p w14:paraId="6F06C289" w14:textId="2E1ACC86" w:rsidR="0097006A" w:rsidRPr="0097006A" w:rsidRDefault="0097006A" w:rsidP="00327105">
      <w:pPr>
        <w:rPr>
          <w:sz w:val="22"/>
          <w:szCs w:val="22"/>
          <w:lang w:val="en-US"/>
        </w:rPr>
      </w:pPr>
      <w:r>
        <w:rPr>
          <w:color w:val="000000"/>
          <w:sz w:val="22"/>
          <w:szCs w:val="22"/>
          <w:shd w:val="clear" w:color="auto" w:fill="FFFFFF"/>
        </w:rPr>
        <w:t xml:space="preserve">Below is the code to </w:t>
      </w:r>
      <w:r w:rsidRPr="0097006A">
        <w:rPr>
          <w:color w:val="000000"/>
          <w:sz w:val="22"/>
          <w:szCs w:val="22"/>
          <w:shd w:val="clear" w:color="auto" w:fill="FFFFFF"/>
        </w:rPr>
        <w:t>find K</w:t>
      </w:r>
      <w:r>
        <w:rPr>
          <w:color w:val="000000"/>
          <w:sz w:val="22"/>
          <w:szCs w:val="22"/>
          <w:shd w:val="clear" w:color="auto" w:fill="FFFFFF"/>
        </w:rPr>
        <w:t xml:space="preserve"> (</w:t>
      </w:r>
      <w:r w:rsidR="009C0D44">
        <w:rPr>
          <w:color w:val="000000"/>
          <w:sz w:val="22"/>
          <w:szCs w:val="22"/>
          <w:shd w:val="clear" w:color="auto" w:fill="FFFFFF"/>
        </w:rPr>
        <w:t>Number of clusters</w:t>
      </w:r>
      <w:r>
        <w:rPr>
          <w:color w:val="000000"/>
          <w:sz w:val="22"/>
          <w:szCs w:val="22"/>
          <w:shd w:val="clear" w:color="auto" w:fill="FFFFFF"/>
        </w:rPr>
        <w:t>)</w:t>
      </w:r>
    </w:p>
    <w:p w14:paraId="5E2E1EFF" w14:textId="77777777" w:rsidR="00490B82" w:rsidRPr="00490B82" w:rsidRDefault="00490B82" w:rsidP="00327105">
      <w:pPr>
        <w:rPr>
          <w:lang w:val="en-US"/>
        </w:rPr>
      </w:pPr>
    </w:p>
    <w:p w14:paraId="2A680384" w14:textId="77777777" w:rsidR="00490B82" w:rsidRPr="00490B82" w:rsidRDefault="00490B82" w:rsidP="00327105">
      <w:pPr>
        <w:rPr>
          <w:lang w:val="en-US"/>
        </w:rPr>
      </w:pPr>
    </w:p>
    <w:p w14:paraId="735BA17D" w14:textId="77777777" w:rsidR="00490B82" w:rsidRPr="00490B82" w:rsidRDefault="00490B82" w:rsidP="00327105">
      <w:pPr>
        <w:pStyle w:val="PPIGCode"/>
      </w:pPr>
      <w:r w:rsidRPr="00490B82">
        <w:t>ssd = {} #Initialize an empty dictionary for distance values</w:t>
      </w:r>
    </w:p>
    <w:p w14:paraId="1D4F1DA4" w14:textId="77777777" w:rsidR="00490B82" w:rsidRPr="00490B82" w:rsidRDefault="00490B82" w:rsidP="00327105">
      <w:pPr>
        <w:pStyle w:val="PPIGCode"/>
      </w:pPr>
      <w:r w:rsidRPr="00490B82">
        <w:t>for k in range(1,20):</w:t>
      </w:r>
    </w:p>
    <w:p w14:paraId="7F30DF56" w14:textId="77777777" w:rsidR="00490B82" w:rsidRPr="00490B82" w:rsidRDefault="00490B82" w:rsidP="00327105">
      <w:pPr>
        <w:pStyle w:val="PPIGCode"/>
      </w:pPr>
      <w:r w:rsidRPr="00490B82">
        <w:t xml:space="preserve">    KM = KMeans(n_clusters= k, init= 'k-means++', max_iter= 100)</w:t>
      </w:r>
    </w:p>
    <w:p w14:paraId="1D509FB7" w14:textId="400791C8" w:rsidR="00490B82" w:rsidRPr="009C0D44" w:rsidRDefault="00490B82" w:rsidP="00327105">
      <w:pPr>
        <w:pStyle w:val="PPIGCode"/>
      </w:pPr>
      <w:r w:rsidRPr="00490B82">
        <w:t xml:space="preserve">    KM = KM.fit(rfm_scaled)</w:t>
      </w:r>
    </w:p>
    <w:p w14:paraId="390BE4FB" w14:textId="77777777" w:rsidR="00490B82" w:rsidRPr="00490B82" w:rsidRDefault="00490B82" w:rsidP="00327105">
      <w:pPr>
        <w:pStyle w:val="PPIGCode"/>
      </w:pPr>
      <w:r w:rsidRPr="00490B82">
        <w:t xml:space="preserve">    ssd[k] = KM.inertia_    </w:t>
      </w:r>
    </w:p>
    <w:p w14:paraId="185C3F30" w14:textId="7D7072E7" w:rsidR="00490B82" w:rsidRDefault="00490B82" w:rsidP="00327105">
      <w:pPr>
        <w:pStyle w:val="PPIGCode"/>
      </w:pPr>
    </w:p>
    <w:p w14:paraId="5DF51289" w14:textId="77777777" w:rsidR="009C0D44" w:rsidRPr="00490B82" w:rsidRDefault="009C0D44" w:rsidP="00327105">
      <w:pPr>
        <w:pStyle w:val="PPIGCode"/>
      </w:pPr>
    </w:p>
    <w:p w14:paraId="25F0CB49" w14:textId="77777777" w:rsidR="00490B82" w:rsidRPr="00490B82" w:rsidRDefault="00490B82" w:rsidP="00327105">
      <w:pPr>
        <w:pStyle w:val="PPIGCode"/>
      </w:pPr>
      <w:r w:rsidRPr="00490B82">
        <w:lastRenderedPageBreak/>
        <w:t>#Plot the graph for the sum of square distance values and Number of Clusters</w:t>
      </w:r>
    </w:p>
    <w:p w14:paraId="21B387DD" w14:textId="77777777" w:rsidR="00490B82" w:rsidRPr="00490B82" w:rsidRDefault="00490B82" w:rsidP="00327105">
      <w:pPr>
        <w:pStyle w:val="PPIGCode"/>
      </w:pPr>
      <w:r w:rsidRPr="00490B82">
        <w:t>plt.figure(figsize=(10,8))</w:t>
      </w:r>
    </w:p>
    <w:p w14:paraId="7F6FE2AD" w14:textId="77777777" w:rsidR="00490B82" w:rsidRPr="00490B82" w:rsidRDefault="00490B82" w:rsidP="00327105">
      <w:pPr>
        <w:pStyle w:val="PPIGCode"/>
      </w:pPr>
      <w:r w:rsidRPr="00490B82">
        <w:t>sns.pointplot(x = list(ssd.keys()), y = list(ssd.values()), color='cyan')</w:t>
      </w:r>
    </w:p>
    <w:p w14:paraId="02580C4D" w14:textId="77777777" w:rsidR="00490B82" w:rsidRPr="00490B82" w:rsidRDefault="00490B82" w:rsidP="00327105">
      <w:pPr>
        <w:pStyle w:val="PPIGCode"/>
      </w:pPr>
      <w:r w:rsidRPr="00490B82">
        <w:t>plt.xlabel('Number of Clusters(k)')</w:t>
      </w:r>
    </w:p>
    <w:p w14:paraId="06DC866C" w14:textId="77777777" w:rsidR="00490B82" w:rsidRPr="00490B82" w:rsidRDefault="00490B82" w:rsidP="00327105">
      <w:pPr>
        <w:pStyle w:val="PPIGCode"/>
      </w:pPr>
      <w:r w:rsidRPr="00490B82">
        <w:t>plt.ylabel('Sum of Square Distances')</w:t>
      </w:r>
    </w:p>
    <w:p w14:paraId="551D834D" w14:textId="77777777" w:rsidR="00490B82" w:rsidRPr="00490B82" w:rsidRDefault="00490B82" w:rsidP="00327105">
      <w:pPr>
        <w:pStyle w:val="PPIGCode"/>
      </w:pPr>
      <w:r w:rsidRPr="00490B82">
        <w:t>plt.title('Elbow Curve to identify k value')</w:t>
      </w:r>
    </w:p>
    <w:p w14:paraId="60F55BBB" w14:textId="6842F5EE" w:rsidR="00490B82" w:rsidRDefault="00490B82" w:rsidP="00327105">
      <w:pPr>
        <w:pStyle w:val="PPIGCode"/>
      </w:pPr>
      <w:r w:rsidRPr="00490B82">
        <w:t>plt.show()</w:t>
      </w:r>
    </w:p>
    <w:p w14:paraId="362742EE" w14:textId="4561FA5A" w:rsidR="008F1794" w:rsidRDefault="008F1794" w:rsidP="00327105">
      <w:pPr>
        <w:rPr>
          <w:lang w:val="en-US"/>
        </w:rPr>
      </w:pPr>
    </w:p>
    <w:p w14:paraId="5ACE31E6" w14:textId="66FB3363" w:rsidR="00490B82" w:rsidRDefault="00490B82" w:rsidP="00327105">
      <w:pPr>
        <w:rPr>
          <w:lang w:val="en-US"/>
        </w:rPr>
      </w:pPr>
      <w:r>
        <w:rPr>
          <w:noProof/>
          <w:lang w:val="en-US"/>
        </w:rPr>
        <w:drawing>
          <wp:inline distT="0" distB="0" distL="0" distR="0" wp14:anchorId="0FE30F51" wp14:editId="37FC62F6">
            <wp:extent cx="4206240" cy="2910840"/>
            <wp:effectExtent l="133350" t="114300" r="156210" b="1562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06240" cy="291084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3907D55" w14:textId="191321E3" w:rsidR="003D4178" w:rsidRDefault="003D4178" w:rsidP="00327105">
      <w:pPr>
        <w:rPr>
          <w:i/>
          <w:iCs/>
          <w:lang w:val="en-US"/>
        </w:rPr>
      </w:pPr>
      <w:r>
        <w:rPr>
          <w:lang w:val="en-US"/>
        </w:rPr>
        <w:t xml:space="preserve">                                                                   </w:t>
      </w:r>
      <w:r w:rsidRPr="00A20527">
        <w:rPr>
          <w:i/>
          <w:iCs/>
          <w:lang w:val="en-US"/>
        </w:rPr>
        <w:t xml:space="preserve">Figure </w:t>
      </w:r>
      <w:r w:rsidR="008656F3">
        <w:rPr>
          <w:i/>
          <w:iCs/>
          <w:lang w:val="en-US"/>
        </w:rPr>
        <w:t>6.11</w:t>
      </w:r>
      <w:r w:rsidRPr="00A20527">
        <w:rPr>
          <w:i/>
          <w:iCs/>
          <w:lang w:val="en-US"/>
        </w:rPr>
        <w:t>:</w:t>
      </w:r>
      <w:r>
        <w:rPr>
          <w:i/>
          <w:iCs/>
          <w:lang w:val="en-US"/>
        </w:rPr>
        <w:t xml:space="preserve"> Elbow Curve</w:t>
      </w:r>
    </w:p>
    <w:p w14:paraId="2F2E78D1" w14:textId="24DDABA4" w:rsidR="003D4178" w:rsidRDefault="003D4178" w:rsidP="00327105">
      <w:pPr>
        <w:rPr>
          <w:i/>
          <w:iCs/>
          <w:lang w:val="en-US"/>
        </w:rPr>
      </w:pPr>
    </w:p>
    <w:p w14:paraId="0C990EC3" w14:textId="1BA722E4" w:rsidR="009C0D44" w:rsidRPr="00573AC5" w:rsidRDefault="009C0D44" w:rsidP="00327105">
      <w:pPr>
        <w:rPr>
          <w:b/>
          <w:bCs/>
          <w:sz w:val="22"/>
          <w:szCs w:val="22"/>
          <w:lang w:val="en-US"/>
        </w:rPr>
      </w:pPr>
      <w:r w:rsidRPr="00573AC5">
        <w:rPr>
          <w:b/>
          <w:bCs/>
          <w:sz w:val="22"/>
          <w:szCs w:val="22"/>
          <w:lang w:val="en-US"/>
        </w:rPr>
        <w:t>In the above plot, since we see a consistent decrease only after 3, we select that point as K.</w:t>
      </w:r>
    </w:p>
    <w:p w14:paraId="06F1F9B5" w14:textId="77777777" w:rsidR="009C0D44" w:rsidRDefault="009C0D44" w:rsidP="00327105">
      <w:pPr>
        <w:rPr>
          <w:sz w:val="22"/>
          <w:szCs w:val="22"/>
          <w:lang w:val="en-US"/>
        </w:rPr>
      </w:pPr>
    </w:p>
    <w:p w14:paraId="670E7184" w14:textId="66D7FC2B" w:rsidR="003D4178" w:rsidRPr="00D537BB" w:rsidRDefault="00D537BB" w:rsidP="00327105">
      <w:pPr>
        <w:rPr>
          <w:sz w:val="22"/>
          <w:szCs w:val="22"/>
          <w:lang w:val="en-US"/>
        </w:rPr>
      </w:pPr>
      <w:r w:rsidRPr="00D537BB">
        <w:rPr>
          <w:sz w:val="22"/>
          <w:szCs w:val="22"/>
          <w:lang w:val="en-US"/>
        </w:rPr>
        <w:t>Code to p</w:t>
      </w:r>
      <w:r w:rsidR="003D4178" w:rsidRPr="00D537BB">
        <w:rPr>
          <w:sz w:val="22"/>
          <w:szCs w:val="22"/>
          <w:lang w:val="en-US"/>
        </w:rPr>
        <w:t>erform K-Mean Clustering or build the K-Means clustering model</w:t>
      </w:r>
    </w:p>
    <w:p w14:paraId="023EC9FD" w14:textId="3DD79400" w:rsidR="003D4178" w:rsidRDefault="003D4178" w:rsidP="00327105">
      <w:pPr>
        <w:rPr>
          <w:rFonts w:ascii="Arial" w:hAnsi="Arial" w:cs="Arial"/>
          <w:sz w:val="22"/>
          <w:szCs w:val="22"/>
          <w:lang w:val="en-US"/>
        </w:rPr>
      </w:pPr>
    </w:p>
    <w:p w14:paraId="4E59C04A" w14:textId="77777777" w:rsidR="003D4178" w:rsidRPr="003D4178" w:rsidRDefault="003D4178" w:rsidP="00327105">
      <w:pPr>
        <w:pStyle w:val="PPIGCode"/>
      </w:pPr>
      <w:r w:rsidRPr="003D4178">
        <w:t>Cluster = KMeans(n_clusters= 3, init= 'k-means++', max_iter= 1000)</w:t>
      </w:r>
    </w:p>
    <w:p w14:paraId="6432B909" w14:textId="77777777" w:rsidR="003D4178" w:rsidRPr="003D4178" w:rsidRDefault="003D4178" w:rsidP="00327105">
      <w:pPr>
        <w:pStyle w:val="PPIGCode"/>
      </w:pPr>
      <w:r w:rsidRPr="003D4178">
        <w:t>Cluster.fit(rfm_scaled)</w:t>
      </w:r>
    </w:p>
    <w:p w14:paraId="08F18C87" w14:textId="77777777" w:rsidR="003D4178" w:rsidRPr="003D4178" w:rsidRDefault="003D4178" w:rsidP="00327105">
      <w:pPr>
        <w:pStyle w:val="PPIGCode"/>
      </w:pPr>
    </w:p>
    <w:p w14:paraId="35A8CCFE" w14:textId="77777777" w:rsidR="003D4178" w:rsidRPr="003D4178" w:rsidRDefault="003D4178" w:rsidP="00327105">
      <w:pPr>
        <w:pStyle w:val="PPIGCode"/>
      </w:pPr>
      <w:r w:rsidRPr="003D4178">
        <w:t>#Find the clusters for the observation given in the dataset</w:t>
      </w:r>
    </w:p>
    <w:p w14:paraId="27CCFDB9" w14:textId="77777777" w:rsidR="003D4178" w:rsidRPr="003D4178" w:rsidRDefault="003D4178" w:rsidP="00327105">
      <w:pPr>
        <w:pStyle w:val="PPIGCode"/>
      </w:pPr>
      <w:r w:rsidRPr="003D4178">
        <w:t>rfm['Cluster'] = Cluster.labels_</w:t>
      </w:r>
    </w:p>
    <w:p w14:paraId="6EC3174C" w14:textId="28BDFB53" w:rsidR="008F1794" w:rsidRDefault="003D4178" w:rsidP="00327105">
      <w:pPr>
        <w:pStyle w:val="PPIGCode"/>
      </w:pPr>
      <w:r w:rsidRPr="003D4178">
        <w:t>rfm.head()</w:t>
      </w:r>
    </w:p>
    <w:p w14:paraId="1B5F55DA" w14:textId="77777777" w:rsidR="00F90777" w:rsidRDefault="00F90777" w:rsidP="00327105">
      <w:pPr>
        <w:pStyle w:val="PPIGCode"/>
      </w:pPr>
    </w:p>
    <w:p w14:paraId="3666EB67" w14:textId="461C7E41" w:rsidR="008F1794" w:rsidRPr="00F90777" w:rsidRDefault="009C0D44" w:rsidP="00327105">
      <w:pPr>
        <w:rPr>
          <w:sz w:val="22"/>
          <w:szCs w:val="22"/>
          <w:lang w:val="en-US"/>
        </w:rPr>
      </w:pPr>
      <w:r w:rsidRPr="00F90777">
        <w:rPr>
          <w:sz w:val="22"/>
          <w:szCs w:val="22"/>
          <w:lang w:val="en-US"/>
        </w:rPr>
        <w:t>Here, each category is assigned a cluster after running the above code</w:t>
      </w:r>
      <w:r w:rsidR="00F90777">
        <w:rPr>
          <w:sz w:val="22"/>
          <w:szCs w:val="22"/>
          <w:lang w:val="en-US"/>
        </w:rPr>
        <w:t xml:space="preserve"> (Iterated 1000 times)</w:t>
      </w:r>
      <w:r w:rsidRPr="00F90777">
        <w:rPr>
          <w:sz w:val="22"/>
          <w:szCs w:val="22"/>
          <w:lang w:val="en-US"/>
        </w:rPr>
        <w:t xml:space="preserve">. Also, the first two categories, </w:t>
      </w:r>
      <w:r w:rsidR="00F90777" w:rsidRPr="00F90777">
        <w:rPr>
          <w:sz w:val="22"/>
          <w:szCs w:val="22"/>
          <w:lang w:val="en-US"/>
        </w:rPr>
        <w:t>(Rookie and Select) are clubbed into same cluster. i.e. Cluster 2.</w:t>
      </w:r>
    </w:p>
    <w:p w14:paraId="2B75C0B3" w14:textId="01819F46" w:rsidR="008F1794" w:rsidRDefault="004728F3" w:rsidP="00327105">
      <w:pPr>
        <w:rPr>
          <w:lang w:val="en-US"/>
        </w:rPr>
      </w:pPr>
      <w:r>
        <w:rPr>
          <w:noProof/>
        </w:rPr>
        <w:lastRenderedPageBreak/>
        <w:drawing>
          <wp:inline distT="0" distB="0" distL="0" distR="0" wp14:anchorId="64C7E0DF" wp14:editId="73B453DE">
            <wp:extent cx="4101465" cy="2039620"/>
            <wp:effectExtent l="114300" t="114300" r="146685" b="151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465" cy="203962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E0C81A1" w14:textId="53B5451F" w:rsidR="004728F3" w:rsidRDefault="004728F3" w:rsidP="00327105">
      <w:pPr>
        <w:rPr>
          <w:i/>
          <w:iCs/>
          <w:lang w:val="en-US"/>
        </w:rPr>
      </w:pPr>
      <w:r>
        <w:rPr>
          <w:i/>
          <w:iCs/>
          <w:lang w:val="en-US"/>
        </w:rPr>
        <w:t xml:space="preserve">                                                                   </w:t>
      </w:r>
      <w:r w:rsidRPr="00A20527">
        <w:rPr>
          <w:i/>
          <w:iCs/>
          <w:lang w:val="en-US"/>
        </w:rPr>
        <w:t xml:space="preserve">Figure </w:t>
      </w:r>
      <w:r w:rsidR="008656F3">
        <w:rPr>
          <w:i/>
          <w:iCs/>
          <w:lang w:val="en-US"/>
        </w:rPr>
        <w:t>6.12</w:t>
      </w:r>
      <w:r w:rsidRPr="00A20527">
        <w:rPr>
          <w:i/>
          <w:iCs/>
          <w:lang w:val="en-US"/>
        </w:rPr>
        <w:t>:</w:t>
      </w:r>
      <w:r>
        <w:rPr>
          <w:i/>
          <w:iCs/>
          <w:lang w:val="en-US"/>
        </w:rPr>
        <w:t xml:space="preserve"> Cluster for observation</w:t>
      </w:r>
    </w:p>
    <w:p w14:paraId="7C5CB223" w14:textId="2FDDDCDE" w:rsidR="004728F3" w:rsidRDefault="004728F3" w:rsidP="00327105">
      <w:pPr>
        <w:rPr>
          <w:i/>
          <w:iCs/>
          <w:lang w:val="en-US"/>
        </w:rPr>
      </w:pPr>
    </w:p>
    <w:p w14:paraId="61156310" w14:textId="77777777" w:rsidR="004728F3" w:rsidRDefault="004728F3" w:rsidP="00327105">
      <w:pPr>
        <w:rPr>
          <w:i/>
          <w:iCs/>
          <w:lang w:val="en-US"/>
        </w:rPr>
      </w:pPr>
    </w:p>
    <w:p w14:paraId="0C864198" w14:textId="4948EA7B" w:rsidR="004728F3" w:rsidRPr="00F90777" w:rsidRDefault="009C0D44" w:rsidP="00327105">
      <w:pPr>
        <w:rPr>
          <w:b/>
          <w:bCs/>
          <w:sz w:val="22"/>
          <w:szCs w:val="22"/>
          <w:lang w:val="en-US"/>
        </w:rPr>
      </w:pPr>
      <w:r w:rsidRPr="00F90777">
        <w:rPr>
          <w:b/>
          <w:bCs/>
          <w:sz w:val="22"/>
          <w:szCs w:val="22"/>
          <w:lang w:val="en-US"/>
        </w:rPr>
        <w:t xml:space="preserve">Finally, </w:t>
      </w:r>
      <w:r w:rsidR="00F90777" w:rsidRPr="00F90777">
        <w:rPr>
          <w:b/>
          <w:bCs/>
          <w:sz w:val="22"/>
          <w:szCs w:val="22"/>
          <w:lang w:val="en-US"/>
        </w:rPr>
        <w:t xml:space="preserve">the clustered plot of the above data is given </w:t>
      </w:r>
      <w:proofErr w:type="gramStart"/>
      <w:r w:rsidR="00F90777" w:rsidRPr="00F90777">
        <w:rPr>
          <w:b/>
          <w:bCs/>
          <w:sz w:val="22"/>
          <w:szCs w:val="22"/>
          <w:lang w:val="en-US"/>
        </w:rPr>
        <w:t>below</w:t>
      </w:r>
      <w:r w:rsidR="00F90777">
        <w:rPr>
          <w:b/>
          <w:bCs/>
          <w:sz w:val="22"/>
          <w:szCs w:val="22"/>
          <w:lang w:val="en-US"/>
        </w:rPr>
        <w:t xml:space="preserve"> </w:t>
      </w:r>
      <w:r w:rsidR="00F90777" w:rsidRPr="00F90777">
        <w:rPr>
          <w:b/>
          <w:bCs/>
          <w:sz w:val="22"/>
          <w:szCs w:val="22"/>
          <w:lang w:val="en-US"/>
        </w:rPr>
        <w:t>.</w:t>
      </w:r>
      <w:proofErr w:type="gramEnd"/>
    </w:p>
    <w:p w14:paraId="48F4E9D7" w14:textId="77777777" w:rsidR="005F31F1" w:rsidRDefault="005F31F1" w:rsidP="00327105">
      <w:pPr>
        <w:rPr>
          <w:rFonts w:ascii="Arial" w:hAnsi="Arial" w:cs="Arial"/>
          <w:sz w:val="22"/>
          <w:szCs w:val="22"/>
          <w:lang w:val="en-US"/>
        </w:rPr>
      </w:pPr>
    </w:p>
    <w:p w14:paraId="22746FE1" w14:textId="77777777" w:rsidR="004728F3" w:rsidRPr="004728F3" w:rsidRDefault="004728F3" w:rsidP="00327105">
      <w:pPr>
        <w:pStyle w:val="PPIGCode"/>
      </w:pPr>
      <w:r w:rsidRPr="004728F3">
        <w:t>from matplotlib import pyplot as plt</w:t>
      </w:r>
    </w:p>
    <w:p w14:paraId="67F4CE79" w14:textId="77777777" w:rsidR="004728F3" w:rsidRPr="004728F3" w:rsidRDefault="004728F3" w:rsidP="00327105">
      <w:pPr>
        <w:pStyle w:val="PPIGCode"/>
      </w:pPr>
    </w:p>
    <w:p w14:paraId="35A1D997" w14:textId="77777777" w:rsidR="004728F3" w:rsidRPr="004728F3" w:rsidRDefault="004728F3" w:rsidP="00327105">
      <w:pPr>
        <w:pStyle w:val="PPIGCode"/>
      </w:pPr>
      <w:r w:rsidRPr="004728F3">
        <w:t>plt.figure(figsize=(7,7))</w:t>
      </w:r>
    </w:p>
    <w:p w14:paraId="1D254355" w14:textId="77777777" w:rsidR="004728F3" w:rsidRPr="004728F3" w:rsidRDefault="004728F3" w:rsidP="00327105">
      <w:pPr>
        <w:pStyle w:val="PPIGCode"/>
      </w:pPr>
    </w:p>
    <w:p w14:paraId="3994E6AD" w14:textId="77777777" w:rsidR="004728F3" w:rsidRPr="004728F3" w:rsidRDefault="004728F3" w:rsidP="00327105">
      <w:pPr>
        <w:pStyle w:val="PPIGCode"/>
      </w:pPr>
      <w:r w:rsidRPr="004728F3">
        <w:t>##Scatter Plot Frequency Vs Recency</w:t>
      </w:r>
    </w:p>
    <w:p w14:paraId="206249AD" w14:textId="77777777" w:rsidR="004728F3" w:rsidRPr="004728F3" w:rsidRDefault="004728F3" w:rsidP="00327105">
      <w:pPr>
        <w:pStyle w:val="PPIGCode"/>
      </w:pPr>
      <w:r w:rsidRPr="004728F3">
        <w:t>Colors = ["tomato", "cyan", "gold"]</w:t>
      </w:r>
    </w:p>
    <w:p w14:paraId="75B1289E" w14:textId="77777777" w:rsidR="004728F3" w:rsidRPr="004728F3" w:rsidRDefault="004728F3" w:rsidP="00327105">
      <w:pPr>
        <w:pStyle w:val="PPIGCode"/>
      </w:pPr>
      <w:r w:rsidRPr="004728F3">
        <w:t>rfm['Color'] = rfm['Cluster'].map(lambda f: Colors[f])</w:t>
      </w:r>
    </w:p>
    <w:p w14:paraId="520576F8" w14:textId="28702D23" w:rsidR="004728F3" w:rsidRDefault="004728F3" w:rsidP="00327105">
      <w:pPr>
        <w:pStyle w:val="PPIGCode"/>
      </w:pPr>
      <w:r w:rsidRPr="004728F3">
        <w:t>ax = rfm.plot(kind="scatter", x="Recency", y="Frequency", figsize=(10,8), c = rfm['Color'])</w:t>
      </w:r>
    </w:p>
    <w:p w14:paraId="6D6EF701" w14:textId="77777777" w:rsidR="004728F3" w:rsidRPr="004728F3" w:rsidRDefault="004728F3" w:rsidP="00327105">
      <w:pPr>
        <w:rPr>
          <w:lang w:val="en-US"/>
        </w:rPr>
      </w:pPr>
    </w:p>
    <w:p w14:paraId="25262DF1" w14:textId="5B3EC9AF" w:rsidR="008F1794" w:rsidRDefault="00C85557" w:rsidP="00327105">
      <w:pPr>
        <w:rPr>
          <w:lang w:val="en-US"/>
        </w:rPr>
      </w:pPr>
      <w:r>
        <w:rPr>
          <w:noProof/>
        </w:rPr>
        <w:drawing>
          <wp:inline distT="0" distB="0" distL="0" distR="0" wp14:anchorId="12CC1F03" wp14:editId="6BBB5B94">
            <wp:extent cx="4805349" cy="3398520"/>
            <wp:effectExtent l="133350" t="114300" r="128905" b="16383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10195" cy="3401947"/>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F66ED5A" w14:textId="49AF1ED0" w:rsidR="00211C55" w:rsidRDefault="00C85557" w:rsidP="00327105">
      <w:pPr>
        <w:rPr>
          <w:i/>
          <w:iCs/>
          <w:lang w:val="en-US"/>
        </w:rPr>
      </w:pPr>
      <w:r>
        <w:rPr>
          <w:i/>
          <w:iCs/>
          <w:lang w:val="en-US"/>
        </w:rPr>
        <w:t xml:space="preserve">                                                                   </w:t>
      </w:r>
      <w:r w:rsidRPr="00A20527">
        <w:rPr>
          <w:i/>
          <w:iCs/>
          <w:lang w:val="en-US"/>
        </w:rPr>
        <w:t xml:space="preserve">Figure </w:t>
      </w:r>
      <w:r w:rsidR="008656F3">
        <w:rPr>
          <w:i/>
          <w:iCs/>
          <w:lang w:val="en-US"/>
        </w:rPr>
        <w:t>6.13</w:t>
      </w:r>
      <w:r w:rsidRPr="00A20527">
        <w:rPr>
          <w:i/>
          <w:iCs/>
          <w:lang w:val="en-US"/>
        </w:rPr>
        <w:t>:</w:t>
      </w:r>
      <w:r>
        <w:rPr>
          <w:i/>
          <w:iCs/>
          <w:lang w:val="en-US"/>
        </w:rPr>
        <w:t xml:space="preserve"> Frequency vs Recency</w:t>
      </w:r>
    </w:p>
    <w:p w14:paraId="0D0F4EC1" w14:textId="1F4CF332" w:rsidR="00C85557" w:rsidRDefault="00C85557" w:rsidP="00327105">
      <w:pPr>
        <w:rPr>
          <w:i/>
          <w:iCs/>
          <w:lang w:val="en-US"/>
        </w:rPr>
      </w:pPr>
    </w:p>
    <w:p w14:paraId="661A77AA" w14:textId="206D9EEF" w:rsidR="00C85557" w:rsidRDefault="00C85557" w:rsidP="00327105">
      <w:pPr>
        <w:rPr>
          <w:i/>
          <w:iCs/>
          <w:lang w:val="en-US"/>
        </w:rPr>
      </w:pPr>
    </w:p>
    <w:p w14:paraId="6A18E67A" w14:textId="77777777" w:rsidR="009C0D44" w:rsidRDefault="009C0D44" w:rsidP="00327105">
      <w:pPr>
        <w:rPr>
          <w:sz w:val="22"/>
          <w:szCs w:val="22"/>
          <w:lang w:val="en-US"/>
        </w:rPr>
      </w:pPr>
    </w:p>
    <w:p w14:paraId="2876F910" w14:textId="75F2439D" w:rsidR="00C85557" w:rsidRPr="00D537BB" w:rsidRDefault="00D537BB" w:rsidP="00327105">
      <w:pPr>
        <w:rPr>
          <w:sz w:val="22"/>
          <w:szCs w:val="22"/>
          <w:lang w:val="en-US"/>
        </w:rPr>
      </w:pPr>
      <w:r w:rsidRPr="00D537BB">
        <w:rPr>
          <w:sz w:val="22"/>
          <w:szCs w:val="22"/>
          <w:lang w:val="en-US"/>
        </w:rPr>
        <w:lastRenderedPageBreak/>
        <w:t>Code to m</w:t>
      </w:r>
      <w:r w:rsidR="00F0108F" w:rsidRPr="00D537BB">
        <w:rPr>
          <w:sz w:val="22"/>
          <w:szCs w:val="22"/>
          <w:lang w:val="en-US"/>
        </w:rPr>
        <w:t>erg</w:t>
      </w:r>
      <w:r w:rsidRPr="00D537BB">
        <w:rPr>
          <w:sz w:val="22"/>
          <w:szCs w:val="22"/>
          <w:lang w:val="en-US"/>
        </w:rPr>
        <w:t>e</w:t>
      </w:r>
      <w:r w:rsidR="00F0108F" w:rsidRPr="00D537BB">
        <w:rPr>
          <w:sz w:val="22"/>
          <w:szCs w:val="22"/>
          <w:lang w:val="en-US"/>
        </w:rPr>
        <w:t xml:space="preserve"> the rfm model with the main data</w:t>
      </w:r>
      <w:r w:rsidRPr="00D537BB">
        <w:rPr>
          <w:sz w:val="22"/>
          <w:szCs w:val="22"/>
          <w:lang w:val="en-US"/>
        </w:rPr>
        <w:t xml:space="preserve"> </w:t>
      </w:r>
      <w:r w:rsidR="00F0108F" w:rsidRPr="00D537BB">
        <w:rPr>
          <w:sz w:val="22"/>
          <w:szCs w:val="22"/>
          <w:lang w:val="en-US"/>
        </w:rPr>
        <w:t>frame</w:t>
      </w:r>
      <w:r>
        <w:rPr>
          <w:sz w:val="22"/>
          <w:szCs w:val="22"/>
          <w:lang w:val="en-US"/>
        </w:rPr>
        <w:t>.</w:t>
      </w:r>
    </w:p>
    <w:p w14:paraId="4E9372D6" w14:textId="77777777" w:rsidR="00C85557" w:rsidRDefault="00C85557" w:rsidP="00327105">
      <w:pPr>
        <w:rPr>
          <w:lang w:val="en-US"/>
        </w:rPr>
      </w:pPr>
    </w:p>
    <w:p w14:paraId="0817BAA5" w14:textId="29D0E950" w:rsidR="00C85557" w:rsidRPr="00C85557" w:rsidRDefault="00C85557" w:rsidP="00327105">
      <w:pPr>
        <w:pStyle w:val="PPIGCode"/>
      </w:pPr>
      <w:r w:rsidRPr="00C85557">
        <w:t>df_NEW = pd.merge(df, rfm, on='CustomerID', how='inner')</w:t>
      </w:r>
    </w:p>
    <w:p w14:paraId="12CFD8CB" w14:textId="115FF89A" w:rsidR="00C85557" w:rsidRPr="00C85557" w:rsidRDefault="00C85557" w:rsidP="00327105">
      <w:pPr>
        <w:pStyle w:val="PPIGCode"/>
      </w:pPr>
      <w:r w:rsidRPr="00C85557">
        <w:t>df_NEW.head()</w:t>
      </w:r>
    </w:p>
    <w:p w14:paraId="0647F50A" w14:textId="5B9901D7" w:rsidR="00211C55" w:rsidRDefault="00211C55" w:rsidP="00327105">
      <w:pPr>
        <w:rPr>
          <w:lang w:val="en-US"/>
        </w:rPr>
      </w:pPr>
    </w:p>
    <w:p w14:paraId="17E88055" w14:textId="77777777" w:rsidR="009C0D44" w:rsidRDefault="009C0D44" w:rsidP="00327105">
      <w:pPr>
        <w:rPr>
          <w:lang w:val="en-US"/>
        </w:rPr>
      </w:pPr>
    </w:p>
    <w:p w14:paraId="7B52BE73" w14:textId="51547FDD" w:rsidR="00F0108F" w:rsidRPr="00D537BB" w:rsidRDefault="00F0108F" w:rsidP="00327105">
      <w:pPr>
        <w:rPr>
          <w:sz w:val="22"/>
          <w:szCs w:val="22"/>
          <w:lang w:val="en-US"/>
        </w:rPr>
      </w:pPr>
      <w:r w:rsidRPr="00D537BB">
        <w:rPr>
          <w:sz w:val="22"/>
          <w:szCs w:val="22"/>
          <w:lang w:val="en-US"/>
        </w:rPr>
        <w:t>Displaying a Box plot to visualize a graph between Cluster vs Recency</w:t>
      </w:r>
    </w:p>
    <w:p w14:paraId="30614AE6" w14:textId="77777777" w:rsidR="00F0108F" w:rsidRDefault="00F0108F" w:rsidP="00327105">
      <w:pPr>
        <w:rPr>
          <w:rFonts w:ascii="Arial" w:hAnsi="Arial" w:cs="Arial"/>
          <w:sz w:val="22"/>
          <w:szCs w:val="22"/>
          <w:lang w:val="en-US"/>
        </w:rPr>
      </w:pPr>
    </w:p>
    <w:p w14:paraId="4E1D4FED" w14:textId="77777777" w:rsidR="00F0108F" w:rsidRPr="00F0108F" w:rsidRDefault="00F0108F" w:rsidP="00327105">
      <w:pPr>
        <w:pStyle w:val="PPIGCode"/>
      </w:pPr>
      <w:r w:rsidRPr="00F0108F">
        <w:t>plt.figure(figsize=(10,8))</w:t>
      </w:r>
    </w:p>
    <w:p w14:paraId="152E7184" w14:textId="58973EB1" w:rsidR="00F0108F" w:rsidRDefault="00F0108F" w:rsidP="00327105">
      <w:pPr>
        <w:pStyle w:val="PPIGCode"/>
      </w:pPr>
      <w:r w:rsidRPr="00F0108F">
        <w:t>sns.boxplot(x='Category', y='Recency', data=rfm</w:t>
      </w:r>
    </w:p>
    <w:p w14:paraId="5A7F09C9" w14:textId="56A74773" w:rsidR="00211C55" w:rsidRDefault="00211C55" w:rsidP="00327105">
      <w:pPr>
        <w:rPr>
          <w:lang w:val="en-US"/>
        </w:rPr>
      </w:pPr>
    </w:p>
    <w:p w14:paraId="22416ADA" w14:textId="49598E85" w:rsidR="00211C55" w:rsidRDefault="00F0108F" w:rsidP="00327105">
      <w:pPr>
        <w:rPr>
          <w:lang w:val="en-US"/>
        </w:rPr>
      </w:pPr>
      <w:r>
        <w:rPr>
          <w:noProof/>
        </w:rPr>
        <w:drawing>
          <wp:inline distT="0" distB="0" distL="0" distR="0" wp14:anchorId="0BBD66ED" wp14:editId="3424D582">
            <wp:extent cx="4701540" cy="3635375"/>
            <wp:effectExtent l="133350" t="114300" r="137160" b="155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712245" cy="364365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398B4C3" w14:textId="77777777" w:rsidR="00F42873" w:rsidRDefault="00F42873" w:rsidP="00327105">
      <w:pPr>
        <w:rPr>
          <w:rFonts w:ascii="Arial" w:hAnsi="Arial" w:cs="Arial"/>
          <w:sz w:val="22"/>
          <w:szCs w:val="22"/>
          <w:lang w:val="en-US"/>
        </w:rPr>
      </w:pPr>
    </w:p>
    <w:p w14:paraId="6BF5FC25" w14:textId="016D26E3" w:rsidR="00F42873" w:rsidRDefault="00F42873" w:rsidP="00327105">
      <w:pPr>
        <w:rPr>
          <w:i/>
          <w:iCs/>
          <w:lang w:val="en-US"/>
        </w:rPr>
      </w:pPr>
      <w:r>
        <w:rPr>
          <w:i/>
          <w:iCs/>
          <w:lang w:val="en-US"/>
        </w:rPr>
        <w:t xml:space="preserve">                                                                 </w:t>
      </w:r>
      <w:r w:rsidRPr="00A20527">
        <w:rPr>
          <w:i/>
          <w:iCs/>
          <w:lang w:val="en-US"/>
        </w:rPr>
        <w:t xml:space="preserve">Figure </w:t>
      </w:r>
      <w:r w:rsidR="008656F3">
        <w:rPr>
          <w:i/>
          <w:iCs/>
          <w:lang w:val="en-US"/>
        </w:rPr>
        <w:t>6.14</w:t>
      </w:r>
      <w:r w:rsidRPr="00A20527">
        <w:rPr>
          <w:i/>
          <w:iCs/>
          <w:lang w:val="en-US"/>
        </w:rPr>
        <w:t>:</w:t>
      </w:r>
      <w:r>
        <w:rPr>
          <w:i/>
          <w:iCs/>
          <w:lang w:val="en-US"/>
        </w:rPr>
        <w:t xml:space="preserve"> Cluster vs Recency</w:t>
      </w:r>
    </w:p>
    <w:p w14:paraId="53AB4578" w14:textId="517761F6" w:rsidR="00F42873" w:rsidRDefault="00F42873" w:rsidP="00327105">
      <w:pPr>
        <w:rPr>
          <w:rFonts w:ascii="Arial" w:hAnsi="Arial" w:cs="Arial"/>
          <w:sz w:val="22"/>
          <w:szCs w:val="22"/>
          <w:lang w:val="en-US"/>
        </w:rPr>
      </w:pPr>
    </w:p>
    <w:p w14:paraId="02473DB4" w14:textId="5811678F" w:rsidR="00211C55" w:rsidRDefault="00F0108F" w:rsidP="00327105">
      <w:pPr>
        <w:rPr>
          <w:lang w:val="en-US"/>
        </w:rPr>
      </w:pPr>
      <w:r w:rsidRPr="006F42DD">
        <w:rPr>
          <w:sz w:val="22"/>
          <w:szCs w:val="22"/>
          <w:lang w:val="en-US"/>
        </w:rPr>
        <w:t>Displaying a strip plot to visualize a graph between Cluster vs Monetary</w:t>
      </w:r>
    </w:p>
    <w:p w14:paraId="393237B9" w14:textId="77777777" w:rsidR="00F0108F" w:rsidRPr="00F0108F" w:rsidRDefault="00F0108F" w:rsidP="00327105">
      <w:pPr>
        <w:rPr>
          <w:lang w:val="en-US"/>
        </w:rPr>
      </w:pPr>
    </w:p>
    <w:p w14:paraId="56908B0C" w14:textId="77777777" w:rsidR="00F0108F" w:rsidRPr="00F0108F" w:rsidRDefault="00F0108F" w:rsidP="00327105">
      <w:pPr>
        <w:pStyle w:val="PPIGCode"/>
      </w:pPr>
      <w:r w:rsidRPr="00F0108F">
        <w:t>plt.figure(figsize=(10,8))</w:t>
      </w:r>
    </w:p>
    <w:p w14:paraId="43959A9D" w14:textId="02333935" w:rsidR="00211C55" w:rsidRDefault="00F0108F" w:rsidP="00327105">
      <w:pPr>
        <w:pStyle w:val="PPIGCode"/>
      </w:pPr>
      <w:r w:rsidRPr="00F0108F">
        <w:t>sns.stripplot(x='Cluster', y='Monetary', data=rfm)</w:t>
      </w:r>
    </w:p>
    <w:p w14:paraId="454EB03E" w14:textId="76CC0AB2" w:rsidR="00211C55" w:rsidRDefault="00211C55" w:rsidP="00327105">
      <w:pPr>
        <w:rPr>
          <w:lang w:val="en-US"/>
        </w:rPr>
      </w:pPr>
    </w:p>
    <w:p w14:paraId="0CC33625" w14:textId="0E46B1EB" w:rsidR="00211C55" w:rsidRDefault="00F0108F" w:rsidP="00327105">
      <w:pPr>
        <w:rPr>
          <w:lang w:val="en-US"/>
        </w:rPr>
      </w:pPr>
      <w:r>
        <w:rPr>
          <w:noProof/>
        </w:rPr>
        <w:lastRenderedPageBreak/>
        <w:drawing>
          <wp:inline distT="0" distB="0" distL="0" distR="0" wp14:anchorId="49243F31" wp14:editId="344D18B5">
            <wp:extent cx="4610735" cy="2689860"/>
            <wp:effectExtent l="133350" t="114300" r="132715" b="1676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26013" cy="269877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14E3BEF" w14:textId="089C527A" w:rsidR="00F42873" w:rsidRDefault="00F42873" w:rsidP="00327105">
      <w:pPr>
        <w:rPr>
          <w:i/>
          <w:iCs/>
          <w:lang w:val="en-US"/>
        </w:rPr>
      </w:pPr>
      <w:r>
        <w:rPr>
          <w:i/>
          <w:iCs/>
          <w:lang w:val="en-US"/>
        </w:rPr>
        <w:t xml:space="preserve">                                                                     </w:t>
      </w:r>
      <w:r w:rsidRPr="00A20527">
        <w:rPr>
          <w:i/>
          <w:iCs/>
          <w:lang w:val="en-US"/>
        </w:rPr>
        <w:t xml:space="preserve">Figure </w:t>
      </w:r>
      <w:r w:rsidR="008656F3">
        <w:rPr>
          <w:i/>
          <w:iCs/>
          <w:lang w:val="en-US"/>
        </w:rPr>
        <w:t>6.15</w:t>
      </w:r>
      <w:r w:rsidRPr="00A20527">
        <w:rPr>
          <w:i/>
          <w:iCs/>
          <w:lang w:val="en-US"/>
        </w:rPr>
        <w:t>:</w:t>
      </w:r>
      <w:r>
        <w:rPr>
          <w:i/>
          <w:iCs/>
          <w:lang w:val="en-US"/>
        </w:rPr>
        <w:t xml:space="preserve"> Cluster vs Monetary</w:t>
      </w:r>
    </w:p>
    <w:p w14:paraId="1347BF22" w14:textId="427C3CEA" w:rsidR="00211C55" w:rsidRDefault="00211C55" w:rsidP="00327105">
      <w:pPr>
        <w:rPr>
          <w:lang w:val="en-US"/>
        </w:rPr>
      </w:pPr>
    </w:p>
    <w:p w14:paraId="3339B460" w14:textId="47C998C5" w:rsidR="00211C55" w:rsidRDefault="00211C55" w:rsidP="00327105">
      <w:pPr>
        <w:rPr>
          <w:lang w:val="en-US"/>
        </w:rPr>
      </w:pPr>
    </w:p>
    <w:p w14:paraId="5D959ED8" w14:textId="41A8F326" w:rsidR="00F42873" w:rsidRPr="006F42DD" w:rsidRDefault="00F42873" w:rsidP="00327105">
      <w:pPr>
        <w:rPr>
          <w:sz w:val="22"/>
          <w:szCs w:val="22"/>
          <w:lang w:val="en-US"/>
        </w:rPr>
      </w:pPr>
      <w:r w:rsidRPr="006F42DD">
        <w:rPr>
          <w:sz w:val="22"/>
          <w:szCs w:val="22"/>
          <w:lang w:val="en-US"/>
        </w:rPr>
        <w:t>Displaying a bar plot to visualize a graph between Cluster vs Frequency</w:t>
      </w:r>
    </w:p>
    <w:p w14:paraId="0984DE90" w14:textId="495AE10D" w:rsidR="00F42873" w:rsidRDefault="00F42873" w:rsidP="00327105">
      <w:pPr>
        <w:rPr>
          <w:rFonts w:ascii="Arial" w:hAnsi="Arial" w:cs="Arial"/>
          <w:sz w:val="22"/>
          <w:szCs w:val="22"/>
          <w:lang w:val="en-US"/>
        </w:rPr>
      </w:pPr>
    </w:p>
    <w:p w14:paraId="40ADB1E2" w14:textId="77777777" w:rsidR="00F42873" w:rsidRPr="00F42873" w:rsidRDefault="00F42873" w:rsidP="00327105">
      <w:pPr>
        <w:pStyle w:val="PPIGCode"/>
      </w:pPr>
      <w:r w:rsidRPr="00F42873">
        <w:t>plt.figure(figsize=(10,8))</w:t>
      </w:r>
    </w:p>
    <w:p w14:paraId="50B9A328" w14:textId="3E00D13B" w:rsidR="00211C55" w:rsidRDefault="00F42873" w:rsidP="00327105">
      <w:pPr>
        <w:pStyle w:val="PPIGCode"/>
      </w:pPr>
      <w:r w:rsidRPr="00F42873">
        <w:t>sns.barplot(x='Cluster', y='Frequency', data=rfm)</w:t>
      </w:r>
    </w:p>
    <w:p w14:paraId="49A29B1B" w14:textId="7E253265" w:rsidR="00211C55" w:rsidRDefault="00211C55" w:rsidP="00327105">
      <w:pPr>
        <w:rPr>
          <w:lang w:val="en-US"/>
        </w:rPr>
      </w:pPr>
    </w:p>
    <w:p w14:paraId="00A04E9B" w14:textId="23390B00" w:rsidR="00F42873" w:rsidRDefault="00F42873" w:rsidP="00327105">
      <w:pPr>
        <w:rPr>
          <w:lang w:val="en-US"/>
        </w:rPr>
      </w:pPr>
      <w:r>
        <w:rPr>
          <w:noProof/>
        </w:rPr>
        <w:drawing>
          <wp:inline distT="0" distB="0" distL="0" distR="0" wp14:anchorId="5E67D278" wp14:editId="1CE0792A">
            <wp:extent cx="4735830" cy="2697480"/>
            <wp:effectExtent l="133350" t="114300" r="121920" b="1600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735830" cy="26974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7E98CD6" w14:textId="45CCB719" w:rsidR="00211C55" w:rsidRDefault="00211C55" w:rsidP="00327105">
      <w:pPr>
        <w:rPr>
          <w:lang w:val="en-US"/>
        </w:rPr>
      </w:pPr>
    </w:p>
    <w:p w14:paraId="59990D40" w14:textId="2B2EFF8C" w:rsidR="00211C55" w:rsidRDefault="00F42873" w:rsidP="00327105">
      <w:pPr>
        <w:rPr>
          <w:lang w:val="en-US"/>
        </w:rPr>
      </w:pPr>
      <w:r>
        <w:rPr>
          <w:i/>
          <w:iCs/>
          <w:lang w:val="en-US"/>
        </w:rPr>
        <w:t xml:space="preserve">                                                                    </w:t>
      </w:r>
      <w:r w:rsidRPr="00A20527">
        <w:rPr>
          <w:i/>
          <w:iCs/>
          <w:lang w:val="en-US"/>
        </w:rPr>
        <w:t xml:space="preserve">Figure </w:t>
      </w:r>
      <w:r w:rsidR="008656F3">
        <w:rPr>
          <w:i/>
          <w:iCs/>
          <w:lang w:val="en-US"/>
        </w:rPr>
        <w:t>6.16</w:t>
      </w:r>
      <w:r w:rsidRPr="00A20527">
        <w:rPr>
          <w:i/>
          <w:iCs/>
          <w:lang w:val="en-US"/>
        </w:rPr>
        <w:t>:</w:t>
      </w:r>
      <w:r>
        <w:rPr>
          <w:i/>
          <w:iCs/>
          <w:lang w:val="en-US"/>
        </w:rPr>
        <w:t xml:space="preserve"> Cluster vs Frequency</w:t>
      </w:r>
    </w:p>
    <w:p w14:paraId="55539CE7" w14:textId="03B71D2B" w:rsidR="00211C55" w:rsidRDefault="00211C55" w:rsidP="00327105">
      <w:pPr>
        <w:rPr>
          <w:lang w:val="en-US"/>
        </w:rPr>
      </w:pPr>
    </w:p>
    <w:p w14:paraId="22E6A688" w14:textId="058F73D2" w:rsidR="00211C55" w:rsidRDefault="00211C55" w:rsidP="00327105">
      <w:pPr>
        <w:rPr>
          <w:lang w:val="en-US"/>
        </w:rPr>
      </w:pPr>
    </w:p>
    <w:p w14:paraId="6235739C" w14:textId="77777777" w:rsidR="009C0D44" w:rsidRDefault="009C0D44" w:rsidP="00327105">
      <w:pPr>
        <w:rPr>
          <w:rFonts w:ascii="Arial" w:hAnsi="Arial" w:cs="Arial"/>
          <w:b/>
          <w:bCs/>
          <w:sz w:val="22"/>
          <w:szCs w:val="22"/>
        </w:rPr>
      </w:pPr>
    </w:p>
    <w:p w14:paraId="3A95244B" w14:textId="77777777" w:rsidR="009C0D44" w:rsidRDefault="009C0D44" w:rsidP="00327105">
      <w:pPr>
        <w:rPr>
          <w:rFonts w:ascii="Arial" w:hAnsi="Arial" w:cs="Arial"/>
          <w:b/>
          <w:bCs/>
          <w:sz w:val="22"/>
          <w:szCs w:val="22"/>
        </w:rPr>
      </w:pPr>
    </w:p>
    <w:p w14:paraId="79D42019" w14:textId="77777777" w:rsidR="009C0D44" w:rsidRDefault="009C0D44" w:rsidP="00327105">
      <w:pPr>
        <w:rPr>
          <w:rFonts w:ascii="Arial" w:hAnsi="Arial" w:cs="Arial"/>
          <w:b/>
          <w:bCs/>
          <w:sz w:val="22"/>
          <w:szCs w:val="22"/>
        </w:rPr>
      </w:pPr>
    </w:p>
    <w:p w14:paraId="0C616B8D" w14:textId="77777777" w:rsidR="009C0D44" w:rsidRDefault="009C0D44" w:rsidP="00327105">
      <w:pPr>
        <w:rPr>
          <w:rFonts w:ascii="Arial" w:hAnsi="Arial" w:cs="Arial"/>
          <w:b/>
          <w:bCs/>
          <w:sz w:val="22"/>
          <w:szCs w:val="22"/>
        </w:rPr>
      </w:pPr>
    </w:p>
    <w:p w14:paraId="7534CDE5" w14:textId="77777777" w:rsidR="009C0D44" w:rsidRDefault="009C0D44" w:rsidP="00327105">
      <w:pPr>
        <w:rPr>
          <w:rFonts w:ascii="Arial" w:hAnsi="Arial" w:cs="Arial"/>
          <w:b/>
          <w:bCs/>
          <w:sz w:val="22"/>
          <w:szCs w:val="22"/>
        </w:rPr>
      </w:pPr>
    </w:p>
    <w:p w14:paraId="750F42A5" w14:textId="77777777" w:rsidR="009C0D44" w:rsidRDefault="009C0D44" w:rsidP="00327105">
      <w:pPr>
        <w:rPr>
          <w:rFonts w:ascii="Arial" w:hAnsi="Arial" w:cs="Arial"/>
          <w:b/>
          <w:bCs/>
          <w:sz w:val="22"/>
          <w:szCs w:val="22"/>
        </w:rPr>
      </w:pPr>
    </w:p>
    <w:p w14:paraId="7D345475" w14:textId="77777777" w:rsidR="009C0D44" w:rsidRDefault="009C0D44" w:rsidP="00327105">
      <w:pPr>
        <w:rPr>
          <w:rFonts w:ascii="Arial" w:hAnsi="Arial" w:cs="Arial"/>
          <w:b/>
          <w:bCs/>
          <w:sz w:val="22"/>
          <w:szCs w:val="22"/>
        </w:rPr>
      </w:pPr>
    </w:p>
    <w:p w14:paraId="539AEDC7" w14:textId="657CBB8F" w:rsidR="002D0A61" w:rsidRPr="00856EA7" w:rsidRDefault="00856EA7" w:rsidP="00327105">
      <w:pPr>
        <w:rPr>
          <w:rFonts w:ascii="Arial" w:hAnsi="Arial" w:cs="Arial"/>
          <w:b/>
          <w:bCs/>
          <w:sz w:val="22"/>
          <w:szCs w:val="22"/>
        </w:rPr>
      </w:pPr>
      <w:r w:rsidRPr="00856EA7">
        <w:rPr>
          <w:rFonts w:ascii="Arial" w:hAnsi="Arial" w:cs="Arial"/>
          <w:b/>
          <w:bCs/>
          <w:sz w:val="22"/>
          <w:szCs w:val="22"/>
        </w:rPr>
        <w:lastRenderedPageBreak/>
        <w:t xml:space="preserve">7. </w:t>
      </w:r>
      <w:r w:rsidR="002D0A61" w:rsidRPr="00856EA7">
        <w:rPr>
          <w:rFonts w:ascii="Arial" w:hAnsi="Arial" w:cs="Arial"/>
          <w:b/>
          <w:bCs/>
          <w:sz w:val="22"/>
          <w:szCs w:val="22"/>
        </w:rPr>
        <w:t>Results, Discussions and Future work</w:t>
      </w:r>
    </w:p>
    <w:p w14:paraId="79A0D503" w14:textId="77777777" w:rsidR="002D0A61" w:rsidRPr="00DA2505" w:rsidRDefault="002D0A61" w:rsidP="00327105">
      <w:pPr>
        <w:rPr>
          <w:b/>
          <w:bCs/>
          <w:sz w:val="22"/>
          <w:szCs w:val="22"/>
        </w:rPr>
      </w:pPr>
    </w:p>
    <w:p w14:paraId="1A3E4D24" w14:textId="77777777" w:rsidR="00EE6E8D" w:rsidRDefault="00EE6E8D" w:rsidP="00327105">
      <w:pPr>
        <w:rPr>
          <w:sz w:val="22"/>
          <w:szCs w:val="22"/>
        </w:rPr>
      </w:pPr>
    </w:p>
    <w:p w14:paraId="31DF9D52" w14:textId="77777777" w:rsidR="00EE6E8D" w:rsidRDefault="00EE6E8D" w:rsidP="00327105">
      <w:pPr>
        <w:rPr>
          <w:sz w:val="22"/>
          <w:szCs w:val="22"/>
        </w:rPr>
      </w:pPr>
      <w:r>
        <w:rPr>
          <w:sz w:val="22"/>
          <w:szCs w:val="22"/>
        </w:rPr>
        <w:t>Descriptive questions:</w:t>
      </w:r>
    </w:p>
    <w:p w14:paraId="0DB5338A" w14:textId="77777777" w:rsidR="00EE6E8D" w:rsidRDefault="00EE6E8D" w:rsidP="00327105">
      <w:pPr>
        <w:rPr>
          <w:sz w:val="22"/>
          <w:szCs w:val="22"/>
        </w:rPr>
      </w:pPr>
    </w:p>
    <w:p w14:paraId="0F194ECB" w14:textId="6AA316F9" w:rsidR="00D521ED" w:rsidRDefault="00D521ED" w:rsidP="00327105">
      <w:pPr>
        <w:rPr>
          <w:sz w:val="22"/>
          <w:szCs w:val="22"/>
        </w:rPr>
      </w:pPr>
      <w:r w:rsidRPr="007C59AE">
        <w:rPr>
          <w:b/>
          <w:bCs/>
          <w:sz w:val="22"/>
          <w:szCs w:val="22"/>
        </w:rPr>
        <w:t>Data analysis</w:t>
      </w:r>
      <w:r>
        <w:rPr>
          <w:sz w:val="22"/>
          <w:szCs w:val="22"/>
        </w:rPr>
        <w:t>:</w:t>
      </w:r>
    </w:p>
    <w:p w14:paraId="0AA15E44" w14:textId="77777777" w:rsidR="00D521ED" w:rsidRPr="00DA2505" w:rsidRDefault="00D521ED" w:rsidP="00327105">
      <w:pPr>
        <w:rPr>
          <w:sz w:val="22"/>
          <w:szCs w:val="22"/>
        </w:rPr>
      </w:pPr>
    </w:p>
    <w:p w14:paraId="544F60B8" w14:textId="20AF5749" w:rsidR="00D521ED" w:rsidRDefault="00D521ED" w:rsidP="00327105">
      <w:pPr>
        <w:rPr>
          <w:sz w:val="22"/>
          <w:szCs w:val="22"/>
        </w:rPr>
      </w:pPr>
      <w:r>
        <w:rPr>
          <w:sz w:val="22"/>
          <w:szCs w:val="22"/>
        </w:rPr>
        <w:t>Which are the over-performing and under-performing countries</w:t>
      </w:r>
      <w:r w:rsidR="00D9269F">
        <w:rPr>
          <w:sz w:val="22"/>
          <w:szCs w:val="22"/>
        </w:rPr>
        <w:t xml:space="preserve"> based on Quantity</w:t>
      </w:r>
      <w:r>
        <w:rPr>
          <w:sz w:val="22"/>
          <w:szCs w:val="22"/>
        </w:rPr>
        <w:t>?</w:t>
      </w:r>
    </w:p>
    <w:p w14:paraId="01B456D4" w14:textId="77777777" w:rsidR="00D9269F" w:rsidRDefault="00D9269F" w:rsidP="00327105">
      <w:pPr>
        <w:rPr>
          <w:sz w:val="22"/>
          <w:szCs w:val="22"/>
        </w:rPr>
      </w:pPr>
    </w:p>
    <w:p w14:paraId="0AE87310" w14:textId="1FEA953C" w:rsidR="007C59AE" w:rsidRDefault="00D9269F" w:rsidP="00327105">
      <w:pPr>
        <w:rPr>
          <w:b/>
          <w:bCs/>
          <w:sz w:val="22"/>
          <w:szCs w:val="22"/>
        </w:rPr>
      </w:pPr>
      <w:r w:rsidRPr="00D9269F">
        <w:rPr>
          <w:b/>
          <w:bCs/>
          <w:sz w:val="22"/>
          <w:szCs w:val="22"/>
        </w:rPr>
        <w:t>Over-performing</w:t>
      </w:r>
    </w:p>
    <w:p w14:paraId="056BE4DC" w14:textId="77777777" w:rsidR="00D9269F" w:rsidRPr="00D9269F" w:rsidRDefault="00D9269F" w:rsidP="00327105">
      <w:pPr>
        <w:rPr>
          <w:b/>
          <w:bCs/>
          <w:sz w:val="22"/>
          <w:szCs w:val="22"/>
        </w:rPr>
      </w:pPr>
    </w:p>
    <w:p w14:paraId="0D9A70DD" w14:textId="58AC1FFB" w:rsidR="00D9269F"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b/>
          <w:bCs/>
          <w:color w:val="000000"/>
          <w:sz w:val="21"/>
          <w:szCs w:val="21"/>
        </w:rPr>
        <w:t>Country</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t xml:space="preserve">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sidRPr="00D9269F">
        <w:rPr>
          <w:rFonts w:ascii="Courier New" w:eastAsia="Times New Roman" w:hAnsi="Courier New" w:cs="Courier New"/>
          <w:b/>
          <w:bCs/>
          <w:color w:val="000000"/>
          <w:sz w:val="21"/>
          <w:szCs w:val="21"/>
        </w:rPr>
        <w:t>Quantity</w:t>
      </w:r>
    </w:p>
    <w:p w14:paraId="351278C1" w14:textId="77777777" w:rsidR="00D9269F" w:rsidRPr="007C59AE" w:rsidRDefault="00D9269F"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p>
    <w:p w14:paraId="2448C47E" w14:textId="43FA5415" w:rsidR="007C59AE" w:rsidRPr="007C59AE"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color w:val="000000"/>
          <w:sz w:val="21"/>
          <w:szCs w:val="21"/>
        </w:rPr>
        <w:t xml:space="preserve">United Kingdom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Pr="007C59AE">
        <w:rPr>
          <w:rFonts w:ascii="Courier New" w:eastAsia="Times New Roman" w:hAnsi="Courier New" w:cs="Courier New"/>
          <w:color w:val="000000"/>
          <w:sz w:val="21"/>
          <w:szCs w:val="21"/>
        </w:rPr>
        <w:t>4269472</w:t>
      </w:r>
    </w:p>
    <w:p w14:paraId="16A6DE3B" w14:textId="2E7DE3E0" w:rsidR="007C59AE" w:rsidRPr="007C59AE"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color w:val="000000"/>
          <w:sz w:val="21"/>
          <w:szCs w:val="21"/>
        </w:rPr>
        <w:t xml:space="preserve">Netherlands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t xml:space="preserve"> </w:t>
      </w:r>
      <w:r w:rsidRPr="007C59AE">
        <w:rPr>
          <w:rFonts w:ascii="Courier New" w:eastAsia="Times New Roman" w:hAnsi="Courier New" w:cs="Courier New"/>
          <w:color w:val="000000"/>
          <w:sz w:val="21"/>
          <w:szCs w:val="21"/>
        </w:rPr>
        <w:t>200937</w:t>
      </w:r>
    </w:p>
    <w:p w14:paraId="1AA849B7" w14:textId="5FDBCC05" w:rsidR="007C59AE" w:rsidRPr="007C59AE"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color w:val="000000"/>
          <w:sz w:val="21"/>
          <w:szCs w:val="21"/>
        </w:rPr>
        <w:t xml:space="preserve">EIRE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t xml:space="preserve"> </w:t>
      </w:r>
      <w:r w:rsidRPr="007C59AE">
        <w:rPr>
          <w:rFonts w:ascii="Courier New" w:eastAsia="Times New Roman" w:hAnsi="Courier New" w:cs="Courier New"/>
          <w:color w:val="000000"/>
          <w:sz w:val="21"/>
          <w:szCs w:val="21"/>
        </w:rPr>
        <w:t>140525</w:t>
      </w:r>
    </w:p>
    <w:p w14:paraId="4520A182" w14:textId="7FF6C167" w:rsidR="007C59AE" w:rsidRPr="007C59AE"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color w:val="000000"/>
          <w:sz w:val="21"/>
          <w:szCs w:val="21"/>
        </w:rPr>
        <w:t xml:space="preserve">Germany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Pr="007C59AE">
        <w:rPr>
          <w:rFonts w:ascii="Courier New" w:eastAsia="Times New Roman" w:hAnsi="Courier New" w:cs="Courier New"/>
          <w:color w:val="000000"/>
          <w:sz w:val="21"/>
          <w:szCs w:val="21"/>
        </w:rPr>
        <w:t xml:space="preserve"> 119263</w:t>
      </w:r>
    </w:p>
    <w:p w14:paraId="0FE0E2A1" w14:textId="109CAAFF" w:rsidR="007C59AE" w:rsidRPr="007C59AE" w:rsidRDefault="007C59AE" w:rsidP="0032710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overflowPunct/>
        <w:autoSpaceDE/>
        <w:autoSpaceDN/>
        <w:adjustRightInd/>
        <w:rPr>
          <w:rFonts w:ascii="Courier New" w:eastAsia="Times New Roman" w:hAnsi="Courier New" w:cs="Courier New"/>
          <w:color w:val="000000"/>
          <w:sz w:val="21"/>
          <w:szCs w:val="21"/>
        </w:rPr>
      </w:pPr>
      <w:r w:rsidRPr="007C59AE">
        <w:rPr>
          <w:rFonts w:ascii="Courier New" w:eastAsia="Times New Roman" w:hAnsi="Courier New" w:cs="Courier New"/>
          <w:color w:val="000000"/>
          <w:sz w:val="21"/>
          <w:szCs w:val="21"/>
        </w:rPr>
        <w:t xml:space="preserve">France             </w:t>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r>
      <w:r w:rsidR="00D9269F">
        <w:rPr>
          <w:rFonts w:ascii="Courier New" w:eastAsia="Times New Roman" w:hAnsi="Courier New" w:cs="Courier New"/>
          <w:color w:val="000000"/>
          <w:sz w:val="21"/>
          <w:szCs w:val="21"/>
        </w:rPr>
        <w:tab/>
        <w:t xml:space="preserve"> </w:t>
      </w:r>
      <w:r w:rsidRPr="007C59AE">
        <w:rPr>
          <w:rFonts w:ascii="Courier New" w:eastAsia="Times New Roman" w:hAnsi="Courier New" w:cs="Courier New"/>
          <w:color w:val="000000"/>
          <w:sz w:val="21"/>
          <w:szCs w:val="21"/>
        </w:rPr>
        <w:t>111472</w:t>
      </w:r>
    </w:p>
    <w:p w14:paraId="15B01D35" w14:textId="772EB940" w:rsidR="007C59AE" w:rsidRDefault="007C59AE" w:rsidP="00327105">
      <w:pPr>
        <w:rPr>
          <w:sz w:val="22"/>
          <w:szCs w:val="22"/>
        </w:rPr>
      </w:pPr>
    </w:p>
    <w:p w14:paraId="5685C75B" w14:textId="142977FB" w:rsidR="00D9269F" w:rsidRDefault="00D9269F" w:rsidP="00327105">
      <w:pPr>
        <w:rPr>
          <w:b/>
          <w:bCs/>
          <w:sz w:val="22"/>
          <w:szCs w:val="22"/>
        </w:rPr>
      </w:pPr>
      <w:r w:rsidRPr="00D9269F">
        <w:rPr>
          <w:b/>
          <w:bCs/>
          <w:sz w:val="22"/>
          <w:szCs w:val="22"/>
        </w:rPr>
        <w:t>Under-performing</w:t>
      </w:r>
    </w:p>
    <w:p w14:paraId="15ECA763" w14:textId="32DE3438" w:rsidR="00D9269F" w:rsidRDefault="00D9269F" w:rsidP="00327105">
      <w:pPr>
        <w:rPr>
          <w:b/>
          <w:bCs/>
          <w:sz w:val="22"/>
          <w:szCs w:val="22"/>
        </w:rPr>
      </w:pPr>
    </w:p>
    <w:p w14:paraId="0CCA0C07" w14:textId="526757B5" w:rsidR="00D9269F" w:rsidRDefault="00D9269F" w:rsidP="00327105">
      <w:pPr>
        <w:pStyle w:val="HTMLPreformatted"/>
        <w:shd w:val="clear" w:color="auto" w:fill="FFFFFF"/>
        <w:wordWrap w:val="0"/>
        <w:textAlignment w:val="baseline"/>
        <w:rPr>
          <w:b/>
          <w:bCs/>
          <w:color w:val="000000"/>
          <w:sz w:val="21"/>
          <w:szCs w:val="21"/>
        </w:rPr>
      </w:pPr>
      <w:r w:rsidRPr="00D9269F">
        <w:rPr>
          <w:b/>
          <w:bCs/>
          <w:color w:val="000000"/>
          <w:sz w:val="21"/>
          <w:szCs w:val="21"/>
        </w:rPr>
        <w:t>Country</w:t>
      </w:r>
      <w:r>
        <w:rPr>
          <w:color w:val="000000"/>
          <w:sz w:val="21"/>
          <w:szCs w:val="21"/>
        </w:rPr>
        <w:t xml:space="preserve">       </w:t>
      </w:r>
      <w:r>
        <w:rPr>
          <w:color w:val="000000"/>
          <w:sz w:val="21"/>
          <w:szCs w:val="21"/>
        </w:rPr>
        <w:tab/>
      </w:r>
      <w:r>
        <w:rPr>
          <w:color w:val="000000"/>
          <w:sz w:val="21"/>
          <w:szCs w:val="21"/>
        </w:rPr>
        <w:tab/>
      </w:r>
      <w:r>
        <w:rPr>
          <w:color w:val="000000"/>
          <w:sz w:val="21"/>
          <w:szCs w:val="21"/>
        </w:rPr>
        <w:tab/>
      </w:r>
      <w:r>
        <w:rPr>
          <w:color w:val="000000"/>
          <w:sz w:val="21"/>
          <w:szCs w:val="21"/>
        </w:rPr>
        <w:tab/>
      </w:r>
      <w:r w:rsidRPr="00D9269F">
        <w:rPr>
          <w:b/>
          <w:bCs/>
          <w:color w:val="000000"/>
          <w:sz w:val="21"/>
          <w:szCs w:val="21"/>
        </w:rPr>
        <w:t>Quantity</w:t>
      </w:r>
    </w:p>
    <w:p w14:paraId="40ABF70A" w14:textId="77777777" w:rsidR="00D9269F" w:rsidRDefault="00D9269F" w:rsidP="00327105">
      <w:pPr>
        <w:pStyle w:val="HTMLPreformatted"/>
        <w:shd w:val="clear" w:color="auto" w:fill="FFFFFF"/>
        <w:wordWrap w:val="0"/>
        <w:textAlignment w:val="baseline"/>
        <w:rPr>
          <w:color w:val="000000"/>
          <w:sz w:val="21"/>
          <w:szCs w:val="21"/>
        </w:rPr>
      </w:pPr>
    </w:p>
    <w:p w14:paraId="3E3C2B61" w14:textId="499EBCF0" w:rsidR="00D9269F" w:rsidRDefault="00D9269F" w:rsidP="00327105">
      <w:pPr>
        <w:pStyle w:val="HTMLPreformatted"/>
        <w:shd w:val="clear" w:color="auto" w:fill="FFFFFF"/>
        <w:wordWrap w:val="0"/>
        <w:textAlignment w:val="baseline"/>
        <w:rPr>
          <w:color w:val="000000"/>
          <w:sz w:val="21"/>
          <w:szCs w:val="21"/>
        </w:rPr>
      </w:pPr>
      <w:r>
        <w:rPr>
          <w:color w:val="000000"/>
          <w:sz w:val="21"/>
          <w:szCs w:val="21"/>
        </w:rPr>
        <w:t xml:space="preserve">Lebanon         </w:t>
      </w:r>
      <w:r>
        <w:rPr>
          <w:color w:val="000000"/>
          <w:sz w:val="21"/>
          <w:szCs w:val="21"/>
        </w:rPr>
        <w:tab/>
      </w:r>
      <w:r>
        <w:rPr>
          <w:color w:val="000000"/>
          <w:sz w:val="21"/>
          <w:szCs w:val="21"/>
        </w:rPr>
        <w:tab/>
      </w:r>
      <w:r>
        <w:rPr>
          <w:color w:val="000000"/>
          <w:sz w:val="21"/>
          <w:szCs w:val="21"/>
        </w:rPr>
        <w:tab/>
        <w:t xml:space="preserve"> 386</w:t>
      </w:r>
    </w:p>
    <w:p w14:paraId="255902FA" w14:textId="3EE1DB1E" w:rsidR="00D9269F" w:rsidRDefault="00D9269F" w:rsidP="00327105">
      <w:pPr>
        <w:pStyle w:val="HTMLPreformatted"/>
        <w:shd w:val="clear" w:color="auto" w:fill="FFFFFF"/>
        <w:wordWrap w:val="0"/>
        <w:textAlignment w:val="baseline"/>
        <w:rPr>
          <w:color w:val="000000"/>
          <w:sz w:val="21"/>
          <w:szCs w:val="21"/>
        </w:rPr>
      </w:pPr>
      <w:r>
        <w:rPr>
          <w:color w:val="000000"/>
          <w:sz w:val="21"/>
          <w:szCs w:val="21"/>
        </w:rPr>
        <w:t xml:space="preserve">Brazil          </w:t>
      </w:r>
      <w:r>
        <w:rPr>
          <w:color w:val="000000"/>
          <w:sz w:val="21"/>
          <w:szCs w:val="21"/>
        </w:rPr>
        <w:tab/>
      </w:r>
      <w:r>
        <w:rPr>
          <w:color w:val="000000"/>
          <w:sz w:val="21"/>
          <w:szCs w:val="21"/>
        </w:rPr>
        <w:tab/>
      </w:r>
      <w:r>
        <w:rPr>
          <w:color w:val="000000"/>
          <w:sz w:val="21"/>
          <w:szCs w:val="21"/>
        </w:rPr>
        <w:tab/>
        <w:t xml:space="preserve"> 356</w:t>
      </w:r>
    </w:p>
    <w:p w14:paraId="62D40962" w14:textId="7DED6AFC" w:rsidR="00D9269F" w:rsidRDefault="00D9269F" w:rsidP="00327105">
      <w:pPr>
        <w:pStyle w:val="HTMLPreformatted"/>
        <w:shd w:val="clear" w:color="auto" w:fill="FFFFFF"/>
        <w:wordWrap w:val="0"/>
        <w:textAlignment w:val="baseline"/>
        <w:rPr>
          <w:color w:val="000000"/>
          <w:sz w:val="21"/>
          <w:szCs w:val="21"/>
        </w:rPr>
      </w:pPr>
      <w:r>
        <w:rPr>
          <w:color w:val="000000"/>
          <w:sz w:val="21"/>
          <w:szCs w:val="21"/>
        </w:rPr>
        <w:t xml:space="preserve">RSA             </w:t>
      </w:r>
      <w:r>
        <w:rPr>
          <w:color w:val="000000"/>
          <w:sz w:val="21"/>
          <w:szCs w:val="21"/>
        </w:rPr>
        <w:tab/>
      </w:r>
      <w:r>
        <w:rPr>
          <w:color w:val="000000"/>
          <w:sz w:val="21"/>
          <w:szCs w:val="21"/>
        </w:rPr>
        <w:tab/>
      </w:r>
      <w:r>
        <w:rPr>
          <w:color w:val="000000"/>
          <w:sz w:val="21"/>
          <w:szCs w:val="21"/>
        </w:rPr>
        <w:tab/>
        <w:t xml:space="preserve"> 352</w:t>
      </w:r>
    </w:p>
    <w:p w14:paraId="7B78E943" w14:textId="3C2025B8" w:rsidR="00D9269F" w:rsidRDefault="00D9269F" w:rsidP="00327105">
      <w:pPr>
        <w:pStyle w:val="HTMLPreformatted"/>
        <w:shd w:val="clear" w:color="auto" w:fill="FFFFFF"/>
        <w:wordWrap w:val="0"/>
        <w:textAlignment w:val="baseline"/>
        <w:rPr>
          <w:color w:val="000000"/>
          <w:sz w:val="21"/>
          <w:szCs w:val="21"/>
        </w:rPr>
      </w:pPr>
      <w:r>
        <w:rPr>
          <w:color w:val="000000"/>
          <w:sz w:val="21"/>
          <w:szCs w:val="21"/>
        </w:rPr>
        <w:t xml:space="preserve">Bahrain           </w:t>
      </w:r>
      <w:r>
        <w:rPr>
          <w:color w:val="000000"/>
          <w:sz w:val="21"/>
          <w:szCs w:val="21"/>
        </w:rPr>
        <w:tab/>
      </w:r>
      <w:r>
        <w:rPr>
          <w:color w:val="000000"/>
          <w:sz w:val="21"/>
          <w:szCs w:val="21"/>
        </w:rPr>
        <w:tab/>
      </w:r>
      <w:r>
        <w:rPr>
          <w:color w:val="000000"/>
          <w:sz w:val="21"/>
          <w:szCs w:val="21"/>
        </w:rPr>
        <w:tab/>
        <w:t xml:space="preserve"> 260</w:t>
      </w:r>
    </w:p>
    <w:p w14:paraId="6899A86C" w14:textId="329BE4EB" w:rsidR="00D9269F" w:rsidRDefault="00D9269F" w:rsidP="00327105">
      <w:pPr>
        <w:pStyle w:val="HTMLPreformatted"/>
        <w:shd w:val="clear" w:color="auto" w:fill="FFFFFF"/>
        <w:wordWrap w:val="0"/>
        <w:textAlignment w:val="baseline"/>
        <w:rPr>
          <w:color w:val="000000"/>
          <w:sz w:val="21"/>
          <w:szCs w:val="21"/>
        </w:rPr>
      </w:pPr>
      <w:r>
        <w:rPr>
          <w:color w:val="000000"/>
          <w:sz w:val="21"/>
          <w:szCs w:val="21"/>
        </w:rPr>
        <w:t xml:space="preserve">Saudi Arabia     </w:t>
      </w:r>
      <w:r>
        <w:rPr>
          <w:color w:val="000000"/>
          <w:sz w:val="21"/>
          <w:szCs w:val="21"/>
        </w:rPr>
        <w:tab/>
      </w:r>
      <w:r>
        <w:rPr>
          <w:color w:val="000000"/>
          <w:sz w:val="21"/>
          <w:szCs w:val="21"/>
        </w:rPr>
        <w:tab/>
      </w:r>
      <w:r>
        <w:rPr>
          <w:color w:val="000000"/>
          <w:sz w:val="21"/>
          <w:szCs w:val="21"/>
        </w:rPr>
        <w:tab/>
        <w:t xml:space="preserve"> 80</w:t>
      </w:r>
    </w:p>
    <w:p w14:paraId="1186051D" w14:textId="77777777" w:rsidR="00D9269F" w:rsidRPr="00D9269F" w:rsidRDefault="00D9269F" w:rsidP="00327105">
      <w:pPr>
        <w:rPr>
          <w:b/>
          <w:bCs/>
          <w:sz w:val="22"/>
          <w:szCs w:val="22"/>
        </w:rPr>
      </w:pPr>
    </w:p>
    <w:p w14:paraId="10AE7743" w14:textId="77777777" w:rsidR="00D9269F" w:rsidRDefault="00D9269F" w:rsidP="00327105">
      <w:pPr>
        <w:rPr>
          <w:sz w:val="22"/>
          <w:szCs w:val="22"/>
        </w:rPr>
      </w:pPr>
    </w:p>
    <w:p w14:paraId="06C62B1D" w14:textId="3E404A70" w:rsidR="00D521ED" w:rsidRDefault="00D521ED" w:rsidP="00327105">
      <w:pPr>
        <w:rPr>
          <w:sz w:val="22"/>
          <w:szCs w:val="22"/>
        </w:rPr>
      </w:pPr>
      <w:r>
        <w:rPr>
          <w:sz w:val="22"/>
          <w:szCs w:val="22"/>
        </w:rPr>
        <w:t>What are the peak and least hours of sales?</w:t>
      </w:r>
    </w:p>
    <w:p w14:paraId="1C4267B2" w14:textId="77777777" w:rsidR="00D9269F" w:rsidRDefault="00D9269F" w:rsidP="00327105">
      <w:pPr>
        <w:rPr>
          <w:sz w:val="22"/>
          <w:szCs w:val="22"/>
        </w:rPr>
      </w:pPr>
    </w:p>
    <w:p w14:paraId="43747B89" w14:textId="66730135" w:rsidR="00D9269F" w:rsidRDefault="00D9269F" w:rsidP="00327105">
      <w:pPr>
        <w:rPr>
          <w:sz w:val="22"/>
          <w:szCs w:val="22"/>
        </w:rPr>
      </w:pPr>
      <w:r>
        <w:rPr>
          <w:sz w:val="22"/>
          <w:szCs w:val="22"/>
        </w:rPr>
        <w:t xml:space="preserve">The </w:t>
      </w:r>
      <w:r w:rsidRPr="00D9269F">
        <w:rPr>
          <w:b/>
          <w:bCs/>
          <w:sz w:val="22"/>
          <w:szCs w:val="22"/>
        </w:rPr>
        <w:t>peak</w:t>
      </w:r>
      <w:r>
        <w:rPr>
          <w:sz w:val="22"/>
          <w:szCs w:val="22"/>
        </w:rPr>
        <w:t xml:space="preserve"> hours of sale are observed between </w:t>
      </w:r>
      <w:r w:rsidRPr="00D9269F">
        <w:rPr>
          <w:b/>
          <w:bCs/>
          <w:sz w:val="22"/>
          <w:szCs w:val="22"/>
        </w:rPr>
        <w:t>12 and 2 in the noon</w:t>
      </w:r>
      <w:r>
        <w:rPr>
          <w:sz w:val="22"/>
          <w:szCs w:val="22"/>
        </w:rPr>
        <w:t xml:space="preserve"> and </w:t>
      </w:r>
      <w:r w:rsidRPr="00D9269F">
        <w:rPr>
          <w:b/>
          <w:bCs/>
          <w:sz w:val="22"/>
          <w:szCs w:val="22"/>
        </w:rPr>
        <w:t>drops</w:t>
      </w:r>
      <w:r>
        <w:rPr>
          <w:sz w:val="22"/>
          <w:szCs w:val="22"/>
        </w:rPr>
        <w:t xml:space="preserve"> to lowest </w:t>
      </w:r>
      <w:r w:rsidRPr="00D9269F">
        <w:rPr>
          <w:b/>
          <w:bCs/>
          <w:sz w:val="22"/>
          <w:szCs w:val="22"/>
        </w:rPr>
        <w:t>after 6 till 8 in the evening</w:t>
      </w:r>
      <w:r>
        <w:rPr>
          <w:sz w:val="22"/>
          <w:szCs w:val="22"/>
        </w:rPr>
        <w:t>.</w:t>
      </w:r>
    </w:p>
    <w:p w14:paraId="6143A4F0" w14:textId="77777777" w:rsidR="00D9269F" w:rsidRDefault="00D9269F" w:rsidP="00327105">
      <w:pPr>
        <w:rPr>
          <w:sz w:val="22"/>
          <w:szCs w:val="22"/>
        </w:rPr>
      </w:pPr>
    </w:p>
    <w:p w14:paraId="3CDE1CC2" w14:textId="65022EE9" w:rsidR="00D521ED" w:rsidRDefault="00D521ED" w:rsidP="00327105">
      <w:pPr>
        <w:rPr>
          <w:sz w:val="22"/>
          <w:szCs w:val="22"/>
        </w:rPr>
      </w:pPr>
      <w:r>
        <w:rPr>
          <w:sz w:val="22"/>
          <w:szCs w:val="22"/>
        </w:rPr>
        <w:t>Which day in the week contributes to the highest and lowest sales?</w:t>
      </w:r>
    </w:p>
    <w:p w14:paraId="1FCE86A0" w14:textId="510F63C4" w:rsidR="00D9269F" w:rsidRDefault="00D9269F" w:rsidP="00327105">
      <w:pPr>
        <w:rPr>
          <w:sz w:val="22"/>
          <w:szCs w:val="22"/>
        </w:rPr>
      </w:pPr>
    </w:p>
    <w:p w14:paraId="56734685" w14:textId="553C3FD0" w:rsidR="00D9269F" w:rsidRDefault="00D9269F" w:rsidP="00327105">
      <w:pPr>
        <w:rPr>
          <w:sz w:val="22"/>
          <w:szCs w:val="22"/>
        </w:rPr>
      </w:pPr>
      <w:r w:rsidRPr="0097090C">
        <w:rPr>
          <w:b/>
          <w:bCs/>
          <w:sz w:val="22"/>
          <w:szCs w:val="22"/>
        </w:rPr>
        <w:t>Thursday</w:t>
      </w:r>
      <w:r>
        <w:rPr>
          <w:sz w:val="22"/>
          <w:szCs w:val="22"/>
        </w:rPr>
        <w:t xml:space="preserve"> has shown the</w:t>
      </w:r>
      <w:r w:rsidR="0097090C">
        <w:rPr>
          <w:sz w:val="22"/>
          <w:szCs w:val="22"/>
        </w:rPr>
        <w:t xml:space="preserve"> </w:t>
      </w:r>
      <w:r w:rsidR="0097090C" w:rsidRPr="0097090C">
        <w:rPr>
          <w:b/>
          <w:bCs/>
          <w:sz w:val="22"/>
          <w:szCs w:val="22"/>
        </w:rPr>
        <w:t>highest</w:t>
      </w:r>
      <w:r w:rsidR="0097090C">
        <w:rPr>
          <w:sz w:val="22"/>
          <w:szCs w:val="22"/>
        </w:rPr>
        <w:t xml:space="preserve"> amount of sales and </w:t>
      </w:r>
      <w:r w:rsidR="0097090C" w:rsidRPr="0097090C">
        <w:rPr>
          <w:b/>
          <w:bCs/>
          <w:sz w:val="22"/>
          <w:szCs w:val="22"/>
        </w:rPr>
        <w:t>Sunday</w:t>
      </w:r>
      <w:r w:rsidR="0097090C">
        <w:rPr>
          <w:sz w:val="22"/>
          <w:szCs w:val="22"/>
        </w:rPr>
        <w:t xml:space="preserve"> notably has the </w:t>
      </w:r>
      <w:r w:rsidR="0097090C" w:rsidRPr="0097090C">
        <w:rPr>
          <w:b/>
          <w:bCs/>
          <w:sz w:val="22"/>
          <w:szCs w:val="22"/>
        </w:rPr>
        <w:t>least</w:t>
      </w:r>
      <w:r w:rsidR="0097090C">
        <w:rPr>
          <w:sz w:val="22"/>
          <w:szCs w:val="22"/>
        </w:rPr>
        <w:t xml:space="preserve"> sales among all days.</w:t>
      </w:r>
    </w:p>
    <w:p w14:paraId="0368EEA0" w14:textId="77777777" w:rsidR="0097090C" w:rsidRDefault="0097090C" w:rsidP="00327105">
      <w:pPr>
        <w:rPr>
          <w:sz w:val="22"/>
          <w:szCs w:val="22"/>
        </w:rPr>
      </w:pPr>
    </w:p>
    <w:p w14:paraId="225B760E" w14:textId="6B971E5A" w:rsidR="002D0A61" w:rsidRDefault="00D521ED" w:rsidP="00327105">
      <w:pPr>
        <w:rPr>
          <w:sz w:val="22"/>
          <w:szCs w:val="22"/>
        </w:rPr>
      </w:pPr>
      <w:r>
        <w:rPr>
          <w:sz w:val="22"/>
          <w:szCs w:val="22"/>
        </w:rPr>
        <w:t>What months of the year reflect the highest sales and lowest sales?</w:t>
      </w:r>
    </w:p>
    <w:p w14:paraId="1F7465AC" w14:textId="4F6D3E71" w:rsidR="0097090C" w:rsidRDefault="0097090C" w:rsidP="00327105">
      <w:pPr>
        <w:rPr>
          <w:sz w:val="22"/>
          <w:szCs w:val="22"/>
        </w:rPr>
      </w:pPr>
    </w:p>
    <w:p w14:paraId="2D014F6A" w14:textId="7E25624D" w:rsidR="0097090C" w:rsidRDefault="0097090C" w:rsidP="00327105">
      <w:pPr>
        <w:rPr>
          <w:b/>
          <w:bCs/>
          <w:sz w:val="22"/>
          <w:szCs w:val="22"/>
        </w:rPr>
      </w:pPr>
      <w:r w:rsidRPr="0097090C">
        <w:rPr>
          <w:b/>
          <w:bCs/>
          <w:sz w:val="22"/>
          <w:szCs w:val="22"/>
        </w:rPr>
        <w:t>Peak Months</w:t>
      </w:r>
    </w:p>
    <w:p w14:paraId="7B39315C" w14:textId="5C278D55" w:rsidR="0097090C" w:rsidRDefault="0097090C" w:rsidP="00327105">
      <w:pPr>
        <w:rPr>
          <w:b/>
          <w:bCs/>
          <w:sz w:val="22"/>
          <w:szCs w:val="22"/>
        </w:rPr>
      </w:pPr>
    </w:p>
    <w:p w14:paraId="11449F5F" w14:textId="455147EC" w:rsidR="0097090C" w:rsidRPr="0097090C" w:rsidRDefault="0097090C" w:rsidP="00327105">
      <w:pPr>
        <w:rPr>
          <w:rFonts w:ascii="Courier New" w:hAnsi="Courier New" w:cs="Courier New"/>
          <w:b/>
          <w:bCs/>
          <w:sz w:val="22"/>
          <w:szCs w:val="22"/>
        </w:rPr>
      </w:pPr>
      <w:r w:rsidRPr="0097090C">
        <w:rPr>
          <w:rFonts w:ascii="Courier New" w:hAnsi="Courier New" w:cs="Courier New"/>
          <w:b/>
          <w:bCs/>
          <w:sz w:val="22"/>
          <w:szCs w:val="22"/>
        </w:rPr>
        <w:t>Month         Year      Money Spent</w:t>
      </w:r>
    </w:p>
    <w:p w14:paraId="10A2C952" w14:textId="77777777" w:rsidR="0097090C" w:rsidRPr="0097090C" w:rsidRDefault="0097090C" w:rsidP="00327105">
      <w:pPr>
        <w:rPr>
          <w:b/>
          <w:bCs/>
          <w:sz w:val="22"/>
          <w:szCs w:val="22"/>
        </w:rPr>
      </w:pPr>
    </w:p>
    <w:p w14:paraId="5011FF0B" w14:textId="77777777" w:rsidR="0097090C" w:rsidRPr="0097090C" w:rsidRDefault="0097090C" w:rsidP="00327105">
      <w:pPr>
        <w:rPr>
          <w:rFonts w:ascii="Courier New" w:hAnsi="Courier New" w:cs="Courier New"/>
          <w:sz w:val="22"/>
          <w:szCs w:val="22"/>
        </w:rPr>
      </w:pPr>
      <w:r w:rsidRPr="0097090C">
        <w:rPr>
          <w:rFonts w:ascii="Courier New" w:hAnsi="Courier New" w:cs="Courier New"/>
          <w:sz w:val="22"/>
          <w:szCs w:val="22"/>
        </w:rPr>
        <w:t>November      2011      1161817.380</w:t>
      </w:r>
    </w:p>
    <w:p w14:paraId="5D7221EF" w14:textId="2240630E" w:rsidR="0097090C" w:rsidRPr="0097090C" w:rsidRDefault="0097090C" w:rsidP="00327105">
      <w:pPr>
        <w:rPr>
          <w:rFonts w:ascii="Courier New" w:hAnsi="Courier New" w:cs="Courier New"/>
          <w:sz w:val="22"/>
          <w:szCs w:val="22"/>
        </w:rPr>
      </w:pPr>
      <w:r w:rsidRPr="0097090C">
        <w:rPr>
          <w:rFonts w:ascii="Courier New" w:hAnsi="Courier New" w:cs="Courier New"/>
          <w:sz w:val="22"/>
          <w:szCs w:val="22"/>
        </w:rPr>
        <w:t>October       2011      1039318.790</w:t>
      </w:r>
    </w:p>
    <w:p w14:paraId="7465D9E8" w14:textId="1B24E4FB" w:rsidR="0097090C" w:rsidRPr="0097090C" w:rsidRDefault="0097090C" w:rsidP="00327105">
      <w:pPr>
        <w:rPr>
          <w:rFonts w:ascii="Courier New" w:hAnsi="Courier New" w:cs="Courier New"/>
          <w:sz w:val="22"/>
          <w:szCs w:val="22"/>
        </w:rPr>
      </w:pPr>
      <w:r w:rsidRPr="0097090C">
        <w:rPr>
          <w:rFonts w:ascii="Courier New" w:hAnsi="Courier New" w:cs="Courier New"/>
          <w:sz w:val="22"/>
          <w:szCs w:val="22"/>
        </w:rPr>
        <w:t>September     2011      952838.382</w:t>
      </w:r>
    </w:p>
    <w:p w14:paraId="7722B71F" w14:textId="5A40FDB4" w:rsidR="0097090C" w:rsidRDefault="0097090C" w:rsidP="00327105">
      <w:pPr>
        <w:rPr>
          <w:sz w:val="22"/>
          <w:szCs w:val="22"/>
        </w:rPr>
      </w:pPr>
    </w:p>
    <w:p w14:paraId="0A51BB7C" w14:textId="4F797F89" w:rsidR="0097090C" w:rsidRDefault="0097090C" w:rsidP="00327105">
      <w:pPr>
        <w:rPr>
          <w:sz w:val="22"/>
          <w:szCs w:val="22"/>
        </w:rPr>
      </w:pPr>
      <w:r>
        <w:rPr>
          <w:sz w:val="22"/>
          <w:szCs w:val="22"/>
        </w:rPr>
        <w:t>The months with the lowest sale are February and April.</w:t>
      </w:r>
    </w:p>
    <w:p w14:paraId="031E776D" w14:textId="77777777" w:rsidR="0097090C" w:rsidRPr="00DA2505" w:rsidRDefault="0097090C" w:rsidP="00327105">
      <w:pPr>
        <w:rPr>
          <w:sz w:val="22"/>
          <w:szCs w:val="22"/>
        </w:rPr>
      </w:pPr>
    </w:p>
    <w:p w14:paraId="2DBD90B5" w14:textId="42D83D1B" w:rsidR="002D0A61" w:rsidRDefault="002D0A61" w:rsidP="00327105">
      <w:pPr>
        <w:rPr>
          <w:sz w:val="22"/>
          <w:szCs w:val="22"/>
        </w:rPr>
      </w:pPr>
      <w:r w:rsidRPr="00DA2505">
        <w:rPr>
          <w:sz w:val="22"/>
          <w:szCs w:val="22"/>
        </w:rPr>
        <w:t>What are the distinct characteristics of them?</w:t>
      </w:r>
    </w:p>
    <w:p w14:paraId="7CAD0A9A" w14:textId="77777777" w:rsidR="0097090C" w:rsidRDefault="0097090C" w:rsidP="00327105">
      <w:pPr>
        <w:rPr>
          <w:sz w:val="22"/>
          <w:szCs w:val="22"/>
        </w:rPr>
      </w:pPr>
    </w:p>
    <w:p w14:paraId="194F450E" w14:textId="157CA5F7" w:rsidR="00D521ED" w:rsidRDefault="00D521ED" w:rsidP="00327105">
      <w:pPr>
        <w:rPr>
          <w:sz w:val="22"/>
          <w:szCs w:val="22"/>
        </w:rPr>
      </w:pPr>
      <w:r>
        <w:rPr>
          <w:sz w:val="22"/>
          <w:szCs w:val="22"/>
        </w:rPr>
        <w:t>Which product is getting sold the most?</w:t>
      </w:r>
    </w:p>
    <w:p w14:paraId="3F1F3870" w14:textId="71A1D37F" w:rsidR="0097090C" w:rsidRDefault="0097090C" w:rsidP="00327105">
      <w:pPr>
        <w:rPr>
          <w:sz w:val="22"/>
          <w:szCs w:val="22"/>
        </w:rPr>
      </w:pPr>
    </w:p>
    <w:p w14:paraId="683BB149" w14:textId="74AAB1A4" w:rsidR="0097090C" w:rsidRDefault="0097090C" w:rsidP="00327105">
      <w:pPr>
        <w:rPr>
          <w:sz w:val="22"/>
          <w:szCs w:val="22"/>
        </w:rPr>
      </w:pPr>
      <w:r>
        <w:rPr>
          <w:sz w:val="22"/>
          <w:szCs w:val="22"/>
        </w:rPr>
        <w:lastRenderedPageBreak/>
        <w:t>Here is a list of top 25 most sold products with quantities.</w:t>
      </w:r>
    </w:p>
    <w:p w14:paraId="536DC3A2" w14:textId="77777777" w:rsidR="0097090C" w:rsidRDefault="0097090C" w:rsidP="00327105">
      <w:pPr>
        <w:rPr>
          <w:sz w:val="22"/>
          <w:szCs w:val="22"/>
        </w:rPr>
      </w:pPr>
    </w:p>
    <w:p w14:paraId="5F81DA49" w14:textId="7942BAD9" w:rsidR="0097090C" w:rsidRDefault="0097090C" w:rsidP="00327105">
      <w:pPr>
        <w:pStyle w:val="HTMLPreformatted"/>
        <w:shd w:val="clear" w:color="auto" w:fill="FFFFFF"/>
        <w:wordWrap w:val="0"/>
        <w:textAlignment w:val="baseline"/>
        <w:rPr>
          <w:b/>
          <w:bCs/>
          <w:color w:val="000000"/>
          <w:sz w:val="21"/>
          <w:szCs w:val="21"/>
        </w:rPr>
      </w:pPr>
      <w:r w:rsidRPr="0097090C">
        <w:rPr>
          <w:b/>
          <w:bCs/>
          <w:color w:val="000000"/>
          <w:sz w:val="21"/>
          <w:szCs w:val="21"/>
        </w:rPr>
        <w:t>Description</w:t>
      </w:r>
      <w:r>
        <w:rPr>
          <w:b/>
          <w:bCs/>
          <w:color w:val="000000"/>
          <w:sz w:val="21"/>
          <w:szCs w:val="21"/>
        </w:rPr>
        <w:t xml:space="preserve">                          Quantity</w:t>
      </w:r>
    </w:p>
    <w:p w14:paraId="10070129" w14:textId="77777777" w:rsidR="0097090C" w:rsidRPr="0097090C" w:rsidRDefault="0097090C" w:rsidP="00327105">
      <w:pPr>
        <w:pStyle w:val="HTMLPreformatted"/>
        <w:shd w:val="clear" w:color="auto" w:fill="FFFFFF"/>
        <w:wordWrap w:val="0"/>
        <w:textAlignment w:val="baseline"/>
        <w:rPr>
          <w:b/>
          <w:bCs/>
          <w:color w:val="000000"/>
          <w:sz w:val="21"/>
          <w:szCs w:val="21"/>
        </w:rPr>
      </w:pPr>
    </w:p>
    <w:p w14:paraId="139FFBE9"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 xml:space="preserve">PAPER </w:t>
      </w:r>
      <w:proofErr w:type="gramStart"/>
      <w:r>
        <w:rPr>
          <w:color w:val="000000"/>
          <w:sz w:val="21"/>
          <w:szCs w:val="21"/>
        </w:rPr>
        <w:t>CRAFT ,</w:t>
      </w:r>
      <w:proofErr w:type="gramEnd"/>
      <w:r>
        <w:rPr>
          <w:color w:val="000000"/>
          <w:sz w:val="21"/>
          <w:szCs w:val="21"/>
        </w:rPr>
        <w:t xml:space="preserve"> LITTLE BIRDIE            80995</w:t>
      </w:r>
    </w:p>
    <w:p w14:paraId="7B8FE7DE"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MEDIUM CERAMIC TOP STORAGE JAR         77916</w:t>
      </w:r>
    </w:p>
    <w:p w14:paraId="5ABF21C3"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WORLD WAR 2 GLIDERS ASSTD DESIGNS      54415</w:t>
      </w:r>
    </w:p>
    <w:p w14:paraId="717F2841"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JUMBO BAG RED RETROSPOT                46181</w:t>
      </w:r>
    </w:p>
    <w:p w14:paraId="36382D77"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WHITE HANGING HEART T-LIGHT HOLDER     36725</w:t>
      </w:r>
    </w:p>
    <w:p w14:paraId="2434FEC8"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ASSORTED COLOUR BIRD ORNAMENT          35362</w:t>
      </w:r>
    </w:p>
    <w:p w14:paraId="201EFC40"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PACK OF 72 RETROSPOT CAKE CASES        33693</w:t>
      </w:r>
    </w:p>
    <w:p w14:paraId="5FBFE290"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POPCORN HOLDER                         30931</w:t>
      </w:r>
    </w:p>
    <w:p w14:paraId="5F639ACF"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RABBIT NIGHT LIGHT                     27202</w:t>
      </w:r>
    </w:p>
    <w:p w14:paraId="0B36D1A4"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MINI PAINT SET VINTAGE                 26076</w:t>
      </w:r>
    </w:p>
    <w:p w14:paraId="51153D45"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PACK OF 12 LONDON TISSUES              25345</w:t>
      </w:r>
    </w:p>
    <w:p w14:paraId="36DC5EDA"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PACK OF 60 PINK PAISLEY CAKE CASES     24264</w:t>
      </w:r>
    </w:p>
    <w:p w14:paraId="3F2FA26B"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BROCADE RING PURSE                     22963</w:t>
      </w:r>
    </w:p>
    <w:p w14:paraId="2176B8D1"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VICTORIAN GLASS HANGING T-LIGHT        22433</w:t>
      </w:r>
    </w:p>
    <w:p w14:paraId="629CEA83"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ASSORTED COLOURS SILK FAN              21876</w:t>
      </w:r>
    </w:p>
    <w:p w14:paraId="38DD9375" w14:textId="77777777" w:rsidR="0097090C" w:rsidRDefault="0097090C" w:rsidP="00327105">
      <w:pPr>
        <w:pStyle w:val="HTMLPreformatted"/>
        <w:shd w:val="clear" w:color="auto" w:fill="FFFFFF"/>
        <w:wordWrap w:val="0"/>
        <w:textAlignment w:val="baseline"/>
        <w:rPr>
          <w:color w:val="000000"/>
          <w:sz w:val="21"/>
          <w:szCs w:val="21"/>
        </w:rPr>
      </w:pPr>
      <w:proofErr w:type="gramStart"/>
      <w:r>
        <w:rPr>
          <w:color w:val="000000"/>
          <w:sz w:val="21"/>
          <w:szCs w:val="21"/>
        </w:rPr>
        <w:t>RED  HARMONICA</w:t>
      </w:r>
      <w:proofErr w:type="gramEnd"/>
      <w:r>
        <w:rPr>
          <w:color w:val="000000"/>
          <w:sz w:val="21"/>
          <w:szCs w:val="21"/>
        </w:rPr>
        <w:t xml:space="preserve"> IN BOX                  20975</w:t>
      </w:r>
    </w:p>
    <w:p w14:paraId="276ED09D"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JUMBO BAG PINK POLKADOT                20165</w:t>
      </w:r>
    </w:p>
    <w:p w14:paraId="6145DA18"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SMALL POPCORN HOLDER                   18252</w:t>
      </w:r>
    </w:p>
    <w:p w14:paraId="4FCCBA5C"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LUNCH BAG RED RETROSPOT                17697</w:t>
      </w:r>
    </w:p>
    <w:p w14:paraId="7C164DFC"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60 TEATIME FAIRY CAKE CASES            17689</w:t>
      </w:r>
    </w:p>
    <w:p w14:paraId="7EBAB255"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JUMBO BAG STRAWBERRY                   16807</w:t>
      </w:r>
    </w:p>
    <w:p w14:paraId="5B585566"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HEART OF WICKER SMALL                  16775</w:t>
      </w:r>
    </w:p>
    <w:p w14:paraId="66D100E5"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GROW A FLYTRAP OR SUNFLOWER IN TIN     15940</w:t>
      </w:r>
    </w:p>
    <w:p w14:paraId="7B1C3F08"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PAPER CHAIN KIT 50'S CHRISTMAS         15617</w:t>
      </w:r>
    </w:p>
    <w:p w14:paraId="05AB210D"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COLOUR GLASS T-LIGHT HOLDER HANGING    15611</w:t>
      </w:r>
    </w:p>
    <w:p w14:paraId="2B411F27" w14:textId="77777777" w:rsidR="0097090C" w:rsidRDefault="0097090C" w:rsidP="00327105">
      <w:pPr>
        <w:rPr>
          <w:sz w:val="22"/>
          <w:szCs w:val="22"/>
        </w:rPr>
      </w:pPr>
    </w:p>
    <w:p w14:paraId="39A3D179" w14:textId="28F6EEDB" w:rsidR="00D521ED" w:rsidRDefault="00D521ED" w:rsidP="00327105">
      <w:pPr>
        <w:rPr>
          <w:sz w:val="22"/>
          <w:szCs w:val="22"/>
        </w:rPr>
      </w:pPr>
      <w:r>
        <w:rPr>
          <w:sz w:val="22"/>
          <w:szCs w:val="22"/>
        </w:rPr>
        <w:t>Which countr</w:t>
      </w:r>
      <w:r w:rsidR="0097090C">
        <w:rPr>
          <w:sz w:val="22"/>
          <w:szCs w:val="22"/>
        </w:rPr>
        <w:t>ies</w:t>
      </w:r>
      <w:r>
        <w:rPr>
          <w:sz w:val="22"/>
          <w:szCs w:val="22"/>
        </w:rPr>
        <w:t xml:space="preserve"> ha</w:t>
      </w:r>
      <w:r w:rsidR="0097090C">
        <w:rPr>
          <w:sz w:val="22"/>
          <w:szCs w:val="22"/>
        </w:rPr>
        <w:t>ve</w:t>
      </w:r>
      <w:r>
        <w:rPr>
          <w:sz w:val="22"/>
          <w:szCs w:val="22"/>
        </w:rPr>
        <w:t xml:space="preserve"> spent the most money on orders?</w:t>
      </w:r>
    </w:p>
    <w:p w14:paraId="2436175C" w14:textId="4A2AE90E" w:rsidR="0097090C" w:rsidRDefault="0097090C" w:rsidP="00327105">
      <w:pPr>
        <w:rPr>
          <w:sz w:val="22"/>
          <w:szCs w:val="22"/>
        </w:rPr>
      </w:pPr>
    </w:p>
    <w:p w14:paraId="7F9771E4" w14:textId="7C1CFDC0" w:rsidR="0097090C" w:rsidRDefault="0097090C" w:rsidP="00327105">
      <w:pPr>
        <w:pStyle w:val="HTMLPreformatted"/>
        <w:shd w:val="clear" w:color="auto" w:fill="FFFFFF"/>
        <w:wordWrap w:val="0"/>
        <w:textAlignment w:val="baseline"/>
        <w:rPr>
          <w:b/>
          <w:bCs/>
          <w:color w:val="000000"/>
          <w:sz w:val="21"/>
          <w:szCs w:val="21"/>
        </w:rPr>
      </w:pPr>
      <w:r w:rsidRPr="0097090C">
        <w:rPr>
          <w:b/>
          <w:bCs/>
          <w:color w:val="000000"/>
          <w:sz w:val="21"/>
          <w:szCs w:val="21"/>
        </w:rPr>
        <w:t>Country</w:t>
      </w:r>
      <w:r>
        <w:rPr>
          <w:b/>
          <w:bCs/>
          <w:color w:val="000000"/>
          <w:sz w:val="21"/>
          <w:szCs w:val="21"/>
        </w:rPr>
        <w:t xml:space="preserve">                 Amount Spent</w:t>
      </w:r>
    </w:p>
    <w:p w14:paraId="7F3F989F" w14:textId="77777777" w:rsidR="0097090C" w:rsidRPr="0097090C" w:rsidRDefault="0097090C" w:rsidP="00327105">
      <w:pPr>
        <w:pStyle w:val="HTMLPreformatted"/>
        <w:shd w:val="clear" w:color="auto" w:fill="FFFFFF"/>
        <w:wordWrap w:val="0"/>
        <w:textAlignment w:val="baseline"/>
        <w:rPr>
          <w:b/>
          <w:bCs/>
          <w:color w:val="000000"/>
          <w:sz w:val="21"/>
          <w:szCs w:val="21"/>
        </w:rPr>
      </w:pPr>
    </w:p>
    <w:p w14:paraId="6FF93CAC"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United Kingdom          7.308392e+06</w:t>
      </w:r>
    </w:p>
    <w:p w14:paraId="479994A2"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Netherlands             2.854463e+05</w:t>
      </w:r>
    </w:p>
    <w:p w14:paraId="69E7F852"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EIRE                    2.655459e+05</w:t>
      </w:r>
    </w:p>
    <w:p w14:paraId="032E4A18"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Germany                 2.288671e+05</w:t>
      </w:r>
    </w:p>
    <w:p w14:paraId="21DD2834"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France                  2.090240e+05</w:t>
      </w:r>
    </w:p>
    <w:p w14:paraId="6B3BA69C" w14:textId="6A73976B" w:rsidR="0097090C" w:rsidRDefault="0097090C" w:rsidP="00327105">
      <w:pPr>
        <w:rPr>
          <w:sz w:val="22"/>
          <w:szCs w:val="22"/>
        </w:rPr>
      </w:pPr>
    </w:p>
    <w:p w14:paraId="6F84E1AC" w14:textId="77777777" w:rsidR="0097090C" w:rsidRDefault="0097090C" w:rsidP="00327105">
      <w:pPr>
        <w:rPr>
          <w:sz w:val="22"/>
          <w:szCs w:val="22"/>
        </w:rPr>
      </w:pPr>
    </w:p>
    <w:p w14:paraId="16CC725C" w14:textId="17BAC09F" w:rsidR="00D521ED" w:rsidRDefault="00D521ED" w:rsidP="00327105">
      <w:pPr>
        <w:rPr>
          <w:sz w:val="22"/>
          <w:szCs w:val="22"/>
        </w:rPr>
      </w:pPr>
      <w:r>
        <w:rPr>
          <w:sz w:val="22"/>
          <w:szCs w:val="22"/>
        </w:rPr>
        <w:t xml:space="preserve">Which </w:t>
      </w:r>
      <w:r w:rsidR="0097090C">
        <w:rPr>
          <w:sz w:val="22"/>
          <w:szCs w:val="22"/>
        </w:rPr>
        <w:t>countries</w:t>
      </w:r>
      <w:r>
        <w:rPr>
          <w:sz w:val="22"/>
          <w:szCs w:val="22"/>
        </w:rPr>
        <w:t xml:space="preserve"> </w:t>
      </w:r>
      <w:r w:rsidR="0097090C">
        <w:rPr>
          <w:sz w:val="22"/>
          <w:szCs w:val="22"/>
        </w:rPr>
        <w:t>have</w:t>
      </w:r>
      <w:r>
        <w:rPr>
          <w:sz w:val="22"/>
          <w:szCs w:val="22"/>
        </w:rPr>
        <w:t xml:space="preserve"> ordered the most and the least?</w:t>
      </w:r>
    </w:p>
    <w:p w14:paraId="3116AAFB" w14:textId="4DAA33B4" w:rsidR="0097090C" w:rsidRDefault="0097090C" w:rsidP="00327105">
      <w:pPr>
        <w:rPr>
          <w:sz w:val="22"/>
          <w:szCs w:val="22"/>
        </w:rPr>
      </w:pPr>
    </w:p>
    <w:p w14:paraId="47774AEC" w14:textId="3387AD73" w:rsidR="0097090C" w:rsidRDefault="0097090C" w:rsidP="00327105">
      <w:pPr>
        <w:pStyle w:val="HTMLPreformatted"/>
        <w:shd w:val="clear" w:color="auto" w:fill="FFFFFF"/>
        <w:wordWrap w:val="0"/>
        <w:textAlignment w:val="baseline"/>
        <w:rPr>
          <w:b/>
          <w:bCs/>
          <w:color w:val="000000"/>
          <w:sz w:val="21"/>
          <w:szCs w:val="21"/>
        </w:rPr>
      </w:pPr>
      <w:r w:rsidRPr="0097090C">
        <w:rPr>
          <w:b/>
          <w:bCs/>
          <w:color w:val="000000"/>
          <w:sz w:val="21"/>
          <w:szCs w:val="21"/>
        </w:rPr>
        <w:t>Country</w:t>
      </w:r>
      <w:r>
        <w:rPr>
          <w:color w:val="000000"/>
          <w:sz w:val="21"/>
          <w:szCs w:val="21"/>
        </w:rPr>
        <w:t xml:space="preserve">                 </w:t>
      </w:r>
      <w:r w:rsidRPr="0097090C">
        <w:rPr>
          <w:b/>
          <w:bCs/>
          <w:color w:val="000000"/>
          <w:sz w:val="21"/>
          <w:szCs w:val="21"/>
        </w:rPr>
        <w:t>Orders</w:t>
      </w:r>
    </w:p>
    <w:p w14:paraId="7715EB8B" w14:textId="77777777" w:rsidR="0097090C" w:rsidRDefault="0097090C" w:rsidP="00327105">
      <w:pPr>
        <w:pStyle w:val="HTMLPreformatted"/>
        <w:shd w:val="clear" w:color="auto" w:fill="FFFFFF"/>
        <w:wordWrap w:val="0"/>
        <w:textAlignment w:val="baseline"/>
        <w:rPr>
          <w:color w:val="000000"/>
          <w:sz w:val="21"/>
          <w:szCs w:val="21"/>
        </w:rPr>
      </w:pPr>
    </w:p>
    <w:p w14:paraId="46822D34"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United Kingdom          354345</w:t>
      </w:r>
    </w:p>
    <w:p w14:paraId="0B0D0C32"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Germany                   9042</w:t>
      </w:r>
    </w:p>
    <w:p w14:paraId="0E9987A6"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France                    8342</w:t>
      </w:r>
    </w:p>
    <w:p w14:paraId="32F5A899"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EIRE                      7238</w:t>
      </w:r>
    </w:p>
    <w:p w14:paraId="1551BF64" w14:textId="77777777" w:rsidR="0097090C" w:rsidRDefault="0097090C" w:rsidP="00327105">
      <w:pPr>
        <w:pStyle w:val="HTMLPreformatted"/>
        <w:shd w:val="clear" w:color="auto" w:fill="FFFFFF"/>
        <w:wordWrap w:val="0"/>
        <w:textAlignment w:val="baseline"/>
        <w:rPr>
          <w:color w:val="000000"/>
          <w:sz w:val="21"/>
          <w:szCs w:val="21"/>
        </w:rPr>
      </w:pPr>
      <w:r>
        <w:rPr>
          <w:color w:val="000000"/>
          <w:sz w:val="21"/>
          <w:szCs w:val="21"/>
        </w:rPr>
        <w:t>Spain                     2485</w:t>
      </w:r>
    </w:p>
    <w:p w14:paraId="158E5609" w14:textId="77777777" w:rsidR="0097090C" w:rsidRDefault="0097090C" w:rsidP="00327105">
      <w:pPr>
        <w:rPr>
          <w:sz w:val="22"/>
          <w:szCs w:val="22"/>
        </w:rPr>
      </w:pPr>
    </w:p>
    <w:p w14:paraId="08969191" w14:textId="77777777" w:rsidR="00D521ED" w:rsidRPr="00DA2505" w:rsidRDefault="00D521ED" w:rsidP="00327105">
      <w:pPr>
        <w:rPr>
          <w:sz w:val="22"/>
          <w:szCs w:val="22"/>
        </w:rPr>
      </w:pPr>
    </w:p>
    <w:p w14:paraId="0A484DAF" w14:textId="7A0A2B9E" w:rsidR="00F11898" w:rsidRDefault="00F11898" w:rsidP="00327105">
      <w:pPr>
        <w:rPr>
          <w:sz w:val="22"/>
          <w:szCs w:val="22"/>
        </w:rPr>
      </w:pPr>
      <w:r w:rsidRPr="007C59AE">
        <w:rPr>
          <w:b/>
          <w:bCs/>
          <w:sz w:val="22"/>
          <w:szCs w:val="22"/>
        </w:rPr>
        <w:t>Apriori</w:t>
      </w:r>
      <w:r>
        <w:rPr>
          <w:sz w:val="22"/>
          <w:szCs w:val="22"/>
        </w:rPr>
        <w:t>:</w:t>
      </w:r>
    </w:p>
    <w:p w14:paraId="73383944" w14:textId="77777777" w:rsidR="00F11898" w:rsidRDefault="00F11898" w:rsidP="00327105">
      <w:pPr>
        <w:rPr>
          <w:sz w:val="22"/>
          <w:szCs w:val="22"/>
        </w:rPr>
      </w:pPr>
    </w:p>
    <w:p w14:paraId="4A931C01" w14:textId="519263B7" w:rsidR="00A30FF6" w:rsidRDefault="00A30FF6" w:rsidP="00327105">
      <w:pPr>
        <w:rPr>
          <w:sz w:val="22"/>
          <w:szCs w:val="22"/>
        </w:rPr>
      </w:pPr>
      <w:r w:rsidRPr="00DA2505">
        <w:rPr>
          <w:sz w:val="22"/>
          <w:szCs w:val="22"/>
        </w:rPr>
        <w:t>Which products</w:t>
      </w:r>
      <w:r>
        <w:rPr>
          <w:sz w:val="22"/>
          <w:szCs w:val="22"/>
        </w:rPr>
        <w:t>/</w:t>
      </w:r>
      <w:r w:rsidRPr="00DA2505">
        <w:rPr>
          <w:sz w:val="22"/>
          <w:szCs w:val="22"/>
        </w:rPr>
        <w:t>items have customers purchased together often?</w:t>
      </w:r>
    </w:p>
    <w:p w14:paraId="780851C6" w14:textId="72360127" w:rsidR="000E3C48" w:rsidRDefault="000E3C48" w:rsidP="00327105">
      <w:pPr>
        <w:rPr>
          <w:sz w:val="22"/>
          <w:szCs w:val="22"/>
        </w:rPr>
      </w:pPr>
    </w:p>
    <w:p w14:paraId="1CD7287C" w14:textId="59C470B4" w:rsidR="000E3C48" w:rsidRDefault="000E3C48" w:rsidP="00327105">
      <w:pPr>
        <w:rPr>
          <w:sz w:val="22"/>
          <w:szCs w:val="22"/>
        </w:rPr>
      </w:pPr>
      <w:r>
        <w:rPr>
          <w:sz w:val="22"/>
          <w:szCs w:val="22"/>
        </w:rPr>
        <w:t xml:space="preserve">Below is the list of </w:t>
      </w:r>
      <w:r w:rsidRPr="000E3C48">
        <w:rPr>
          <w:b/>
          <w:bCs/>
          <w:sz w:val="22"/>
          <w:szCs w:val="22"/>
        </w:rPr>
        <w:t>top 15</w:t>
      </w:r>
      <w:r>
        <w:rPr>
          <w:sz w:val="22"/>
          <w:szCs w:val="22"/>
        </w:rPr>
        <w:t xml:space="preserve"> products mostly brought together.</w:t>
      </w:r>
    </w:p>
    <w:tbl>
      <w:tblPr>
        <w:tblW w:w="9340" w:type="dxa"/>
        <w:tblCellMar>
          <w:top w:w="15" w:type="dxa"/>
          <w:left w:w="15" w:type="dxa"/>
          <w:bottom w:w="15" w:type="dxa"/>
          <w:right w:w="15" w:type="dxa"/>
        </w:tblCellMar>
        <w:tblLook w:val="04A0" w:firstRow="1" w:lastRow="0" w:firstColumn="1" w:lastColumn="0" w:noHBand="0" w:noVBand="1"/>
      </w:tblPr>
      <w:tblGrid>
        <w:gridCol w:w="1200"/>
        <w:gridCol w:w="4070"/>
        <w:gridCol w:w="4070"/>
      </w:tblGrid>
      <w:tr w:rsidR="000E3C48" w14:paraId="3912152C" w14:textId="77777777" w:rsidTr="000E3C48">
        <w:trPr>
          <w:gridAfter w:val="1"/>
          <w:trHeight w:val="341"/>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1E38D6" w14:textId="77777777" w:rsidR="000E3C48" w:rsidRDefault="000E3C48" w:rsidP="00327105">
            <w:pPr>
              <w:overflowPunct/>
              <w:autoSpaceDE/>
              <w:autoSpaceDN/>
              <w:adjustRightInd/>
              <w:spacing w:before="240"/>
              <w:textAlignment w:val="auto"/>
              <w:rPr>
                <w:rFonts w:eastAsia="Times New Roman"/>
                <w:b/>
                <w:bCs/>
                <w:color w:val="000000"/>
                <w:sz w:val="18"/>
                <w:szCs w:val="18"/>
              </w:rPr>
            </w:pPr>
            <w:r>
              <w:rPr>
                <w:b/>
                <w:bCs/>
                <w:color w:val="000000"/>
                <w:sz w:val="18"/>
                <w:szCs w:val="18"/>
              </w:rPr>
              <w:lastRenderedPageBreak/>
              <w:t>anteceden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6774800" w14:textId="77777777" w:rsidR="000E3C48" w:rsidRDefault="000E3C48" w:rsidP="00327105">
            <w:pPr>
              <w:spacing w:before="240"/>
              <w:rPr>
                <w:b/>
                <w:bCs/>
                <w:color w:val="000000"/>
                <w:sz w:val="18"/>
                <w:szCs w:val="18"/>
              </w:rPr>
            </w:pPr>
            <w:r>
              <w:rPr>
                <w:b/>
                <w:bCs/>
                <w:color w:val="000000"/>
                <w:sz w:val="18"/>
                <w:szCs w:val="18"/>
              </w:rPr>
              <w:t>consequents</w:t>
            </w:r>
          </w:p>
        </w:tc>
      </w:tr>
      <w:tr w:rsidR="000E3C48" w14:paraId="733E5D6C" w14:textId="77777777" w:rsidTr="000E3C48">
        <w:trPr>
          <w:trHeight w:val="334"/>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C3056A" w14:textId="77777777" w:rsidR="000E3C48" w:rsidRDefault="000E3C48" w:rsidP="00327105">
            <w:pPr>
              <w:spacing w:before="240"/>
              <w:rPr>
                <w:b/>
                <w:bCs/>
                <w:color w:val="000000"/>
                <w:sz w:val="18"/>
                <w:szCs w:val="18"/>
              </w:rPr>
            </w:pPr>
            <w:r>
              <w:rPr>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B3717A" w14:textId="77777777" w:rsidR="000E3C48" w:rsidRDefault="000E3C48" w:rsidP="00327105">
            <w:pPr>
              <w:spacing w:before="240"/>
              <w:rPr>
                <w:color w:val="000000"/>
                <w:sz w:val="18"/>
                <w:szCs w:val="18"/>
              </w:rPr>
            </w:pPr>
            <w:r>
              <w:rPr>
                <w:color w:val="000000"/>
                <w:sz w:val="18"/>
                <w:szCs w:val="18"/>
              </w:rPr>
              <w:t>(ALARM CLOCK BAKELIKE GREEN)</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015111C" w14:textId="77777777" w:rsidR="000E3C48" w:rsidRDefault="000E3C48" w:rsidP="00327105">
            <w:pPr>
              <w:spacing w:before="240"/>
              <w:rPr>
                <w:color w:val="000000"/>
                <w:sz w:val="18"/>
                <w:szCs w:val="18"/>
              </w:rPr>
            </w:pPr>
            <w:r>
              <w:rPr>
                <w:color w:val="000000"/>
                <w:sz w:val="18"/>
                <w:szCs w:val="18"/>
              </w:rPr>
              <w:t>(ALARM CLOCK BAKELIKE RED)</w:t>
            </w:r>
          </w:p>
        </w:tc>
      </w:tr>
      <w:tr w:rsidR="000E3C48" w14:paraId="2FDCA693" w14:textId="77777777" w:rsidTr="000E3C48">
        <w:trPr>
          <w:trHeight w:val="341"/>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A92FAFC" w14:textId="77777777" w:rsidR="000E3C48" w:rsidRDefault="000E3C48" w:rsidP="00327105">
            <w:pPr>
              <w:spacing w:before="240"/>
              <w:rPr>
                <w:b/>
                <w:bCs/>
                <w:color w:val="000000"/>
                <w:sz w:val="18"/>
                <w:szCs w:val="18"/>
              </w:rPr>
            </w:pPr>
            <w:r>
              <w:rPr>
                <w:b/>
                <w:bCs/>
                <w:color w:val="000000"/>
                <w:sz w:val="18"/>
                <w:szCs w:val="18"/>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B36E0A" w14:textId="77777777" w:rsidR="000E3C48" w:rsidRDefault="000E3C48" w:rsidP="00327105">
            <w:pPr>
              <w:spacing w:before="240"/>
              <w:rPr>
                <w:color w:val="000000"/>
                <w:sz w:val="18"/>
                <w:szCs w:val="18"/>
              </w:rPr>
            </w:pPr>
            <w:r>
              <w:rPr>
                <w:color w:val="000000"/>
                <w:sz w:val="18"/>
                <w:szCs w:val="18"/>
              </w:rPr>
              <w:t>(ALARM CLOCK BAKELIKE RED)</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5913CF8" w14:textId="77777777" w:rsidR="000E3C48" w:rsidRDefault="000E3C48" w:rsidP="00327105">
            <w:pPr>
              <w:spacing w:before="240"/>
              <w:rPr>
                <w:color w:val="000000"/>
                <w:sz w:val="18"/>
                <w:szCs w:val="18"/>
              </w:rPr>
            </w:pPr>
            <w:r>
              <w:rPr>
                <w:color w:val="000000"/>
                <w:sz w:val="18"/>
                <w:szCs w:val="18"/>
              </w:rPr>
              <w:t>(ALARM CLOCK BAKELIKE GREEN)</w:t>
            </w:r>
          </w:p>
        </w:tc>
      </w:tr>
      <w:tr w:rsidR="000E3C48" w14:paraId="1DD2D623"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EEF1CE2" w14:textId="77777777" w:rsidR="000E3C48" w:rsidRDefault="000E3C48" w:rsidP="00327105">
            <w:pPr>
              <w:spacing w:before="240"/>
              <w:rPr>
                <w:b/>
                <w:bCs/>
                <w:color w:val="000000"/>
                <w:sz w:val="18"/>
                <w:szCs w:val="18"/>
              </w:rPr>
            </w:pPr>
            <w:r>
              <w:rPr>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633EEE1" w14:textId="77777777" w:rsidR="000E3C48" w:rsidRDefault="000E3C48" w:rsidP="00327105">
            <w:pPr>
              <w:spacing w:before="240"/>
              <w:rPr>
                <w:color w:val="000000"/>
                <w:sz w:val="18"/>
                <w:szCs w:val="18"/>
              </w:rPr>
            </w:pPr>
            <w:r>
              <w:rPr>
                <w:color w:val="000000"/>
                <w:sz w:val="18"/>
                <w:szCs w:val="18"/>
              </w:rPr>
              <w:t>(ALARM CLOCK BAKELIKE PINK)</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601357" w14:textId="77777777" w:rsidR="000E3C48" w:rsidRDefault="000E3C48" w:rsidP="00327105">
            <w:pPr>
              <w:spacing w:before="240"/>
              <w:rPr>
                <w:color w:val="000000"/>
                <w:sz w:val="18"/>
                <w:szCs w:val="18"/>
              </w:rPr>
            </w:pPr>
            <w:r>
              <w:rPr>
                <w:color w:val="000000"/>
                <w:sz w:val="18"/>
                <w:szCs w:val="18"/>
              </w:rPr>
              <w:t>(ALARM CLOCK BAKELIKE RED)</w:t>
            </w:r>
          </w:p>
        </w:tc>
      </w:tr>
      <w:tr w:rsidR="000E3C48" w14:paraId="0A22B156" w14:textId="77777777" w:rsidTr="000E3C48">
        <w:trPr>
          <w:trHeight w:val="334"/>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C6DB4E9" w14:textId="77777777" w:rsidR="000E3C48" w:rsidRDefault="000E3C48" w:rsidP="00327105">
            <w:pPr>
              <w:spacing w:before="240"/>
              <w:rPr>
                <w:b/>
                <w:bCs/>
                <w:color w:val="000000"/>
                <w:sz w:val="18"/>
                <w:szCs w:val="18"/>
              </w:rPr>
            </w:pPr>
            <w:r>
              <w:rPr>
                <w:b/>
                <w:bCs/>
                <w:color w:val="000000"/>
                <w:sz w:val="18"/>
                <w:szCs w:val="18"/>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7C23153" w14:textId="77777777" w:rsidR="000E3C48" w:rsidRDefault="000E3C48" w:rsidP="00327105">
            <w:pPr>
              <w:spacing w:before="240"/>
              <w:rPr>
                <w:color w:val="000000"/>
                <w:sz w:val="18"/>
                <w:szCs w:val="18"/>
              </w:rPr>
            </w:pPr>
            <w:r>
              <w:rPr>
                <w:color w:val="000000"/>
                <w:sz w:val="18"/>
                <w:szCs w:val="18"/>
              </w:rPr>
              <w:t>(ALARM CLOCK BAKELIKE RED)</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FEB1F75" w14:textId="77777777" w:rsidR="000E3C48" w:rsidRDefault="000E3C48" w:rsidP="00327105">
            <w:pPr>
              <w:spacing w:before="240"/>
              <w:rPr>
                <w:color w:val="000000"/>
                <w:sz w:val="18"/>
                <w:szCs w:val="18"/>
              </w:rPr>
            </w:pPr>
            <w:r>
              <w:rPr>
                <w:color w:val="000000"/>
                <w:sz w:val="18"/>
                <w:szCs w:val="18"/>
              </w:rPr>
              <w:t>(ALARM CLOCK BAKELIKE PINK)</w:t>
            </w:r>
          </w:p>
        </w:tc>
      </w:tr>
      <w:tr w:rsidR="000E3C48" w14:paraId="12AD2E74"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FF9DDF2" w14:textId="77777777" w:rsidR="000E3C48" w:rsidRDefault="000E3C48" w:rsidP="00327105">
            <w:pPr>
              <w:spacing w:before="240"/>
              <w:rPr>
                <w:b/>
                <w:bCs/>
                <w:color w:val="000000"/>
                <w:sz w:val="18"/>
                <w:szCs w:val="18"/>
              </w:rPr>
            </w:pPr>
            <w:r>
              <w:rPr>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FC48579" w14:textId="77777777" w:rsidR="000E3C48" w:rsidRDefault="000E3C48" w:rsidP="00327105">
            <w:pPr>
              <w:spacing w:before="240"/>
              <w:rPr>
                <w:color w:val="000000"/>
                <w:sz w:val="18"/>
                <w:szCs w:val="18"/>
              </w:rPr>
            </w:pPr>
            <w:r>
              <w:rPr>
                <w:color w:val="000000"/>
                <w:sz w:val="18"/>
                <w:szCs w:val="18"/>
              </w:rPr>
              <w:t>(SPACEBOY LUNCH BOX)</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14156D7" w14:textId="77777777" w:rsidR="000E3C48" w:rsidRDefault="000E3C48" w:rsidP="00327105">
            <w:pPr>
              <w:spacing w:before="240"/>
              <w:rPr>
                <w:color w:val="000000"/>
                <w:sz w:val="18"/>
                <w:szCs w:val="18"/>
              </w:rPr>
            </w:pPr>
            <w:r>
              <w:rPr>
                <w:color w:val="000000"/>
                <w:sz w:val="18"/>
                <w:szCs w:val="18"/>
              </w:rPr>
              <w:t>(DOLLY GIRL LUNCH BOX)</w:t>
            </w:r>
          </w:p>
        </w:tc>
      </w:tr>
      <w:tr w:rsidR="000E3C48" w14:paraId="2F64E354" w14:textId="77777777" w:rsidTr="000E3C48">
        <w:trPr>
          <w:trHeight w:val="341"/>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DBE266" w14:textId="77777777" w:rsidR="000E3C48" w:rsidRDefault="000E3C48" w:rsidP="00327105">
            <w:pPr>
              <w:spacing w:before="240"/>
              <w:rPr>
                <w:b/>
                <w:bCs/>
                <w:color w:val="000000"/>
                <w:sz w:val="18"/>
                <w:szCs w:val="18"/>
              </w:rPr>
            </w:pPr>
            <w:r>
              <w:rPr>
                <w:b/>
                <w:bCs/>
                <w:color w:val="000000"/>
                <w:sz w:val="18"/>
                <w:szCs w:val="18"/>
              </w:rPr>
              <w:t>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68916C1" w14:textId="77777777" w:rsidR="000E3C48" w:rsidRDefault="000E3C48" w:rsidP="00327105">
            <w:pPr>
              <w:spacing w:before="240"/>
              <w:rPr>
                <w:color w:val="000000"/>
                <w:sz w:val="18"/>
                <w:szCs w:val="18"/>
              </w:rPr>
            </w:pPr>
            <w:r>
              <w:rPr>
                <w:color w:val="000000"/>
                <w:sz w:val="18"/>
                <w:szCs w:val="18"/>
              </w:rPr>
              <w:t>(DOLLY GIRL LUNCH BOX)</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3AD0B1" w14:textId="77777777" w:rsidR="000E3C48" w:rsidRDefault="000E3C48" w:rsidP="00327105">
            <w:pPr>
              <w:spacing w:before="240"/>
              <w:rPr>
                <w:color w:val="000000"/>
                <w:sz w:val="18"/>
                <w:szCs w:val="18"/>
              </w:rPr>
            </w:pPr>
            <w:r>
              <w:rPr>
                <w:color w:val="000000"/>
                <w:sz w:val="18"/>
                <w:szCs w:val="18"/>
              </w:rPr>
              <w:t>(SPACEBOY LUNCH BOX)</w:t>
            </w:r>
          </w:p>
        </w:tc>
      </w:tr>
      <w:tr w:rsidR="000E3C48" w14:paraId="776AFBFD"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71DCDD" w14:textId="77777777" w:rsidR="000E3C48" w:rsidRDefault="000E3C48" w:rsidP="00327105">
            <w:pPr>
              <w:spacing w:before="240"/>
              <w:rPr>
                <w:b/>
                <w:bCs/>
                <w:color w:val="000000"/>
                <w:sz w:val="18"/>
                <w:szCs w:val="18"/>
              </w:rPr>
            </w:pPr>
            <w:r>
              <w:rPr>
                <w:b/>
                <w:bCs/>
                <w:color w:val="000000"/>
                <w:sz w:val="18"/>
                <w:szCs w:val="18"/>
              </w:rPr>
              <w:t>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32F1D6" w14:textId="77777777" w:rsidR="000E3C48" w:rsidRDefault="000E3C48" w:rsidP="00327105">
            <w:pPr>
              <w:spacing w:before="240"/>
              <w:rPr>
                <w:color w:val="000000"/>
                <w:sz w:val="18"/>
                <w:szCs w:val="18"/>
              </w:rPr>
            </w:pPr>
            <w:r>
              <w:rPr>
                <w:color w:val="000000"/>
                <w:sz w:val="18"/>
                <w:szCs w:val="18"/>
              </w:rPr>
              <w:t>(GARDENERS KNEELING PAD KEEP CALM)</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87479A2" w14:textId="77777777" w:rsidR="000E3C48" w:rsidRDefault="000E3C48" w:rsidP="00327105">
            <w:pPr>
              <w:spacing w:before="240"/>
              <w:rPr>
                <w:color w:val="000000"/>
                <w:sz w:val="18"/>
                <w:szCs w:val="18"/>
              </w:rPr>
            </w:pPr>
            <w:r>
              <w:rPr>
                <w:color w:val="000000"/>
                <w:sz w:val="18"/>
                <w:szCs w:val="18"/>
              </w:rPr>
              <w:t>(GARDENERS KNEELING PAD CUP OF TEA)</w:t>
            </w:r>
          </w:p>
        </w:tc>
      </w:tr>
      <w:tr w:rsidR="000E3C48" w14:paraId="67E11586" w14:textId="77777777" w:rsidTr="000E3C48">
        <w:trPr>
          <w:trHeight w:val="334"/>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520554" w14:textId="77777777" w:rsidR="000E3C48" w:rsidRDefault="000E3C48" w:rsidP="00327105">
            <w:pPr>
              <w:spacing w:before="240"/>
              <w:rPr>
                <w:b/>
                <w:bCs/>
                <w:color w:val="000000"/>
                <w:sz w:val="18"/>
                <w:szCs w:val="18"/>
              </w:rPr>
            </w:pPr>
            <w:r>
              <w:rPr>
                <w:b/>
                <w:bCs/>
                <w:color w:val="000000"/>
                <w:sz w:val="18"/>
                <w:szCs w:val="18"/>
              </w:rPr>
              <w:t>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BA3616D" w14:textId="77777777" w:rsidR="000E3C48" w:rsidRDefault="000E3C48" w:rsidP="00327105">
            <w:pPr>
              <w:spacing w:before="240"/>
              <w:rPr>
                <w:color w:val="000000"/>
                <w:sz w:val="18"/>
                <w:szCs w:val="18"/>
              </w:rPr>
            </w:pPr>
            <w:r>
              <w:rPr>
                <w:color w:val="000000"/>
                <w:sz w:val="18"/>
                <w:szCs w:val="18"/>
              </w:rPr>
              <w:t>(GARDENERS KNEELING PAD CUP OF TE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DD5A62" w14:textId="77777777" w:rsidR="000E3C48" w:rsidRDefault="000E3C48" w:rsidP="00327105">
            <w:pPr>
              <w:spacing w:before="240"/>
              <w:rPr>
                <w:color w:val="000000"/>
                <w:sz w:val="18"/>
                <w:szCs w:val="18"/>
              </w:rPr>
            </w:pPr>
            <w:r>
              <w:rPr>
                <w:color w:val="000000"/>
                <w:sz w:val="18"/>
                <w:szCs w:val="18"/>
              </w:rPr>
              <w:t>(GARDENERS KNEELING PAD KEEP CALM)</w:t>
            </w:r>
          </w:p>
        </w:tc>
      </w:tr>
      <w:tr w:rsidR="000E3C48" w14:paraId="32D69C3E"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03B129" w14:textId="77777777" w:rsidR="000E3C48" w:rsidRDefault="000E3C48" w:rsidP="00327105">
            <w:pPr>
              <w:spacing w:before="240"/>
              <w:rPr>
                <w:b/>
                <w:bCs/>
                <w:color w:val="000000"/>
                <w:sz w:val="18"/>
                <w:szCs w:val="18"/>
              </w:rPr>
            </w:pPr>
            <w:r>
              <w:rPr>
                <w:b/>
                <w:bCs/>
                <w:color w:val="000000"/>
                <w:sz w:val="18"/>
                <w:szCs w:val="18"/>
              </w:rPr>
              <w:t>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B058EC" w14:textId="77777777" w:rsidR="000E3C48" w:rsidRDefault="000E3C48" w:rsidP="00327105">
            <w:pPr>
              <w:spacing w:before="240"/>
              <w:rPr>
                <w:color w:val="000000"/>
                <w:sz w:val="18"/>
                <w:szCs w:val="18"/>
              </w:rPr>
            </w:pPr>
            <w:r>
              <w:rPr>
                <w:color w:val="000000"/>
                <w:sz w:val="18"/>
                <w:szCs w:val="18"/>
              </w:rPr>
              <w:t>(GREEN REGENCY TEACUP AND SAUCE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502636" w14:textId="77777777" w:rsidR="000E3C48" w:rsidRDefault="000E3C48" w:rsidP="00327105">
            <w:pPr>
              <w:spacing w:before="240"/>
              <w:rPr>
                <w:color w:val="000000"/>
                <w:sz w:val="18"/>
                <w:szCs w:val="18"/>
              </w:rPr>
            </w:pPr>
            <w:r>
              <w:rPr>
                <w:color w:val="000000"/>
                <w:sz w:val="18"/>
                <w:szCs w:val="18"/>
              </w:rPr>
              <w:t>(PINK REGENCY TEACUP AND SAUCER)</w:t>
            </w:r>
          </w:p>
        </w:tc>
      </w:tr>
      <w:tr w:rsidR="000E3C48" w14:paraId="7E8628BB" w14:textId="77777777" w:rsidTr="000E3C48">
        <w:trPr>
          <w:trHeight w:val="341"/>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E34B9F5" w14:textId="77777777" w:rsidR="000E3C48" w:rsidRDefault="000E3C48" w:rsidP="00327105">
            <w:pPr>
              <w:spacing w:before="240"/>
              <w:rPr>
                <w:b/>
                <w:bCs/>
                <w:color w:val="000000"/>
                <w:sz w:val="18"/>
                <w:szCs w:val="18"/>
              </w:rPr>
            </w:pPr>
            <w:r>
              <w:rPr>
                <w:b/>
                <w:bCs/>
                <w:color w:val="000000"/>
                <w:sz w:val="18"/>
                <w:szCs w:val="18"/>
              </w:rPr>
              <w:t>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7CED81F" w14:textId="77777777" w:rsidR="000E3C48" w:rsidRDefault="000E3C48" w:rsidP="00327105">
            <w:pPr>
              <w:spacing w:before="240"/>
              <w:rPr>
                <w:color w:val="000000"/>
                <w:sz w:val="18"/>
                <w:szCs w:val="18"/>
              </w:rPr>
            </w:pPr>
            <w:r>
              <w:rPr>
                <w:color w:val="000000"/>
                <w:sz w:val="18"/>
                <w:szCs w:val="18"/>
              </w:rPr>
              <w:t>(PINK REGENCY TEACUP AND SAUCE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54621A9" w14:textId="77777777" w:rsidR="000E3C48" w:rsidRDefault="000E3C48" w:rsidP="00327105">
            <w:pPr>
              <w:spacing w:before="240"/>
              <w:rPr>
                <w:color w:val="000000"/>
                <w:sz w:val="18"/>
                <w:szCs w:val="18"/>
              </w:rPr>
            </w:pPr>
            <w:r>
              <w:rPr>
                <w:color w:val="000000"/>
                <w:sz w:val="18"/>
                <w:szCs w:val="18"/>
              </w:rPr>
              <w:t>(GREEN REGENCY TEACUP AND SAUCER)</w:t>
            </w:r>
          </w:p>
        </w:tc>
      </w:tr>
      <w:tr w:rsidR="000E3C48" w14:paraId="4459CDF4" w14:textId="77777777" w:rsidTr="000E3C48">
        <w:trPr>
          <w:trHeight w:val="334"/>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BD5940D" w14:textId="77777777" w:rsidR="000E3C48" w:rsidRDefault="000E3C48" w:rsidP="00327105">
            <w:pPr>
              <w:spacing w:before="240"/>
              <w:rPr>
                <w:b/>
                <w:bCs/>
                <w:color w:val="000000"/>
                <w:sz w:val="18"/>
                <w:szCs w:val="18"/>
              </w:rPr>
            </w:pPr>
            <w:r>
              <w:rPr>
                <w:b/>
                <w:bCs/>
                <w:color w:val="000000"/>
                <w:sz w:val="18"/>
                <w:szCs w:val="18"/>
              </w:rPr>
              <w:t>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B9DBC52" w14:textId="77777777" w:rsidR="000E3C48" w:rsidRDefault="000E3C48" w:rsidP="00327105">
            <w:pPr>
              <w:spacing w:before="240"/>
              <w:rPr>
                <w:color w:val="000000"/>
                <w:sz w:val="18"/>
                <w:szCs w:val="18"/>
              </w:rPr>
            </w:pPr>
            <w:r>
              <w:rPr>
                <w:color w:val="000000"/>
                <w:sz w:val="18"/>
                <w:szCs w:val="18"/>
              </w:rPr>
              <w:t>(GREEN REGENCY TEACUP AND SAUCE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4E6A88" w14:textId="77777777" w:rsidR="000E3C48" w:rsidRDefault="000E3C48" w:rsidP="00327105">
            <w:pPr>
              <w:spacing w:before="240"/>
              <w:rPr>
                <w:color w:val="000000"/>
                <w:sz w:val="18"/>
                <w:szCs w:val="18"/>
              </w:rPr>
            </w:pPr>
            <w:r>
              <w:rPr>
                <w:color w:val="000000"/>
                <w:sz w:val="18"/>
                <w:szCs w:val="18"/>
              </w:rPr>
              <w:t>(REGENCY CAKESTAND 3 TIER)</w:t>
            </w:r>
          </w:p>
        </w:tc>
      </w:tr>
      <w:tr w:rsidR="000E3C48" w14:paraId="04D063D4" w14:textId="77777777" w:rsidTr="000E3C48">
        <w:trPr>
          <w:trHeight w:val="341"/>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3EEEDE" w14:textId="77777777" w:rsidR="000E3C48" w:rsidRDefault="000E3C48" w:rsidP="00327105">
            <w:pPr>
              <w:spacing w:before="240"/>
              <w:rPr>
                <w:b/>
                <w:bCs/>
                <w:color w:val="000000"/>
                <w:sz w:val="18"/>
                <w:szCs w:val="18"/>
              </w:rPr>
            </w:pPr>
            <w:r>
              <w:rPr>
                <w:b/>
                <w:bCs/>
                <w:color w:val="000000"/>
                <w:sz w:val="18"/>
                <w:szCs w:val="18"/>
              </w:rPr>
              <w:t>1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5EA3B3" w14:textId="77777777" w:rsidR="000E3C48" w:rsidRDefault="000E3C48" w:rsidP="00327105">
            <w:pPr>
              <w:spacing w:before="240"/>
              <w:rPr>
                <w:color w:val="000000"/>
                <w:sz w:val="18"/>
                <w:szCs w:val="18"/>
              </w:rPr>
            </w:pPr>
            <w:r>
              <w:rPr>
                <w:color w:val="000000"/>
                <w:sz w:val="18"/>
                <w:szCs w:val="18"/>
              </w:rPr>
              <w:t>(REGENCY CAKESTAND 3 TIE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2BAD6D3" w14:textId="77777777" w:rsidR="000E3C48" w:rsidRDefault="000E3C48" w:rsidP="00327105">
            <w:pPr>
              <w:spacing w:before="240"/>
              <w:rPr>
                <w:color w:val="000000"/>
                <w:sz w:val="18"/>
                <w:szCs w:val="18"/>
              </w:rPr>
            </w:pPr>
            <w:r>
              <w:rPr>
                <w:color w:val="000000"/>
                <w:sz w:val="18"/>
                <w:szCs w:val="18"/>
              </w:rPr>
              <w:t>(GREEN REGENCY TEACUP AND SAUCER)</w:t>
            </w:r>
          </w:p>
        </w:tc>
      </w:tr>
      <w:tr w:rsidR="000E3C48" w14:paraId="5D1A77CE"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926334" w14:textId="77777777" w:rsidR="000E3C48" w:rsidRDefault="000E3C48" w:rsidP="00327105">
            <w:pPr>
              <w:spacing w:before="240"/>
              <w:rPr>
                <w:b/>
                <w:bCs/>
                <w:color w:val="000000"/>
                <w:sz w:val="18"/>
                <w:szCs w:val="18"/>
              </w:rPr>
            </w:pPr>
            <w:r>
              <w:rPr>
                <w:b/>
                <w:bCs/>
                <w:color w:val="000000"/>
                <w:sz w:val="18"/>
                <w:szCs w:val="18"/>
              </w:rPr>
              <w:t>1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F49BA8" w14:textId="77777777" w:rsidR="000E3C48" w:rsidRDefault="000E3C48" w:rsidP="00327105">
            <w:pPr>
              <w:spacing w:before="240"/>
              <w:rPr>
                <w:color w:val="000000"/>
                <w:sz w:val="18"/>
                <w:szCs w:val="18"/>
              </w:rPr>
            </w:pPr>
            <w:r>
              <w:rPr>
                <w:color w:val="000000"/>
                <w:sz w:val="18"/>
                <w:szCs w:val="18"/>
              </w:rPr>
              <w:t>(GREEN REGENCY TEACUP AND SAUCER)</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0446BC" w14:textId="77777777" w:rsidR="000E3C48" w:rsidRDefault="000E3C48" w:rsidP="00327105">
            <w:pPr>
              <w:spacing w:before="240"/>
              <w:rPr>
                <w:color w:val="000000"/>
                <w:sz w:val="18"/>
                <w:szCs w:val="18"/>
              </w:rPr>
            </w:pPr>
            <w:r>
              <w:rPr>
                <w:color w:val="000000"/>
                <w:sz w:val="18"/>
                <w:szCs w:val="18"/>
              </w:rPr>
              <w:t>(ROSES REGENCY TEACUP AND SAUCER)</w:t>
            </w:r>
          </w:p>
        </w:tc>
      </w:tr>
      <w:tr w:rsidR="000E3C48" w14:paraId="6A506D5A" w14:textId="77777777" w:rsidTr="000E3C48">
        <w:trPr>
          <w:trHeight w:val="334"/>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730E0C" w14:textId="77777777" w:rsidR="000E3C48" w:rsidRDefault="000E3C48" w:rsidP="00327105">
            <w:pPr>
              <w:spacing w:before="240"/>
              <w:rPr>
                <w:b/>
                <w:bCs/>
                <w:color w:val="000000"/>
                <w:sz w:val="18"/>
                <w:szCs w:val="18"/>
              </w:rPr>
            </w:pPr>
            <w:r>
              <w:rPr>
                <w:b/>
                <w:bCs/>
                <w:color w:val="000000"/>
                <w:sz w:val="18"/>
                <w:szCs w:val="18"/>
              </w:rPr>
              <w:t>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EED7FF" w14:textId="77777777" w:rsidR="000E3C48" w:rsidRDefault="000E3C48" w:rsidP="00327105">
            <w:pPr>
              <w:spacing w:before="240"/>
              <w:rPr>
                <w:color w:val="000000"/>
                <w:sz w:val="18"/>
                <w:szCs w:val="18"/>
              </w:rPr>
            </w:pPr>
            <w:r>
              <w:rPr>
                <w:color w:val="000000"/>
                <w:sz w:val="18"/>
                <w:szCs w:val="18"/>
              </w:rPr>
              <w:t>(ROSES REGENCY TEACUP AND SAUCER)</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0E13238" w14:textId="77777777" w:rsidR="000E3C48" w:rsidRDefault="000E3C48" w:rsidP="00327105">
            <w:pPr>
              <w:spacing w:before="240"/>
              <w:rPr>
                <w:color w:val="000000"/>
                <w:sz w:val="18"/>
                <w:szCs w:val="18"/>
              </w:rPr>
            </w:pPr>
            <w:r>
              <w:rPr>
                <w:color w:val="000000"/>
                <w:sz w:val="18"/>
                <w:szCs w:val="18"/>
              </w:rPr>
              <w:t>(GREEN REGENCY TEACUP AND SAUCER)</w:t>
            </w:r>
          </w:p>
        </w:tc>
      </w:tr>
      <w:tr w:rsidR="000E3C48" w14:paraId="149E5288" w14:textId="77777777" w:rsidTr="000E3C48">
        <w:trPr>
          <w:trHeight w:val="341"/>
        </w:trPr>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7FFBD3" w14:textId="77777777" w:rsidR="000E3C48" w:rsidRDefault="000E3C48" w:rsidP="00327105">
            <w:pPr>
              <w:spacing w:before="240"/>
              <w:rPr>
                <w:b/>
                <w:bCs/>
                <w:color w:val="000000"/>
                <w:sz w:val="18"/>
                <w:szCs w:val="18"/>
              </w:rPr>
            </w:pPr>
            <w:r>
              <w:rPr>
                <w:b/>
                <w:bCs/>
                <w:color w:val="000000"/>
                <w:sz w:val="18"/>
                <w:szCs w:val="18"/>
              </w:rPr>
              <w:t>1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EC973C" w14:textId="77777777" w:rsidR="000E3C48" w:rsidRDefault="000E3C48" w:rsidP="00327105">
            <w:pPr>
              <w:spacing w:before="240"/>
              <w:rPr>
                <w:color w:val="000000"/>
                <w:sz w:val="18"/>
                <w:szCs w:val="18"/>
              </w:rPr>
            </w:pPr>
            <w:r>
              <w:rPr>
                <w:color w:val="000000"/>
                <w:sz w:val="18"/>
                <w:szCs w:val="18"/>
              </w:rPr>
              <w:t>(HEART OF WICKER LARGE)</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1729A83" w14:textId="77777777" w:rsidR="000E3C48" w:rsidRDefault="000E3C48" w:rsidP="00327105">
            <w:pPr>
              <w:spacing w:before="240"/>
              <w:rPr>
                <w:color w:val="000000"/>
                <w:sz w:val="18"/>
                <w:szCs w:val="18"/>
              </w:rPr>
            </w:pPr>
            <w:r>
              <w:rPr>
                <w:color w:val="000000"/>
                <w:sz w:val="18"/>
                <w:szCs w:val="18"/>
              </w:rPr>
              <w:t>(HEART OF WICKER SMALL)</w:t>
            </w:r>
          </w:p>
        </w:tc>
      </w:tr>
    </w:tbl>
    <w:p w14:paraId="18D0F510" w14:textId="26BAB3CB" w:rsidR="000E3C48" w:rsidRDefault="000E3C48" w:rsidP="00327105">
      <w:pPr>
        <w:pStyle w:val="Heading2"/>
        <w:spacing w:before="153"/>
        <w:rPr>
          <w:rFonts w:ascii="inherit" w:hAnsi="inherit"/>
          <w:color w:val="000000"/>
          <w:sz w:val="33"/>
          <w:szCs w:val="33"/>
        </w:rPr>
      </w:pPr>
    </w:p>
    <w:p w14:paraId="63CE8FA7" w14:textId="0669DE00" w:rsidR="00A30FF6" w:rsidRDefault="00A30FF6" w:rsidP="00327105">
      <w:pPr>
        <w:rPr>
          <w:sz w:val="22"/>
          <w:szCs w:val="22"/>
        </w:rPr>
      </w:pPr>
    </w:p>
    <w:p w14:paraId="267661CB" w14:textId="04F80D8A" w:rsidR="00A30FF6" w:rsidRDefault="00A30FF6" w:rsidP="00327105">
      <w:pPr>
        <w:rPr>
          <w:sz w:val="22"/>
          <w:szCs w:val="22"/>
        </w:rPr>
      </w:pPr>
      <w:r w:rsidRPr="007C59AE">
        <w:rPr>
          <w:b/>
          <w:bCs/>
          <w:sz w:val="22"/>
          <w:szCs w:val="22"/>
        </w:rPr>
        <w:t>RFM model</w:t>
      </w:r>
      <w:r>
        <w:rPr>
          <w:sz w:val="22"/>
          <w:szCs w:val="22"/>
        </w:rPr>
        <w:t xml:space="preserve"> and clustering with </w:t>
      </w:r>
      <w:r w:rsidR="000E3C48">
        <w:rPr>
          <w:b/>
          <w:bCs/>
          <w:sz w:val="22"/>
          <w:szCs w:val="22"/>
        </w:rPr>
        <w:t>K</w:t>
      </w:r>
      <w:r w:rsidRPr="007C59AE">
        <w:rPr>
          <w:b/>
          <w:bCs/>
          <w:sz w:val="22"/>
          <w:szCs w:val="22"/>
        </w:rPr>
        <w:t xml:space="preserve">-means </w:t>
      </w:r>
      <w:r>
        <w:rPr>
          <w:sz w:val="22"/>
          <w:szCs w:val="22"/>
        </w:rPr>
        <w:t>algorithm:</w:t>
      </w:r>
    </w:p>
    <w:p w14:paraId="520DA917" w14:textId="38432E8A" w:rsidR="00A30FF6" w:rsidRDefault="00A30FF6" w:rsidP="00327105">
      <w:pPr>
        <w:rPr>
          <w:sz w:val="22"/>
          <w:szCs w:val="22"/>
        </w:rPr>
      </w:pPr>
    </w:p>
    <w:p w14:paraId="784169E1" w14:textId="3B2C101F" w:rsidR="00A30FF6" w:rsidRDefault="00A30FF6" w:rsidP="00327105">
      <w:pPr>
        <w:rPr>
          <w:sz w:val="22"/>
          <w:szCs w:val="22"/>
        </w:rPr>
      </w:pPr>
      <w:r>
        <w:rPr>
          <w:sz w:val="22"/>
          <w:szCs w:val="22"/>
        </w:rPr>
        <w:t>Can the customers be segmented based on their importance to the business?</w:t>
      </w:r>
    </w:p>
    <w:p w14:paraId="61A94C63" w14:textId="77777777" w:rsidR="000E3C48" w:rsidRDefault="000E3C48" w:rsidP="00327105">
      <w:pPr>
        <w:rPr>
          <w:sz w:val="22"/>
          <w:szCs w:val="22"/>
        </w:rPr>
      </w:pPr>
    </w:p>
    <w:p w14:paraId="24733674" w14:textId="3A86D515" w:rsidR="000E3C48" w:rsidRDefault="000E3C48" w:rsidP="00327105">
      <w:pPr>
        <w:ind w:left="720"/>
        <w:rPr>
          <w:sz w:val="22"/>
          <w:szCs w:val="22"/>
        </w:rPr>
      </w:pPr>
      <w:r>
        <w:rPr>
          <w:sz w:val="22"/>
          <w:szCs w:val="22"/>
        </w:rPr>
        <w:t>Yes. Using the dataset, we were able to understand how particular customer has shopped over a year. Based on various factors we can conclude how important a customer is to the business.</w:t>
      </w:r>
    </w:p>
    <w:p w14:paraId="021353E9" w14:textId="77777777" w:rsidR="000E3C48" w:rsidRDefault="000E3C48" w:rsidP="00327105">
      <w:pPr>
        <w:rPr>
          <w:sz w:val="22"/>
          <w:szCs w:val="22"/>
        </w:rPr>
      </w:pPr>
    </w:p>
    <w:p w14:paraId="734D80B0" w14:textId="77777777" w:rsidR="000E3C48" w:rsidRDefault="000E3C48" w:rsidP="00327105">
      <w:pPr>
        <w:rPr>
          <w:sz w:val="22"/>
          <w:szCs w:val="22"/>
        </w:rPr>
      </w:pPr>
    </w:p>
    <w:p w14:paraId="29B9F846" w14:textId="36E466EE" w:rsidR="00A30FF6" w:rsidRDefault="00A30FF6" w:rsidP="00327105">
      <w:pPr>
        <w:rPr>
          <w:sz w:val="22"/>
          <w:szCs w:val="22"/>
        </w:rPr>
      </w:pPr>
      <w:r>
        <w:rPr>
          <w:sz w:val="22"/>
          <w:szCs w:val="22"/>
        </w:rPr>
        <w:lastRenderedPageBreak/>
        <w:t>Can the customers be segmented based on their recency, frequency, and monetary factors?</w:t>
      </w:r>
    </w:p>
    <w:p w14:paraId="0E314D65" w14:textId="5B697F66" w:rsidR="007C59AE" w:rsidRDefault="007C59AE" w:rsidP="00327105">
      <w:pPr>
        <w:rPr>
          <w:sz w:val="22"/>
          <w:szCs w:val="22"/>
        </w:rPr>
      </w:pPr>
      <w:r w:rsidRPr="00D521ED">
        <w:rPr>
          <w:sz w:val="22"/>
          <w:szCs w:val="22"/>
        </w:rPr>
        <w:t>Who are the most</w:t>
      </w:r>
      <w:r>
        <w:rPr>
          <w:sz w:val="22"/>
          <w:szCs w:val="22"/>
        </w:rPr>
        <w:t xml:space="preserve"> and</w:t>
      </w:r>
      <w:r w:rsidRPr="00D521ED">
        <w:rPr>
          <w:sz w:val="22"/>
          <w:szCs w:val="22"/>
        </w:rPr>
        <w:t xml:space="preserve"> least valuable customers to the business?</w:t>
      </w:r>
    </w:p>
    <w:p w14:paraId="7949509B" w14:textId="6126A51D" w:rsidR="000E3C48" w:rsidRDefault="000E3C48" w:rsidP="00327105">
      <w:pPr>
        <w:rPr>
          <w:sz w:val="22"/>
          <w:szCs w:val="22"/>
        </w:rPr>
      </w:pPr>
      <w:r>
        <w:rPr>
          <w:sz w:val="22"/>
          <w:szCs w:val="22"/>
        </w:rPr>
        <w:t xml:space="preserve"> </w:t>
      </w:r>
    </w:p>
    <w:p w14:paraId="22992DF1" w14:textId="26AF0EB1" w:rsidR="000E3C48" w:rsidRDefault="000E3C48" w:rsidP="00327105">
      <w:pPr>
        <w:ind w:firstLine="720"/>
        <w:rPr>
          <w:sz w:val="22"/>
          <w:szCs w:val="22"/>
        </w:rPr>
      </w:pPr>
      <w:r>
        <w:rPr>
          <w:sz w:val="22"/>
          <w:szCs w:val="22"/>
        </w:rPr>
        <w:t>Yes.</w:t>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261"/>
        <w:gridCol w:w="981"/>
        <w:gridCol w:w="1151"/>
        <w:gridCol w:w="1041"/>
        <w:gridCol w:w="891"/>
      </w:tblGrid>
      <w:tr w:rsidR="000E3C48" w:rsidRPr="000E3C48" w14:paraId="79C2CD3F" w14:textId="77777777" w:rsidTr="000E3C48">
        <w:trPr>
          <w:gridAfter w:val="1"/>
          <w:tblHeader/>
        </w:trPr>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26D8BA"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br/>
              <w:t>CustomerID</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55268B"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Recenc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B48D91"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Frequency</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EA7E32C"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Monetary</w:t>
            </w:r>
          </w:p>
        </w:tc>
      </w:tr>
      <w:tr w:rsidR="000E3C48" w:rsidRPr="000E3C48" w14:paraId="2613AAC0" w14:textId="77777777" w:rsidTr="000E3C4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148E7EB"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F5E9EE"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234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91C14D9"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32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55883F4"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CAE72D"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0.00</w:t>
            </w:r>
          </w:p>
        </w:tc>
      </w:tr>
      <w:tr w:rsidR="000E3C48" w:rsidRPr="000E3C48" w14:paraId="49746C65" w14:textId="77777777" w:rsidTr="000E3C48">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B8A55E6"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1</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50E43B3"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2347</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6F48207D"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40</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D133BEB"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82</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5EE7E6A"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4310.00</w:t>
            </w:r>
          </w:p>
        </w:tc>
      </w:tr>
      <w:tr w:rsidR="000E3C48" w:rsidRPr="000E3C48" w14:paraId="479925AE" w14:textId="77777777" w:rsidTr="000E3C4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26F27E6"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D5A67CA"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234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4C83EE"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7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26E093E"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3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6569D0"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797.24</w:t>
            </w:r>
          </w:p>
        </w:tc>
      </w:tr>
      <w:tr w:rsidR="000E3C48" w:rsidRPr="000E3C48" w14:paraId="6DA39292" w14:textId="77777777" w:rsidTr="000E3C48">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9476B3C"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23E9D3A3"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234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5C68CAD6"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9</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3B3A5D8B"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73</w:t>
            </w:r>
          </w:p>
        </w:tc>
        <w:tc>
          <w:tcPr>
            <w:tcW w:w="0" w:type="auto"/>
            <w:tcBorders>
              <w:top w:val="nil"/>
              <w:left w:val="nil"/>
              <w:bottom w:val="nil"/>
              <w:right w:val="nil"/>
            </w:tcBorders>
            <w:shd w:val="clear" w:color="auto" w:fill="FFFFFF"/>
            <w:tcMar>
              <w:top w:w="120" w:type="dxa"/>
              <w:left w:w="120" w:type="dxa"/>
              <w:bottom w:w="120" w:type="dxa"/>
              <w:right w:w="120" w:type="dxa"/>
            </w:tcMar>
            <w:vAlign w:val="center"/>
            <w:hideMark/>
          </w:tcPr>
          <w:p w14:paraId="49236341"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757.55</w:t>
            </w:r>
          </w:p>
        </w:tc>
      </w:tr>
      <w:tr w:rsidR="000E3C48" w:rsidRPr="000E3C48" w14:paraId="2EE45170" w14:textId="77777777" w:rsidTr="000E3C48">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73AE2B3" w14:textId="77777777" w:rsidR="000E3C48" w:rsidRPr="000E3C48" w:rsidRDefault="000E3C48" w:rsidP="00327105">
            <w:pPr>
              <w:overflowPunct/>
              <w:autoSpaceDE/>
              <w:autoSpaceDN/>
              <w:adjustRightInd/>
              <w:spacing w:before="240"/>
              <w:textAlignment w:val="auto"/>
              <w:rPr>
                <w:rFonts w:ascii="Helvetica" w:eastAsia="Times New Roman" w:hAnsi="Helvetica"/>
                <w:b/>
                <w:bCs/>
                <w:color w:val="000000"/>
                <w:sz w:val="18"/>
                <w:szCs w:val="18"/>
              </w:rPr>
            </w:pPr>
            <w:r w:rsidRPr="000E3C48">
              <w:rPr>
                <w:rFonts w:ascii="Helvetica" w:eastAsia="Times New Roman" w:hAnsi="Helvetica"/>
                <w:b/>
                <w:bCs/>
                <w:color w:val="000000"/>
                <w:sz w:val="18"/>
                <w:szCs w:val="18"/>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917CA03"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235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ADBEE3"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31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80F696"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280B674" w14:textId="77777777" w:rsidR="000E3C48" w:rsidRPr="000E3C48" w:rsidRDefault="000E3C48" w:rsidP="00327105">
            <w:pPr>
              <w:overflowPunct/>
              <w:autoSpaceDE/>
              <w:autoSpaceDN/>
              <w:adjustRightInd/>
              <w:spacing w:before="240"/>
              <w:textAlignment w:val="auto"/>
              <w:rPr>
                <w:rFonts w:ascii="Helvetica" w:eastAsia="Times New Roman" w:hAnsi="Helvetica"/>
                <w:color w:val="000000"/>
                <w:sz w:val="18"/>
                <w:szCs w:val="18"/>
              </w:rPr>
            </w:pPr>
            <w:r w:rsidRPr="000E3C48">
              <w:rPr>
                <w:rFonts w:ascii="Helvetica" w:eastAsia="Times New Roman" w:hAnsi="Helvetica"/>
                <w:color w:val="000000"/>
                <w:sz w:val="18"/>
                <w:szCs w:val="18"/>
              </w:rPr>
              <w:t>334.40</w:t>
            </w:r>
          </w:p>
        </w:tc>
      </w:tr>
    </w:tbl>
    <w:p w14:paraId="3DBD954B" w14:textId="77777777" w:rsidR="000E3C48" w:rsidRDefault="000E3C48" w:rsidP="00327105">
      <w:pPr>
        <w:ind w:firstLine="720"/>
        <w:rPr>
          <w:sz w:val="22"/>
          <w:szCs w:val="22"/>
        </w:rPr>
      </w:pPr>
    </w:p>
    <w:p w14:paraId="0E3479CC" w14:textId="77777777" w:rsidR="007C59AE" w:rsidRDefault="007C59AE" w:rsidP="00327105">
      <w:pPr>
        <w:rPr>
          <w:sz w:val="22"/>
          <w:szCs w:val="22"/>
        </w:rPr>
      </w:pPr>
    </w:p>
    <w:p w14:paraId="450D1C99" w14:textId="77777777" w:rsidR="002D0A61" w:rsidRPr="00DA2505" w:rsidRDefault="002D0A61" w:rsidP="00327105">
      <w:pPr>
        <w:rPr>
          <w:sz w:val="22"/>
          <w:szCs w:val="22"/>
        </w:rPr>
      </w:pPr>
    </w:p>
    <w:p w14:paraId="33F95746" w14:textId="00C2604B" w:rsidR="002D0A61" w:rsidRPr="007C59AE" w:rsidRDefault="00A30FF6" w:rsidP="00327105">
      <w:pPr>
        <w:rPr>
          <w:b/>
          <w:bCs/>
          <w:sz w:val="22"/>
          <w:szCs w:val="22"/>
        </w:rPr>
      </w:pPr>
      <w:r w:rsidRPr="007C59AE">
        <w:rPr>
          <w:b/>
          <w:bCs/>
          <w:sz w:val="22"/>
          <w:szCs w:val="22"/>
        </w:rPr>
        <w:t>Predictive question:</w:t>
      </w:r>
    </w:p>
    <w:p w14:paraId="3BF4C555" w14:textId="77777777" w:rsidR="00A30FF6" w:rsidRPr="00DA2505" w:rsidRDefault="00A30FF6" w:rsidP="00327105">
      <w:pPr>
        <w:rPr>
          <w:sz w:val="22"/>
          <w:szCs w:val="22"/>
        </w:rPr>
      </w:pPr>
    </w:p>
    <w:p w14:paraId="7F95DF15" w14:textId="5D8DCCC5" w:rsidR="002D0A61" w:rsidRDefault="002D0A61" w:rsidP="00327105">
      <w:pPr>
        <w:rPr>
          <w:sz w:val="22"/>
          <w:szCs w:val="22"/>
        </w:rPr>
      </w:pPr>
      <w:r w:rsidRPr="00DA2505">
        <w:rPr>
          <w:sz w:val="22"/>
          <w:szCs w:val="22"/>
        </w:rPr>
        <w:t xml:space="preserve">Which types of customers are more likely to respond to a certain marketing strategy? </w:t>
      </w:r>
    </w:p>
    <w:p w14:paraId="46EBAC19" w14:textId="271A7D29" w:rsidR="00EE6E8D" w:rsidRDefault="00371052" w:rsidP="00327105">
      <w:pPr>
        <w:rPr>
          <w:sz w:val="22"/>
          <w:szCs w:val="22"/>
        </w:rPr>
      </w:pPr>
      <w:r>
        <w:rPr>
          <w:sz w:val="22"/>
          <w:szCs w:val="22"/>
        </w:rPr>
        <w:t xml:space="preserve">Using k-means algorithm model, the top valuable customers have been segmented. Also, apriori algorithm is implemented to find the frequent item sets and the sequence in which the products have been bought. Therefore, finding the frequent item sets exclusively bought by the icon customers would help the </w:t>
      </w:r>
      <w:r w:rsidR="00D9269F">
        <w:rPr>
          <w:sz w:val="22"/>
          <w:szCs w:val="22"/>
        </w:rPr>
        <w:t>business</w:t>
      </w:r>
      <w:r>
        <w:rPr>
          <w:sz w:val="22"/>
          <w:szCs w:val="22"/>
        </w:rPr>
        <w:t xml:space="preserve"> to identify the primary and secondary products which interests their most vauable customers. This basically creates an opportunity for the business to keep their icon customers happy by provding them certain discount, </w:t>
      </w:r>
      <w:r w:rsidR="0034641D">
        <w:rPr>
          <w:sz w:val="22"/>
          <w:szCs w:val="22"/>
        </w:rPr>
        <w:t xml:space="preserve">or </w:t>
      </w:r>
      <w:r>
        <w:rPr>
          <w:sz w:val="22"/>
          <w:szCs w:val="22"/>
        </w:rPr>
        <w:t xml:space="preserve">by sending promotional emails on those </w:t>
      </w:r>
      <w:proofErr w:type="gramStart"/>
      <w:r>
        <w:rPr>
          <w:sz w:val="22"/>
          <w:szCs w:val="22"/>
        </w:rPr>
        <w:t>particular products</w:t>
      </w:r>
      <w:proofErr w:type="gramEnd"/>
      <w:r>
        <w:rPr>
          <w:sz w:val="22"/>
          <w:szCs w:val="22"/>
        </w:rPr>
        <w:t xml:space="preserve"> and also ensuring that those products never go out of stock.</w:t>
      </w:r>
      <w:r w:rsidR="0034641D">
        <w:rPr>
          <w:sz w:val="22"/>
          <w:szCs w:val="22"/>
        </w:rPr>
        <w:t xml:space="preserve"> This way the business could ensure that certain section of the customers respond to their marketing strategy.</w:t>
      </w:r>
    </w:p>
    <w:p w14:paraId="6A48B6D3" w14:textId="77777777" w:rsidR="00EE6E8D" w:rsidRDefault="00EE6E8D" w:rsidP="00327105">
      <w:pPr>
        <w:rPr>
          <w:sz w:val="22"/>
          <w:szCs w:val="22"/>
        </w:rPr>
      </w:pPr>
    </w:p>
    <w:p w14:paraId="0F4E1383" w14:textId="7B86E9E1" w:rsidR="00EE6E8D" w:rsidRDefault="00EE6E8D" w:rsidP="00327105">
      <w:pPr>
        <w:rPr>
          <w:sz w:val="22"/>
          <w:szCs w:val="22"/>
        </w:rPr>
      </w:pPr>
      <w:r>
        <w:rPr>
          <w:sz w:val="22"/>
          <w:szCs w:val="22"/>
        </w:rPr>
        <w:t>Future work:</w:t>
      </w:r>
    </w:p>
    <w:p w14:paraId="01C75826" w14:textId="77777777" w:rsidR="00EE6E8D" w:rsidRDefault="00EE6E8D" w:rsidP="00327105">
      <w:pPr>
        <w:rPr>
          <w:sz w:val="22"/>
          <w:szCs w:val="22"/>
        </w:rPr>
      </w:pPr>
    </w:p>
    <w:p w14:paraId="48AA482E" w14:textId="5D760FCB" w:rsidR="002D0A61" w:rsidRDefault="002D0A61" w:rsidP="00327105">
      <w:pPr>
        <w:rPr>
          <w:sz w:val="22"/>
          <w:szCs w:val="22"/>
        </w:rPr>
      </w:pPr>
      <w:r w:rsidRPr="00DA2505">
        <w:rPr>
          <w:sz w:val="22"/>
          <w:szCs w:val="22"/>
        </w:rPr>
        <w:t>Which products are well performers common to all the countries?</w:t>
      </w:r>
    </w:p>
    <w:p w14:paraId="1548D489" w14:textId="77777777" w:rsidR="00EE6E8D" w:rsidRDefault="00EE6E8D" w:rsidP="00327105">
      <w:pPr>
        <w:rPr>
          <w:sz w:val="22"/>
          <w:szCs w:val="22"/>
        </w:rPr>
      </w:pPr>
    </w:p>
    <w:p w14:paraId="086D800F" w14:textId="2F301907" w:rsidR="00F11898" w:rsidRDefault="00EE6E8D" w:rsidP="00327105">
      <w:pPr>
        <w:rPr>
          <w:sz w:val="22"/>
          <w:szCs w:val="22"/>
        </w:rPr>
      </w:pPr>
      <w:r>
        <w:rPr>
          <w:sz w:val="22"/>
          <w:szCs w:val="22"/>
        </w:rPr>
        <w:t xml:space="preserve">This information helps the business to keep ordering the well performing products from vendors in advance. The benefit for the business is that it has the purchasing power </w:t>
      </w:r>
      <w:r w:rsidR="00780D9B">
        <w:rPr>
          <w:sz w:val="22"/>
          <w:szCs w:val="22"/>
        </w:rPr>
        <w:t xml:space="preserve">to get items </w:t>
      </w:r>
      <w:r>
        <w:rPr>
          <w:sz w:val="22"/>
          <w:szCs w:val="22"/>
        </w:rPr>
        <w:t xml:space="preserve">at the required discounts and not worry about the product sales in a </w:t>
      </w:r>
      <w:r w:rsidR="00FE4C45">
        <w:rPr>
          <w:sz w:val="22"/>
          <w:szCs w:val="22"/>
        </w:rPr>
        <w:t>country</w:t>
      </w:r>
      <w:r>
        <w:rPr>
          <w:sz w:val="22"/>
          <w:szCs w:val="22"/>
        </w:rPr>
        <w:t xml:space="preserve">. This is because the product is well performing across all the countries where the online retailer </w:t>
      </w:r>
      <w:r w:rsidR="00780D9B">
        <w:rPr>
          <w:sz w:val="22"/>
          <w:szCs w:val="22"/>
        </w:rPr>
        <w:t xml:space="preserve">still </w:t>
      </w:r>
      <w:r>
        <w:rPr>
          <w:sz w:val="22"/>
          <w:szCs w:val="22"/>
        </w:rPr>
        <w:t xml:space="preserve">has its ventures, so the retailer could easily ship out the products to </w:t>
      </w:r>
      <w:proofErr w:type="gramStart"/>
      <w:r>
        <w:rPr>
          <w:sz w:val="22"/>
          <w:szCs w:val="22"/>
        </w:rPr>
        <w:t>a</w:t>
      </w:r>
      <w:proofErr w:type="gramEnd"/>
      <w:r>
        <w:rPr>
          <w:sz w:val="22"/>
          <w:szCs w:val="22"/>
        </w:rPr>
        <w:t xml:space="preserve"> economically feasible country where the product is still getting sold.</w:t>
      </w:r>
    </w:p>
    <w:p w14:paraId="6631D9F7" w14:textId="77777777" w:rsidR="00EE6E8D" w:rsidRDefault="00EE6E8D" w:rsidP="00327105">
      <w:pPr>
        <w:rPr>
          <w:sz w:val="22"/>
          <w:szCs w:val="22"/>
        </w:rPr>
      </w:pPr>
    </w:p>
    <w:p w14:paraId="3FDEB8EA" w14:textId="5E68C551" w:rsidR="002C4EF4" w:rsidRDefault="002C4EF4" w:rsidP="00327105">
      <w:pPr>
        <w:rPr>
          <w:sz w:val="22"/>
          <w:szCs w:val="22"/>
        </w:rPr>
      </w:pPr>
    </w:p>
    <w:p w14:paraId="02F958F6" w14:textId="77777777" w:rsidR="00015562" w:rsidRDefault="00015562" w:rsidP="00327105">
      <w:pPr>
        <w:rPr>
          <w:rFonts w:ascii="Arial" w:hAnsi="Arial" w:cs="Arial"/>
          <w:b/>
          <w:bCs/>
          <w:sz w:val="22"/>
          <w:szCs w:val="22"/>
        </w:rPr>
      </w:pPr>
    </w:p>
    <w:p w14:paraId="6907F244" w14:textId="77777777" w:rsidR="00015562" w:rsidRDefault="00015562" w:rsidP="00327105">
      <w:pPr>
        <w:rPr>
          <w:rFonts w:ascii="Arial" w:hAnsi="Arial" w:cs="Arial"/>
          <w:b/>
          <w:bCs/>
          <w:sz w:val="22"/>
          <w:szCs w:val="22"/>
        </w:rPr>
      </w:pPr>
    </w:p>
    <w:p w14:paraId="4289D728" w14:textId="1CD45E64" w:rsidR="00015562" w:rsidRDefault="00015562" w:rsidP="00327105">
      <w:pPr>
        <w:rPr>
          <w:rFonts w:ascii="Arial" w:hAnsi="Arial" w:cs="Arial"/>
          <w:b/>
          <w:bCs/>
          <w:sz w:val="22"/>
          <w:szCs w:val="22"/>
        </w:rPr>
      </w:pPr>
    </w:p>
    <w:p w14:paraId="1A35D98E" w14:textId="1EE7CB0B" w:rsidR="000E3C48" w:rsidRDefault="000E3C48" w:rsidP="00327105">
      <w:pPr>
        <w:rPr>
          <w:rFonts w:ascii="Arial" w:hAnsi="Arial" w:cs="Arial"/>
          <w:b/>
          <w:bCs/>
          <w:sz w:val="22"/>
          <w:szCs w:val="22"/>
        </w:rPr>
      </w:pPr>
    </w:p>
    <w:p w14:paraId="3D653026" w14:textId="6DF502C2" w:rsidR="000E3C48" w:rsidRDefault="000E3C48" w:rsidP="00327105">
      <w:pPr>
        <w:rPr>
          <w:rFonts w:ascii="Arial" w:hAnsi="Arial" w:cs="Arial"/>
          <w:b/>
          <w:bCs/>
          <w:sz w:val="22"/>
          <w:szCs w:val="22"/>
        </w:rPr>
      </w:pPr>
    </w:p>
    <w:p w14:paraId="6B77CE53" w14:textId="77777777" w:rsidR="000E3C48" w:rsidRDefault="000E3C48" w:rsidP="00327105">
      <w:pPr>
        <w:rPr>
          <w:rFonts w:ascii="Arial" w:hAnsi="Arial" w:cs="Arial"/>
          <w:b/>
          <w:bCs/>
          <w:sz w:val="22"/>
          <w:szCs w:val="22"/>
        </w:rPr>
      </w:pPr>
    </w:p>
    <w:p w14:paraId="291D87FE" w14:textId="77777777" w:rsidR="00015562" w:rsidRDefault="00015562" w:rsidP="00327105">
      <w:pPr>
        <w:rPr>
          <w:rFonts w:ascii="Arial" w:hAnsi="Arial" w:cs="Arial"/>
          <w:b/>
          <w:bCs/>
          <w:sz w:val="22"/>
          <w:szCs w:val="22"/>
        </w:rPr>
      </w:pPr>
    </w:p>
    <w:p w14:paraId="59542923" w14:textId="77777777" w:rsidR="00015562" w:rsidRDefault="00015562" w:rsidP="00327105">
      <w:pPr>
        <w:rPr>
          <w:rFonts w:ascii="Arial" w:hAnsi="Arial" w:cs="Arial"/>
          <w:b/>
          <w:bCs/>
          <w:sz w:val="22"/>
          <w:szCs w:val="22"/>
        </w:rPr>
      </w:pPr>
    </w:p>
    <w:p w14:paraId="7466AC3C" w14:textId="6CF6F64F" w:rsidR="002C4EF4" w:rsidRPr="00856EA7" w:rsidRDefault="00856EA7" w:rsidP="00327105">
      <w:pPr>
        <w:rPr>
          <w:rFonts w:ascii="Arial" w:hAnsi="Arial" w:cs="Arial"/>
          <w:b/>
          <w:bCs/>
          <w:sz w:val="22"/>
          <w:szCs w:val="22"/>
        </w:rPr>
      </w:pPr>
      <w:r w:rsidRPr="00856EA7">
        <w:rPr>
          <w:rFonts w:ascii="Arial" w:hAnsi="Arial" w:cs="Arial"/>
          <w:b/>
          <w:bCs/>
          <w:sz w:val="22"/>
          <w:szCs w:val="22"/>
        </w:rPr>
        <w:lastRenderedPageBreak/>
        <w:t xml:space="preserve">8. </w:t>
      </w:r>
      <w:r w:rsidR="008B0F44" w:rsidRPr="00856EA7">
        <w:rPr>
          <w:rFonts w:ascii="Arial" w:hAnsi="Arial" w:cs="Arial"/>
          <w:b/>
          <w:bCs/>
          <w:sz w:val="22"/>
          <w:szCs w:val="22"/>
        </w:rPr>
        <w:t>Conclusion</w:t>
      </w:r>
    </w:p>
    <w:p w14:paraId="34B66058" w14:textId="35A40678" w:rsidR="002D0A61" w:rsidRDefault="002D0A61" w:rsidP="00327105">
      <w:pPr>
        <w:rPr>
          <w:lang w:val="en-US"/>
        </w:rPr>
      </w:pPr>
    </w:p>
    <w:p w14:paraId="6A9D077D" w14:textId="52379F23" w:rsidR="00E33AF4" w:rsidRPr="004F3768" w:rsidRDefault="00FE4C45" w:rsidP="004F3768">
      <w:pPr>
        <w:rPr>
          <w:sz w:val="22"/>
          <w:szCs w:val="22"/>
        </w:rPr>
      </w:pPr>
      <w:r w:rsidRPr="00015562">
        <w:rPr>
          <w:sz w:val="22"/>
          <w:szCs w:val="22"/>
          <w:lang w:val="en-US"/>
        </w:rPr>
        <w:t xml:space="preserve">The approaches used in this project has enabled us to understand the data thoroughly and we’ve been able to extract valuable insights from the dataset. The process involved </w:t>
      </w:r>
      <w:r w:rsidR="00CD72E1" w:rsidRPr="00015562">
        <w:rPr>
          <w:sz w:val="22"/>
          <w:szCs w:val="22"/>
          <w:lang w:val="en-US"/>
        </w:rPr>
        <w:t>using</w:t>
      </w:r>
      <w:r w:rsidRPr="00015562">
        <w:rPr>
          <w:sz w:val="22"/>
          <w:szCs w:val="22"/>
          <w:lang w:val="en-US"/>
        </w:rPr>
        <w:t xml:space="preserve"> multiple libraries in the code which are necessary for the algorithm. Some of them are apriori, mlxtend, sklearn, saeborn, matplotlib, numpy and pandas. The preprocessing part involved scrupulous filtering of all null, NAN, negative and invalid entries</w:t>
      </w:r>
      <w:r w:rsidR="003349E2" w:rsidRPr="00015562">
        <w:rPr>
          <w:sz w:val="22"/>
          <w:szCs w:val="22"/>
          <w:lang w:val="en-US"/>
        </w:rPr>
        <w:t xml:space="preserve"> once they were identified.</w:t>
      </w:r>
      <w:r w:rsidRPr="00015562">
        <w:rPr>
          <w:sz w:val="22"/>
          <w:szCs w:val="22"/>
          <w:lang w:val="en-US"/>
        </w:rPr>
        <w:t xml:space="preserve"> </w:t>
      </w:r>
      <w:r w:rsidR="003349E2" w:rsidRPr="00015562">
        <w:rPr>
          <w:sz w:val="22"/>
          <w:szCs w:val="22"/>
          <w:lang w:val="en-US"/>
        </w:rPr>
        <w:t>Organizing</w:t>
      </w:r>
      <w:r w:rsidRPr="00015562">
        <w:rPr>
          <w:sz w:val="22"/>
          <w:szCs w:val="22"/>
          <w:lang w:val="en-US"/>
        </w:rPr>
        <w:t xml:space="preserve"> the </w:t>
      </w:r>
      <w:r w:rsidR="003349E2" w:rsidRPr="00015562">
        <w:rPr>
          <w:sz w:val="22"/>
          <w:szCs w:val="22"/>
          <w:lang w:val="en-US"/>
        </w:rPr>
        <w:t>data frame</w:t>
      </w:r>
      <w:r w:rsidRPr="00015562">
        <w:rPr>
          <w:sz w:val="22"/>
          <w:szCs w:val="22"/>
          <w:lang w:val="en-US"/>
        </w:rPr>
        <w:t xml:space="preserve">, </w:t>
      </w:r>
      <w:r w:rsidRPr="00015562">
        <w:rPr>
          <w:sz w:val="22"/>
          <w:szCs w:val="22"/>
        </w:rPr>
        <w:t xml:space="preserve">dissemination of </w:t>
      </w:r>
      <w:r w:rsidR="007E5C93" w:rsidRPr="00015562">
        <w:rPr>
          <w:sz w:val="22"/>
          <w:szCs w:val="22"/>
        </w:rPr>
        <w:t xml:space="preserve">a </w:t>
      </w:r>
      <w:r w:rsidRPr="00015562">
        <w:rPr>
          <w:sz w:val="22"/>
          <w:szCs w:val="22"/>
        </w:rPr>
        <w:t>few variable</w:t>
      </w:r>
      <w:r w:rsidR="003349E2" w:rsidRPr="00015562">
        <w:rPr>
          <w:sz w:val="22"/>
          <w:szCs w:val="22"/>
        </w:rPr>
        <w:t>s</w:t>
      </w:r>
      <w:r w:rsidRPr="00015562">
        <w:rPr>
          <w:sz w:val="22"/>
          <w:szCs w:val="22"/>
        </w:rPr>
        <w:t xml:space="preserve"> for convenient usage was also a part of </w:t>
      </w:r>
      <w:r w:rsidR="003349E2" w:rsidRPr="00015562">
        <w:rPr>
          <w:sz w:val="22"/>
          <w:szCs w:val="22"/>
        </w:rPr>
        <w:t>processing the data. Conversion of datatypes from floating</w:t>
      </w:r>
      <w:r w:rsidR="007E5C93" w:rsidRPr="00015562">
        <w:rPr>
          <w:sz w:val="22"/>
          <w:szCs w:val="22"/>
        </w:rPr>
        <w:t>-</w:t>
      </w:r>
      <w:r w:rsidR="003349E2" w:rsidRPr="00015562">
        <w:rPr>
          <w:sz w:val="22"/>
          <w:szCs w:val="22"/>
        </w:rPr>
        <w:t>point to integer and integer to string type was essential for certain values. Later, the approaches; Apriori and K-means Clustering was methodically implemented on the cleansed</w:t>
      </w:r>
      <w:r w:rsidR="007B6912" w:rsidRPr="00015562">
        <w:rPr>
          <w:sz w:val="22"/>
          <w:szCs w:val="22"/>
        </w:rPr>
        <w:t xml:space="preserve"> and formatted dataset. Each approach had its own outcome wherein, Apriori talks about the items: </w:t>
      </w:r>
      <w:r w:rsidR="0079087C" w:rsidRPr="00015562">
        <w:rPr>
          <w:sz w:val="22"/>
          <w:szCs w:val="22"/>
        </w:rPr>
        <w:t>Clearly,</w:t>
      </w:r>
      <w:r w:rsidR="007B6912" w:rsidRPr="00015562">
        <w:rPr>
          <w:sz w:val="22"/>
          <w:szCs w:val="22"/>
        </w:rPr>
        <w:t xml:space="preserve"> item sets which are mostly bought together, with </w:t>
      </w:r>
      <w:r w:rsidR="0079087C" w:rsidRPr="00015562">
        <w:rPr>
          <w:sz w:val="22"/>
          <w:szCs w:val="22"/>
        </w:rPr>
        <w:t>certain</w:t>
      </w:r>
      <w:r w:rsidR="007B6912" w:rsidRPr="00015562">
        <w:rPr>
          <w:sz w:val="22"/>
          <w:szCs w:val="22"/>
        </w:rPr>
        <w:t xml:space="preserve"> support, confidence and lift.</w:t>
      </w:r>
      <w:r w:rsidR="003C5E94" w:rsidRPr="00015562">
        <w:rPr>
          <w:sz w:val="22"/>
          <w:szCs w:val="22"/>
        </w:rPr>
        <w:t xml:space="preserve"> We were able to generate the item sets for several instances like peak months, peak days,</w:t>
      </w:r>
      <w:r w:rsidR="00CD72E1" w:rsidRPr="00015562">
        <w:rPr>
          <w:sz w:val="22"/>
          <w:szCs w:val="22"/>
        </w:rPr>
        <w:t xml:space="preserve"> </w:t>
      </w:r>
      <w:r w:rsidR="003C5E94" w:rsidRPr="00015562">
        <w:rPr>
          <w:sz w:val="22"/>
          <w:szCs w:val="22"/>
        </w:rPr>
        <w:t>countries</w:t>
      </w:r>
      <w:r w:rsidR="0079087C" w:rsidRPr="00015562">
        <w:rPr>
          <w:sz w:val="22"/>
          <w:szCs w:val="22"/>
        </w:rPr>
        <w:t>, group of customers</w:t>
      </w:r>
      <w:r w:rsidR="003C5E94" w:rsidRPr="00015562">
        <w:rPr>
          <w:sz w:val="22"/>
          <w:szCs w:val="22"/>
        </w:rPr>
        <w:t xml:space="preserve"> and many more.</w:t>
      </w:r>
      <w:r w:rsidR="00015562">
        <w:rPr>
          <w:sz w:val="22"/>
          <w:szCs w:val="22"/>
        </w:rPr>
        <w:t xml:space="preserve"> Apriori completely speaks about the items and the pattern connect them which is drawn by user buying patterns. Using this, r</w:t>
      </w:r>
      <w:r w:rsidR="00015562" w:rsidRPr="00015562">
        <w:rPr>
          <w:sz w:val="22"/>
          <w:szCs w:val="22"/>
          <w:lang w:val="en-IN"/>
        </w:rPr>
        <w:t>etailers can understand how to manage their stocks, organize things and plan marketing strategies</w:t>
      </w:r>
      <w:r w:rsidR="00015562">
        <w:rPr>
          <w:sz w:val="22"/>
          <w:szCs w:val="22"/>
          <w:lang w:val="en-IN"/>
        </w:rPr>
        <w:t xml:space="preserve"> to enhance their trade.</w:t>
      </w:r>
      <w:r w:rsidR="00015562">
        <w:rPr>
          <w:sz w:val="22"/>
          <w:szCs w:val="22"/>
        </w:rPr>
        <w:t xml:space="preserve"> Further, in the second approach, RFM segmentation was used to understand the customer groups we have. This method considers Recency, Frequency and Monetary as the deciding criteria for the customers to be segregated. Using these values, each customer was given a rank and was labelled accordingly for better representation. The ranked groups were finally used in K-means to generate meaningful clusters. It involved finding K value using Elbow curve and then iterating over the functions while finding the new means each time until proper clusters are formed. This enables the retailer to target their customers with varied business strategies for different group types. To club these two approaches, we extracted the frequent itemsets for the best customer group (Icon group), with which the retailer can understand what products can be clubbed with discounts and to which group of users he can advertise them. On the whole, the approaches traverse both over the </w:t>
      </w:r>
      <w:proofErr w:type="gramStart"/>
      <w:r w:rsidR="00015562">
        <w:rPr>
          <w:sz w:val="22"/>
          <w:szCs w:val="22"/>
        </w:rPr>
        <w:t>items</w:t>
      </w:r>
      <w:proofErr w:type="gramEnd"/>
      <w:r w:rsidR="00015562">
        <w:rPr>
          <w:sz w:val="22"/>
          <w:szCs w:val="22"/>
        </w:rPr>
        <w:t xml:space="preserve"> analysis and user data analysis to draw out beneficial cognizance.</w:t>
      </w:r>
      <w:bookmarkStart w:id="0" w:name="_GoBack"/>
      <w:bookmarkEnd w:id="0"/>
    </w:p>
    <w:sectPr w:rsidR="00E33AF4" w:rsidRPr="004F3768" w:rsidSect="00E33AF4">
      <w:headerReference w:type="even" r:id="rId45"/>
      <w:headerReference w:type="default" r:id="rId46"/>
      <w:footerReference w:type="even" r:id="rId47"/>
      <w:footerReference w:type="default" r:id="rId48"/>
      <w:headerReference w:type="first" r:id="rId49"/>
      <w:footerReference w:type="first" r:id="rId50"/>
      <w:pgSz w:w="11907" w:h="16840" w:code="9"/>
      <w:pgMar w:top="1440" w:right="1440" w:bottom="1440" w:left="1440" w:header="862" w:footer="862" w:gutter="0"/>
      <w:paperSrc w:first="7" w:other="7"/>
      <w:pgBorders w:offsetFrom="page">
        <w:top w:val="single" w:sz="4" w:space="24" w:color="auto"/>
        <w:left w:val="single" w:sz="4" w:space="24" w:color="auto"/>
        <w:bottom w:val="single" w:sz="4" w:space="24" w:color="auto"/>
        <w:right w:val="single" w:sz="4" w:space="24" w:color="auto"/>
      </w:pgBorders>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04B075" w14:textId="77777777" w:rsidR="00F1520B" w:rsidRDefault="00F1520B" w:rsidP="00F42873">
      <w:r>
        <w:separator/>
      </w:r>
    </w:p>
  </w:endnote>
  <w:endnote w:type="continuationSeparator" w:id="0">
    <w:p w14:paraId="14EE41DF" w14:textId="77777777" w:rsidR="00F1520B" w:rsidRDefault="00F1520B" w:rsidP="00F428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Tms Rmn">
    <w:panose1 w:val="02020603040505020304"/>
    <w:charset w:val="00"/>
    <w:family w:val="roman"/>
    <w:pitch w:val="variable"/>
    <w:sig w:usb0="00000003" w:usb1="00000000" w:usb2="00000000" w:usb3="00000000" w:csb0="00000001" w:csb1="00000000"/>
  </w:font>
  <w:font w:name="Calisto MT">
    <w:panose1 w:val="02040603050505030304"/>
    <w:charset w:val="00"/>
    <w:family w:val="roman"/>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CF96B3" w14:textId="77777777" w:rsidR="0061357C" w:rsidRDefault="006135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42B38" w14:textId="77777777" w:rsidR="0061357C" w:rsidRDefault="0061357C" w:rsidP="00780CC6">
    <w:pPr>
      <w:pStyle w:val="Footer"/>
      <w:tabs>
        <w:tab w:val="clear" w:pos="9638"/>
        <w:tab w:val="left" w:pos="3626"/>
        <w:tab w:val="right" w:pos="9000"/>
      </w:tabs>
      <w:spacing w:before="240"/>
      <w:ind w:right="360"/>
    </w:pPr>
    <w:r>
      <w:t>AI Systems, Teesside University</w:t>
    </w:r>
    <w:r>
      <w:tab/>
    </w:r>
    <w:r>
      <w:tab/>
    </w:r>
    <w:r>
      <w:tab/>
      <w:t>www.agent-domain.or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E159B2" w14:textId="77777777" w:rsidR="0061357C" w:rsidRDefault="0061357C">
    <w:pPr>
      <w:pStyle w:val="Footer"/>
      <w:tabs>
        <w:tab w:val="clear" w:pos="9638"/>
        <w:tab w:val="right" w:pos="9090"/>
      </w:tabs>
    </w:pPr>
    <w:r>
      <w:t>Knowledge Based AI, Teesside University</w:t>
    </w:r>
    <w:r>
      <w:tab/>
    </w:r>
    <w:r>
      <w:tab/>
      <w:t>www.ppig.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F862B1" w14:textId="77777777" w:rsidR="00F1520B" w:rsidRDefault="00F1520B" w:rsidP="00F42873">
      <w:r>
        <w:separator/>
      </w:r>
    </w:p>
  </w:footnote>
  <w:footnote w:type="continuationSeparator" w:id="0">
    <w:p w14:paraId="1B925032" w14:textId="77777777" w:rsidR="00F1520B" w:rsidRDefault="00F1520B" w:rsidP="00F428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FDD4B65" w14:textId="77777777" w:rsidR="0061357C" w:rsidRDefault="006135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187B2C" w14:textId="77777777" w:rsidR="0061357C" w:rsidRDefault="0061357C">
    <w:pPr>
      <w:pStyle w:val="Header"/>
      <w:tabs>
        <w:tab w:val="clear" w:pos="9638"/>
        <w:tab w:val="right" w:pos="9090"/>
      </w:tabs>
      <w:spacing w:after="240"/>
      <w:rPr>
        <w:sz w:val="18"/>
      </w:rPr>
    </w:pPr>
    <w:r>
      <w:rPr>
        <w:sz w:val="18"/>
      </w:rPr>
      <w:tab/>
    </w:r>
    <w:r>
      <w:rPr>
        <w:sz w:val="18"/>
      </w:rPr>
      <w:tab/>
    </w: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DC8D9F" w14:textId="77777777" w:rsidR="0061357C" w:rsidRDefault="0061357C">
    <w:pPr>
      <w:pStyle w:val="Footer"/>
      <w:tabs>
        <w:tab w:val="clear" w:pos="9638"/>
        <w:tab w:val="right" w:pos="9000"/>
      </w:tabs>
      <w:spacing w:after="240"/>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2602"/>
    <w:multiLevelType w:val="hybridMultilevel"/>
    <w:tmpl w:val="42C286AC"/>
    <w:lvl w:ilvl="0" w:tplc="4232F11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8E97D73"/>
    <w:multiLevelType w:val="hybridMultilevel"/>
    <w:tmpl w:val="3D2E6122"/>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395711D"/>
    <w:multiLevelType w:val="hybridMultilevel"/>
    <w:tmpl w:val="505091C8"/>
    <w:lvl w:ilvl="0" w:tplc="E67CE17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EFE2E56"/>
    <w:multiLevelType w:val="multilevel"/>
    <w:tmpl w:val="B994E1A2"/>
    <w:lvl w:ilvl="0">
      <w:start w:val="1"/>
      <w:numFmt w:val="decimal"/>
      <w:lvlText w:val="%1."/>
      <w:lvlJc w:val="left"/>
      <w:pPr>
        <w:tabs>
          <w:tab w:val="num" w:pos="501"/>
        </w:tabs>
        <w:ind w:left="501" w:hanging="360"/>
      </w:pPr>
    </w:lvl>
    <w:lvl w:ilvl="1" w:tentative="1">
      <w:start w:val="1"/>
      <w:numFmt w:val="decimal"/>
      <w:lvlText w:val="%2."/>
      <w:lvlJc w:val="left"/>
      <w:pPr>
        <w:tabs>
          <w:tab w:val="num" w:pos="1221"/>
        </w:tabs>
        <w:ind w:left="1221" w:hanging="360"/>
      </w:pPr>
    </w:lvl>
    <w:lvl w:ilvl="2" w:tentative="1">
      <w:start w:val="1"/>
      <w:numFmt w:val="decimal"/>
      <w:lvlText w:val="%3."/>
      <w:lvlJc w:val="left"/>
      <w:pPr>
        <w:tabs>
          <w:tab w:val="num" w:pos="1941"/>
        </w:tabs>
        <w:ind w:left="1941" w:hanging="360"/>
      </w:pPr>
    </w:lvl>
    <w:lvl w:ilvl="3" w:tentative="1">
      <w:start w:val="1"/>
      <w:numFmt w:val="decimal"/>
      <w:lvlText w:val="%4."/>
      <w:lvlJc w:val="left"/>
      <w:pPr>
        <w:tabs>
          <w:tab w:val="num" w:pos="2661"/>
        </w:tabs>
        <w:ind w:left="2661" w:hanging="360"/>
      </w:pPr>
    </w:lvl>
    <w:lvl w:ilvl="4" w:tentative="1">
      <w:start w:val="1"/>
      <w:numFmt w:val="decimal"/>
      <w:lvlText w:val="%5."/>
      <w:lvlJc w:val="left"/>
      <w:pPr>
        <w:tabs>
          <w:tab w:val="num" w:pos="3381"/>
        </w:tabs>
        <w:ind w:left="3381" w:hanging="360"/>
      </w:pPr>
    </w:lvl>
    <w:lvl w:ilvl="5" w:tentative="1">
      <w:start w:val="1"/>
      <w:numFmt w:val="decimal"/>
      <w:lvlText w:val="%6."/>
      <w:lvlJc w:val="left"/>
      <w:pPr>
        <w:tabs>
          <w:tab w:val="num" w:pos="4101"/>
        </w:tabs>
        <w:ind w:left="4101" w:hanging="360"/>
      </w:pPr>
    </w:lvl>
    <w:lvl w:ilvl="6" w:tentative="1">
      <w:start w:val="1"/>
      <w:numFmt w:val="decimal"/>
      <w:lvlText w:val="%7."/>
      <w:lvlJc w:val="left"/>
      <w:pPr>
        <w:tabs>
          <w:tab w:val="num" w:pos="4821"/>
        </w:tabs>
        <w:ind w:left="4821" w:hanging="360"/>
      </w:pPr>
    </w:lvl>
    <w:lvl w:ilvl="7" w:tentative="1">
      <w:start w:val="1"/>
      <w:numFmt w:val="decimal"/>
      <w:lvlText w:val="%8."/>
      <w:lvlJc w:val="left"/>
      <w:pPr>
        <w:tabs>
          <w:tab w:val="num" w:pos="5541"/>
        </w:tabs>
        <w:ind w:left="5541" w:hanging="360"/>
      </w:pPr>
    </w:lvl>
    <w:lvl w:ilvl="8" w:tentative="1">
      <w:start w:val="1"/>
      <w:numFmt w:val="decimal"/>
      <w:lvlText w:val="%9."/>
      <w:lvlJc w:val="left"/>
      <w:pPr>
        <w:tabs>
          <w:tab w:val="num" w:pos="6261"/>
        </w:tabs>
        <w:ind w:left="6261" w:hanging="360"/>
      </w:pPr>
    </w:lvl>
  </w:abstractNum>
  <w:abstractNum w:abstractNumId="4" w15:restartNumberingAfterBreak="0">
    <w:nsid w:val="24242550"/>
    <w:multiLevelType w:val="multilevel"/>
    <w:tmpl w:val="358A61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6720C26"/>
    <w:multiLevelType w:val="multilevel"/>
    <w:tmpl w:val="9F4E0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32A92F99"/>
    <w:multiLevelType w:val="hybridMultilevel"/>
    <w:tmpl w:val="97DA232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54D130E"/>
    <w:multiLevelType w:val="hybridMultilevel"/>
    <w:tmpl w:val="69C887EE"/>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5634AAF"/>
    <w:multiLevelType w:val="hybridMultilevel"/>
    <w:tmpl w:val="AF7A6E7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9CA39DE"/>
    <w:multiLevelType w:val="singleLevel"/>
    <w:tmpl w:val="10829F86"/>
    <w:lvl w:ilvl="0">
      <w:start w:val="1"/>
      <w:numFmt w:val="decimal"/>
      <w:pStyle w:val="PPIGNumbered"/>
      <w:lvlText w:val="%1"/>
      <w:legacy w:legacy="1" w:legacySpace="0" w:legacyIndent="0"/>
      <w:lvlJc w:val="left"/>
      <w:rPr>
        <w:rFonts w:ascii="Tms Rmn" w:hAnsi="Tms Rmn" w:hint="default"/>
      </w:rPr>
    </w:lvl>
  </w:abstractNum>
  <w:abstractNum w:abstractNumId="10" w15:restartNumberingAfterBreak="0">
    <w:nsid w:val="3C276CF7"/>
    <w:multiLevelType w:val="singleLevel"/>
    <w:tmpl w:val="5A746A2A"/>
    <w:lvl w:ilvl="0">
      <w:start w:val="1"/>
      <w:numFmt w:val="none"/>
      <w:pStyle w:val="PPIGBullet"/>
      <w:lvlText w:val=""/>
      <w:legacy w:legacy="1" w:legacySpace="0" w:legacyIndent="360"/>
      <w:lvlJc w:val="left"/>
      <w:pPr>
        <w:ind w:left="644" w:hanging="360"/>
      </w:pPr>
      <w:rPr>
        <w:rFonts w:ascii="Symbol" w:hAnsi="Symbol" w:hint="default"/>
      </w:rPr>
    </w:lvl>
  </w:abstractNum>
  <w:abstractNum w:abstractNumId="11" w15:restartNumberingAfterBreak="0">
    <w:nsid w:val="439B4A0A"/>
    <w:multiLevelType w:val="multilevel"/>
    <w:tmpl w:val="5E6CCC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81F17A4"/>
    <w:multiLevelType w:val="hybridMultilevel"/>
    <w:tmpl w:val="883E2AB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ADE63C8"/>
    <w:multiLevelType w:val="hybridMultilevel"/>
    <w:tmpl w:val="6A5A996A"/>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D5571DD"/>
    <w:multiLevelType w:val="hybridMultilevel"/>
    <w:tmpl w:val="1A3247D8"/>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FE138F2"/>
    <w:multiLevelType w:val="hybridMultilevel"/>
    <w:tmpl w:val="60F0609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65536AA"/>
    <w:multiLevelType w:val="multilevel"/>
    <w:tmpl w:val="AB22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95B3EC1"/>
    <w:multiLevelType w:val="hybridMultilevel"/>
    <w:tmpl w:val="7BF613CA"/>
    <w:lvl w:ilvl="0" w:tplc="4009000B">
      <w:start w:val="1"/>
      <w:numFmt w:val="bullet"/>
      <w:lvlText w:val=""/>
      <w:lvlJc w:val="left"/>
      <w:pPr>
        <w:ind w:left="780" w:hanging="360"/>
      </w:pPr>
      <w:rPr>
        <w:rFonts w:ascii="Wingdings" w:hAnsi="Wingdings"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18" w15:restartNumberingAfterBreak="0">
    <w:nsid w:val="6C927785"/>
    <w:multiLevelType w:val="hybridMultilevel"/>
    <w:tmpl w:val="1DDC066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A4E6453"/>
    <w:multiLevelType w:val="hybridMultilevel"/>
    <w:tmpl w:val="3F4A6A9C"/>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0"/>
  </w:num>
  <w:num w:numId="2">
    <w:abstractNumId w:val="9"/>
  </w:num>
  <w:num w:numId="3">
    <w:abstractNumId w:val="15"/>
  </w:num>
  <w:num w:numId="4">
    <w:abstractNumId w:val="16"/>
  </w:num>
  <w:num w:numId="5">
    <w:abstractNumId w:val="19"/>
  </w:num>
  <w:num w:numId="6">
    <w:abstractNumId w:val="1"/>
  </w:num>
  <w:num w:numId="7">
    <w:abstractNumId w:val="12"/>
  </w:num>
  <w:num w:numId="8">
    <w:abstractNumId w:val="5"/>
  </w:num>
  <w:num w:numId="9">
    <w:abstractNumId w:val="11"/>
  </w:num>
  <w:num w:numId="10">
    <w:abstractNumId w:val="17"/>
  </w:num>
  <w:num w:numId="11">
    <w:abstractNumId w:val="0"/>
  </w:num>
  <w:num w:numId="12">
    <w:abstractNumId w:val="4"/>
  </w:num>
  <w:num w:numId="13">
    <w:abstractNumId w:val="18"/>
  </w:num>
  <w:num w:numId="14">
    <w:abstractNumId w:val="2"/>
  </w:num>
  <w:num w:numId="15">
    <w:abstractNumId w:val="14"/>
  </w:num>
  <w:num w:numId="16">
    <w:abstractNumId w:val="8"/>
  </w:num>
  <w:num w:numId="17">
    <w:abstractNumId w:val="6"/>
  </w:num>
  <w:num w:numId="18">
    <w:abstractNumId w:val="7"/>
  </w:num>
  <w:num w:numId="19">
    <w:abstractNumId w:val="13"/>
  </w:num>
  <w:num w:numId="2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jSyNDIxMDE3sTBQ0lEKTi0uzszPAymwrAUAc7q84CwAAAA="/>
  </w:docVars>
  <w:rsids>
    <w:rsidRoot w:val="004A3779"/>
    <w:rsid w:val="00004C5F"/>
    <w:rsid w:val="00007CD1"/>
    <w:rsid w:val="00015562"/>
    <w:rsid w:val="00016652"/>
    <w:rsid w:val="0003493D"/>
    <w:rsid w:val="00054BFD"/>
    <w:rsid w:val="00065B60"/>
    <w:rsid w:val="00080A89"/>
    <w:rsid w:val="0008489D"/>
    <w:rsid w:val="000B7AFA"/>
    <w:rsid w:val="000C4348"/>
    <w:rsid w:val="000D0048"/>
    <w:rsid w:val="000E3C48"/>
    <w:rsid w:val="00131CF5"/>
    <w:rsid w:val="00136577"/>
    <w:rsid w:val="001405B0"/>
    <w:rsid w:val="0016054B"/>
    <w:rsid w:val="00197247"/>
    <w:rsid w:val="001E5AB8"/>
    <w:rsid w:val="001F7086"/>
    <w:rsid w:val="00211C55"/>
    <w:rsid w:val="00221363"/>
    <w:rsid w:val="00231506"/>
    <w:rsid w:val="0025609E"/>
    <w:rsid w:val="00282FE7"/>
    <w:rsid w:val="00283D29"/>
    <w:rsid w:val="002B4207"/>
    <w:rsid w:val="002C1718"/>
    <w:rsid w:val="002C4313"/>
    <w:rsid w:val="002C4EF4"/>
    <w:rsid w:val="002D0A61"/>
    <w:rsid w:val="002D62A9"/>
    <w:rsid w:val="002E6572"/>
    <w:rsid w:val="0030346D"/>
    <w:rsid w:val="00327105"/>
    <w:rsid w:val="003349E2"/>
    <w:rsid w:val="0034641D"/>
    <w:rsid w:val="00371052"/>
    <w:rsid w:val="00374B7C"/>
    <w:rsid w:val="00394FA7"/>
    <w:rsid w:val="003A398D"/>
    <w:rsid w:val="003A5E45"/>
    <w:rsid w:val="003C4C7C"/>
    <w:rsid w:val="003C5E94"/>
    <w:rsid w:val="003D4178"/>
    <w:rsid w:val="003D5A40"/>
    <w:rsid w:val="003E5D30"/>
    <w:rsid w:val="004073AA"/>
    <w:rsid w:val="00457646"/>
    <w:rsid w:val="004728F3"/>
    <w:rsid w:val="00490B82"/>
    <w:rsid w:val="004A3779"/>
    <w:rsid w:val="004C24AF"/>
    <w:rsid w:val="004C405D"/>
    <w:rsid w:val="004E18FC"/>
    <w:rsid w:val="004F3768"/>
    <w:rsid w:val="00571A39"/>
    <w:rsid w:val="00573AC5"/>
    <w:rsid w:val="00582006"/>
    <w:rsid w:val="005C1E61"/>
    <w:rsid w:val="005C4CAF"/>
    <w:rsid w:val="005F31F1"/>
    <w:rsid w:val="005F7F7D"/>
    <w:rsid w:val="0061357C"/>
    <w:rsid w:val="006251F5"/>
    <w:rsid w:val="00663487"/>
    <w:rsid w:val="00683D2D"/>
    <w:rsid w:val="006D1B03"/>
    <w:rsid w:val="006D7903"/>
    <w:rsid w:val="006E0810"/>
    <w:rsid w:val="006F42DD"/>
    <w:rsid w:val="006F6C31"/>
    <w:rsid w:val="00723828"/>
    <w:rsid w:val="00740051"/>
    <w:rsid w:val="00757690"/>
    <w:rsid w:val="00780CC6"/>
    <w:rsid w:val="00780D9B"/>
    <w:rsid w:val="0079087C"/>
    <w:rsid w:val="0079354A"/>
    <w:rsid w:val="007B4E8C"/>
    <w:rsid w:val="007B6912"/>
    <w:rsid w:val="007C59AE"/>
    <w:rsid w:val="007E5C93"/>
    <w:rsid w:val="008145C4"/>
    <w:rsid w:val="008371B0"/>
    <w:rsid w:val="008375E8"/>
    <w:rsid w:val="008424C5"/>
    <w:rsid w:val="00856EA7"/>
    <w:rsid w:val="008656F3"/>
    <w:rsid w:val="00880A66"/>
    <w:rsid w:val="008938D2"/>
    <w:rsid w:val="008A1D8E"/>
    <w:rsid w:val="008B0F44"/>
    <w:rsid w:val="008B4359"/>
    <w:rsid w:val="008D0A69"/>
    <w:rsid w:val="008D1C78"/>
    <w:rsid w:val="008E18BF"/>
    <w:rsid w:val="008F1794"/>
    <w:rsid w:val="0090238D"/>
    <w:rsid w:val="00906365"/>
    <w:rsid w:val="00960DC1"/>
    <w:rsid w:val="0097006A"/>
    <w:rsid w:val="0097090C"/>
    <w:rsid w:val="0097229F"/>
    <w:rsid w:val="00974DAF"/>
    <w:rsid w:val="00976004"/>
    <w:rsid w:val="009965A9"/>
    <w:rsid w:val="009A5113"/>
    <w:rsid w:val="009B1719"/>
    <w:rsid w:val="009B5F19"/>
    <w:rsid w:val="009B7919"/>
    <w:rsid w:val="009C0D44"/>
    <w:rsid w:val="009C7DDA"/>
    <w:rsid w:val="009D4B3B"/>
    <w:rsid w:val="009D7E4A"/>
    <w:rsid w:val="009E3EEB"/>
    <w:rsid w:val="009F3632"/>
    <w:rsid w:val="009F3BED"/>
    <w:rsid w:val="00A20527"/>
    <w:rsid w:val="00A30FF6"/>
    <w:rsid w:val="00A4522F"/>
    <w:rsid w:val="00A53E80"/>
    <w:rsid w:val="00A615EE"/>
    <w:rsid w:val="00A814D8"/>
    <w:rsid w:val="00A9560F"/>
    <w:rsid w:val="00AA14AB"/>
    <w:rsid w:val="00AA4BF3"/>
    <w:rsid w:val="00AB6E25"/>
    <w:rsid w:val="00AD7489"/>
    <w:rsid w:val="00AE354D"/>
    <w:rsid w:val="00B03907"/>
    <w:rsid w:val="00BA0502"/>
    <w:rsid w:val="00BA1CEF"/>
    <w:rsid w:val="00BB5996"/>
    <w:rsid w:val="00BC7268"/>
    <w:rsid w:val="00BD6447"/>
    <w:rsid w:val="00BE5B4A"/>
    <w:rsid w:val="00C0369F"/>
    <w:rsid w:val="00C218E6"/>
    <w:rsid w:val="00C414FD"/>
    <w:rsid w:val="00C45161"/>
    <w:rsid w:val="00C76A0C"/>
    <w:rsid w:val="00C85557"/>
    <w:rsid w:val="00CB3BA4"/>
    <w:rsid w:val="00CD72E1"/>
    <w:rsid w:val="00D00E24"/>
    <w:rsid w:val="00D02771"/>
    <w:rsid w:val="00D1411B"/>
    <w:rsid w:val="00D31E2A"/>
    <w:rsid w:val="00D454A9"/>
    <w:rsid w:val="00D46554"/>
    <w:rsid w:val="00D521ED"/>
    <w:rsid w:val="00D537BB"/>
    <w:rsid w:val="00D60D25"/>
    <w:rsid w:val="00D70852"/>
    <w:rsid w:val="00D72D76"/>
    <w:rsid w:val="00D9269F"/>
    <w:rsid w:val="00D92D99"/>
    <w:rsid w:val="00DA11FC"/>
    <w:rsid w:val="00DA2505"/>
    <w:rsid w:val="00DB0AA2"/>
    <w:rsid w:val="00DC0590"/>
    <w:rsid w:val="00DD676D"/>
    <w:rsid w:val="00DF31E1"/>
    <w:rsid w:val="00E16CB1"/>
    <w:rsid w:val="00E33AF4"/>
    <w:rsid w:val="00E60947"/>
    <w:rsid w:val="00E85632"/>
    <w:rsid w:val="00ED327F"/>
    <w:rsid w:val="00ED7B34"/>
    <w:rsid w:val="00EE6E8D"/>
    <w:rsid w:val="00F0108F"/>
    <w:rsid w:val="00F11898"/>
    <w:rsid w:val="00F1520B"/>
    <w:rsid w:val="00F42873"/>
    <w:rsid w:val="00F90777"/>
    <w:rsid w:val="00FB2AE9"/>
    <w:rsid w:val="00FB6661"/>
    <w:rsid w:val="00FE4C4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B01B4C"/>
  <w15:chartTrackingRefBased/>
  <w15:docId w15:val="{28B8636E-CEA4-4054-B9C3-1E42CF2D2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3779"/>
    <w:pPr>
      <w:overflowPunct w:val="0"/>
      <w:autoSpaceDE w:val="0"/>
      <w:autoSpaceDN w:val="0"/>
      <w:adjustRightInd w:val="0"/>
      <w:spacing w:after="0" w:line="240" w:lineRule="auto"/>
      <w:textAlignment w:val="baseline"/>
    </w:pPr>
    <w:rPr>
      <w:rFonts w:ascii="Times New Roman" w:eastAsia="SimSun" w:hAnsi="Times New Roman" w:cs="Times New Roman"/>
      <w:sz w:val="20"/>
      <w:szCs w:val="20"/>
      <w:lang w:val="en-GB" w:eastAsia="en-GB"/>
    </w:rPr>
  </w:style>
  <w:style w:type="paragraph" w:styleId="Heading1">
    <w:name w:val="heading 1"/>
    <w:basedOn w:val="Normal"/>
    <w:next w:val="Normal"/>
    <w:link w:val="Heading1Char"/>
    <w:uiPriority w:val="9"/>
    <w:qFormat/>
    <w:rsid w:val="00DD676D"/>
    <w:pPr>
      <w:keepNext/>
      <w:keepLines/>
      <w:spacing w:before="240"/>
      <w:outlineLvl w:val="0"/>
    </w:pPr>
    <w:rPr>
      <w:rFonts w:asciiTheme="majorHAnsi" w:eastAsiaTheme="majorEastAsia" w:hAnsiTheme="majorHAnsi" w:cstheme="majorBidi"/>
      <w:color w:val="8C3314" w:themeColor="accent1" w:themeShade="BF"/>
      <w:sz w:val="32"/>
      <w:szCs w:val="32"/>
    </w:rPr>
  </w:style>
  <w:style w:type="paragraph" w:styleId="Heading2">
    <w:name w:val="heading 2"/>
    <w:basedOn w:val="Normal"/>
    <w:next w:val="Normal"/>
    <w:link w:val="Heading2Char"/>
    <w:uiPriority w:val="9"/>
    <w:semiHidden/>
    <w:unhideWhenUsed/>
    <w:qFormat/>
    <w:rsid w:val="000E3C48"/>
    <w:pPr>
      <w:keepNext/>
      <w:keepLines/>
      <w:spacing w:before="40"/>
      <w:outlineLvl w:val="1"/>
    </w:pPr>
    <w:rPr>
      <w:rFonts w:asciiTheme="majorHAnsi" w:eastAsiaTheme="majorEastAsia" w:hAnsiTheme="majorHAnsi" w:cstheme="majorBidi"/>
      <w:color w:val="8C3314" w:themeColor="accent1" w:themeShade="BF"/>
      <w:sz w:val="26"/>
      <w:szCs w:val="26"/>
    </w:rPr>
  </w:style>
  <w:style w:type="paragraph" w:styleId="Heading3">
    <w:name w:val="heading 3"/>
    <w:basedOn w:val="Normal"/>
    <w:link w:val="Heading3Char"/>
    <w:uiPriority w:val="9"/>
    <w:qFormat/>
    <w:rsid w:val="0030346D"/>
    <w:pPr>
      <w:overflowPunct/>
      <w:autoSpaceDE/>
      <w:autoSpaceDN/>
      <w:adjustRightInd/>
      <w:spacing w:before="100" w:beforeAutospacing="1" w:after="100" w:afterAutospacing="1"/>
      <w:textAlignment w:val="auto"/>
      <w:outlineLvl w:val="2"/>
    </w:pPr>
    <w:rPr>
      <w:rFonts w:eastAsia="Times New Roman"/>
      <w:b/>
      <w:bCs/>
      <w:sz w:val="27"/>
      <w:szCs w:val="27"/>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rsid w:val="004A3779"/>
    <w:pPr>
      <w:tabs>
        <w:tab w:val="center" w:pos="4819"/>
        <w:tab w:val="right" w:pos="9638"/>
      </w:tabs>
    </w:pPr>
  </w:style>
  <w:style w:type="character" w:customStyle="1" w:styleId="FooterChar">
    <w:name w:val="Footer Char"/>
    <w:basedOn w:val="DefaultParagraphFont"/>
    <w:link w:val="Footer"/>
    <w:rsid w:val="004A3779"/>
    <w:rPr>
      <w:rFonts w:ascii="Times New Roman" w:eastAsia="SimSun" w:hAnsi="Times New Roman" w:cs="Times New Roman"/>
      <w:sz w:val="20"/>
      <w:szCs w:val="20"/>
      <w:lang w:val="en-GB" w:eastAsia="en-GB"/>
    </w:rPr>
  </w:style>
  <w:style w:type="character" w:styleId="PageNumber">
    <w:name w:val="page number"/>
    <w:basedOn w:val="DefaultParagraphFont"/>
    <w:rsid w:val="004A3779"/>
  </w:style>
  <w:style w:type="paragraph" w:styleId="Header">
    <w:name w:val="header"/>
    <w:basedOn w:val="Normal"/>
    <w:link w:val="HeaderChar"/>
    <w:rsid w:val="004A3779"/>
    <w:pPr>
      <w:tabs>
        <w:tab w:val="center" w:pos="4819"/>
        <w:tab w:val="right" w:pos="9638"/>
      </w:tabs>
    </w:pPr>
  </w:style>
  <w:style w:type="character" w:customStyle="1" w:styleId="HeaderChar">
    <w:name w:val="Header Char"/>
    <w:basedOn w:val="DefaultParagraphFont"/>
    <w:link w:val="Header"/>
    <w:rsid w:val="004A3779"/>
    <w:rPr>
      <w:rFonts w:ascii="Times New Roman" w:eastAsia="SimSun" w:hAnsi="Times New Roman" w:cs="Times New Roman"/>
      <w:sz w:val="20"/>
      <w:szCs w:val="20"/>
      <w:lang w:val="en-GB" w:eastAsia="en-GB"/>
    </w:rPr>
  </w:style>
  <w:style w:type="character" w:styleId="Hyperlink">
    <w:name w:val="Hyperlink"/>
    <w:uiPriority w:val="99"/>
    <w:rsid w:val="004A3779"/>
    <w:rPr>
      <w:color w:val="0000FF"/>
      <w:u w:val="single"/>
    </w:rPr>
  </w:style>
  <w:style w:type="paragraph" w:customStyle="1" w:styleId="PPIGAuthor">
    <w:name w:val="PPIG Author"/>
    <w:basedOn w:val="Normal"/>
    <w:qFormat/>
    <w:rsid w:val="004A3779"/>
    <w:pPr>
      <w:jc w:val="center"/>
    </w:pPr>
    <w:rPr>
      <w:sz w:val="22"/>
    </w:rPr>
  </w:style>
  <w:style w:type="paragraph" w:customStyle="1" w:styleId="PPIGAffiliation">
    <w:name w:val="PPIG Affiliation"/>
    <w:basedOn w:val="Normal"/>
    <w:rsid w:val="004A3779"/>
    <w:pPr>
      <w:jc w:val="center"/>
    </w:pPr>
    <w:rPr>
      <w:i/>
      <w:sz w:val="22"/>
    </w:rPr>
  </w:style>
  <w:style w:type="paragraph" w:customStyle="1" w:styleId="PPIGHeadingLevel1">
    <w:name w:val="PPIG Heading Level 1"/>
    <w:basedOn w:val="Normal"/>
    <w:next w:val="PPIGNormal"/>
    <w:qFormat/>
    <w:rsid w:val="004A3779"/>
    <w:pPr>
      <w:keepNext/>
      <w:spacing w:before="360" w:after="120"/>
    </w:pPr>
    <w:rPr>
      <w:rFonts w:ascii="Arial" w:hAnsi="Arial"/>
      <w:b/>
      <w:sz w:val="22"/>
    </w:rPr>
  </w:style>
  <w:style w:type="paragraph" w:customStyle="1" w:styleId="PPIGReference">
    <w:name w:val="PPIG Reference"/>
    <w:basedOn w:val="Normal"/>
    <w:qFormat/>
    <w:rsid w:val="004A3779"/>
    <w:pPr>
      <w:spacing w:before="120"/>
      <w:ind w:left="360" w:hanging="360"/>
    </w:pPr>
    <w:rPr>
      <w:sz w:val="22"/>
    </w:rPr>
  </w:style>
  <w:style w:type="paragraph" w:customStyle="1" w:styleId="PPIGTitle">
    <w:name w:val="PPIG Title"/>
    <w:basedOn w:val="Normal"/>
    <w:qFormat/>
    <w:rsid w:val="004A3779"/>
    <w:pPr>
      <w:spacing w:line="320" w:lineRule="exact"/>
      <w:jc w:val="center"/>
    </w:pPr>
    <w:rPr>
      <w:rFonts w:ascii="Arial" w:hAnsi="Arial"/>
      <w:b/>
      <w:kern w:val="28"/>
      <w:sz w:val="24"/>
    </w:rPr>
  </w:style>
  <w:style w:type="paragraph" w:customStyle="1" w:styleId="PPIGKeywords">
    <w:name w:val="PPIG Keywords"/>
    <w:basedOn w:val="Normal"/>
    <w:qFormat/>
    <w:rsid w:val="004A3779"/>
  </w:style>
  <w:style w:type="paragraph" w:customStyle="1" w:styleId="PPIGNormal">
    <w:name w:val="PPIG Normal"/>
    <w:basedOn w:val="Normal"/>
    <w:link w:val="PPIGNormalChar"/>
    <w:qFormat/>
    <w:rsid w:val="004A3779"/>
    <w:pPr>
      <w:spacing w:before="120"/>
    </w:pPr>
    <w:rPr>
      <w:sz w:val="22"/>
      <w:lang w:val="x-none" w:eastAsia="x-none"/>
    </w:rPr>
  </w:style>
  <w:style w:type="paragraph" w:customStyle="1" w:styleId="PPIGHeadingLevel2">
    <w:name w:val="PPIG Heading Level 2"/>
    <w:basedOn w:val="PPIGNormal"/>
    <w:next w:val="PPIGNormal"/>
    <w:qFormat/>
    <w:rsid w:val="004A3779"/>
    <w:pPr>
      <w:keepNext/>
      <w:spacing w:before="240"/>
    </w:pPr>
    <w:rPr>
      <w:rFonts w:ascii="Arial" w:hAnsi="Arial"/>
    </w:rPr>
  </w:style>
  <w:style w:type="paragraph" w:customStyle="1" w:styleId="PPIGAbstract">
    <w:name w:val="PPIG Abstract"/>
    <w:basedOn w:val="PPIGNormal"/>
    <w:qFormat/>
    <w:rsid w:val="004A3779"/>
  </w:style>
  <w:style w:type="paragraph" w:customStyle="1" w:styleId="PPIGBullet">
    <w:name w:val="PPIG Bullet"/>
    <w:basedOn w:val="PPIGNormal"/>
    <w:qFormat/>
    <w:rsid w:val="004A3779"/>
    <w:pPr>
      <w:numPr>
        <w:numId w:val="1"/>
      </w:numPr>
      <w:tabs>
        <w:tab w:val="left" w:pos="426"/>
        <w:tab w:val="left" w:pos="851"/>
      </w:tabs>
      <w:ind w:left="851" w:hanging="426"/>
    </w:pPr>
  </w:style>
  <w:style w:type="paragraph" w:customStyle="1" w:styleId="PPIGTableEntry">
    <w:name w:val="PPIG Table Entry"/>
    <w:basedOn w:val="Normal"/>
    <w:qFormat/>
    <w:rsid w:val="004A3779"/>
    <w:pPr>
      <w:spacing w:before="20" w:after="20"/>
      <w:jc w:val="center"/>
    </w:pPr>
    <w:rPr>
      <w:sz w:val="22"/>
    </w:rPr>
  </w:style>
  <w:style w:type="paragraph" w:customStyle="1" w:styleId="PPIGCaption">
    <w:name w:val="PPIG Caption"/>
    <w:basedOn w:val="PPIGNormal"/>
    <w:qFormat/>
    <w:rsid w:val="004A3779"/>
    <w:pPr>
      <w:spacing w:after="120"/>
      <w:jc w:val="center"/>
    </w:pPr>
    <w:rPr>
      <w:i/>
    </w:rPr>
  </w:style>
  <w:style w:type="paragraph" w:customStyle="1" w:styleId="PPIGNumbered">
    <w:name w:val="PPIG Numbered"/>
    <w:basedOn w:val="PPIGBullet"/>
    <w:qFormat/>
    <w:rsid w:val="004A3779"/>
    <w:pPr>
      <w:numPr>
        <w:numId w:val="2"/>
      </w:numPr>
      <w:tabs>
        <w:tab w:val="num" w:pos="360"/>
      </w:tabs>
      <w:ind w:left="851" w:hanging="426"/>
    </w:pPr>
  </w:style>
  <w:style w:type="paragraph" w:customStyle="1" w:styleId="PPIGCode">
    <w:name w:val="PPIG Code"/>
    <w:basedOn w:val="PPIGNormal"/>
    <w:link w:val="PPIGCodeChar"/>
    <w:qFormat/>
    <w:rsid w:val="004A3779"/>
    <w:pPr>
      <w:pBdr>
        <w:left w:val="single" w:sz="4" w:space="4" w:color="auto"/>
      </w:pBdr>
      <w:spacing w:before="0"/>
      <w:ind w:left="426"/>
    </w:pPr>
    <w:rPr>
      <w:rFonts w:ascii="Courier New" w:hAnsi="Courier New" w:cs="Courier New"/>
      <w:sz w:val="20"/>
    </w:rPr>
  </w:style>
  <w:style w:type="character" w:customStyle="1" w:styleId="PPIGNormalChar">
    <w:name w:val="PPIG Normal Char"/>
    <w:link w:val="PPIGNormal"/>
    <w:rsid w:val="004A3779"/>
    <w:rPr>
      <w:rFonts w:ascii="Times New Roman" w:eastAsia="SimSun" w:hAnsi="Times New Roman" w:cs="Times New Roman"/>
      <w:szCs w:val="20"/>
      <w:lang w:val="x-none" w:eastAsia="x-none"/>
    </w:rPr>
  </w:style>
  <w:style w:type="paragraph" w:styleId="ListParagraph">
    <w:name w:val="List Paragraph"/>
    <w:basedOn w:val="Normal"/>
    <w:qFormat/>
    <w:rsid w:val="00976004"/>
    <w:pPr>
      <w:ind w:left="720"/>
      <w:contextualSpacing/>
    </w:pPr>
  </w:style>
  <w:style w:type="character" w:customStyle="1" w:styleId="Heading3Char">
    <w:name w:val="Heading 3 Char"/>
    <w:basedOn w:val="DefaultParagraphFont"/>
    <w:link w:val="Heading3"/>
    <w:uiPriority w:val="9"/>
    <w:rsid w:val="0030346D"/>
    <w:rPr>
      <w:rFonts w:ascii="Times New Roman" w:eastAsia="Times New Roman" w:hAnsi="Times New Roman" w:cs="Times New Roman"/>
      <w:b/>
      <w:bCs/>
      <w:sz w:val="27"/>
      <w:szCs w:val="27"/>
      <w:lang w:eastAsia="en-IN"/>
    </w:rPr>
  </w:style>
  <w:style w:type="paragraph" w:styleId="NormalWeb">
    <w:name w:val="Normal (Web)"/>
    <w:basedOn w:val="Normal"/>
    <w:uiPriority w:val="99"/>
    <w:semiHidden/>
    <w:unhideWhenUsed/>
    <w:rsid w:val="0030346D"/>
    <w:pPr>
      <w:overflowPunct/>
      <w:autoSpaceDE/>
      <w:autoSpaceDN/>
      <w:adjustRightInd/>
      <w:spacing w:before="100" w:beforeAutospacing="1" w:after="100" w:afterAutospacing="1"/>
      <w:textAlignment w:val="auto"/>
    </w:pPr>
    <w:rPr>
      <w:rFonts w:eastAsia="Times New Roman"/>
      <w:sz w:val="24"/>
      <w:szCs w:val="24"/>
      <w:lang w:val="en-IN" w:eastAsia="en-IN"/>
    </w:rPr>
  </w:style>
  <w:style w:type="character" w:customStyle="1" w:styleId="PPIGCodeChar">
    <w:name w:val="PPIG Code Char"/>
    <w:basedOn w:val="PPIGNormalChar"/>
    <w:link w:val="PPIGCode"/>
    <w:rsid w:val="008B0F44"/>
    <w:rPr>
      <w:rFonts w:ascii="Courier New" w:eastAsia="SimSun" w:hAnsi="Courier New" w:cs="Courier New"/>
      <w:sz w:val="20"/>
      <w:szCs w:val="20"/>
      <w:lang w:val="x-none" w:eastAsia="x-none"/>
    </w:rPr>
  </w:style>
  <w:style w:type="paragraph" w:styleId="Subtitle">
    <w:name w:val="Subtitle"/>
    <w:basedOn w:val="Normal"/>
    <w:next w:val="Normal"/>
    <w:link w:val="SubtitleChar"/>
    <w:qFormat/>
    <w:rsid w:val="008D0A69"/>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8D0A69"/>
    <w:rPr>
      <w:rFonts w:eastAsiaTheme="minorEastAsia"/>
      <w:color w:val="5A5A5A" w:themeColor="text1" w:themeTint="A5"/>
      <w:spacing w:val="15"/>
      <w:lang w:val="en-GB" w:eastAsia="en-GB"/>
    </w:rPr>
  </w:style>
  <w:style w:type="character" w:customStyle="1" w:styleId="Heading1Char">
    <w:name w:val="Heading 1 Char"/>
    <w:basedOn w:val="DefaultParagraphFont"/>
    <w:link w:val="Heading1"/>
    <w:uiPriority w:val="9"/>
    <w:rsid w:val="00DD676D"/>
    <w:rPr>
      <w:rFonts w:asciiTheme="majorHAnsi" w:eastAsiaTheme="majorEastAsia" w:hAnsiTheme="majorHAnsi" w:cstheme="majorBidi"/>
      <w:color w:val="8C3314" w:themeColor="accent1" w:themeShade="BF"/>
      <w:sz w:val="32"/>
      <w:szCs w:val="32"/>
      <w:lang w:val="en-GB" w:eastAsia="en-GB"/>
    </w:rPr>
  </w:style>
  <w:style w:type="paragraph" w:styleId="TOCHeading">
    <w:name w:val="TOC Heading"/>
    <w:basedOn w:val="Heading1"/>
    <w:next w:val="Normal"/>
    <w:uiPriority w:val="39"/>
    <w:unhideWhenUsed/>
    <w:qFormat/>
    <w:rsid w:val="00DD676D"/>
    <w:pPr>
      <w:overflowPunct/>
      <w:autoSpaceDE/>
      <w:autoSpaceDN/>
      <w:adjustRightInd/>
      <w:spacing w:line="259" w:lineRule="auto"/>
      <w:textAlignment w:val="auto"/>
      <w:outlineLvl w:val="9"/>
    </w:pPr>
    <w:rPr>
      <w:lang w:val="en-US" w:eastAsia="en-US"/>
    </w:rPr>
  </w:style>
  <w:style w:type="paragraph" w:styleId="TOC2">
    <w:name w:val="toc 2"/>
    <w:basedOn w:val="Normal"/>
    <w:next w:val="Normal"/>
    <w:autoRedefine/>
    <w:uiPriority w:val="39"/>
    <w:unhideWhenUsed/>
    <w:rsid w:val="00DD676D"/>
    <w:pPr>
      <w:overflowPunct/>
      <w:autoSpaceDE/>
      <w:autoSpaceDN/>
      <w:adjustRightInd/>
      <w:spacing w:after="100" w:line="259" w:lineRule="auto"/>
      <w:ind w:left="220"/>
      <w:textAlignment w:val="auto"/>
    </w:pPr>
    <w:rPr>
      <w:rFonts w:asciiTheme="minorHAnsi" w:eastAsiaTheme="minorEastAsia" w:hAnsiTheme="minorHAnsi"/>
      <w:sz w:val="22"/>
      <w:szCs w:val="22"/>
      <w:lang w:val="en-US" w:eastAsia="en-US"/>
    </w:rPr>
  </w:style>
  <w:style w:type="paragraph" w:styleId="TOC1">
    <w:name w:val="toc 1"/>
    <w:basedOn w:val="Normal"/>
    <w:next w:val="Normal"/>
    <w:autoRedefine/>
    <w:uiPriority w:val="39"/>
    <w:unhideWhenUsed/>
    <w:rsid w:val="00DD676D"/>
    <w:pPr>
      <w:overflowPunct/>
      <w:autoSpaceDE/>
      <w:autoSpaceDN/>
      <w:adjustRightInd/>
      <w:spacing w:after="100" w:line="259" w:lineRule="auto"/>
      <w:textAlignment w:val="auto"/>
    </w:pPr>
    <w:rPr>
      <w:rFonts w:asciiTheme="minorHAnsi" w:eastAsiaTheme="minorEastAsia" w:hAnsiTheme="minorHAnsi"/>
      <w:sz w:val="22"/>
      <w:szCs w:val="22"/>
      <w:lang w:val="en-US" w:eastAsia="en-US"/>
    </w:rPr>
  </w:style>
  <w:style w:type="paragraph" w:styleId="HTMLPreformatted">
    <w:name w:val="HTML Preformatted"/>
    <w:basedOn w:val="Normal"/>
    <w:link w:val="HTMLPreformattedChar"/>
    <w:uiPriority w:val="99"/>
    <w:semiHidden/>
    <w:unhideWhenUsed/>
    <w:rsid w:val="007C59A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overflowPunct/>
      <w:autoSpaceDE/>
      <w:autoSpaceDN/>
      <w:adjustRightInd/>
      <w:textAlignment w:val="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semiHidden/>
    <w:rsid w:val="007C59AE"/>
    <w:rPr>
      <w:rFonts w:ascii="Courier New" w:eastAsia="Times New Roman" w:hAnsi="Courier New" w:cs="Courier New"/>
      <w:sz w:val="20"/>
      <w:szCs w:val="20"/>
      <w:lang w:val="en-GB" w:eastAsia="en-GB"/>
    </w:rPr>
  </w:style>
  <w:style w:type="character" w:customStyle="1" w:styleId="Heading2Char">
    <w:name w:val="Heading 2 Char"/>
    <w:basedOn w:val="DefaultParagraphFont"/>
    <w:link w:val="Heading2"/>
    <w:uiPriority w:val="9"/>
    <w:semiHidden/>
    <w:rsid w:val="000E3C48"/>
    <w:rPr>
      <w:rFonts w:asciiTheme="majorHAnsi" w:eastAsiaTheme="majorEastAsia" w:hAnsiTheme="majorHAnsi" w:cstheme="majorBidi"/>
      <w:color w:val="8C3314" w:themeColor="accent1" w:themeShade="BF"/>
      <w:sz w:val="26"/>
      <w:szCs w:val="26"/>
      <w:lang w:val="en-GB" w:eastAsia="en-GB"/>
    </w:rPr>
  </w:style>
  <w:style w:type="character" w:styleId="Strong">
    <w:name w:val="Strong"/>
    <w:basedOn w:val="DefaultParagraphFont"/>
    <w:uiPriority w:val="22"/>
    <w:qFormat/>
    <w:rsid w:val="0061357C"/>
    <w:rPr>
      <w:b/>
      <w:bCs/>
    </w:rPr>
  </w:style>
  <w:style w:type="paragraph" w:styleId="NoSpacing">
    <w:name w:val="No Spacing"/>
    <w:link w:val="NoSpacingChar"/>
    <w:uiPriority w:val="1"/>
    <w:qFormat/>
    <w:rsid w:val="0022136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21363"/>
    <w:rPr>
      <w:rFonts w:eastAsiaTheme="minorEastAsia"/>
      <w:lang w:val="en-US"/>
    </w:rPr>
  </w:style>
  <w:style w:type="table" w:styleId="TableGrid">
    <w:name w:val="Table Grid"/>
    <w:basedOn w:val="TableNormal"/>
    <w:uiPriority w:val="59"/>
    <w:rsid w:val="00E33AF4"/>
    <w:pPr>
      <w:spacing w:after="0" w:line="240" w:lineRule="auto"/>
    </w:pPr>
    <w:rPr>
      <w:rFonts w:ascii="Times New Roman" w:eastAsia="Times New Roman" w:hAnsi="Times New Roman" w:cs="Times New Roman"/>
      <w:sz w:val="20"/>
      <w:szCs w:val="20"/>
      <w:lang w:val="en-GB" w:eastAsia="en-GB"/>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62373">
      <w:bodyDiv w:val="1"/>
      <w:marLeft w:val="0"/>
      <w:marRight w:val="0"/>
      <w:marTop w:val="0"/>
      <w:marBottom w:val="0"/>
      <w:divBdr>
        <w:top w:val="none" w:sz="0" w:space="0" w:color="auto"/>
        <w:left w:val="none" w:sz="0" w:space="0" w:color="auto"/>
        <w:bottom w:val="none" w:sz="0" w:space="0" w:color="auto"/>
        <w:right w:val="none" w:sz="0" w:space="0" w:color="auto"/>
      </w:divBdr>
    </w:div>
    <w:div w:id="145361212">
      <w:bodyDiv w:val="1"/>
      <w:marLeft w:val="0"/>
      <w:marRight w:val="0"/>
      <w:marTop w:val="0"/>
      <w:marBottom w:val="0"/>
      <w:divBdr>
        <w:top w:val="none" w:sz="0" w:space="0" w:color="auto"/>
        <w:left w:val="none" w:sz="0" w:space="0" w:color="auto"/>
        <w:bottom w:val="none" w:sz="0" w:space="0" w:color="auto"/>
        <w:right w:val="none" w:sz="0" w:space="0" w:color="auto"/>
      </w:divBdr>
    </w:div>
    <w:div w:id="204223362">
      <w:bodyDiv w:val="1"/>
      <w:marLeft w:val="0"/>
      <w:marRight w:val="0"/>
      <w:marTop w:val="0"/>
      <w:marBottom w:val="0"/>
      <w:divBdr>
        <w:top w:val="none" w:sz="0" w:space="0" w:color="auto"/>
        <w:left w:val="none" w:sz="0" w:space="0" w:color="auto"/>
        <w:bottom w:val="none" w:sz="0" w:space="0" w:color="auto"/>
        <w:right w:val="none" w:sz="0" w:space="0" w:color="auto"/>
      </w:divBdr>
    </w:div>
    <w:div w:id="650250260">
      <w:bodyDiv w:val="1"/>
      <w:marLeft w:val="0"/>
      <w:marRight w:val="0"/>
      <w:marTop w:val="0"/>
      <w:marBottom w:val="0"/>
      <w:divBdr>
        <w:top w:val="none" w:sz="0" w:space="0" w:color="auto"/>
        <w:left w:val="none" w:sz="0" w:space="0" w:color="auto"/>
        <w:bottom w:val="none" w:sz="0" w:space="0" w:color="auto"/>
        <w:right w:val="none" w:sz="0" w:space="0" w:color="auto"/>
      </w:divBdr>
    </w:div>
    <w:div w:id="685903987">
      <w:bodyDiv w:val="1"/>
      <w:marLeft w:val="0"/>
      <w:marRight w:val="0"/>
      <w:marTop w:val="0"/>
      <w:marBottom w:val="0"/>
      <w:divBdr>
        <w:top w:val="none" w:sz="0" w:space="0" w:color="auto"/>
        <w:left w:val="none" w:sz="0" w:space="0" w:color="auto"/>
        <w:bottom w:val="none" w:sz="0" w:space="0" w:color="auto"/>
        <w:right w:val="none" w:sz="0" w:space="0" w:color="auto"/>
      </w:divBdr>
    </w:div>
    <w:div w:id="694162757">
      <w:bodyDiv w:val="1"/>
      <w:marLeft w:val="0"/>
      <w:marRight w:val="0"/>
      <w:marTop w:val="0"/>
      <w:marBottom w:val="0"/>
      <w:divBdr>
        <w:top w:val="none" w:sz="0" w:space="0" w:color="auto"/>
        <w:left w:val="none" w:sz="0" w:space="0" w:color="auto"/>
        <w:bottom w:val="none" w:sz="0" w:space="0" w:color="auto"/>
        <w:right w:val="none" w:sz="0" w:space="0" w:color="auto"/>
      </w:divBdr>
    </w:div>
    <w:div w:id="717365502">
      <w:bodyDiv w:val="1"/>
      <w:marLeft w:val="0"/>
      <w:marRight w:val="0"/>
      <w:marTop w:val="0"/>
      <w:marBottom w:val="0"/>
      <w:divBdr>
        <w:top w:val="none" w:sz="0" w:space="0" w:color="auto"/>
        <w:left w:val="none" w:sz="0" w:space="0" w:color="auto"/>
        <w:bottom w:val="none" w:sz="0" w:space="0" w:color="auto"/>
        <w:right w:val="none" w:sz="0" w:space="0" w:color="auto"/>
      </w:divBdr>
    </w:div>
    <w:div w:id="1020087528">
      <w:bodyDiv w:val="1"/>
      <w:marLeft w:val="0"/>
      <w:marRight w:val="0"/>
      <w:marTop w:val="0"/>
      <w:marBottom w:val="0"/>
      <w:divBdr>
        <w:top w:val="none" w:sz="0" w:space="0" w:color="auto"/>
        <w:left w:val="none" w:sz="0" w:space="0" w:color="auto"/>
        <w:bottom w:val="none" w:sz="0" w:space="0" w:color="auto"/>
        <w:right w:val="none" w:sz="0" w:space="0" w:color="auto"/>
      </w:divBdr>
    </w:div>
    <w:div w:id="1145050950">
      <w:bodyDiv w:val="1"/>
      <w:marLeft w:val="0"/>
      <w:marRight w:val="0"/>
      <w:marTop w:val="0"/>
      <w:marBottom w:val="0"/>
      <w:divBdr>
        <w:top w:val="none" w:sz="0" w:space="0" w:color="auto"/>
        <w:left w:val="none" w:sz="0" w:space="0" w:color="auto"/>
        <w:bottom w:val="none" w:sz="0" w:space="0" w:color="auto"/>
        <w:right w:val="none" w:sz="0" w:space="0" w:color="auto"/>
      </w:divBdr>
    </w:div>
    <w:div w:id="1276674024">
      <w:bodyDiv w:val="1"/>
      <w:marLeft w:val="0"/>
      <w:marRight w:val="0"/>
      <w:marTop w:val="0"/>
      <w:marBottom w:val="0"/>
      <w:divBdr>
        <w:top w:val="none" w:sz="0" w:space="0" w:color="auto"/>
        <w:left w:val="none" w:sz="0" w:space="0" w:color="auto"/>
        <w:bottom w:val="none" w:sz="0" w:space="0" w:color="auto"/>
        <w:right w:val="none" w:sz="0" w:space="0" w:color="auto"/>
      </w:divBdr>
    </w:div>
    <w:div w:id="1368726028">
      <w:bodyDiv w:val="1"/>
      <w:marLeft w:val="0"/>
      <w:marRight w:val="0"/>
      <w:marTop w:val="0"/>
      <w:marBottom w:val="0"/>
      <w:divBdr>
        <w:top w:val="none" w:sz="0" w:space="0" w:color="auto"/>
        <w:left w:val="none" w:sz="0" w:space="0" w:color="auto"/>
        <w:bottom w:val="none" w:sz="0" w:space="0" w:color="auto"/>
        <w:right w:val="none" w:sz="0" w:space="0" w:color="auto"/>
      </w:divBdr>
    </w:div>
    <w:div w:id="1469471698">
      <w:bodyDiv w:val="1"/>
      <w:marLeft w:val="0"/>
      <w:marRight w:val="0"/>
      <w:marTop w:val="0"/>
      <w:marBottom w:val="0"/>
      <w:divBdr>
        <w:top w:val="none" w:sz="0" w:space="0" w:color="auto"/>
        <w:left w:val="none" w:sz="0" w:space="0" w:color="auto"/>
        <w:bottom w:val="none" w:sz="0" w:space="0" w:color="auto"/>
        <w:right w:val="none" w:sz="0" w:space="0" w:color="auto"/>
      </w:divBdr>
    </w:div>
    <w:div w:id="1472479876">
      <w:bodyDiv w:val="1"/>
      <w:marLeft w:val="0"/>
      <w:marRight w:val="0"/>
      <w:marTop w:val="0"/>
      <w:marBottom w:val="0"/>
      <w:divBdr>
        <w:top w:val="none" w:sz="0" w:space="0" w:color="auto"/>
        <w:left w:val="none" w:sz="0" w:space="0" w:color="auto"/>
        <w:bottom w:val="none" w:sz="0" w:space="0" w:color="auto"/>
        <w:right w:val="none" w:sz="0" w:space="0" w:color="auto"/>
      </w:divBdr>
    </w:div>
    <w:div w:id="1650555274">
      <w:bodyDiv w:val="1"/>
      <w:marLeft w:val="0"/>
      <w:marRight w:val="0"/>
      <w:marTop w:val="0"/>
      <w:marBottom w:val="0"/>
      <w:divBdr>
        <w:top w:val="none" w:sz="0" w:space="0" w:color="auto"/>
        <w:left w:val="none" w:sz="0" w:space="0" w:color="auto"/>
        <w:bottom w:val="none" w:sz="0" w:space="0" w:color="auto"/>
        <w:right w:val="none" w:sz="0" w:space="0" w:color="auto"/>
      </w:divBdr>
    </w:div>
    <w:div w:id="1665356363">
      <w:bodyDiv w:val="1"/>
      <w:marLeft w:val="0"/>
      <w:marRight w:val="0"/>
      <w:marTop w:val="0"/>
      <w:marBottom w:val="0"/>
      <w:divBdr>
        <w:top w:val="none" w:sz="0" w:space="0" w:color="auto"/>
        <w:left w:val="none" w:sz="0" w:space="0" w:color="auto"/>
        <w:bottom w:val="none" w:sz="0" w:space="0" w:color="auto"/>
        <w:right w:val="none" w:sz="0" w:space="0" w:color="auto"/>
      </w:divBdr>
    </w:div>
    <w:div w:id="1861695752">
      <w:bodyDiv w:val="1"/>
      <w:marLeft w:val="0"/>
      <w:marRight w:val="0"/>
      <w:marTop w:val="0"/>
      <w:marBottom w:val="0"/>
      <w:divBdr>
        <w:top w:val="none" w:sz="0" w:space="0" w:color="auto"/>
        <w:left w:val="none" w:sz="0" w:space="0" w:color="auto"/>
        <w:bottom w:val="none" w:sz="0" w:space="0" w:color="auto"/>
        <w:right w:val="none" w:sz="0" w:space="0" w:color="auto"/>
      </w:divBdr>
    </w:div>
    <w:div w:id="1889222514">
      <w:bodyDiv w:val="1"/>
      <w:marLeft w:val="0"/>
      <w:marRight w:val="0"/>
      <w:marTop w:val="0"/>
      <w:marBottom w:val="0"/>
      <w:divBdr>
        <w:top w:val="none" w:sz="0" w:space="0" w:color="auto"/>
        <w:left w:val="none" w:sz="0" w:space="0" w:color="auto"/>
        <w:bottom w:val="none" w:sz="0" w:space="0" w:color="auto"/>
        <w:right w:val="none" w:sz="0" w:space="0" w:color="auto"/>
      </w:divBdr>
    </w:div>
    <w:div w:id="1919746677">
      <w:bodyDiv w:val="1"/>
      <w:marLeft w:val="0"/>
      <w:marRight w:val="0"/>
      <w:marTop w:val="0"/>
      <w:marBottom w:val="0"/>
      <w:divBdr>
        <w:top w:val="none" w:sz="0" w:space="0" w:color="auto"/>
        <w:left w:val="none" w:sz="0" w:space="0" w:color="auto"/>
        <w:bottom w:val="none" w:sz="0" w:space="0" w:color="auto"/>
        <w:right w:val="none" w:sz="0" w:space="0" w:color="auto"/>
      </w:divBdr>
    </w:div>
    <w:div w:id="1959558455">
      <w:bodyDiv w:val="1"/>
      <w:marLeft w:val="0"/>
      <w:marRight w:val="0"/>
      <w:marTop w:val="0"/>
      <w:marBottom w:val="0"/>
      <w:divBdr>
        <w:top w:val="none" w:sz="0" w:space="0" w:color="auto"/>
        <w:left w:val="none" w:sz="0" w:space="0" w:color="auto"/>
        <w:bottom w:val="none" w:sz="0" w:space="0" w:color="auto"/>
        <w:right w:val="none" w:sz="0" w:space="0" w:color="auto"/>
      </w:divBdr>
    </w:div>
    <w:div w:id="2080058956">
      <w:bodyDiv w:val="1"/>
      <w:marLeft w:val="0"/>
      <w:marRight w:val="0"/>
      <w:marTop w:val="0"/>
      <w:marBottom w:val="0"/>
      <w:divBdr>
        <w:top w:val="none" w:sz="0" w:space="0" w:color="auto"/>
        <w:left w:val="none" w:sz="0" w:space="0" w:color="auto"/>
        <w:bottom w:val="none" w:sz="0" w:space="0" w:color="auto"/>
        <w:right w:val="none" w:sz="0" w:space="0" w:color="auto"/>
      </w:divBdr>
    </w:div>
    <w:div w:id="2142838179">
      <w:bodyDiv w:val="1"/>
      <w:marLeft w:val="0"/>
      <w:marRight w:val="0"/>
      <w:marTop w:val="0"/>
      <w:marBottom w:val="0"/>
      <w:divBdr>
        <w:top w:val="none" w:sz="0" w:space="0" w:color="auto"/>
        <w:left w:val="none" w:sz="0" w:space="0" w:color="auto"/>
        <w:bottom w:val="none" w:sz="0" w:space="0" w:color="auto"/>
        <w:right w:val="none" w:sz="0" w:space="0" w:color="auto"/>
      </w:divBdr>
      <w:divsChild>
        <w:div w:id="1376546332">
          <w:marLeft w:val="0"/>
          <w:marRight w:val="0"/>
          <w:marTop w:val="0"/>
          <w:marBottom w:val="0"/>
          <w:divBdr>
            <w:top w:val="single" w:sz="6" w:space="4" w:color="auto"/>
            <w:left w:val="single" w:sz="6" w:space="4" w:color="auto"/>
            <w:bottom w:val="single" w:sz="6" w:space="4" w:color="auto"/>
            <w:right w:val="single" w:sz="6" w:space="4" w:color="auto"/>
          </w:divBdr>
          <w:divsChild>
            <w:div w:id="1832938996">
              <w:marLeft w:val="0"/>
              <w:marRight w:val="0"/>
              <w:marTop w:val="0"/>
              <w:marBottom w:val="0"/>
              <w:divBdr>
                <w:top w:val="none" w:sz="0" w:space="0" w:color="auto"/>
                <w:left w:val="none" w:sz="0" w:space="0" w:color="auto"/>
                <w:bottom w:val="none" w:sz="0" w:space="0" w:color="auto"/>
                <w:right w:val="none" w:sz="0" w:space="0" w:color="auto"/>
              </w:divBdr>
              <w:divsChild>
                <w:div w:id="1348603174">
                  <w:marLeft w:val="0"/>
                  <w:marRight w:val="0"/>
                  <w:marTop w:val="0"/>
                  <w:marBottom w:val="0"/>
                  <w:divBdr>
                    <w:top w:val="none" w:sz="0" w:space="0" w:color="auto"/>
                    <w:left w:val="none" w:sz="0" w:space="0" w:color="auto"/>
                    <w:bottom w:val="none" w:sz="0" w:space="0" w:color="auto"/>
                    <w:right w:val="none" w:sz="0" w:space="0" w:color="auto"/>
                  </w:divBdr>
                  <w:divsChild>
                    <w:div w:id="1300108011">
                      <w:marLeft w:val="0"/>
                      <w:marRight w:val="0"/>
                      <w:marTop w:val="0"/>
                      <w:marBottom w:val="0"/>
                      <w:divBdr>
                        <w:top w:val="none" w:sz="0" w:space="0" w:color="auto"/>
                        <w:left w:val="none" w:sz="0" w:space="0" w:color="auto"/>
                        <w:bottom w:val="none" w:sz="0" w:space="0" w:color="auto"/>
                        <w:right w:val="none" w:sz="0" w:space="0" w:color="auto"/>
                      </w:divBdr>
                      <w:divsChild>
                        <w:div w:id="1239831279">
                          <w:marLeft w:val="0"/>
                          <w:marRight w:val="0"/>
                          <w:marTop w:val="0"/>
                          <w:marBottom w:val="0"/>
                          <w:divBdr>
                            <w:top w:val="none" w:sz="0" w:space="0" w:color="auto"/>
                            <w:left w:val="none" w:sz="0" w:space="0" w:color="auto"/>
                            <w:bottom w:val="none" w:sz="0" w:space="0" w:color="auto"/>
                            <w:right w:val="none" w:sz="0" w:space="0" w:color="auto"/>
                          </w:divBdr>
                          <w:divsChild>
                            <w:div w:id="639119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35869082">
          <w:marLeft w:val="0"/>
          <w:marRight w:val="0"/>
          <w:marTop w:val="0"/>
          <w:marBottom w:val="0"/>
          <w:divBdr>
            <w:top w:val="single" w:sz="6" w:space="4" w:color="ABABAB"/>
            <w:left w:val="single" w:sz="6" w:space="4" w:color="ABABAB"/>
            <w:bottom w:val="single" w:sz="6" w:space="4" w:color="ABABAB"/>
            <w:right w:val="single" w:sz="6" w:space="4" w:color="ABABAB"/>
          </w:divBdr>
          <w:divsChild>
            <w:div w:id="110445178">
              <w:marLeft w:val="0"/>
              <w:marRight w:val="0"/>
              <w:marTop w:val="0"/>
              <w:marBottom w:val="0"/>
              <w:divBdr>
                <w:top w:val="none" w:sz="0" w:space="0" w:color="auto"/>
                <w:left w:val="none" w:sz="0" w:space="0" w:color="auto"/>
                <w:bottom w:val="none" w:sz="0" w:space="0" w:color="auto"/>
                <w:right w:val="none" w:sz="0" w:space="0" w:color="auto"/>
              </w:divBdr>
              <w:divsChild>
                <w:div w:id="1580947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footer" Target="footer1.xml"/><Relationship Id="rId50"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archive.ics.uci.edu/ml/datasets/Online+Retail"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oter" Target="footer2.xml"/><Relationship Id="rId8" Type="http://schemas.openxmlformats.org/officeDocument/2006/relationships/image" Target="media/image1.pn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header" Target="header2.xml"/><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_rels/theme1.xml.rels><?xml version="1.0" encoding="UTF-8" standalone="yes"?>
<Relationships xmlns="http://schemas.openxmlformats.org/package/2006/relationships"><Relationship Id="rId1" Type="http://schemas.openxmlformats.org/officeDocument/2006/relationships/image" Target="../media/image37.jpeg"/></Relationships>
</file>

<file path=word/theme/theme1.xml><?xml version="1.0" encoding="utf-8"?>
<a:theme xmlns:a="http://schemas.openxmlformats.org/drawingml/2006/main" name="Slate">
  <a:themeElements>
    <a:clrScheme name="Slate">
      <a:dk1>
        <a:sysClr val="windowText" lastClr="000000"/>
      </a:dk1>
      <a:lt1>
        <a:sysClr val="window" lastClr="FFFFFF"/>
      </a:lt1>
      <a:dk2>
        <a:srgbClr val="212123"/>
      </a:dk2>
      <a:lt2>
        <a:srgbClr val="DADADA"/>
      </a:lt2>
      <a:accent1>
        <a:srgbClr val="BC451B"/>
      </a:accent1>
      <a:accent2>
        <a:srgbClr val="D3BA68"/>
      </a:accent2>
      <a:accent3>
        <a:srgbClr val="BB8640"/>
      </a:accent3>
      <a:accent4>
        <a:srgbClr val="AD9277"/>
      </a:accent4>
      <a:accent5>
        <a:srgbClr val="A55A43"/>
      </a:accent5>
      <a:accent6>
        <a:srgbClr val="AD9D7B"/>
      </a:accent6>
      <a:hlink>
        <a:srgbClr val="E98052"/>
      </a:hlink>
      <a:folHlink>
        <a:srgbClr val="F4B69B"/>
      </a:folHlink>
    </a:clrScheme>
    <a:fontScheme name="Slate">
      <a:maj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Calisto MT" panose="02040603050505030304"/>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late">
      <a:fillStyleLst>
        <a:solidFill>
          <a:schemeClr val="phClr"/>
        </a:solidFill>
        <a:gradFill rotWithShape="1">
          <a:gsLst>
            <a:gs pos="0">
              <a:schemeClr val="phClr">
                <a:tint val="60000"/>
                <a:lumMod val="110000"/>
              </a:schemeClr>
            </a:gs>
            <a:gs pos="100000">
              <a:schemeClr val="phClr">
                <a:tint val="88000"/>
              </a:schemeClr>
            </a:gs>
          </a:gsLst>
          <a:lin ang="5400000" scaled="0"/>
        </a:gradFill>
        <a:gradFill rotWithShape="1">
          <a:gsLst>
            <a:gs pos="0">
              <a:schemeClr val="phClr">
                <a:tint val="96000"/>
                <a:lumMod val="104000"/>
              </a:schemeClr>
            </a:gs>
            <a:gs pos="100000">
              <a:schemeClr val="phClr">
                <a:shade val="90000"/>
                <a:lumMod val="90000"/>
              </a:schemeClr>
            </a:gs>
          </a:gsLst>
          <a:lin ang="5400000" scaled="0"/>
        </a:gradFill>
      </a:fillStyleLst>
      <a:lnStyleLst>
        <a:ln w="9525" cap="rnd" cmpd="sng" algn="ctr">
          <a:solidFill>
            <a:schemeClr val="phClr">
              <a:shade val="90000"/>
            </a:schemeClr>
          </a:solidFill>
          <a:prstDash val="solid"/>
        </a:ln>
        <a:ln w="15875" cap="rnd" cmpd="sng" algn="ctr">
          <a:solidFill>
            <a:schemeClr val="phClr"/>
          </a:solidFill>
          <a:prstDash val="solid"/>
        </a:ln>
        <a:ln w="25400" cap="rnd" cmpd="sng" algn="ctr">
          <a:solidFill>
            <a:schemeClr val="phClr"/>
          </a:solidFill>
          <a:prstDash val="solid"/>
        </a:ln>
      </a:lnStyleLst>
      <a:effectStyleLst>
        <a:effectStyle>
          <a:effectLst/>
        </a:effectStyle>
        <a:effectStyle>
          <a:effectLst>
            <a:outerShdw blurRad="63500" dist="25400" dir="5400000" rotWithShape="0">
              <a:srgbClr val="000000">
                <a:alpha val="60000"/>
              </a:srgbClr>
            </a:outerShdw>
          </a:effectLst>
        </a:effectStyle>
        <a:effectStyle>
          <a:effectLst>
            <a:outerShdw blurRad="76200" dist="38100" dir="5400000" rotWithShape="0">
              <a:srgbClr val="000000">
                <a:alpha val="75000"/>
              </a:srgbClr>
            </a:outerShdw>
          </a:effectLst>
          <a:scene3d>
            <a:camera prst="orthographicFront">
              <a:rot lat="0" lon="0" rev="0"/>
            </a:camera>
            <a:lightRig rig="threePt" dir="t">
              <a:rot lat="0" lon="0" rev="1200000"/>
            </a:lightRig>
          </a:scene3d>
          <a:sp3d>
            <a:bevelT w="63500" h="25400" prst="hardEdge"/>
          </a:sp3d>
        </a:effectStyle>
      </a:effectStyleLst>
      <a:bgFillStyleLst>
        <a:solidFill>
          <a:schemeClr val="phClr"/>
        </a:solidFill>
        <a:solidFill>
          <a:schemeClr val="phClr"/>
        </a:solidFill>
        <a:blipFill rotWithShape="1">
          <a:blip xmlns:r="http://schemas.openxmlformats.org/officeDocument/2006/relationships" r:embed="rId1">
            <a:duotone>
              <a:schemeClr val="phClr">
                <a:shade val="80000"/>
                <a:lumMod val="80000"/>
              </a:schemeClr>
              <a:schemeClr val="phClr">
                <a:tint val="98000"/>
              </a:schemeClr>
            </a:duotone>
          </a:blip>
          <a:stretch/>
        </a:blipFill>
      </a:bgFillStyleLst>
    </a:fmtScheme>
  </a:themeElements>
  <a:objectDefaults/>
  <a:extraClrSchemeLst/>
  <a:extLst>
    <a:ext uri="{05A4C25C-085E-4340-85A3-A5531E510DB2}">
      <thm15:themeFamily xmlns:thm15="http://schemas.microsoft.com/office/thememl/2012/main" name="Slate" id="{C3F70B94-7CE9-428E-ADC1-3269CC2C3385}" vid="{3F2DE9A5-64E6-437C-A389-CC4477E817E8}"/>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4D1C66-0D7A-4E4E-8136-E9278FF465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9</TotalTime>
  <Pages>33</Pages>
  <Words>6004</Words>
  <Characters>3422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junath Chandrakanth Yalala</dc:creator>
  <cp:keywords/>
  <dc:description/>
  <cp:lastModifiedBy>Preetham CS</cp:lastModifiedBy>
  <cp:revision>113</cp:revision>
  <dcterms:created xsi:type="dcterms:W3CDTF">2020-05-10T21:54:00Z</dcterms:created>
  <dcterms:modified xsi:type="dcterms:W3CDTF">2020-11-28T15:01:00Z</dcterms:modified>
</cp:coreProperties>
</file>